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A2BD23" w14:textId="3DFEC19B" w:rsidR="00E01165" w:rsidRPr="003D13F9" w:rsidRDefault="002E182B">
      <w:pPr>
        <w:rPr>
          <w:rFonts w:ascii="Aptos" w:hAnsi="Aptos"/>
        </w:rPr>
      </w:pPr>
      <w:r w:rsidRPr="003D13F9">
        <w:rPr>
          <w:rFonts w:ascii="Aptos" w:hAnsi="Aptos"/>
          <w:noProof/>
        </w:rPr>
        <w:drawing>
          <wp:anchor distT="0" distB="0" distL="114300" distR="114300" simplePos="0" relativeHeight="251658240" behindDoc="0" locked="0" layoutInCell="1" allowOverlap="1" wp14:anchorId="5BCA4548" wp14:editId="4CD53D62">
            <wp:simplePos x="0" y="0"/>
            <wp:positionH relativeFrom="margin">
              <wp:posOffset>-212090</wp:posOffset>
            </wp:positionH>
            <wp:positionV relativeFrom="paragraph">
              <wp:posOffset>3175</wp:posOffset>
            </wp:positionV>
            <wp:extent cx="1485900" cy="1142365"/>
            <wp:effectExtent l="0" t="0" r="0" b="0"/>
            <wp:wrapSquare wrapText="bothSides"/>
            <wp:docPr id="73635140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142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4CF69AF" w14:textId="4E9DD198" w:rsidR="00954B79" w:rsidRPr="008B1F26" w:rsidRDefault="00186F72" w:rsidP="000B4AB6">
      <w:pPr>
        <w:pStyle w:val="Title"/>
        <w:spacing w:before="720"/>
        <w:ind w:left="4536" w:right="57" w:firstLine="346"/>
        <w:jc w:val="right"/>
        <w:rPr>
          <w:rFonts w:ascii="Aptos" w:hAnsi="Aptos"/>
          <w:noProof/>
        </w:rPr>
      </w:pPr>
      <w:r w:rsidRPr="008B1F26">
        <w:rPr>
          <w:rFonts w:ascii="Aptos" w:hAnsi="Aptos"/>
        </w:rPr>
        <w:t xml:space="preserve">HDR Change </w:t>
      </w:r>
      <w:r w:rsidR="0BD20709" w:rsidRPr="008B1F26">
        <w:rPr>
          <w:rFonts w:ascii="Aptos" w:hAnsi="Aptos"/>
        </w:rPr>
        <w:t>to</w:t>
      </w:r>
      <w:r w:rsidRPr="008B1F26">
        <w:rPr>
          <w:rFonts w:ascii="Aptos" w:hAnsi="Aptos"/>
        </w:rPr>
        <w:t xml:space="preserve"> </w:t>
      </w:r>
      <w:r w:rsidRPr="757AD432">
        <w:rPr>
          <w:rFonts w:ascii="Aptos" w:hAnsi="Aptos"/>
        </w:rPr>
        <w:t>Supervis</w:t>
      </w:r>
      <w:r w:rsidR="39BB63AF" w:rsidRPr="757AD432">
        <w:rPr>
          <w:rFonts w:ascii="Aptos" w:hAnsi="Aptos"/>
        </w:rPr>
        <w:t>ion</w:t>
      </w:r>
      <w:r w:rsidRPr="008B1F26">
        <w:rPr>
          <w:rFonts w:ascii="Aptos" w:hAnsi="Aptos"/>
        </w:rPr>
        <w:t xml:space="preserve"> </w:t>
      </w:r>
      <w:r w:rsidR="1ACF8C44" w:rsidRPr="008B1F26">
        <w:rPr>
          <w:rFonts w:ascii="Aptos" w:hAnsi="Aptos"/>
        </w:rPr>
        <w:t>Panel</w:t>
      </w:r>
      <w:r w:rsidR="008B1F26">
        <w:rPr>
          <w:rFonts w:ascii="Aptos" w:hAnsi="Aptos"/>
        </w:rPr>
        <w:t xml:space="preserve"> </w:t>
      </w:r>
      <w:r w:rsidRPr="008B1F26">
        <w:rPr>
          <w:rFonts w:ascii="Aptos" w:hAnsi="Aptos"/>
        </w:rPr>
        <w:t>Form</w:t>
      </w:r>
    </w:p>
    <w:p w14:paraId="5FDD41B8" w14:textId="1B37727E" w:rsidR="00404410" w:rsidRPr="003D13F9" w:rsidRDefault="00810DF5" w:rsidP="006B43F4">
      <w:pPr>
        <w:ind w:right="57"/>
        <w:jc w:val="right"/>
        <w:rPr>
          <w:rFonts w:ascii="Aptos" w:hAnsi="Aptos"/>
          <w:b/>
          <w:bCs/>
        </w:rPr>
      </w:pPr>
      <w:r w:rsidRPr="003D13F9">
        <w:rPr>
          <w:rFonts w:ascii="Aptos" w:hAnsi="Aptos"/>
          <w:b/>
          <w:bCs/>
        </w:rPr>
        <w:t xml:space="preserve">Master </w:t>
      </w:r>
      <w:proofErr w:type="gramStart"/>
      <w:r w:rsidRPr="003D13F9">
        <w:rPr>
          <w:rFonts w:ascii="Aptos" w:hAnsi="Aptos"/>
          <w:b/>
          <w:bCs/>
        </w:rPr>
        <w:t>by</w:t>
      </w:r>
      <w:proofErr w:type="gramEnd"/>
      <w:r w:rsidRPr="003D13F9">
        <w:rPr>
          <w:rFonts w:ascii="Aptos" w:hAnsi="Aptos"/>
          <w:b/>
          <w:bCs/>
        </w:rPr>
        <w:t xml:space="preserve"> Research and Doctoral Degrees</w:t>
      </w:r>
    </w:p>
    <w:p w14:paraId="48786B73" w14:textId="77777777" w:rsidR="001C703B" w:rsidRPr="003D13F9" w:rsidRDefault="001C703B" w:rsidP="006B43F4">
      <w:pPr>
        <w:ind w:right="57"/>
        <w:rPr>
          <w:rFonts w:ascii="Aptos" w:hAnsi="Aptos"/>
          <w:b/>
          <w:bCs/>
        </w:rPr>
      </w:pPr>
    </w:p>
    <w:p w14:paraId="13AC61CF" w14:textId="38333FA8" w:rsidR="00677088" w:rsidRDefault="00FB0231" w:rsidP="00E136EB">
      <w:pPr>
        <w:pStyle w:val="Title"/>
        <w:spacing w:before="0"/>
        <w:ind w:left="0" w:right="57"/>
        <w:jc w:val="right"/>
        <w:rPr>
          <w:rFonts w:ascii="Aptos" w:hAnsi="Aptos"/>
          <w:bCs w:val="0"/>
          <w:sz w:val="22"/>
          <w:szCs w:val="22"/>
        </w:rPr>
      </w:pPr>
      <w:r w:rsidRPr="003D13F9">
        <w:rPr>
          <w:rFonts w:ascii="Aptos" w:hAnsi="Aptos"/>
          <w:bCs w:val="0"/>
          <w:sz w:val="22"/>
          <w:szCs w:val="22"/>
        </w:rPr>
        <w:t xml:space="preserve">Please submit your </w:t>
      </w:r>
      <w:r w:rsidR="00754EC6" w:rsidRPr="00B9421A">
        <w:rPr>
          <w:rFonts w:ascii="Aptos" w:hAnsi="Aptos"/>
          <w:bCs w:val="0"/>
          <w:sz w:val="22"/>
          <w:szCs w:val="22"/>
        </w:rPr>
        <w:t>signed</w:t>
      </w:r>
      <w:r w:rsidRPr="003D13F9">
        <w:rPr>
          <w:rFonts w:ascii="Aptos" w:hAnsi="Aptos"/>
          <w:bCs w:val="0"/>
          <w:sz w:val="22"/>
          <w:szCs w:val="22"/>
        </w:rPr>
        <w:t xml:space="preserve"> </w:t>
      </w:r>
      <w:r w:rsidR="00B9421A">
        <w:rPr>
          <w:rFonts w:ascii="Aptos" w:hAnsi="Aptos"/>
          <w:bCs w:val="0"/>
          <w:sz w:val="22"/>
          <w:szCs w:val="22"/>
        </w:rPr>
        <w:t xml:space="preserve">HDR </w:t>
      </w:r>
      <w:r w:rsidRPr="003D13F9">
        <w:rPr>
          <w:rFonts w:ascii="Aptos" w:hAnsi="Aptos"/>
          <w:bCs w:val="0"/>
          <w:sz w:val="22"/>
          <w:szCs w:val="22"/>
        </w:rPr>
        <w:t xml:space="preserve">Change </w:t>
      </w:r>
      <w:r w:rsidR="00E11D36">
        <w:rPr>
          <w:rFonts w:ascii="Aptos" w:hAnsi="Aptos"/>
          <w:bCs w:val="0"/>
          <w:sz w:val="22"/>
          <w:szCs w:val="22"/>
        </w:rPr>
        <w:t>to</w:t>
      </w:r>
      <w:r w:rsidRPr="003D13F9">
        <w:rPr>
          <w:rFonts w:ascii="Aptos" w:hAnsi="Aptos"/>
          <w:bCs w:val="0"/>
          <w:sz w:val="22"/>
          <w:szCs w:val="22"/>
        </w:rPr>
        <w:t xml:space="preserve"> </w:t>
      </w:r>
      <w:r w:rsidRPr="32A65B6E">
        <w:rPr>
          <w:rFonts w:ascii="Aptos" w:hAnsi="Aptos"/>
          <w:sz w:val="22"/>
          <w:szCs w:val="22"/>
        </w:rPr>
        <w:t>Supervis</w:t>
      </w:r>
      <w:r w:rsidR="2DFE1220" w:rsidRPr="32A65B6E">
        <w:rPr>
          <w:rFonts w:ascii="Aptos" w:hAnsi="Aptos"/>
          <w:sz w:val="22"/>
          <w:szCs w:val="22"/>
        </w:rPr>
        <w:t>ion</w:t>
      </w:r>
      <w:r w:rsidRPr="003D13F9">
        <w:rPr>
          <w:rFonts w:ascii="Aptos" w:hAnsi="Aptos"/>
          <w:bCs w:val="0"/>
          <w:sz w:val="22"/>
          <w:szCs w:val="22"/>
        </w:rPr>
        <w:t xml:space="preserve"> </w:t>
      </w:r>
      <w:r w:rsidR="00E11D36">
        <w:rPr>
          <w:rFonts w:ascii="Aptos" w:hAnsi="Aptos"/>
          <w:bCs w:val="0"/>
          <w:sz w:val="22"/>
          <w:szCs w:val="22"/>
        </w:rPr>
        <w:t xml:space="preserve">Panel </w:t>
      </w:r>
      <w:r w:rsidRPr="003D13F9">
        <w:rPr>
          <w:rFonts w:ascii="Aptos" w:hAnsi="Aptos"/>
          <w:bCs w:val="0"/>
          <w:sz w:val="22"/>
          <w:szCs w:val="22"/>
        </w:rPr>
        <w:t>Form online via the</w:t>
      </w:r>
    </w:p>
    <w:p w14:paraId="0DF93749" w14:textId="0B125427" w:rsidR="002F421D" w:rsidRPr="003D13F9" w:rsidRDefault="00FB0231" w:rsidP="00E136EB">
      <w:pPr>
        <w:pStyle w:val="Title"/>
        <w:spacing w:before="0"/>
        <w:ind w:left="0" w:right="57"/>
        <w:jc w:val="right"/>
        <w:rPr>
          <w:rFonts w:ascii="Aptos" w:hAnsi="Aptos"/>
          <w:sz w:val="22"/>
          <w:szCs w:val="22"/>
        </w:rPr>
      </w:pPr>
      <w:r w:rsidRPr="003D13F9">
        <w:rPr>
          <w:rFonts w:ascii="Aptos" w:hAnsi="Aptos"/>
          <w:bCs w:val="0"/>
          <w:sz w:val="22"/>
          <w:szCs w:val="22"/>
        </w:rPr>
        <w:t xml:space="preserve"> </w:t>
      </w:r>
      <w:hyperlink r:id="rId12" w:history="1">
        <w:r w:rsidRPr="003D13F9">
          <w:rPr>
            <w:rStyle w:val="Hyperlink"/>
            <w:rFonts w:ascii="Aptos" w:hAnsi="Aptos"/>
            <w:bCs w:val="0"/>
            <w:sz w:val="22"/>
            <w:szCs w:val="22"/>
          </w:rPr>
          <w:t xml:space="preserve">Change </w:t>
        </w:r>
        <w:r w:rsidR="00E11D36">
          <w:rPr>
            <w:rStyle w:val="Hyperlink"/>
            <w:rFonts w:ascii="Aptos" w:hAnsi="Aptos"/>
            <w:bCs w:val="0"/>
            <w:sz w:val="22"/>
            <w:szCs w:val="22"/>
          </w:rPr>
          <w:t>to</w:t>
        </w:r>
        <w:r w:rsidRPr="003D13F9">
          <w:rPr>
            <w:rStyle w:val="Hyperlink"/>
            <w:rFonts w:ascii="Aptos" w:hAnsi="Aptos"/>
            <w:bCs w:val="0"/>
            <w:sz w:val="22"/>
            <w:szCs w:val="22"/>
          </w:rPr>
          <w:t xml:space="preserve"> Supervis</w:t>
        </w:r>
        <w:r w:rsidR="00342361">
          <w:rPr>
            <w:rStyle w:val="Hyperlink"/>
            <w:rFonts w:ascii="Aptos" w:hAnsi="Aptos"/>
            <w:bCs w:val="0"/>
            <w:sz w:val="22"/>
            <w:szCs w:val="22"/>
          </w:rPr>
          <w:t>ion</w:t>
        </w:r>
        <w:r w:rsidRPr="003D13F9">
          <w:rPr>
            <w:rStyle w:val="Hyperlink"/>
            <w:rFonts w:ascii="Aptos" w:hAnsi="Aptos"/>
            <w:bCs w:val="0"/>
            <w:sz w:val="22"/>
            <w:szCs w:val="22"/>
          </w:rPr>
          <w:t xml:space="preserve"> </w:t>
        </w:r>
        <w:r w:rsidR="00E11D36">
          <w:rPr>
            <w:rStyle w:val="Hyperlink"/>
            <w:rFonts w:ascii="Aptos" w:hAnsi="Aptos"/>
            <w:bCs w:val="0"/>
            <w:sz w:val="22"/>
            <w:szCs w:val="22"/>
          </w:rPr>
          <w:t xml:space="preserve">Panel </w:t>
        </w:r>
        <w:r w:rsidRPr="003D13F9">
          <w:rPr>
            <w:rStyle w:val="Hyperlink"/>
            <w:rFonts w:ascii="Aptos" w:hAnsi="Aptos"/>
            <w:bCs w:val="0"/>
            <w:sz w:val="22"/>
            <w:szCs w:val="22"/>
          </w:rPr>
          <w:t>Submission Portal</w:t>
        </w:r>
      </w:hyperlink>
    </w:p>
    <w:p w14:paraId="410F00AA" w14:textId="77777777" w:rsidR="000B280A" w:rsidRPr="003D13F9" w:rsidRDefault="000B280A" w:rsidP="000B280A">
      <w:pPr>
        <w:pStyle w:val="Title"/>
        <w:spacing w:before="0"/>
        <w:ind w:left="993" w:hanging="11"/>
        <w:jc w:val="right"/>
        <w:rPr>
          <w:rFonts w:ascii="Aptos" w:hAnsi="Aptos"/>
          <w:sz w:val="22"/>
          <w:szCs w:val="22"/>
        </w:rPr>
      </w:pPr>
    </w:p>
    <w:p w14:paraId="4BCD239C" w14:textId="181E945F" w:rsidR="00B602E9" w:rsidRPr="00F77875" w:rsidRDefault="00B602E9" w:rsidP="00B602E9">
      <w:pPr>
        <w:spacing w:before="10"/>
        <w:rPr>
          <w:rFonts w:ascii="Aptos" w:hAnsi="Aptos"/>
        </w:rPr>
      </w:pPr>
      <w:r w:rsidRPr="00F77875">
        <w:rPr>
          <w:rFonts w:ascii="Aptos" w:hAnsi="Aptos"/>
        </w:rPr>
        <w:t>The supervis</w:t>
      </w:r>
      <w:r w:rsidR="00E03207">
        <w:rPr>
          <w:rFonts w:ascii="Aptos" w:hAnsi="Aptos"/>
        </w:rPr>
        <w:t>ion</w:t>
      </w:r>
      <w:r w:rsidRPr="00F77875">
        <w:rPr>
          <w:rFonts w:ascii="Aptos" w:hAnsi="Aptos"/>
        </w:rPr>
        <w:t xml:space="preserve"> panel for all HDR candidates must adhere to ECU’s</w:t>
      </w:r>
      <w:r w:rsidRPr="00F77875">
        <w:rPr>
          <w:rStyle w:val="Hyperlink"/>
          <w:rFonts w:ascii="Aptos" w:hAnsi="Aptos"/>
        </w:rPr>
        <w:t xml:space="preserve"> </w:t>
      </w:r>
      <w:hyperlink r:id="rId13" w:history="1">
        <w:r w:rsidRPr="00F77875">
          <w:rPr>
            <w:rStyle w:val="Hyperlink"/>
            <w:rFonts w:ascii="Aptos" w:hAnsi="Aptos"/>
          </w:rPr>
          <w:t>HDR Supervision Guideline</w:t>
        </w:r>
      </w:hyperlink>
      <w:r w:rsidRPr="00F77875">
        <w:rPr>
          <w:rFonts w:ascii="Aptos" w:hAnsi="Aptos"/>
        </w:rPr>
        <w:t>.</w:t>
      </w:r>
    </w:p>
    <w:p w14:paraId="5159988B" w14:textId="77777777" w:rsidR="000B280A" w:rsidRPr="003D13F9" w:rsidRDefault="000B280A" w:rsidP="000B280A">
      <w:pPr>
        <w:pStyle w:val="Title"/>
        <w:spacing w:before="0"/>
        <w:ind w:left="993" w:hanging="11"/>
        <w:jc w:val="right"/>
        <w:rPr>
          <w:rFonts w:ascii="Aptos" w:hAnsi="Aptos"/>
          <w:b w:val="0"/>
          <w:bCs w:val="0"/>
          <w:sz w:val="22"/>
          <w:szCs w:val="22"/>
        </w:rPr>
      </w:pPr>
    </w:p>
    <w:tbl>
      <w:tblPr>
        <w:tblW w:w="10206" w:type="dxa"/>
        <w:jc w:val="center"/>
        <w:tblBorders>
          <w:top w:val="single" w:sz="4" w:space="0" w:color="BCBCBC"/>
          <w:left w:val="single" w:sz="4" w:space="0" w:color="BCBCBC"/>
          <w:bottom w:val="single" w:sz="4" w:space="0" w:color="BCBCBC"/>
          <w:right w:val="single" w:sz="4" w:space="0" w:color="BCBCBC"/>
          <w:insideH w:val="single" w:sz="4" w:space="0" w:color="BCBCBC"/>
          <w:insideV w:val="single" w:sz="4" w:space="0" w:color="BCBCBC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47"/>
        <w:gridCol w:w="2693"/>
        <w:gridCol w:w="1985"/>
        <w:gridCol w:w="2981"/>
      </w:tblGrid>
      <w:tr w:rsidR="00E01165" w:rsidRPr="003D13F9" w14:paraId="723DC6E4" w14:textId="77777777" w:rsidTr="002E3F8C">
        <w:trPr>
          <w:trHeight w:val="567"/>
          <w:jc w:val="center"/>
        </w:trPr>
        <w:tc>
          <w:tcPr>
            <w:tcW w:w="10206" w:type="dxa"/>
            <w:gridSpan w:val="4"/>
            <w:tcBorders>
              <w:bottom w:val="single" w:sz="2" w:space="0" w:color="BCBCBC"/>
            </w:tcBorders>
            <w:shd w:val="clear" w:color="auto" w:fill="FFFFFF" w:themeFill="background1"/>
            <w:vAlign w:val="center"/>
          </w:tcPr>
          <w:p w14:paraId="72AD024A" w14:textId="4A1417DA" w:rsidR="00E01165" w:rsidRPr="003D13F9" w:rsidRDefault="00B16113" w:rsidP="00694F41">
            <w:pPr>
              <w:pStyle w:val="TableParagraph"/>
              <w:spacing w:line="247" w:lineRule="exact"/>
              <w:ind w:left="57" w:right="57"/>
              <w:rPr>
                <w:rFonts w:ascii="Aptos" w:hAnsi="Aptos"/>
                <w:b/>
              </w:rPr>
            </w:pPr>
            <w:r w:rsidRPr="003D13F9">
              <w:rPr>
                <w:rFonts w:ascii="Aptos" w:hAnsi="Aptos"/>
                <w:b/>
              </w:rPr>
              <w:t>CANDIDATE DETAILS</w:t>
            </w:r>
          </w:p>
        </w:tc>
      </w:tr>
      <w:tr w:rsidR="00E01165" w:rsidRPr="00B813F8" w14:paraId="4CB04AAB" w14:textId="77777777" w:rsidTr="00477493">
        <w:trPr>
          <w:trHeight w:val="451"/>
          <w:jc w:val="center"/>
        </w:trPr>
        <w:tc>
          <w:tcPr>
            <w:tcW w:w="2547" w:type="dxa"/>
            <w:tcBorders>
              <w:top w:val="single" w:sz="2" w:space="0" w:color="BCBCBC"/>
            </w:tcBorders>
            <w:vAlign w:val="center"/>
          </w:tcPr>
          <w:p w14:paraId="47041C54" w14:textId="54FAC7A6" w:rsidR="00E01165" w:rsidRPr="00B813F8" w:rsidRDefault="009D2685" w:rsidP="00257A82">
            <w:pPr>
              <w:pStyle w:val="TableParagraph"/>
              <w:ind w:left="57" w:right="57"/>
              <w:rPr>
                <w:rFonts w:ascii="Aptos" w:hAnsi="Aptos"/>
                <w:sz w:val="20"/>
                <w:szCs w:val="20"/>
              </w:rPr>
            </w:pPr>
            <w:r w:rsidRPr="00B813F8">
              <w:rPr>
                <w:rFonts w:ascii="Aptos" w:hAnsi="Aptos"/>
                <w:spacing w:val="-1"/>
                <w:sz w:val="20"/>
                <w:szCs w:val="20"/>
              </w:rPr>
              <w:t>Candidate</w:t>
            </w:r>
            <w:r w:rsidR="00E01165" w:rsidRPr="00B813F8">
              <w:rPr>
                <w:rFonts w:ascii="Aptos" w:hAnsi="Aptos"/>
                <w:spacing w:val="-1"/>
                <w:sz w:val="20"/>
                <w:szCs w:val="20"/>
              </w:rPr>
              <w:t xml:space="preserve"> Given Name(s): </w:t>
            </w:r>
          </w:p>
        </w:tc>
        <w:sdt>
          <w:sdtPr>
            <w:rPr>
              <w:rFonts w:ascii="Aptos" w:hAnsi="Aptos"/>
              <w:sz w:val="20"/>
              <w:szCs w:val="20"/>
            </w:rPr>
            <w:id w:val="-1759281131"/>
            <w:placeholder>
              <w:docPart w:val="CE1F6C41492742E7852C7FD564E1B55D"/>
            </w:placeholder>
            <w:showingPlcHdr/>
            <w:text/>
          </w:sdtPr>
          <w:sdtContent>
            <w:tc>
              <w:tcPr>
                <w:tcW w:w="2693" w:type="dxa"/>
                <w:tcBorders>
                  <w:top w:val="single" w:sz="2" w:space="0" w:color="BCBCBC"/>
                </w:tcBorders>
                <w:vAlign w:val="center"/>
              </w:tcPr>
              <w:p w14:paraId="03BF93F7" w14:textId="2B200B65" w:rsidR="00E01165" w:rsidRPr="00B813F8" w:rsidRDefault="00714F8B" w:rsidP="00257A82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714F8B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tc>
          </w:sdtContent>
        </w:sdt>
        <w:tc>
          <w:tcPr>
            <w:tcW w:w="1985" w:type="dxa"/>
            <w:tcBorders>
              <w:top w:val="single" w:sz="2" w:space="0" w:color="BCBCBC"/>
            </w:tcBorders>
            <w:vAlign w:val="center"/>
          </w:tcPr>
          <w:p w14:paraId="679C2F36" w14:textId="77777777" w:rsidR="00E01165" w:rsidRPr="00B813F8" w:rsidRDefault="00E01165" w:rsidP="00257A82">
            <w:pPr>
              <w:pStyle w:val="TableParagraph"/>
              <w:ind w:left="57" w:right="57"/>
              <w:rPr>
                <w:rFonts w:ascii="Aptos" w:hAnsi="Aptos"/>
                <w:sz w:val="20"/>
                <w:szCs w:val="20"/>
              </w:rPr>
            </w:pPr>
            <w:r w:rsidRPr="00B813F8">
              <w:rPr>
                <w:rFonts w:ascii="Aptos" w:hAnsi="Aptos"/>
                <w:spacing w:val="-1"/>
                <w:sz w:val="20"/>
                <w:szCs w:val="20"/>
              </w:rPr>
              <w:t>Family Name:</w:t>
            </w:r>
          </w:p>
        </w:tc>
        <w:sdt>
          <w:sdtPr>
            <w:rPr>
              <w:rFonts w:ascii="Aptos" w:hAnsi="Aptos"/>
              <w:sz w:val="20"/>
              <w:szCs w:val="20"/>
            </w:rPr>
            <w:id w:val="960297495"/>
            <w:placeholder>
              <w:docPart w:val="FCC2E0EDF9124822ADAA37B40E7DE313"/>
            </w:placeholder>
            <w:showingPlcHdr/>
            <w:text/>
          </w:sdtPr>
          <w:sdtContent>
            <w:tc>
              <w:tcPr>
                <w:tcW w:w="2981" w:type="dxa"/>
                <w:tcBorders>
                  <w:top w:val="single" w:sz="2" w:space="0" w:color="BCBCBC"/>
                </w:tcBorders>
                <w:vAlign w:val="center"/>
              </w:tcPr>
              <w:p w14:paraId="6DCC2B91" w14:textId="5554D9CE" w:rsidR="00E01165" w:rsidRPr="00B813F8" w:rsidRDefault="00714F8B" w:rsidP="00257A82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714F8B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tc>
          </w:sdtContent>
        </w:sdt>
      </w:tr>
      <w:tr w:rsidR="00E01165" w:rsidRPr="00B813F8" w14:paraId="56833FDD" w14:textId="77777777" w:rsidTr="00477493">
        <w:trPr>
          <w:trHeight w:val="454"/>
          <w:jc w:val="center"/>
        </w:trPr>
        <w:tc>
          <w:tcPr>
            <w:tcW w:w="2547" w:type="dxa"/>
            <w:vAlign w:val="center"/>
          </w:tcPr>
          <w:p w14:paraId="222D58AA" w14:textId="46759378" w:rsidR="00E01165" w:rsidRPr="00B813F8" w:rsidRDefault="00E01165" w:rsidP="00257A82">
            <w:pPr>
              <w:pStyle w:val="TableParagraph"/>
              <w:ind w:left="57" w:right="57"/>
              <w:rPr>
                <w:rFonts w:ascii="Aptos" w:hAnsi="Aptos"/>
                <w:spacing w:val="-1"/>
                <w:sz w:val="20"/>
                <w:szCs w:val="20"/>
              </w:rPr>
            </w:pPr>
            <w:r w:rsidRPr="00B813F8">
              <w:rPr>
                <w:rFonts w:ascii="Aptos" w:hAnsi="Aptos"/>
                <w:spacing w:val="-1"/>
                <w:sz w:val="20"/>
                <w:szCs w:val="20"/>
              </w:rPr>
              <w:t>Student Number:</w:t>
            </w:r>
          </w:p>
        </w:tc>
        <w:sdt>
          <w:sdtPr>
            <w:rPr>
              <w:rFonts w:ascii="Aptos" w:hAnsi="Aptos"/>
              <w:sz w:val="20"/>
              <w:szCs w:val="20"/>
            </w:rPr>
            <w:id w:val="202138916"/>
            <w:placeholder>
              <w:docPart w:val="0A1EC57EC6FB48839613B75943C35755"/>
            </w:placeholder>
            <w:showingPlcHdr/>
            <w:text/>
          </w:sdtPr>
          <w:sdtContent>
            <w:tc>
              <w:tcPr>
                <w:tcW w:w="2693" w:type="dxa"/>
                <w:vAlign w:val="center"/>
              </w:tcPr>
              <w:p w14:paraId="40AF43BB" w14:textId="32B9D184" w:rsidR="00E01165" w:rsidRPr="00B813F8" w:rsidRDefault="00714F8B" w:rsidP="00257A82">
                <w:pPr>
                  <w:pStyle w:val="TableParagraph"/>
                  <w:ind w:left="57" w:right="57"/>
                  <w:rPr>
                    <w:rFonts w:ascii="Aptos" w:hAnsi="Aptos"/>
                    <w:spacing w:val="-1"/>
                    <w:sz w:val="20"/>
                    <w:szCs w:val="20"/>
                  </w:rPr>
                </w:pPr>
                <w:r w:rsidRPr="00714F8B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tc>
          </w:sdtContent>
        </w:sdt>
        <w:tc>
          <w:tcPr>
            <w:tcW w:w="1985" w:type="dxa"/>
            <w:tcBorders>
              <w:bottom w:val="single" w:sz="4" w:space="0" w:color="BCBCBC"/>
            </w:tcBorders>
            <w:vAlign w:val="center"/>
          </w:tcPr>
          <w:p w14:paraId="338C6E7C" w14:textId="2F3929F7" w:rsidR="00E01165" w:rsidRPr="00B813F8" w:rsidRDefault="00D25349" w:rsidP="00257A82">
            <w:pPr>
              <w:pStyle w:val="TableParagraph"/>
              <w:ind w:left="57" w:right="57"/>
              <w:rPr>
                <w:rFonts w:ascii="Aptos" w:hAnsi="Aptos"/>
                <w:spacing w:val="-1"/>
                <w:sz w:val="20"/>
                <w:szCs w:val="20"/>
              </w:rPr>
            </w:pPr>
            <w:r w:rsidRPr="00B813F8">
              <w:rPr>
                <w:rFonts w:ascii="Aptos" w:hAnsi="Aptos"/>
                <w:spacing w:val="-1"/>
                <w:sz w:val="20"/>
                <w:szCs w:val="20"/>
              </w:rPr>
              <w:t>Course</w:t>
            </w:r>
            <w:r w:rsidR="00A014D3" w:rsidRPr="00B813F8">
              <w:rPr>
                <w:rFonts w:ascii="Aptos" w:hAnsi="Aptos"/>
                <w:spacing w:val="-1"/>
                <w:sz w:val="20"/>
                <w:szCs w:val="20"/>
              </w:rPr>
              <w:t>:</w:t>
            </w:r>
          </w:p>
        </w:tc>
        <w:sdt>
          <w:sdtPr>
            <w:rPr>
              <w:rFonts w:ascii="Aptos" w:hAnsi="Aptos"/>
              <w:sz w:val="20"/>
              <w:szCs w:val="20"/>
            </w:rPr>
            <w:id w:val="21821298"/>
            <w:placeholder>
              <w:docPart w:val="24F954CD3865463D85D21B4173B72A16"/>
            </w:placeholder>
            <w:showingPlcHdr/>
            <w:dropDownList>
              <w:listItem w:value="Choose an item."/>
              <w:listItem w:displayText="MbR" w:value="MbR"/>
              <w:listItem w:displayText="PhD" w:value="PhD"/>
            </w:dropDownList>
          </w:sdtPr>
          <w:sdtContent>
            <w:tc>
              <w:tcPr>
                <w:tcW w:w="2981" w:type="dxa"/>
                <w:vAlign w:val="center"/>
              </w:tcPr>
              <w:p w14:paraId="2D77584D" w14:textId="24F173E6" w:rsidR="00E01165" w:rsidRPr="00B813F8" w:rsidRDefault="00F97BFF" w:rsidP="00257A82">
                <w:pPr>
                  <w:pStyle w:val="TableParagraph"/>
                  <w:ind w:left="57" w:right="57"/>
                  <w:rPr>
                    <w:rFonts w:ascii="Aptos" w:hAnsi="Aptos"/>
                    <w:spacing w:val="-1"/>
                    <w:sz w:val="20"/>
                    <w:szCs w:val="20"/>
                  </w:rPr>
                </w:pPr>
                <w:r w:rsidRPr="00F70504">
                  <w:rPr>
                    <w:rStyle w:val="PlaceholderText"/>
                    <w:rFonts w:ascii="Aptos" w:hAnsi="Aptos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F97BFF" w:rsidRPr="00B813F8" w14:paraId="407AEE30" w14:textId="77777777" w:rsidTr="00DD09CE">
        <w:trPr>
          <w:trHeight w:val="454"/>
          <w:jc w:val="center"/>
        </w:trPr>
        <w:tc>
          <w:tcPr>
            <w:tcW w:w="2547" w:type="dxa"/>
            <w:vAlign w:val="center"/>
          </w:tcPr>
          <w:p w14:paraId="19E1EAF7" w14:textId="715D7896" w:rsidR="00F97BFF" w:rsidRPr="00B813F8" w:rsidRDefault="00F97BFF" w:rsidP="00257A82">
            <w:pPr>
              <w:pStyle w:val="TableParagraph"/>
              <w:ind w:left="57" w:right="57"/>
              <w:rPr>
                <w:rFonts w:ascii="Aptos" w:hAnsi="Aptos"/>
                <w:spacing w:val="-1"/>
                <w:sz w:val="20"/>
                <w:szCs w:val="20"/>
              </w:rPr>
            </w:pPr>
            <w:r w:rsidRPr="00B813F8">
              <w:rPr>
                <w:rFonts w:ascii="Aptos" w:hAnsi="Aptos"/>
                <w:sz w:val="20"/>
                <w:szCs w:val="20"/>
              </w:rPr>
              <w:t>School</w:t>
            </w:r>
            <w:r>
              <w:rPr>
                <w:rFonts w:ascii="Aptos" w:hAnsi="Aptos"/>
                <w:sz w:val="20"/>
                <w:szCs w:val="20"/>
              </w:rPr>
              <w:t>:</w:t>
            </w:r>
          </w:p>
        </w:tc>
        <w:tc>
          <w:tcPr>
            <w:tcW w:w="7659" w:type="dxa"/>
            <w:gridSpan w:val="3"/>
            <w:vAlign w:val="center"/>
          </w:tcPr>
          <w:p w14:paraId="29371059" w14:textId="3B3EC413" w:rsidR="00F97BFF" w:rsidRDefault="00DD09CE" w:rsidP="00257A82">
            <w:pPr>
              <w:pStyle w:val="TableParagraph"/>
              <w:ind w:left="57" w:right="57"/>
              <w:rPr>
                <w:rFonts w:ascii="Aptos" w:hAnsi="Aptos"/>
                <w:sz w:val="20"/>
                <w:szCs w:val="20"/>
              </w:rPr>
            </w:pPr>
            <w:sdt>
              <w:sdtPr>
                <w:rPr>
                  <w:rFonts w:ascii="Aptos" w:hAnsi="Aptos"/>
                  <w:spacing w:val="-1"/>
                  <w:sz w:val="18"/>
                </w:rPr>
                <w:id w:val="1166285261"/>
                <w:placeholder>
                  <w:docPart w:val="F1467AFDE88E4C6C93AB0F58F1D460A6"/>
                </w:placeholder>
                <w:showingPlcHdr/>
                <w:comboBox>
                  <w:listItem w:displayText="School of Arts and Humanities" w:value="School of Arts and Humanities"/>
                  <w:listItem w:displayText="School of Business and Law" w:value="School of Business and Law"/>
                  <w:listItem w:displayText="School of Education" w:value="School of Education"/>
                  <w:listItem w:displayText="School of Engineering" w:value="School of Engineering"/>
                  <w:listItem w:displayText="School of Medical and Health Sciences" w:value="School of Medical and Health Sciences"/>
                  <w:listItem w:displayText="School of Nursing and Midwifery" w:value="School of Nursing and Midwifery"/>
                  <w:listItem w:displayText="School of Science" w:value="School of Science"/>
                  <w:listItem w:displayText="Western Australian Academy of Performing Arts" w:value="Western Australian Academy of Performing Arts"/>
                  <w:listItem w:displayText="Kurongkurl Katitjin" w:value="Kurongkurl Katitjin"/>
                </w:comboBox>
              </w:sdtPr>
              <w:sdtContent>
                <w:r w:rsidR="00F97BFF" w:rsidRPr="004F23E9">
                  <w:rPr>
                    <w:rStyle w:val="PlaceholderText"/>
                    <w:rFonts w:ascii="Aptos" w:hAnsi="Aptos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</w:tbl>
    <w:p w14:paraId="672AB140" w14:textId="77777777" w:rsidR="00E44453" w:rsidRDefault="00E44453" w:rsidP="006626C0">
      <w:pPr>
        <w:rPr>
          <w:rFonts w:ascii="Aptos" w:hAnsi="Aptos"/>
        </w:rPr>
      </w:pPr>
    </w:p>
    <w:tbl>
      <w:tblPr>
        <w:tblW w:w="10206" w:type="dxa"/>
        <w:jc w:val="center"/>
        <w:tblBorders>
          <w:top w:val="single" w:sz="4" w:space="0" w:color="BCBCBC"/>
          <w:left w:val="single" w:sz="4" w:space="0" w:color="BCBCBC"/>
          <w:bottom w:val="single" w:sz="4" w:space="0" w:color="BCBCBC"/>
          <w:right w:val="single" w:sz="4" w:space="0" w:color="BCBCBC"/>
          <w:insideH w:val="single" w:sz="4" w:space="0" w:color="BCBCBC"/>
          <w:insideV w:val="single" w:sz="4" w:space="0" w:color="BCBCBC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47"/>
        <w:gridCol w:w="2693"/>
        <w:gridCol w:w="1985"/>
        <w:gridCol w:w="1490"/>
        <w:gridCol w:w="1491"/>
      </w:tblGrid>
      <w:tr w:rsidR="00CD5494" w:rsidRPr="003D13F9" w14:paraId="4C2B95F6" w14:textId="77777777" w:rsidTr="00AA56A2">
        <w:trPr>
          <w:trHeight w:val="567"/>
          <w:jc w:val="center"/>
        </w:trPr>
        <w:tc>
          <w:tcPr>
            <w:tcW w:w="10206" w:type="dxa"/>
            <w:gridSpan w:val="5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  <w:shd w:val="clear" w:color="auto" w:fill="FFFFFF" w:themeFill="background1"/>
            <w:vAlign w:val="center"/>
          </w:tcPr>
          <w:p w14:paraId="384863DB" w14:textId="41290FAE" w:rsidR="00CD5494" w:rsidRPr="003D13F9" w:rsidRDefault="00337FBF" w:rsidP="00AA56A2">
            <w:pPr>
              <w:pStyle w:val="TableParagraph"/>
              <w:ind w:left="57" w:right="57"/>
              <w:rPr>
                <w:rFonts w:ascii="Aptos" w:hAnsi="Aptos"/>
                <w:b/>
              </w:rPr>
            </w:pPr>
            <w:r w:rsidRPr="003D13F9">
              <w:rPr>
                <w:rFonts w:ascii="Aptos" w:hAnsi="Aptos"/>
                <w:b/>
              </w:rPr>
              <w:t>CURRENT SUPERVIS</w:t>
            </w:r>
            <w:r w:rsidR="00754EC6">
              <w:rPr>
                <w:rFonts w:ascii="Aptos" w:hAnsi="Aptos"/>
                <w:b/>
              </w:rPr>
              <w:t>ION</w:t>
            </w:r>
            <w:r w:rsidRPr="003D13F9">
              <w:rPr>
                <w:rFonts w:ascii="Aptos" w:hAnsi="Aptos"/>
                <w:b/>
              </w:rPr>
              <w:t xml:space="preserve"> PANEL</w:t>
            </w:r>
            <w:r w:rsidR="00CD5494" w:rsidRPr="003D13F9">
              <w:rPr>
                <w:rFonts w:ascii="Aptos" w:hAnsi="Aptos"/>
                <w:b/>
              </w:rPr>
              <w:t xml:space="preserve"> </w:t>
            </w:r>
          </w:p>
        </w:tc>
      </w:tr>
      <w:tr w:rsidR="00EC0E81" w:rsidRPr="00477493" w14:paraId="60AA0AEA" w14:textId="77777777" w:rsidTr="001357DA">
        <w:trPr>
          <w:trHeight w:val="454"/>
          <w:jc w:val="center"/>
        </w:trPr>
        <w:tc>
          <w:tcPr>
            <w:tcW w:w="2547" w:type="dxa"/>
            <w:vAlign w:val="center"/>
          </w:tcPr>
          <w:p w14:paraId="33EAE05D" w14:textId="3B3C4367" w:rsidR="00EC0E81" w:rsidRPr="00477493" w:rsidRDefault="00EC0E81" w:rsidP="009F70DE">
            <w:pPr>
              <w:pStyle w:val="TableParagraph"/>
              <w:ind w:left="57" w:right="57"/>
              <w:rPr>
                <w:rFonts w:ascii="Aptos" w:hAnsi="Aptos"/>
                <w:b/>
                <w:sz w:val="20"/>
                <w:szCs w:val="20"/>
              </w:rPr>
            </w:pPr>
            <w:r w:rsidRPr="00477493">
              <w:rPr>
                <w:rFonts w:ascii="Aptos" w:hAnsi="Aptos"/>
                <w:b/>
                <w:sz w:val="20"/>
                <w:szCs w:val="20"/>
              </w:rPr>
              <w:t>Supervisor Name</w:t>
            </w:r>
          </w:p>
        </w:tc>
        <w:tc>
          <w:tcPr>
            <w:tcW w:w="2693" w:type="dxa"/>
            <w:vAlign w:val="center"/>
          </w:tcPr>
          <w:p w14:paraId="54AE2594" w14:textId="106FB18C" w:rsidR="00EC0E81" w:rsidRPr="00477493" w:rsidRDefault="00880474" w:rsidP="009F70DE">
            <w:pPr>
              <w:pStyle w:val="TableParagraph"/>
              <w:ind w:left="57" w:right="57"/>
              <w:rPr>
                <w:rFonts w:ascii="Aptos" w:hAnsi="Aptos"/>
                <w:b/>
                <w:sz w:val="20"/>
                <w:szCs w:val="20"/>
              </w:rPr>
            </w:pPr>
            <w:r w:rsidRPr="00477493">
              <w:rPr>
                <w:rFonts w:ascii="Aptos" w:hAnsi="Aptos"/>
                <w:b/>
                <w:sz w:val="20"/>
                <w:szCs w:val="20"/>
              </w:rPr>
              <w:t>School</w:t>
            </w:r>
          </w:p>
        </w:tc>
        <w:tc>
          <w:tcPr>
            <w:tcW w:w="1985" w:type="dxa"/>
            <w:vAlign w:val="center"/>
          </w:tcPr>
          <w:p w14:paraId="37E477C8" w14:textId="28B8C0AA" w:rsidR="00EC0E81" w:rsidRPr="00477493" w:rsidRDefault="00880474" w:rsidP="009F70DE">
            <w:pPr>
              <w:pStyle w:val="TableParagraph"/>
              <w:ind w:left="57" w:right="57"/>
              <w:rPr>
                <w:rFonts w:ascii="Aptos" w:hAnsi="Aptos"/>
                <w:b/>
                <w:sz w:val="20"/>
                <w:szCs w:val="20"/>
              </w:rPr>
            </w:pPr>
            <w:r w:rsidRPr="00477493">
              <w:rPr>
                <w:rFonts w:ascii="Aptos" w:hAnsi="Aptos"/>
                <w:b/>
                <w:sz w:val="20"/>
                <w:szCs w:val="20"/>
              </w:rPr>
              <w:t xml:space="preserve">Supervisor </w:t>
            </w:r>
            <w:r w:rsidR="00224564" w:rsidRPr="00477493">
              <w:rPr>
                <w:rFonts w:ascii="Aptos" w:hAnsi="Aptos"/>
                <w:b/>
                <w:sz w:val="20"/>
                <w:szCs w:val="20"/>
              </w:rPr>
              <w:t>Role</w:t>
            </w:r>
          </w:p>
        </w:tc>
        <w:tc>
          <w:tcPr>
            <w:tcW w:w="1490" w:type="dxa"/>
            <w:vAlign w:val="center"/>
          </w:tcPr>
          <w:p w14:paraId="52D40567" w14:textId="0B94EC60" w:rsidR="00EC0E81" w:rsidRPr="00477493" w:rsidRDefault="00D52550" w:rsidP="009F70DE">
            <w:pPr>
              <w:pStyle w:val="TableParagraph"/>
              <w:ind w:left="57" w:right="57"/>
              <w:rPr>
                <w:rFonts w:ascii="Aptos" w:hAnsi="Aptos"/>
                <w:b/>
                <w:sz w:val="20"/>
                <w:szCs w:val="20"/>
              </w:rPr>
            </w:pPr>
            <w:r w:rsidRPr="00477493">
              <w:rPr>
                <w:rFonts w:ascii="Aptos" w:hAnsi="Aptos"/>
                <w:b/>
                <w:sz w:val="20"/>
                <w:szCs w:val="20"/>
              </w:rPr>
              <w:t>Supervision %</w:t>
            </w:r>
          </w:p>
        </w:tc>
        <w:tc>
          <w:tcPr>
            <w:tcW w:w="1491" w:type="dxa"/>
            <w:vAlign w:val="center"/>
          </w:tcPr>
          <w:p w14:paraId="6BDEE2A7" w14:textId="1DB5F4F6" w:rsidR="00EC0E81" w:rsidRPr="00477493" w:rsidRDefault="00D52550" w:rsidP="009F70DE">
            <w:pPr>
              <w:pStyle w:val="TableParagraph"/>
              <w:ind w:left="57" w:right="57"/>
              <w:rPr>
                <w:rFonts w:ascii="Aptos" w:hAnsi="Aptos"/>
                <w:b/>
                <w:sz w:val="20"/>
                <w:szCs w:val="20"/>
              </w:rPr>
            </w:pPr>
            <w:r w:rsidRPr="00477493">
              <w:rPr>
                <w:rFonts w:ascii="Aptos" w:hAnsi="Aptos"/>
                <w:b/>
                <w:sz w:val="20"/>
                <w:szCs w:val="20"/>
              </w:rPr>
              <w:t>Funding %</w:t>
            </w:r>
          </w:p>
        </w:tc>
      </w:tr>
      <w:tr w:rsidR="004B747E" w:rsidRPr="003D13F9" w14:paraId="3FE575DC" w14:textId="77777777" w:rsidTr="001357DA">
        <w:trPr>
          <w:trHeight w:val="454"/>
          <w:jc w:val="center"/>
        </w:trPr>
        <w:sdt>
          <w:sdtPr>
            <w:rPr>
              <w:rFonts w:ascii="Aptos" w:hAnsi="Aptos"/>
              <w:sz w:val="18"/>
              <w:szCs w:val="18"/>
            </w:rPr>
            <w:id w:val="-232159305"/>
            <w:placeholder>
              <w:docPart w:val="4E105BE0577B4652888556B32AF29247"/>
            </w:placeholder>
            <w:showingPlcHdr/>
            <w:text/>
          </w:sdtPr>
          <w:sdtContent>
            <w:tc>
              <w:tcPr>
                <w:tcW w:w="2547" w:type="dxa"/>
                <w:vAlign w:val="center"/>
              </w:tcPr>
              <w:p w14:paraId="48BB6C6D" w14:textId="523AD8A0" w:rsidR="004B747E" w:rsidRPr="00E22A62" w:rsidRDefault="004559FD" w:rsidP="009F70DE">
                <w:pPr>
                  <w:pStyle w:val="TableParagraph"/>
                  <w:ind w:left="57" w:right="57"/>
                  <w:rPr>
                    <w:rFonts w:ascii="Aptos" w:hAnsi="Aptos"/>
                    <w:bCs/>
                    <w:sz w:val="18"/>
                    <w:szCs w:val="18"/>
                  </w:rPr>
                </w:pPr>
                <w:r w:rsidRPr="00E22A62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.</w:t>
                </w:r>
              </w:p>
            </w:tc>
          </w:sdtContent>
        </w:sdt>
        <w:tc>
          <w:tcPr>
            <w:tcW w:w="2693" w:type="dxa"/>
            <w:vAlign w:val="center"/>
          </w:tcPr>
          <w:p w14:paraId="593B5C26" w14:textId="325B42F3" w:rsidR="004B747E" w:rsidRPr="003D13F9" w:rsidRDefault="00DD09CE" w:rsidP="009F70DE">
            <w:pPr>
              <w:pStyle w:val="TableParagraph"/>
              <w:ind w:left="57" w:right="57"/>
              <w:rPr>
                <w:rFonts w:ascii="Aptos" w:hAnsi="Aptos"/>
                <w:bCs/>
              </w:rPr>
            </w:pPr>
            <w:sdt>
              <w:sdtPr>
                <w:rPr>
                  <w:rFonts w:ascii="Aptos" w:hAnsi="Aptos"/>
                  <w:spacing w:val="-1"/>
                  <w:sz w:val="18"/>
                </w:rPr>
                <w:id w:val="58072791"/>
                <w:placeholder>
                  <w:docPart w:val="B716359C573A4AB994409571481B5036"/>
                </w:placeholder>
                <w:showingPlcHdr/>
                <w:comboBox>
                  <w:listItem w:displayText="School of Arts and Humanities" w:value="School of Arts and Humanities"/>
                  <w:listItem w:displayText="School of Business and Law" w:value="School of Business and Law"/>
                  <w:listItem w:displayText="School of Education" w:value="School of Education"/>
                  <w:listItem w:displayText="School of Engineering" w:value="School of Engineering"/>
                  <w:listItem w:displayText="School of Medical and Health Sciences" w:value="School of Medical and Health Sciences"/>
                  <w:listItem w:displayText="School of Nursing and Midwifery" w:value="School of Nursing and Midwifery"/>
                  <w:listItem w:displayText="School of Science" w:value="School of Science"/>
                  <w:listItem w:displayText="Western Australian Academy of Performing Arts" w:value="Western Australian Academy of Performing Arts"/>
                  <w:listItem w:displayText="Kurongkurl Katitjin" w:value="Kurongkurl Katitjin"/>
                </w:comboBox>
              </w:sdtPr>
              <w:sdtContent>
                <w:r w:rsidR="00224564" w:rsidRPr="0074647F">
                  <w:rPr>
                    <w:rStyle w:val="PlaceholderText"/>
                    <w:rFonts w:ascii="Aptos" w:hAnsi="Aptos"/>
                    <w:sz w:val="18"/>
                    <w:szCs w:val="18"/>
                  </w:rPr>
                  <w:t>Choose an item.</w:t>
                </w:r>
              </w:sdtContent>
            </w:sdt>
          </w:p>
        </w:tc>
        <w:tc>
          <w:tcPr>
            <w:tcW w:w="1985" w:type="dxa"/>
            <w:vAlign w:val="center"/>
          </w:tcPr>
          <w:p w14:paraId="554B13BE" w14:textId="485A2323" w:rsidR="004B747E" w:rsidRPr="003D13F9" w:rsidRDefault="00DD09CE" w:rsidP="009F70DE">
            <w:pPr>
              <w:pStyle w:val="TableParagraph"/>
              <w:ind w:left="57" w:right="57"/>
              <w:rPr>
                <w:rFonts w:ascii="Aptos" w:hAnsi="Aptos"/>
                <w:bCs/>
              </w:rPr>
            </w:pPr>
            <w:sdt>
              <w:sdtPr>
                <w:rPr>
                  <w:rFonts w:ascii="Aptos" w:hAnsi="Aptos"/>
                  <w:spacing w:val="-1"/>
                  <w:sz w:val="18"/>
                </w:rPr>
                <w:id w:val="-2128537044"/>
                <w:placeholder>
                  <w:docPart w:val="934001A64FAC485CB412A37E6443F39E"/>
                </w:placeholder>
                <w:showingPlcHdr/>
                <w:comboBox>
                  <w:listItem w:displayText="Principal" w:value="Principal"/>
                  <w:listItem w:displayText="Co-Principal" w:value="Co-Principal"/>
                  <w:listItem w:displayText="Associate" w:value="Associate"/>
                  <w:listItem w:displayText="Assistant" w:value="Assistant"/>
                  <w:listItem w:displayText="External Academic" w:value="External Academic"/>
                  <w:listItem w:displayText="External Industry" w:value="External Industry"/>
                </w:comboBox>
              </w:sdtPr>
              <w:sdtContent>
                <w:r w:rsidR="001F574C" w:rsidRPr="0074647F">
                  <w:rPr>
                    <w:rStyle w:val="PlaceholderText"/>
                    <w:rFonts w:ascii="Aptos" w:hAnsi="Aptos"/>
                    <w:sz w:val="18"/>
                    <w:szCs w:val="18"/>
                  </w:rPr>
                  <w:t>Choose an item.</w:t>
                </w:r>
              </w:sdtContent>
            </w:sdt>
          </w:p>
        </w:tc>
        <w:sdt>
          <w:sdtPr>
            <w:rPr>
              <w:rFonts w:ascii="Aptos" w:hAnsi="Aptos"/>
              <w:sz w:val="20"/>
              <w:szCs w:val="20"/>
            </w:rPr>
            <w:id w:val="1935852351"/>
            <w:placeholder>
              <w:docPart w:val="62840D06632A473FBAB7828517847F00"/>
            </w:placeholder>
            <w:showingPlcHdr/>
            <w:text/>
          </w:sdtPr>
          <w:sdtContent>
            <w:tc>
              <w:tcPr>
                <w:tcW w:w="1490" w:type="dxa"/>
                <w:vAlign w:val="center"/>
              </w:tcPr>
              <w:p w14:paraId="3C41361E" w14:textId="689482E4" w:rsidR="004B747E" w:rsidRPr="003D13F9" w:rsidRDefault="005E6288" w:rsidP="009F70DE">
                <w:pPr>
                  <w:pStyle w:val="TableParagraph"/>
                  <w:ind w:left="57" w:right="57"/>
                  <w:rPr>
                    <w:rFonts w:ascii="Aptos" w:hAnsi="Aptos"/>
                    <w:bCs/>
                  </w:rPr>
                </w:pPr>
                <w:r w:rsidRPr="00A14A43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%</w:t>
                </w:r>
                <w:r w:rsidR="00521A86" w:rsidRPr="00A14A43">
                  <w:rPr>
                    <w:rStyle w:val="PlaceholderText"/>
                    <w:rFonts w:ascii="Aptos" w:hAnsi="Aptos"/>
                    <w:sz w:val="18"/>
                    <w:szCs w:val="18"/>
                  </w:rPr>
                  <w:t>.</w:t>
                </w:r>
              </w:p>
            </w:tc>
          </w:sdtContent>
        </w:sdt>
        <w:sdt>
          <w:sdtPr>
            <w:rPr>
              <w:rFonts w:ascii="Aptos" w:hAnsi="Aptos"/>
              <w:sz w:val="20"/>
              <w:szCs w:val="20"/>
            </w:rPr>
            <w:id w:val="255725682"/>
            <w:placeholder>
              <w:docPart w:val="FC645BF0085F48008C0C1C5CEA68786C"/>
            </w:placeholder>
            <w:showingPlcHdr/>
            <w:text/>
          </w:sdtPr>
          <w:sdtContent>
            <w:tc>
              <w:tcPr>
                <w:tcW w:w="1491" w:type="dxa"/>
                <w:vAlign w:val="center"/>
              </w:tcPr>
              <w:p w14:paraId="2CC5EB6D" w14:textId="213D2A2B" w:rsidR="004B747E" w:rsidRPr="003D13F9" w:rsidRDefault="00A14A43" w:rsidP="009F70DE">
                <w:pPr>
                  <w:pStyle w:val="TableParagraph"/>
                  <w:ind w:left="57" w:right="57"/>
                  <w:rPr>
                    <w:rFonts w:ascii="Aptos" w:hAnsi="Aptos"/>
                    <w:bCs/>
                  </w:rPr>
                </w:pPr>
                <w:r w:rsidRPr="00A14A43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%.</w:t>
                </w:r>
              </w:p>
            </w:tc>
          </w:sdtContent>
        </w:sdt>
      </w:tr>
      <w:tr w:rsidR="00812D44" w:rsidRPr="003D13F9" w14:paraId="04C5711E" w14:textId="77777777" w:rsidTr="001357DA">
        <w:trPr>
          <w:trHeight w:val="454"/>
          <w:jc w:val="center"/>
        </w:trPr>
        <w:sdt>
          <w:sdtPr>
            <w:rPr>
              <w:rFonts w:ascii="Aptos" w:hAnsi="Aptos"/>
              <w:sz w:val="18"/>
              <w:szCs w:val="18"/>
            </w:rPr>
            <w:id w:val="-616834793"/>
            <w:placeholder>
              <w:docPart w:val="C3382925D84B4FA5A315020F50345C36"/>
            </w:placeholder>
            <w:showingPlcHdr/>
            <w:text/>
          </w:sdtPr>
          <w:sdtContent>
            <w:tc>
              <w:tcPr>
                <w:tcW w:w="2547" w:type="dxa"/>
                <w:vAlign w:val="center"/>
              </w:tcPr>
              <w:p w14:paraId="04E15126" w14:textId="54DD2D78" w:rsidR="00812D44" w:rsidRPr="00E22A62" w:rsidRDefault="007C54AD" w:rsidP="009F70DE">
                <w:pPr>
                  <w:pStyle w:val="TableParagraph"/>
                  <w:ind w:left="57" w:right="57"/>
                  <w:rPr>
                    <w:rFonts w:ascii="Aptos" w:hAnsi="Aptos"/>
                    <w:bCs/>
                    <w:sz w:val="18"/>
                    <w:szCs w:val="18"/>
                  </w:rPr>
                </w:pPr>
                <w:r w:rsidRPr="00E22A62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.</w:t>
                </w:r>
              </w:p>
            </w:tc>
          </w:sdtContent>
        </w:sdt>
        <w:tc>
          <w:tcPr>
            <w:tcW w:w="2693" w:type="dxa"/>
            <w:vAlign w:val="center"/>
          </w:tcPr>
          <w:p w14:paraId="52F2CBE9" w14:textId="1A541BFD" w:rsidR="00812D44" w:rsidRPr="003D13F9" w:rsidRDefault="00DD09CE" w:rsidP="009F70DE">
            <w:pPr>
              <w:pStyle w:val="TableParagraph"/>
              <w:ind w:left="57" w:right="57"/>
              <w:rPr>
                <w:rFonts w:ascii="Aptos" w:hAnsi="Aptos"/>
                <w:bCs/>
              </w:rPr>
            </w:pPr>
            <w:sdt>
              <w:sdtPr>
                <w:rPr>
                  <w:rFonts w:ascii="Aptos" w:hAnsi="Aptos"/>
                  <w:spacing w:val="-1"/>
                  <w:sz w:val="18"/>
                </w:rPr>
                <w:id w:val="324560156"/>
                <w:placeholder>
                  <w:docPart w:val="941EE7472E324825B2D02DD7DF3F6D7F"/>
                </w:placeholder>
                <w:showingPlcHdr/>
                <w:comboBox>
                  <w:listItem w:displayText="School of Arts and Humanities" w:value="School of Arts and Humanities"/>
                  <w:listItem w:displayText="School of Business and Law" w:value="School of Business and Law"/>
                  <w:listItem w:displayText="School of Education" w:value="School of Education"/>
                  <w:listItem w:displayText="School of Engineering" w:value="School of Engineering"/>
                  <w:listItem w:displayText="School of Medical and Health Sciences" w:value="School of Medical and Health Sciences"/>
                  <w:listItem w:displayText="School of Nursing and Midwifery" w:value="School of Nursing and Midwifery"/>
                  <w:listItem w:displayText="School of Science" w:value="School of Science"/>
                  <w:listItem w:displayText="Western Australian Academy of Performing Arts" w:value="Western Australian Academy of Performing Arts"/>
                  <w:listItem w:displayText="Kurongkurl Katitjin" w:value="Kurongkurl Katitjin"/>
                </w:comboBox>
              </w:sdtPr>
              <w:sdtContent>
                <w:r w:rsidR="00224564" w:rsidRPr="0074647F">
                  <w:rPr>
                    <w:rStyle w:val="PlaceholderText"/>
                    <w:rFonts w:ascii="Aptos" w:hAnsi="Aptos"/>
                    <w:sz w:val="18"/>
                    <w:szCs w:val="18"/>
                  </w:rPr>
                  <w:t>Choose an item.</w:t>
                </w:r>
              </w:sdtContent>
            </w:sdt>
          </w:p>
        </w:tc>
        <w:tc>
          <w:tcPr>
            <w:tcW w:w="1985" w:type="dxa"/>
            <w:vAlign w:val="center"/>
          </w:tcPr>
          <w:p w14:paraId="478590D2" w14:textId="695D7B60" w:rsidR="00812D44" w:rsidRPr="003D13F9" w:rsidRDefault="00DD09CE" w:rsidP="009F70DE">
            <w:pPr>
              <w:pStyle w:val="TableParagraph"/>
              <w:ind w:left="57" w:right="57"/>
              <w:rPr>
                <w:rFonts w:ascii="Aptos" w:hAnsi="Aptos"/>
                <w:bCs/>
              </w:rPr>
            </w:pPr>
            <w:sdt>
              <w:sdtPr>
                <w:rPr>
                  <w:rFonts w:ascii="Aptos" w:hAnsi="Aptos"/>
                  <w:spacing w:val="-1"/>
                  <w:sz w:val="18"/>
                </w:rPr>
                <w:id w:val="1922838895"/>
                <w:placeholder>
                  <w:docPart w:val="891E51144C3D4118AA3A9107967A7C42"/>
                </w:placeholder>
                <w:showingPlcHdr/>
                <w:comboBox>
                  <w:listItem w:displayText="Principal" w:value="Principal"/>
                  <w:listItem w:displayText="Co-Principal" w:value="Co-Principal"/>
                  <w:listItem w:displayText="Associate" w:value="Associate"/>
                  <w:listItem w:displayText="Assistant" w:value="Assistant"/>
                  <w:listItem w:displayText="External Academic" w:value="External Academic"/>
                  <w:listItem w:displayText="External Industry" w:value="External Industry"/>
                </w:comboBox>
              </w:sdtPr>
              <w:sdtContent>
                <w:r w:rsidR="002E3F8C" w:rsidRPr="0074647F">
                  <w:rPr>
                    <w:rStyle w:val="PlaceholderText"/>
                    <w:rFonts w:ascii="Aptos" w:hAnsi="Aptos"/>
                    <w:sz w:val="18"/>
                    <w:szCs w:val="18"/>
                  </w:rPr>
                  <w:t>Choose an item.</w:t>
                </w:r>
              </w:sdtContent>
            </w:sdt>
          </w:p>
        </w:tc>
        <w:sdt>
          <w:sdtPr>
            <w:rPr>
              <w:rFonts w:ascii="Aptos" w:hAnsi="Aptos"/>
              <w:sz w:val="20"/>
              <w:szCs w:val="20"/>
            </w:rPr>
            <w:id w:val="-2038961723"/>
            <w:placeholder>
              <w:docPart w:val="1605707F53344AD0B7C4CA7F38FE146B"/>
            </w:placeholder>
            <w:showingPlcHdr/>
            <w:text/>
          </w:sdtPr>
          <w:sdtContent>
            <w:tc>
              <w:tcPr>
                <w:tcW w:w="1490" w:type="dxa"/>
                <w:vAlign w:val="center"/>
              </w:tcPr>
              <w:p w14:paraId="6A11A6B2" w14:textId="4BDF33F8" w:rsidR="00812D44" w:rsidRPr="003D13F9" w:rsidRDefault="00A14A43" w:rsidP="009F70DE">
                <w:pPr>
                  <w:pStyle w:val="TableParagraph"/>
                  <w:ind w:left="57" w:right="57"/>
                  <w:rPr>
                    <w:rFonts w:ascii="Aptos" w:hAnsi="Aptos"/>
                    <w:bCs/>
                  </w:rPr>
                </w:pPr>
                <w:r w:rsidRPr="00A14A43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%.</w:t>
                </w:r>
              </w:p>
            </w:tc>
          </w:sdtContent>
        </w:sdt>
        <w:sdt>
          <w:sdtPr>
            <w:rPr>
              <w:rFonts w:ascii="Aptos" w:hAnsi="Aptos"/>
              <w:sz w:val="20"/>
              <w:szCs w:val="20"/>
            </w:rPr>
            <w:id w:val="741300416"/>
            <w:placeholder>
              <w:docPart w:val="2A9F77129BA241ACABCFBA40674FFEC4"/>
            </w:placeholder>
            <w:showingPlcHdr/>
            <w:text/>
          </w:sdtPr>
          <w:sdtContent>
            <w:tc>
              <w:tcPr>
                <w:tcW w:w="1491" w:type="dxa"/>
                <w:vAlign w:val="center"/>
              </w:tcPr>
              <w:p w14:paraId="4234F5C5" w14:textId="0BB56992" w:rsidR="00812D44" w:rsidRPr="003D13F9" w:rsidRDefault="00A14A43" w:rsidP="009F70DE">
                <w:pPr>
                  <w:pStyle w:val="TableParagraph"/>
                  <w:ind w:left="57" w:right="57"/>
                  <w:rPr>
                    <w:rFonts w:ascii="Aptos" w:hAnsi="Aptos"/>
                    <w:bCs/>
                  </w:rPr>
                </w:pPr>
                <w:r w:rsidRPr="00A14A43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%.</w:t>
                </w:r>
              </w:p>
            </w:tc>
          </w:sdtContent>
        </w:sdt>
      </w:tr>
      <w:tr w:rsidR="00812D44" w:rsidRPr="003D13F9" w14:paraId="3EF31E3B" w14:textId="77777777" w:rsidTr="001357DA">
        <w:trPr>
          <w:trHeight w:val="454"/>
          <w:jc w:val="center"/>
        </w:trPr>
        <w:sdt>
          <w:sdtPr>
            <w:rPr>
              <w:rFonts w:ascii="Aptos" w:hAnsi="Aptos"/>
              <w:sz w:val="18"/>
              <w:szCs w:val="18"/>
            </w:rPr>
            <w:id w:val="1535005432"/>
            <w:placeholder>
              <w:docPart w:val="773512925758499481F6C0166FE67610"/>
            </w:placeholder>
            <w:showingPlcHdr/>
            <w:text/>
          </w:sdtPr>
          <w:sdtContent>
            <w:tc>
              <w:tcPr>
                <w:tcW w:w="2547" w:type="dxa"/>
                <w:vAlign w:val="center"/>
              </w:tcPr>
              <w:p w14:paraId="11A5C832" w14:textId="2B6F3725" w:rsidR="00812D44" w:rsidRPr="00E22A62" w:rsidRDefault="007C54AD" w:rsidP="009F70DE">
                <w:pPr>
                  <w:pStyle w:val="TableParagraph"/>
                  <w:ind w:left="57" w:right="57"/>
                  <w:rPr>
                    <w:rFonts w:ascii="Aptos" w:hAnsi="Aptos"/>
                    <w:bCs/>
                    <w:sz w:val="18"/>
                    <w:szCs w:val="18"/>
                  </w:rPr>
                </w:pPr>
                <w:r w:rsidRPr="00E22A62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.</w:t>
                </w:r>
              </w:p>
            </w:tc>
          </w:sdtContent>
        </w:sdt>
        <w:tc>
          <w:tcPr>
            <w:tcW w:w="2693" w:type="dxa"/>
            <w:vAlign w:val="center"/>
          </w:tcPr>
          <w:p w14:paraId="1FFDDAFE" w14:textId="0F3BACB8" w:rsidR="00812D44" w:rsidRPr="003D13F9" w:rsidRDefault="00DD09CE" w:rsidP="009F70DE">
            <w:pPr>
              <w:pStyle w:val="TableParagraph"/>
              <w:ind w:left="57" w:right="57"/>
              <w:rPr>
                <w:rFonts w:ascii="Aptos" w:hAnsi="Aptos"/>
                <w:bCs/>
              </w:rPr>
            </w:pPr>
            <w:sdt>
              <w:sdtPr>
                <w:rPr>
                  <w:rFonts w:ascii="Aptos" w:hAnsi="Aptos"/>
                  <w:spacing w:val="-1"/>
                  <w:sz w:val="18"/>
                </w:rPr>
                <w:id w:val="-1903820788"/>
                <w:placeholder>
                  <w:docPart w:val="D0468712E1D7478D8187A83B429E9C8D"/>
                </w:placeholder>
                <w:showingPlcHdr/>
                <w:comboBox>
                  <w:listItem w:displayText="School of Arts and Humanities" w:value="School of Arts and Humanities"/>
                  <w:listItem w:displayText="School of Business and Law" w:value="School of Business and Law"/>
                  <w:listItem w:displayText="School of Education" w:value="School of Education"/>
                  <w:listItem w:displayText="School of Engineering" w:value="School of Engineering"/>
                  <w:listItem w:displayText="School of Medical and Health Sciences" w:value="School of Medical and Health Sciences"/>
                  <w:listItem w:displayText="School of Nursing and Midwifery" w:value="School of Nursing and Midwifery"/>
                  <w:listItem w:displayText="School of Science" w:value="School of Science"/>
                  <w:listItem w:displayText="Western Australian Academy of Performing Arts" w:value="Western Australian Academy of Performing Arts"/>
                  <w:listItem w:displayText="Kurongkurl Katitjin" w:value="Kurongkurl Katitjin"/>
                </w:comboBox>
              </w:sdtPr>
              <w:sdtContent>
                <w:r w:rsidR="00224564" w:rsidRPr="0074647F">
                  <w:rPr>
                    <w:rStyle w:val="PlaceholderText"/>
                    <w:rFonts w:ascii="Aptos" w:hAnsi="Aptos"/>
                    <w:sz w:val="18"/>
                    <w:szCs w:val="18"/>
                  </w:rPr>
                  <w:t>Choose an item.</w:t>
                </w:r>
              </w:sdtContent>
            </w:sdt>
          </w:p>
        </w:tc>
        <w:tc>
          <w:tcPr>
            <w:tcW w:w="1985" w:type="dxa"/>
            <w:vAlign w:val="center"/>
          </w:tcPr>
          <w:p w14:paraId="68C6F7EC" w14:textId="769066EE" w:rsidR="00812D44" w:rsidRPr="003D13F9" w:rsidRDefault="00DD09CE" w:rsidP="009F70DE">
            <w:pPr>
              <w:pStyle w:val="TableParagraph"/>
              <w:ind w:left="57" w:right="57"/>
              <w:rPr>
                <w:rFonts w:ascii="Aptos" w:hAnsi="Aptos"/>
                <w:bCs/>
              </w:rPr>
            </w:pPr>
            <w:sdt>
              <w:sdtPr>
                <w:rPr>
                  <w:rFonts w:ascii="Aptos" w:hAnsi="Aptos"/>
                  <w:spacing w:val="-1"/>
                  <w:sz w:val="18"/>
                </w:rPr>
                <w:id w:val="-611431037"/>
                <w:placeholder>
                  <w:docPart w:val="483F466B5F074BB1A836EF7AAF2570F7"/>
                </w:placeholder>
                <w:showingPlcHdr/>
                <w:comboBox>
                  <w:listItem w:displayText="Principal" w:value="Principal"/>
                  <w:listItem w:displayText="Co-Principal" w:value="Co-Principal"/>
                  <w:listItem w:displayText="Associate" w:value="Associate"/>
                  <w:listItem w:displayText="Assistant" w:value="Assistant"/>
                  <w:listItem w:displayText="External Academic" w:value="External Academic"/>
                  <w:listItem w:displayText="External Industry" w:value="External Industry"/>
                </w:comboBox>
              </w:sdtPr>
              <w:sdtContent>
                <w:r w:rsidR="002E3F8C" w:rsidRPr="0074647F">
                  <w:rPr>
                    <w:rStyle w:val="PlaceholderText"/>
                    <w:rFonts w:ascii="Aptos" w:hAnsi="Aptos"/>
                    <w:sz w:val="18"/>
                    <w:szCs w:val="18"/>
                  </w:rPr>
                  <w:t>Choose an item.</w:t>
                </w:r>
              </w:sdtContent>
            </w:sdt>
          </w:p>
        </w:tc>
        <w:sdt>
          <w:sdtPr>
            <w:rPr>
              <w:rFonts w:ascii="Aptos" w:hAnsi="Aptos"/>
              <w:sz w:val="20"/>
              <w:szCs w:val="20"/>
            </w:rPr>
            <w:id w:val="-808016796"/>
            <w:placeholder>
              <w:docPart w:val="48B36543F3DD473CBAB7BB61C4BCEACA"/>
            </w:placeholder>
            <w:showingPlcHdr/>
            <w:text/>
          </w:sdtPr>
          <w:sdtContent>
            <w:tc>
              <w:tcPr>
                <w:tcW w:w="1490" w:type="dxa"/>
                <w:vAlign w:val="center"/>
              </w:tcPr>
              <w:p w14:paraId="3421F4AC" w14:textId="772AFF42" w:rsidR="00812D44" w:rsidRPr="003D13F9" w:rsidRDefault="00A14A43" w:rsidP="009F70DE">
                <w:pPr>
                  <w:pStyle w:val="TableParagraph"/>
                  <w:ind w:left="57" w:right="57"/>
                  <w:rPr>
                    <w:rFonts w:ascii="Aptos" w:hAnsi="Aptos"/>
                    <w:bCs/>
                  </w:rPr>
                </w:pPr>
                <w:r w:rsidRPr="00A14A43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%.</w:t>
                </w:r>
              </w:p>
            </w:tc>
          </w:sdtContent>
        </w:sdt>
        <w:sdt>
          <w:sdtPr>
            <w:rPr>
              <w:rFonts w:ascii="Aptos" w:hAnsi="Aptos"/>
              <w:sz w:val="20"/>
              <w:szCs w:val="20"/>
            </w:rPr>
            <w:id w:val="481366583"/>
            <w:placeholder>
              <w:docPart w:val="869B077215234DDCADC079946FFDA535"/>
            </w:placeholder>
            <w:showingPlcHdr/>
            <w:text/>
          </w:sdtPr>
          <w:sdtContent>
            <w:tc>
              <w:tcPr>
                <w:tcW w:w="1491" w:type="dxa"/>
                <w:vAlign w:val="center"/>
              </w:tcPr>
              <w:p w14:paraId="15B43F75" w14:textId="02BB0B85" w:rsidR="00812D44" w:rsidRPr="003D13F9" w:rsidRDefault="00A14A43" w:rsidP="009F70DE">
                <w:pPr>
                  <w:pStyle w:val="TableParagraph"/>
                  <w:ind w:left="57" w:right="57"/>
                  <w:rPr>
                    <w:rFonts w:ascii="Aptos" w:hAnsi="Aptos"/>
                    <w:bCs/>
                  </w:rPr>
                </w:pPr>
                <w:r w:rsidRPr="00A14A43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%.</w:t>
                </w:r>
              </w:p>
            </w:tc>
          </w:sdtContent>
        </w:sdt>
      </w:tr>
      <w:tr w:rsidR="00812D44" w:rsidRPr="003D13F9" w14:paraId="3B950CCE" w14:textId="77777777" w:rsidTr="001357DA">
        <w:trPr>
          <w:trHeight w:val="454"/>
          <w:jc w:val="center"/>
        </w:trPr>
        <w:sdt>
          <w:sdtPr>
            <w:rPr>
              <w:rFonts w:ascii="Aptos" w:hAnsi="Aptos"/>
              <w:sz w:val="18"/>
              <w:szCs w:val="18"/>
            </w:rPr>
            <w:id w:val="-1439132870"/>
            <w:placeholder>
              <w:docPart w:val="D3DA9756ABA1470E8A6DC5B8CA68BDCF"/>
            </w:placeholder>
            <w:showingPlcHdr/>
            <w:text/>
          </w:sdtPr>
          <w:sdtContent>
            <w:tc>
              <w:tcPr>
                <w:tcW w:w="2547" w:type="dxa"/>
                <w:vAlign w:val="center"/>
              </w:tcPr>
              <w:p w14:paraId="719A2B08" w14:textId="418D3E38" w:rsidR="00812D44" w:rsidRPr="00E22A62" w:rsidRDefault="007C54AD" w:rsidP="009F70DE">
                <w:pPr>
                  <w:pStyle w:val="TableParagraph"/>
                  <w:ind w:left="57" w:right="57"/>
                  <w:rPr>
                    <w:rFonts w:ascii="Aptos" w:hAnsi="Aptos"/>
                    <w:bCs/>
                    <w:sz w:val="18"/>
                    <w:szCs w:val="18"/>
                  </w:rPr>
                </w:pPr>
                <w:r w:rsidRPr="00E22A62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.</w:t>
                </w:r>
              </w:p>
            </w:tc>
          </w:sdtContent>
        </w:sdt>
        <w:tc>
          <w:tcPr>
            <w:tcW w:w="2693" w:type="dxa"/>
            <w:vAlign w:val="center"/>
          </w:tcPr>
          <w:p w14:paraId="4271B57C" w14:textId="3D4D0EB5" w:rsidR="00812D44" w:rsidRPr="003D13F9" w:rsidRDefault="00DD09CE" w:rsidP="009F70DE">
            <w:pPr>
              <w:pStyle w:val="TableParagraph"/>
              <w:ind w:left="57" w:right="57"/>
              <w:rPr>
                <w:rFonts w:ascii="Aptos" w:hAnsi="Aptos"/>
                <w:bCs/>
              </w:rPr>
            </w:pPr>
            <w:sdt>
              <w:sdtPr>
                <w:rPr>
                  <w:rFonts w:ascii="Aptos" w:hAnsi="Aptos"/>
                  <w:spacing w:val="-1"/>
                  <w:sz w:val="18"/>
                </w:rPr>
                <w:id w:val="5575679"/>
                <w:placeholder>
                  <w:docPart w:val="1F22CF41E6A94CCFB955361809A36723"/>
                </w:placeholder>
                <w:showingPlcHdr/>
                <w:comboBox>
                  <w:listItem w:displayText="School of Arts and Humanities" w:value="School of Arts and Humanities"/>
                  <w:listItem w:displayText="School of Business and Law" w:value="School of Business and Law"/>
                  <w:listItem w:displayText="School of Education" w:value="School of Education"/>
                  <w:listItem w:displayText="School of Engineering" w:value="School of Engineering"/>
                  <w:listItem w:displayText="School of Medical and Health Sciences" w:value="School of Medical and Health Sciences"/>
                  <w:listItem w:displayText="School of Nursing and Midwifery" w:value="School of Nursing and Midwifery"/>
                  <w:listItem w:displayText="School of Science" w:value="School of Science"/>
                  <w:listItem w:displayText="Western Australian Academy of Performing Arts" w:value="Western Australian Academy of Performing Arts"/>
                  <w:listItem w:displayText="Kurongkurl Katitjin" w:value="Kurongkurl Katitjin"/>
                </w:comboBox>
              </w:sdtPr>
              <w:sdtContent>
                <w:r w:rsidR="00224564" w:rsidRPr="0074647F">
                  <w:rPr>
                    <w:rStyle w:val="PlaceholderText"/>
                    <w:rFonts w:ascii="Aptos" w:hAnsi="Aptos"/>
                    <w:sz w:val="18"/>
                    <w:szCs w:val="18"/>
                  </w:rPr>
                  <w:t>Choose an item.</w:t>
                </w:r>
              </w:sdtContent>
            </w:sdt>
          </w:p>
        </w:tc>
        <w:tc>
          <w:tcPr>
            <w:tcW w:w="1985" w:type="dxa"/>
            <w:vAlign w:val="center"/>
          </w:tcPr>
          <w:p w14:paraId="1F4C3F53" w14:textId="67721B10" w:rsidR="00812D44" w:rsidRPr="003D13F9" w:rsidRDefault="00DD09CE" w:rsidP="009F70DE">
            <w:pPr>
              <w:pStyle w:val="TableParagraph"/>
              <w:ind w:left="57" w:right="57"/>
              <w:rPr>
                <w:rFonts w:ascii="Aptos" w:hAnsi="Aptos"/>
                <w:bCs/>
              </w:rPr>
            </w:pPr>
            <w:sdt>
              <w:sdtPr>
                <w:rPr>
                  <w:rFonts w:ascii="Aptos" w:hAnsi="Aptos"/>
                  <w:spacing w:val="-1"/>
                  <w:sz w:val="18"/>
                </w:rPr>
                <w:id w:val="-234542670"/>
                <w:placeholder>
                  <w:docPart w:val="A208EDC30B294DEAAC40E0DC24FCFB3C"/>
                </w:placeholder>
                <w:showingPlcHdr/>
                <w:comboBox>
                  <w:listItem w:displayText="Principal" w:value="Principal"/>
                  <w:listItem w:displayText="Co-Principal" w:value="Co-Principal"/>
                  <w:listItem w:displayText="Associate" w:value="Associate"/>
                  <w:listItem w:displayText="Assistant" w:value="Assistant"/>
                  <w:listItem w:displayText="External Academic" w:value="External Academic"/>
                  <w:listItem w:displayText="External Industry" w:value="External Industry"/>
                </w:comboBox>
              </w:sdtPr>
              <w:sdtContent>
                <w:r w:rsidR="002E3F8C" w:rsidRPr="0074647F">
                  <w:rPr>
                    <w:rStyle w:val="PlaceholderText"/>
                    <w:rFonts w:ascii="Aptos" w:hAnsi="Aptos"/>
                    <w:sz w:val="18"/>
                    <w:szCs w:val="18"/>
                  </w:rPr>
                  <w:t>Choose an item.</w:t>
                </w:r>
              </w:sdtContent>
            </w:sdt>
          </w:p>
        </w:tc>
        <w:sdt>
          <w:sdtPr>
            <w:rPr>
              <w:rFonts w:ascii="Aptos" w:hAnsi="Aptos"/>
              <w:sz w:val="20"/>
              <w:szCs w:val="20"/>
            </w:rPr>
            <w:id w:val="548037724"/>
            <w:placeholder>
              <w:docPart w:val="C969DE8A08994F8C8B8D99F36513A71B"/>
            </w:placeholder>
            <w:showingPlcHdr/>
            <w:text/>
          </w:sdtPr>
          <w:sdtContent>
            <w:tc>
              <w:tcPr>
                <w:tcW w:w="1490" w:type="dxa"/>
                <w:vAlign w:val="center"/>
              </w:tcPr>
              <w:p w14:paraId="4B260E7F" w14:textId="3B900CE2" w:rsidR="00812D44" w:rsidRPr="003D13F9" w:rsidRDefault="00A14A43" w:rsidP="009F70DE">
                <w:pPr>
                  <w:pStyle w:val="TableParagraph"/>
                  <w:ind w:left="57" w:right="57"/>
                  <w:rPr>
                    <w:rFonts w:ascii="Aptos" w:hAnsi="Aptos"/>
                    <w:bCs/>
                  </w:rPr>
                </w:pPr>
                <w:r w:rsidRPr="00A14A43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%.</w:t>
                </w:r>
              </w:p>
            </w:tc>
          </w:sdtContent>
        </w:sdt>
        <w:sdt>
          <w:sdtPr>
            <w:rPr>
              <w:rFonts w:ascii="Aptos" w:hAnsi="Aptos"/>
              <w:sz w:val="20"/>
              <w:szCs w:val="20"/>
            </w:rPr>
            <w:id w:val="234591282"/>
            <w:placeholder>
              <w:docPart w:val="1F1A3FCB70864F51B61E44D92D2B99E0"/>
            </w:placeholder>
            <w:showingPlcHdr/>
            <w:text/>
          </w:sdtPr>
          <w:sdtContent>
            <w:tc>
              <w:tcPr>
                <w:tcW w:w="1491" w:type="dxa"/>
                <w:vAlign w:val="center"/>
              </w:tcPr>
              <w:p w14:paraId="0E06F296" w14:textId="512678D9" w:rsidR="00812D44" w:rsidRPr="003D13F9" w:rsidRDefault="00A14A43" w:rsidP="009F70DE">
                <w:pPr>
                  <w:pStyle w:val="TableParagraph"/>
                  <w:ind w:left="57" w:right="57"/>
                  <w:rPr>
                    <w:rFonts w:ascii="Aptos" w:hAnsi="Aptos"/>
                    <w:bCs/>
                  </w:rPr>
                </w:pPr>
                <w:r w:rsidRPr="00A14A43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%.</w:t>
                </w:r>
              </w:p>
            </w:tc>
          </w:sdtContent>
        </w:sdt>
      </w:tr>
      <w:tr w:rsidR="00812D44" w:rsidRPr="003D13F9" w14:paraId="6A20F58E" w14:textId="77777777" w:rsidTr="001357DA">
        <w:trPr>
          <w:trHeight w:val="454"/>
          <w:jc w:val="center"/>
        </w:trPr>
        <w:sdt>
          <w:sdtPr>
            <w:rPr>
              <w:rFonts w:ascii="Aptos" w:hAnsi="Aptos"/>
              <w:sz w:val="18"/>
              <w:szCs w:val="18"/>
            </w:rPr>
            <w:id w:val="-260996611"/>
            <w:placeholder>
              <w:docPart w:val="7D9856F96A5F487DACA58B87DAEAC21D"/>
            </w:placeholder>
            <w:showingPlcHdr/>
            <w:text/>
          </w:sdtPr>
          <w:sdtContent>
            <w:tc>
              <w:tcPr>
                <w:tcW w:w="2547" w:type="dxa"/>
                <w:vAlign w:val="center"/>
              </w:tcPr>
              <w:p w14:paraId="5AA44767" w14:textId="0BB0E858" w:rsidR="00812D44" w:rsidRPr="00E22A62" w:rsidRDefault="007C54AD" w:rsidP="009F70DE">
                <w:pPr>
                  <w:pStyle w:val="TableParagraph"/>
                  <w:ind w:left="57" w:right="57"/>
                  <w:rPr>
                    <w:rFonts w:ascii="Aptos" w:hAnsi="Aptos"/>
                    <w:bCs/>
                    <w:sz w:val="18"/>
                    <w:szCs w:val="18"/>
                  </w:rPr>
                </w:pPr>
                <w:r w:rsidRPr="00E22A62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.</w:t>
                </w:r>
              </w:p>
            </w:tc>
          </w:sdtContent>
        </w:sdt>
        <w:tc>
          <w:tcPr>
            <w:tcW w:w="2693" w:type="dxa"/>
            <w:vAlign w:val="center"/>
          </w:tcPr>
          <w:p w14:paraId="6B541FCB" w14:textId="5920BD5D" w:rsidR="00812D44" w:rsidRPr="003D13F9" w:rsidRDefault="00DD09CE" w:rsidP="009F70DE">
            <w:pPr>
              <w:pStyle w:val="TableParagraph"/>
              <w:ind w:left="57" w:right="57"/>
              <w:rPr>
                <w:rFonts w:ascii="Aptos" w:hAnsi="Aptos"/>
                <w:bCs/>
              </w:rPr>
            </w:pPr>
            <w:sdt>
              <w:sdtPr>
                <w:rPr>
                  <w:rFonts w:ascii="Aptos" w:hAnsi="Aptos"/>
                  <w:spacing w:val="-1"/>
                  <w:sz w:val="18"/>
                </w:rPr>
                <w:id w:val="1295486416"/>
                <w:placeholder>
                  <w:docPart w:val="E9AD8D5300324A30AE946CEB89E7C94D"/>
                </w:placeholder>
                <w:showingPlcHdr/>
                <w:comboBox>
                  <w:listItem w:displayText="School of Arts and Humanities" w:value="School of Arts and Humanities"/>
                  <w:listItem w:displayText="School of Business and Law" w:value="School of Business and Law"/>
                  <w:listItem w:displayText="School of Education" w:value="School of Education"/>
                  <w:listItem w:displayText="School of Engineering" w:value="School of Engineering"/>
                  <w:listItem w:displayText="School of Medical and Health Sciences" w:value="School of Medical and Health Sciences"/>
                  <w:listItem w:displayText="School of Nursing and Midwifery" w:value="School of Nursing and Midwifery"/>
                  <w:listItem w:displayText="School of Science" w:value="School of Science"/>
                  <w:listItem w:displayText="Western Australian Academy of Performing Arts" w:value="Western Australian Academy of Performing Arts"/>
                  <w:listItem w:displayText="Kurongkurl Katitjin" w:value="Kurongkurl Katitjin"/>
                </w:comboBox>
              </w:sdtPr>
              <w:sdtContent>
                <w:r w:rsidR="00224564" w:rsidRPr="0074647F">
                  <w:rPr>
                    <w:rStyle w:val="PlaceholderText"/>
                    <w:rFonts w:ascii="Aptos" w:hAnsi="Aptos"/>
                    <w:sz w:val="18"/>
                    <w:szCs w:val="18"/>
                  </w:rPr>
                  <w:t>Choose an item.</w:t>
                </w:r>
              </w:sdtContent>
            </w:sdt>
          </w:p>
        </w:tc>
        <w:tc>
          <w:tcPr>
            <w:tcW w:w="1985" w:type="dxa"/>
            <w:vAlign w:val="center"/>
          </w:tcPr>
          <w:p w14:paraId="1554A5BC" w14:textId="616076BC" w:rsidR="00812D44" w:rsidRPr="003D13F9" w:rsidRDefault="00DD09CE" w:rsidP="009F70DE">
            <w:pPr>
              <w:pStyle w:val="TableParagraph"/>
              <w:ind w:left="57" w:right="57"/>
              <w:rPr>
                <w:rFonts w:ascii="Aptos" w:hAnsi="Aptos"/>
                <w:bCs/>
              </w:rPr>
            </w:pPr>
            <w:sdt>
              <w:sdtPr>
                <w:rPr>
                  <w:rFonts w:ascii="Aptos" w:hAnsi="Aptos"/>
                  <w:spacing w:val="-1"/>
                  <w:sz w:val="18"/>
                </w:rPr>
                <w:id w:val="261044285"/>
                <w:placeholder>
                  <w:docPart w:val="CE6D7D2899194FADBCF178355BF6F809"/>
                </w:placeholder>
                <w:showingPlcHdr/>
                <w:comboBox>
                  <w:listItem w:displayText="Principal" w:value="Principal"/>
                  <w:listItem w:displayText="Co-Principal" w:value="Co-Principal"/>
                  <w:listItem w:displayText="Associate" w:value="Associate"/>
                  <w:listItem w:displayText="Assistant" w:value="Assistant"/>
                  <w:listItem w:displayText="External Academic" w:value="External Academic"/>
                  <w:listItem w:displayText="External Industry" w:value="External Industry"/>
                </w:comboBox>
              </w:sdtPr>
              <w:sdtContent>
                <w:r w:rsidR="002E3F8C" w:rsidRPr="0074647F">
                  <w:rPr>
                    <w:rStyle w:val="PlaceholderText"/>
                    <w:rFonts w:ascii="Aptos" w:hAnsi="Aptos"/>
                    <w:sz w:val="18"/>
                    <w:szCs w:val="18"/>
                  </w:rPr>
                  <w:t>Choose an item.</w:t>
                </w:r>
              </w:sdtContent>
            </w:sdt>
          </w:p>
        </w:tc>
        <w:sdt>
          <w:sdtPr>
            <w:rPr>
              <w:rFonts w:ascii="Aptos" w:hAnsi="Aptos"/>
              <w:sz w:val="20"/>
              <w:szCs w:val="20"/>
            </w:rPr>
            <w:id w:val="1761179418"/>
            <w:placeholder>
              <w:docPart w:val="C6DDC4B2CD424D6685078635965D8533"/>
            </w:placeholder>
            <w:showingPlcHdr/>
            <w:text/>
          </w:sdtPr>
          <w:sdtContent>
            <w:tc>
              <w:tcPr>
                <w:tcW w:w="1490" w:type="dxa"/>
                <w:vAlign w:val="center"/>
              </w:tcPr>
              <w:p w14:paraId="6B66E1DB" w14:textId="3C186DAB" w:rsidR="00812D44" w:rsidRPr="003D13F9" w:rsidRDefault="00A14A43" w:rsidP="009F70DE">
                <w:pPr>
                  <w:pStyle w:val="TableParagraph"/>
                  <w:ind w:left="57" w:right="57"/>
                  <w:rPr>
                    <w:rFonts w:ascii="Aptos" w:hAnsi="Aptos"/>
                    <w:bCs/>
                  </w:rPr>
                </w:pPr>
                <w:r w:rsidRPr="00A14A43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%.</w:t>
                </w:r>
              </w:p>
            </w:tc>
          </w:sdtContent>
        </w:sdt>
        <w:sdt>
          <w:sdtPr>
            <w:rPr>
              <w:rFonts w:ascii="Aptos" w:hAnsi="Aptos"/>
              <w:sz w:val="20"/>
              <w:szCs w:val="20"/>
            </w:rPr>
            <w:id w:val="1892608711"/>
            <w:placeholder>
              <w:docPart w:val="CCED9A0761434BB0B2465A426EA46D7A"/>
            </w:placeholder>
            <w:showingPlcHdr/>
            <w:text/>
          </w:sdtPr>
          <w:sdtContent>
            <w:tc>
              <w:tcPr>
                <w:tcW w:w="1491" w:type="dxa"/>
                <w:vAlign w:val="center"/>
              </w:tcPr>
              <w:p w14:paraId="64F3701D" w14:textId="1FDFEDEB" w:rsidR="00812D44" w:rsidRPr="003D13F9" w:rsidRDefault="00A14A43" w:rsidP="009F70DE">
                <w:pPr>
                  <w:pStyle w:val="TableParagraph"/>
                  <w:ind w:left="57" w:right="57"/>
                  <w:rPr>
                    <w:rFonts w:ascii="Aptos" w:hAnsi="Aptos"/>
                    <w:bCs/>
                  </w:rPr>
                </w:pPr>
                <w:r w:rsidRPr="00A14A43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%.</w:t>
                </w:r>
              </w:p>
            </w:tc>
          </w:sdtContent>
        </w:sdt>
      </w:tr>
      <w:tr w:rsidR="00812D44" w:rsidRPr="003D13F9" w14:paraId="3558AD00" w14:textId="77777777" w:rsidTr="001357DA">
        <w:trPr>
          <w:trHeight w:val="454"/>
          <w:jc w:val="center"/>
        </w:trPr>
        <w:sdt>
          <w:sdtPr>
            <w:rPr>
              <w:rFonts w:ascii="Aptos" w:hAnsi="Aptos"/>
              <w:sz w:val="18"/>
              <w:szCs w:val="18"/>
            </w:rPr>
            <w:id w:val="-325062747"/>
            <w:placeholder>
              <w:docPart w:val="05ED466513A341C78BAE6913D1203880"/>
            </w:placeholder>
            <w:showingPlcHdr/>
            <w:text/>
          </w:sdtPr>
          <w:sdtContent>
            <w:tc>
              <w:tcPr>
                <w:tcW w:w="2547" w:type="dxa"/>
                <w:vAlign w:val="center"/>
              </w:tcPr>
              <w:p w14:paraId="200761C5" w14:textId="7BF40D12" w:rsidR="00812D44" w:rsidRPr="00E22A62" w:rsidRDefault="007C54AD" w:rsidP="009F70DE">
                <w:pPr>
                  <w:pStyle w:val="TableParagraph"/>
                  <w:ind w:left="57" w:right="57"/>
                  <w:rPr>
                    <w:rFonts w:ascii="Aptos" w:hAnsi="Aptos"/>
                    <w:bCs/>
                    <w:sz w:val="18"/>
                    <w:szCs w:val="18"/>
                  </w:rPr>
                </w:pPr>
                <w:r w:rsidRPr="00E22A62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.</w:t>
                </w:r>
              </w:p>
            </w:tc>
          </w:sdtContent>
        </w:sdt>
        <w:tc>
          <w:tcPr>
            <w:tcW w:w="2693" w:type="dxa"/>
            <w:vAlign w:val="center"/>
          </w:tcPr>
          <w:p w14:paraId="563E76B7" w14:textId="0C87763F" w:rsidR="00812D44" w:rsidRPr="003D13F9" w:rsidRDefault="00DD09CE" w:rsidP="009F70DE">
            <w:pPr>
              <w:pStyle w:val="TableParagraph"/>
              <w:ind w:left="57" w:right="57"/>
              <w:rPr>
                <w:rFonts w:ascii="Aptos" w:hAnsi="Aptos"/>
                <w:bCs/>
              </w:rPr>
            </w:pPr>
            <w:sdt>
              <w:sdtPr>
                <w:rPr>
                  <w:rFonts w:ascii="Aptos" w:hAnsi="Aptos"/>
                  <w:spacing w:val="-1"/>
                  <w:sz w:val="18"/>
                </w:rPr>
                <w:id w:val="-1514832905"/>
                <w:placeholder>
                  <w:docPart w:val="252125F9B59C45F6B50EFE785AC5A37E"/>
                </w:placeholder>
                <w:showingPlcHdr/>
                <w:comboBox>
                  <w:listItem w:displayText="School of Arts and Humanities" w:value="School of Arts and Humanities"/>
                  <w:listItem w:displayText="School of Business and Law" w:value="School of Business and Law"/>
                  <w:listItem w:displayText="School of Education" w:value="School of Education"/>
                  <w:listItem w:displayText="School of Engineering" w:value="School of Engineering"/>
                  <w:listItem w:displayText="School of Medical and Health Sciences" w:value="School of Medical and Health Sciences"/>
                  <w:listItem w:displayText="School of Nursing and Midwifery" w:value="School of Nursing and Midwifery"/>
                  <w:listItem w:displayText="School of Science" w:value="School of Science"/>
                  <w:listItem w:displayText="Western Australian Academy of Performing Arts" w:value="Western Australian Academy of Performing Arts"/>
                  <w:listItem w:displayText="Kurongkurl Katitjin" w:value="Kurongkurl Katitjin"/>
                </w:comboBox>
              </w:sdtPr>
              <w:sdtContent>
                <w:r w:rsidR="00224564" w:rsidRPr="0074647F">
                  <w:rPr>
                    <w:rStyle w:val="PlaceholderText"/>
                    <w:rFonts w:ascii="Aptos" w:hAnsi="Aptos"/>
                    <w:sz w:val="18"/>
                    <w:szCs w:val="18"/>
                  </w:rPr>
                  <w:t>Choose an item.</w:t>
                </w:r>
              </w:sdtContent>
            </w:sdt>
          </w:p>
        </w:tc>
        <w:tc>
          <w:tcPr>
            <w:tcW w:w="1985" w:type="dxa"/>
            <w:vAlign w:val="center"/>
          </w:tcPr>
          <w:p w14:paraId="355D3481" w14:textId="46F588CD" w:rsidR="00812D44" w:rsidRPr="003D13F9" w:rsidRDefault="00DD09CE" w:rsidP="009F70DE">
            <w:pPr>
              <w:pStyle w:val="TableParagraph"/>
              <w:ind w:left="57" w:right="57"/>
              <w:rPr>
                <w:rFonts w:ascii="Aptos" w:hAnsi="Aptos"/>
                <w:bCs/>
              </w:rPr>
            </w:pPr>
            <w:sdt>
              <w:sdtPr>
                <w:rPr>
                  <w:rFonts w:ascii="Aptos" w:hAnsi="Aptos"/>
                  <w:spacing w:val="-1"/>
                  <w:sz w:val="18"/>
                </w:rPr>
                <w:id w:val="280079531"/>
                <w:placeholder>
                  <w:docPart w:val="D9C0734442C4492B940C8FB457CE3B91"/>
                </w:placeholder>
                <w:showingPlcHdr/>
                <w:comboBox>
                  <w:listItem w:displayText="Principal" w:value="Principal"/>
                  <w:listItem w:displayText="Co-Principal" w:value="Co-Principal"/>
                  <w:listItem w:displayText="Associate" w:value="Associate"/>
                  <w:listItem w:displayText="Assistant" w:value="Assistant"/>
                  <w:listItem w:displayText="External Academic" w:value="External Academic"/>
                  <w:listItem w:displayText="External Industry" w:value="External Industry"/>
                </w:comboBox>
              </w:sdtPr>
              <w:sdtContent>
                <w:r w:rsidR="002E3F8C" w:rsidRPr="0074647F">
                  <w:rPr>
                    <w:rStyle w:val="PlaceholderText"/>
                    <w:rFonts w:ascii="Aptos" w:hAnsi="Aptos"/>
                    <w:sz w:val="18"/>
                    <w:szCs w:val="18"/>
                  </w:rPr>
                  <w:t>Choose an item.</w:t>
                </w:r>
              </w:sdtContent>
            </w:sdt>
          </w:p>
        </w:tc>
        <w:sdt>
          <w:sdtPr>
            <w:rPr>
              <w:rFonts w:ascii="Aptos" w:hAnsi="Aptos"/>
              <w:sz w:val="20"/>
              <w:szCs w:val="20"/>
            </w:rPr>
            <w:id w:val="980042750"/>
            <w:placeholder>
              <w:docPart w:val="82A5348D9DE6431788DB7085F59053B9"/>
            </w:placeholder>
            <w:showingPlcHdr/>
            <w:text/>
          </w:sdtPr>
          <w:sdtContent>
            <w:tc>
              <w:tcPr>
                <w:tcW w:w="1490" w:type="dxa"/>
                <w:vAlign w:val="center"/>
              </w:tcPr>
              <w:p w14:paraId="53B41387" w14:textId="5D4372C6" w:rsidR="00812D44" w:rsidRPr="003D13F9" w:rsidRDefault="00A14A43" w:rsidP="009F70DE">
                <w:pPr>
                  <w:pStyle w:val="TableParagraph"/>
                  <w:ind w:left="57" w:right="57"/>
                  <w:rPr>
                    <w:rFonts w:ascii="Aptos" w:hAnsi="Aptos"/>
                    <w:bCs/>
                  </w:rPr>
                </w:pPr>
                <w:r w:rsidRPr="00A14A43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%.</w:t>
                </w:r>
              </w:p>
            </w:tc>
          </w:sdtContent>
        </w:sdt>
        <w:sdt>
          <w:sdtPr>
            <w:rPr>
              <w:rFonts w:ascii="Aptos" w:hAnsi="Aptos"/>
              <w:sz w:val="20"/>
              <w:szCs w:val="20"/>
            </w:rPr>
            <w:id w:val="1326864785"/>
            <w:placeholder>
              <w:docPart w:val="3EDD3DD37B1A44DA999E0507EA73179A"/>
            </w:placeholder>
            <w:showingPlcHdr/>
            <w:text/>
          </w:sdtPr>
          <w:sdtContent>
            <w:tc>
              <w:tcPr>
                <w:tcW w:w="1491" w:type="dxa"/>
                <w:vAlign w:val="center"/>
              </w:tcPr>
              <w:p w14:paraId="3E5DF3A4" w14:textId="37897FF2" w:rsidR="00812D44" w:rsidRPr="003D13F9" w:rsidRDefault="00A14A43" w:rsidP="009F70DE">
                <w:pPr>
                  <w:pStyle w:val="TableParagraph"/>
                  <w:ind w:left="57" w:right="57"/>
                  <w:rPr>
                    <w:rFonts w:ascii="Aptos" w:hAnsi="Aptos"/>
                    <w:bCs/>
                  </w:rPr>
                </w:pPr>
                <w:r w:rsidRPr="00A14A43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%.</w:t>
                </w:r>
              </w:p>
            </w:tc>
          </w:sdtContent>
        </w:sdt>
      </w:tr>
    </w:tbl>
    <w:p w14:paraId="2F1AEE83" w14:textId="77777777" w:rsidR="002A3D74" w:rsidRDefault="002A3D74" w:rsidP="006626C0">
      <w:pPr>
        <w:tabs>
          <w:tab w:val="left" w:pos="6960"/>
        </w:tabs>
        <w:rPr>
          <w:rFonts w:ascii="Aptos" w:hAnsi="Aptos"/>
        </w:rPr>
      </w:pPr>
    </w:p>
    <w:tbl>
      <w:tblPr>
        <w:tblW w:w="10206" w:type="dxa"/>
        <w:jc w:val="center"/>
        <w:tblBorders>
          <w:top w:val="single" w:sz="4" w:space="0" w:color="BCBCBC"/>
          <w:left w:val="single" w:sz="4" w:space="0" w:color="BCBCBC"/>
          <w:bottom w:val="single" w:sz="4" w:space="0" w:color="BCBCBC"/>
          <w:right w:val="single" w:sz="4" w:space="0" w:color="BCBCBC"/>
          <w:insideH w:val="single" w:sz="4" w:space="0" w:color="BCBCBC"/>
          <w:insideV w:val="single" w:sz="4" w:space="0" w:color="BCBCBC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47"/>
        <w:gridCol w:w="2693"/>
        <w:gridCol w:w="1985"/>
        <w:gridCol w:w="1490"/>
        <w:gridCol w:w="1491"/>
      </w:tblGrid>
      <w:tr w:rsidR="002C4856" w:rsidRPr="003D13F9" w14:paraId="1673CE4E" w14:textId="77777777" w:rsidTr="001342B9">
        <w:trPr>
          <w:trHeight w:val="454"/>
          <w:jc w:val="center"/>
        </w:trPr>
        <w:tc>
          <w:tcPr>
            <w:tcW w:w="10206" w:type="dxa"/>
            <w:gridSpan w:val="5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  <w:shd w:val="clear" w:color="auto" w:fill="FFFFFF" w:themeFill="background1"/>
            <w:vAlign w:val="center"/>
          </w:tcPr>
          <w:p w14:paraId="22992BA5" w14:textId="7D782FC6" w:rsidR="002C4856" w:rsidRPr="003D13F9" w:rsidRDefault="00983452" w:rsidP="009D4C3C">
            <w:pPr>
              <w:pStyle w:val="TableParagraph"/>
              <w:spacing w:before="60"/>
              <w:ind w:left="57" w:right="57"/>
              <w:rPr>
                <w:rFonts w:ascii="Aptos" w:hAnsi="Aptos"/>
                <w:b/>
              </w:rPr>
            </w:pPr>
            <w:r w:rsidRPr="003D13F9">
              <w:rPr>
                <w:rFonts w:ascii="Aptos" w:hAnsi="Aptos"/>
                <w:b/>
              </w:rPr>
              <w:t>PROPOSED</w:t>
            </w:r>
            <w:r w:rsidR="002C4856" w:rsidRPr="003D13F9">
              <w:rPr>
                <w:rFonts w:ascii="Aptos" w:hAnsi="Aptos"/>
                <w:b/>
              </w:rPr>
              <w:t xml:space="preserve"> SUPERVIS</w:t>
            </w:r>
            <w:r w:rsidR="00754EC6">
              <w:rPr>
                <w:rFonts w:ascii="Aptos" w:hAnsi="Aptos"/>
                <w:b/>
              </w:rPr>
              <w:t>ION</w:t>
            </w:r>
            <w:r w:rsidR="002C4856" w:rsidRPr="003D13F9">
              <w:rPr>
                <w:rFonts w:ascii="Aptos" w:hAnsi="Aptos"/>
                <w:b/>
              </w:rPr>
              <w:t xml:space="preserve"> PANEL </w:t>
            </w:r>
          </w:p>
          <w:p w14:paraId="47D37672" w14:textId="1018A7CF" w:rsidR="00430B32" w:rsidRPr="003D13F9" w:rsidRDefault="006441F3" w:rsidP="001342B9">
            <w:pPr>
              <w:pStyle w:val="TableParagraph"/>
              <w:ind w:left="57" w:right="57"/>
              <w:rPr>
                <w:rFonts w:ascii="Aptos" w:hAnsi="Aptos"/>
                <w:b/>
                <w:bCs/>
              </w:rPr>
            </w:pPr>
            <w:r w:rsidRPr="00B813F8">
              <w:rPr>
                <w:rFonts w:ascii="Aptos" w:hAnsi="Aptos"/>
                <w:b/>
                <w:bCs/>
                <w:sz w:val="20"/>
                <w:szCs w:val="20"/>
              </w:rPr>
              <w:t xml:space="preserve">IMPORTANT: </w:t>
            </w:r>
            <w:r w:rsidRPr="00B813F8">
              <w:rPr>
                <w:rFonts w:ascii="Aptos" w:hAnsi="Aptos"/>
                <w:sz w:val="20"/>
                <w:szCs w:val="20"/>
              </w:rPr>
              <w:t>The total supervision percentages for all supervisors, including external supervisors</w:t>
            </w:r>
            <w:r w:rsidR="00D9108C">
              <w:rPr>
                <w:rFonts w:ascii="Aptos" w:hAnsi="Aptos"/>
                <w:sz w:val="20"/>
                <w:szCs w:val="20"/>
              </w:rPr>
              <w:t>,</w:t>
            </w:r>
            <w:r w:rsidRPr="00B813F8">
              <w:rPr>
                <w:rFonts w:ascii="Aptos" w:hAnsi="Aptos"/>
                <w:sz w:val="20"/>
                <w:szCs w:val="20"/>
              </w:rPr>
              <w:t xml:space="preserve"> must add up to 100%. External supervisors should not receive any funding allocation.</w:t>
            </w:r>
          </w:p>
        </w:tc>
      </w:tr>
      <w:tr w:rsidR="002C4856" w:rsidRPr="00B267A1" w14:paraId="18C35F08" w14:textId="77777777" w:rsidTr="001357DA">
        <w:trPr>
          <w:trHeight w:val="454"/>
          <w:jc w:val="center"/>
        </w:trPr>
        <w:tc>
          <w:tcPr>
            <w:tcW w:w="2547" w:type="dxa"/>
            <w:vAlign w:val="center"/>
          </w:tcPr>
          <w:p w14:paraId="73BE4679" w14:textId="77777777" w:rsidR="002C4856" w:rsidRPr="00B267A1" w:rsidRDefault="002C4856" w:rsidP="00580484">
            <w:pPr>
              <w:pStyle w:val="TableParagraph"/>
              <w:spacing w:before="6"/>
              <w:ind w:left="57" w:right="57"/>
              <w:rPr>
                <w:rFonts w:ascii="Aptos" w:hAnsi="Aptos"/>
                <w:b/>
                <w:sz w:val="20"/>
                <w:szCs w:val="20"/>
              </w:rPr>
            </w:pPr>
            <w:r w:rsidRPr="00B267A1">
              <w:rPr>
                <w:rFonts w:ascii="Aptos" w:hAnsi="Aptos"/>
                <w:b/>
                <w:sz w:val="20"/>
                <w:szCs w:val="20"/>
              </w:rPr>
              <w:t>Supervisor Name</w:t>
            </w:r>
          </w:p>
        </w:tc>
        <w:tc>
          <w:tcPr>
            <w:tcW w:w="2693" w:type="dxa"/>
            <w:vAlign w:val="center"/>
          </w:tcPr>
          <w:p w14:paraId="65A27C60" w14:textId="77777777" w:rsidR="002C4856" w:rsidRPr="00B267A1" w:rsidRDefault="002C4856" w:rsidP="00580484">
            <w:pPr>
              <w:pStyle w:val="TableParagraph"/>
              <w:spacing w:before="6"/>
              <w:ind w:left="57" w:right="57"/>
              <w:rPr>
                <w:rFonts w:ascii="Aptos" w:hAnsi="Aptos"/>
                <w:b/>
                <w:sz w:val="20"/>
                <w:szCs w:val="20"/>
              </w:rPr>
            </w:pPr>
            <w:r w:rsidRPr="00B267A1">
              <w:rPr>
                <w:rFonts w:ascii="Aptos" w:hAnsi="Aptos"/>
                <w:b/>
                <w:sz w:val="20"/>
                <w:szCs w:val="20"/>
              </w:rPr>
              <w:t>School</w:t>
            </w:r>
          </w:p>
        </w:tc>
        <w:tc>
          <w:tcPr>
            <w:tcW w:w="1985" w:type="dxa"/>
            <w:vAlign w:val="center"/>
          </w:tcPr>
          <w:p w14:paraId="258A68C9" w14:textId="4CCB22A9" w:rsidR="002C4856" w:rsidRPr="00B267A1" w:rsidRDefault="002C4856" w:rsidP="00580484">
            <w:pPr>
              <w:pStyle w:val="TableParagraph"/>
              <w:spacing w:before="6"/>
              <w:ind w:left="57" w:right="57"/>
              <w:rPr>
                <w:rFonts w:ascii="Aptos" w:hAnsi="Aptos"/>
                <w:b/>
                <w:sz w:val="20"/>
                <w:szCs w:val="20"/>
              </w:rPr>
            </w:pPr>
            <w:r w:rsidRPr="00B267A1">
              <w:rPr>
                <w:rFonts w:ascii="Aptos" w:hAnsi="Aptos"/>
                <w:b/>
                <w:sz w:val="20"/>
                <w:szCs w:val="20"/>
              </w:rPr>
              <w:t xml:space="preserve">Supervisor </w:t>
            </w:r>
            <w:r w:rsidR="001342B9" w:rsidRPr="00B267A1">
              <w:rPr>
                <w:rFonts w:ascii="Aptos" w:hAnsi="Aptos"/>
                <w:b/>
                <w:sz w:val="20"/>
                <w:szCs w:val="20"/>
              </w:rPr>
              <w:t>Role</w:t>
            </w:r>
          </w:p>
        </w:tc>
        <w:tc>
          <w:tcPr>
            <w:tcW w:w="1490" w:type="dxa"/>
            <w:vAlign w:val="center"/>
          </w:tcPr>
          <w:p w14:paraId="49E2AECD" w14:textId="77777777" w:rsidR="002C4856" w:rsidRPr="00B267A1" w:rsidRDefault="002C4856" w:rsidP="00580484">
            <w:pPr>
              <w:pStyle w:val="TableParagraph"/>
              <w:spacing w:before="6"/>
              <w:ind w:left="57" w:right="57"/>
              <w:rPr>
                <w:rFonts w:ascii="Aptos" w:hAnsi="Aptos"/>
                <w:b/>
                <w:sz w:val="20"/>
                <w:szCs w:val="20"/>
              </w:rPr>
            </w:pPr>
            <w:r w:rsidRPr="00B267A1">
              <w:rPr>
                <w:rFonts w:ascii="Aptos" w:hAnsi="Aptos"/>
                <w:b/>
                <w:sz w:val="20"/>
                <w:szCs w:val="20"/>
              </w:rPr>
              <w:t>Supervision %</w:t>
            </w:r>
          </w:p>
        </w:tc>
        <w:tc>
          <w:tcPr>
            <w:tcW w:w="1491" w:type="dxa"/>
            <w:vAlign w:val="center"/>
          </w:tcPr>
          <w:p w14:paraId="211AB5F6" w14:textId="2BAA7117" w:rsidR="002C4856" w:rsidRPr="00B267A1" w:rsidRDefault="002C4856" w:rsidP="001342B9">
            <w:pPr>
              <w:pStyle w:val="TableParagraph"/>
              <w:spacing w:before="6"/>
              <w:ind w:left="57" w:right="57"/>
              <w:rPr>
                <w:rFonts w:ascii="Aptos" w:hAnsi="Aptos"/>
                <w:b/>
                <w:sz w:val="20"/>
                <w:szCs w:val="20"/>
              </w:rPr>
            </w:pPr>
            <w:r w:rsidRPr="00B267A1">
              <w:rPr>
                <w:rFonts w:ascii="Aptos" w:hAnsi="Aptos"/>
                <w:b/>
                <w:sz w:val="20"/>
                <w:szCs w:val="20"/>
              </w:rPr>
              <w:t>Funding %</w:t>
            </w:r>
          </w:p>
        </w:tc>
      </w:tr>
      <w:tr w:rsidR="002C4856" w:rsidRPr="003D13F9" w14:paraId="0CE1A187" w14:textId="77777777" w:rsidTr="001357DA">
        <w:trPr>
          <w:trHeight w:val="454"/>
          <w:jc w:val="center"/>
        </w:trPr>
        <w:sdt>
          <w:sdtPr>
            <w:rPr>
              <w:rFonts w:ascii="Aptos" w:hAnsi="Aptos"/>
              <w:sz w:val="18"/>
              <w:szCs w:val="18"/>
            </w:rPr>
            <w:id w:val="1044799899"/>
            <w:placeholder>
              <w:docPart w:val="D67C8BE1981442AC8C9B7B40122911A9"/>
            </w:placeholder>
            <w:showingPlcHdr/>
            <w:text/>
          </w:sdtPr>
          <w:sdtContent>
            <w:tc>
              <w:tcPr>
                <w:tcW w:w="2547" w:type="dxa"/>
                <w:vAlign w:val="center"/>
              </w:tcPr>
              <w:p w14:paraId="1A218662" w14:textId="5FC4B650" w:rsidR="002C4856" w:rsidRPr="00E22A62" w:rsidRDefault="004559FD" w:rsidP="00E415F8">
                <w:pPr>
                  <w:pStyle w:val="TableParagraph"/>
                  <w:spacing w:before="6"/>
                  <w:ind w:left="720" w:right="57" w:hanging="663"/>
                  <w:rPr>
                    <w:rFonts w:ascii="Aptos" w:hAnsi="Aptos"/>
                    <w:bCs/>
                    <w:sz w:val="18"/>
                    <w:szCs w:val="18"/>
                  </w:rPr>
                </w:pPr>
                <w:r w:rsidRPr="00E22A62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.</w:t>
                </w:r>
              </w:p>
            </w:tc>
          </w:sdtContent>
        </w:sdt>
        <w:tc>
          <w:tcPr>
            <w:tcW w:w="2693" w:type="dxa"/>
            <w:vAlign w:val="center"/>
          </w:tcPr>
          <w:p w14:paraId="132D143A" w14:textId="02272778" w:rsidR="002C4856" w:rsidRPr="003D13F9" w:rsidRDefault="00DD09CE" w:rsidP="00580484">
            <w:pPr>
              <w:pStyle w:val="TableParagraph"/>
              <w:spacing w:before="6"/>
              <w:ind w:left="57" w:right="57"/>
              <w:rPr>
                <w:rFonts w:ascii="Aptos" w:hAnsi="Aptos"/>
                <w:bCs/>
              </w:rPr>
            </w:pPr>
            <w:sdt>
              <w:sdtPr>
                <w:rPr>
                  <w:rFonts w:ascii="Aptos" w:hAnsi="Aptos"/>
                  <w:spacing w:val="-1"/>
                  <w:sz w:val="18"/>
                </w:rPr>
                <w:id w:val="963776191"/>
                <w:placeholder>
                  <w:docPart w:val="6FBA31ADA78B41369E886B841D8739D1"/>
                </w:placeholder>
                <w:showingPlcHdr/>
                <w:comboBox>
                  <w:listItem w:displayText="School of Arts and Humanities" w:value="School of Arts and Humanities"/>
                  <w:listItem w:displayText="School of Business and Law" w:value="School of Business and Law"/>
                  <w:listItem w:displayText="School of Education" w:value="School of Education"/>
                  <w:listItem w:displayText="School of Engineering" w:value="School of Engineering"/>
                  <w:listItem w:displayText="School of Medical and Health Sciences" w:value="School of Medical and Health Sciences"/>
                  <w:listItem w:displayText="School of Nursing and Midwifery" w:value="School of Nursing and Midwifery"/>
                  <w:listItem w:displayText="School of Science" w:value="School of Science"/>
                  <w:listItem w:displayText="Western Australian Academy of Performing Arts" w:value="Western Australian Academy of Performing Arts"/>
                  <w:listItem w:displayText="Kurongkurl Katitjin" w:value="Kurongkurl Katitjin"/>
                </w:comboBox>
              </w:sdtPr>
              <w:sdtContent>
                <w:r w:rsidR="001376AD" w:rsidRPr="0074647F">
                  <w:rPr>
                    <w:rStyle w:val="PlaceholderText"/>
                    <w:rFonts w:ascii="Aptos" w:hAnsi="Aptos"/>
                    <w:sz w:val="18"/>
                    <w:szCs w:val="18"/>
                  </w:rPr>
                  <w:t>Choose an item.</w:t>
                </w:r>
              </w:sdtContent>
            </w:sdt>
          </w:p>
        </w:tc>
        <w:tc>
          <w:tcPr>
            <w:tcW w:w="1985" w:type="dxa"/>
            <w:vAlign w:val="center"/>
          </w:tcPr>
          <w:p w14:paraId="436DB882" w14:textId="6D464A36" w:rsidR="002C4856" w:rsidRPr="003D13F9" w:rsidRDefault="00DD09CE" w:rsidP="00580484">
            <w:pPr>
              <w:pStyle w:val="TableParagraph"/>
              <w:spacing w:before="6"/>
              <w:ind w:left="57" w:right="57"/>
              <w:rPr>
                <w:rFonts w:ascii="Aptos" w:hAnsi="Aptos"/>
                <w:bCs/>
              </w:rPr>
            </w:pPr>
            <w:sdt>
              <w:sdtPr>
                <w:rPr>
                  <w:rFonts w:ascii="Aptos" w:hAnsi="Aptos"/>
                  <w:spacing w:val="-1"/>
                  <w:sz w:val="18"/>
                </w:rPr>
                <w:id w:val="675922365"/>
                <w:placeholder>
                  <w:docPart w:val="1491FDE850454D368782420092E47C1B"/>
                </w:placeholder>
                <w:showingPlcHdr/>
                <w:comboBox>
                  <w:listItem w:displayText="Principal" w:value="Principal"/>
                  <w:listItem w:displayText="Co-Principal" w:value="Co-Principal"/>
                  <w:listItem w:displayText="Associate" w:value="Associate"/>
                  <w:listItem w:displayText="Assistant" w:value="Assistant"/>
                  <w:listItem w:displayText="External Academic" w:value="External Academic"/>
                  <w:listItem w:displayText="External Industry" w:value="External Industry"/>
                </w:comboBox>
              </w:sdtPr>
              <w:sdtContent>
                <w:r w:rsidR="001376AD" w:rsidRPr="0074647F">
                  <w:rPr>
                    <w:rStyle w:val="PlaceholderText"/>
                    <w:rFonts w:ascii="Aptos" w:hAnsi="Aptos"/>
                    <w:sz w:val="18"/>
                    <w:szCs w:val="18"/>
                  </w:rPr>
                  <w:t>Choose an item.</w:t>
                </w:r>
              </w:sdtContent>
            </w:sdt>
          </w:p>
        </w:tc>
        <w:sdt>
          <w:sdtPr>
            <w:rPr>
              <w:rFonts w:ascii="Aptos" w:hAnsi="Aptos"/>
              <w:sz w:val="20"/>
              <w:szCs w:val="20"/>
            </w:rPr>
            <w:id w:val="2055810641"/>
            <w:placeholder>
              <w:docPart w:val="6E0D62F236ED44B880CB78CCF3F41848"/>
            </w:placeholder>
            <w:showingPlcHdr/>
            <w:text/>
          </w:sdtPr>
          <w:sdtContent>
            <w:tc>
              <w:tcPr>
                <w:tcW w:w="1490" w:type="dxa"/>
                <w:vAlign w:val="center"/>
              </w:tcPr>
              <w:p w14:paraId="634C18FC" w14:textId="1A4213BC" w:rsidR="002C4856" w:rsidRPr="003D13F9" w:rsidRDefault="00933621" w:rsidP="00580484">
                <w:pPr>
                  <w:pStyle w:val="TableParagraph"/>
                  <w:spacing w:before="6"/>
                  <w:ind w:left="57" w:right="57"/>
                  <w:rPr>
                    <w:rFonts w:ascii="Aptos" w:hAnsi="Aptos"/>
                    <w:bCs/>
                  </w:rPr>
                </w:pPr>
                <w:r w:rsidRPr="00A14A43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%.</w:t>
                </w:r>
              </w:p>
            </w:tc>
          </w:sdtContent>
        </w:sdt>
        <w:sdt>
          <w:sdtPr>
            <w:rPr>
              <w:rFonts w:ascii="Aptos" w:hAnsi="Aptos"/>
              <w:sz w:val="20"/>
              <w:szCs w:val="20"/>
            </w:rPr>
            <w:id w:val="1153872327"/>
            <w:placeholder>
              <w:docPart w:val="142CE2F1DA5A4424B6D6ABEBB0FD9E59"/>
            </w:placeholder>
            <w:showingPlcHdr/>
            <w:text/>
          </w:sdtPr>
          <w:sdtContent>
            <w:tc>
              <w:tcPr>
                <w:tcW w:w="1491" w:type="dxa"/>
                <w:vAlign w:val="center"/>
              </w:tcPr>
              <w:p w14:paraId="79675981" w14:textId="4348426B" w:rsidR="002C4856" w:rsidRPr="003D13F9" w:rsidRDefault="00933621" w:rsidP="00580484">
                <w:pPr>
                  <w:pStyle w:val="TableParagraph"/>
                  <w:spacing w:before="6"/>
                  <w:ind w:left="57" w:right="57"/>
                  <w:rPr>
                    <w:rFonts w:ascii="Aptos" w:hAnsi="Aptos"/>
                    <w:bCs/>
                  </w:rPr>
                </w:pPr>
                <w:r w:rsidRPr="00A14A43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%.</w:t>
                </w:r>
              </w:p>
            </w:tc>
          </w:sdtContent>
        </w:sdt>
      </w:tr>
      <w:tr w:rsidR="002C4856" w:rsidRPr="003D13F9" w14:paraId="28082535" w14:textId="77777777" w:rsidTr="001357DA">
        <w:trPr>
          <w:trHeight w:val="454"/>
          <w:jc w:val="center"/>
        </w:trPr>
        <w:sdt>
          <w:sdtPr>
            <w:rPr>
              <w:rFonts w:ascii="Aptos" w:hAnsi="Aptos"/>
              <w:sz w:val="18"/>
              <w:szCs w:val="18"/>
            </w:rPr>
            <w:id w:val="-1714724587"/>
            <w:placeholder>
              <w:docPart w:val="C8B9DAF393EE449C850D9E3FD9141B8F"/>
            </w:placeholder>
            <w:showingPlcHdr/>
            <w:text/>
          </w:sdtPr>
          <w:sdtContent>
            <w:tc>
              <w:tcPr>
                <w:tcW w:w="2547" w:type="dxa"/>
                <w:vAlign w:val="center"/>
              </w:tcPr>
              <w:p w14:paraId="46FE6EAA" w14:textId="649C0A9D" w:rsidR="002C4856" w:rsidRPr="00E22A62" w:rsidRDefault="004559FD" w:rsidP="00580484">
                <w:pPr>
                  <w:pStyle w:val="TableParagraph"/>
                  <w:spacing w:before="6"/>
                  <w:ind w:left="57" w:right="57"/>
                  <w:rPr>
                    <w:rFonts w:ascii="Aptos" w:hAnsi="Aptos"/>
                    <w:bCs/>
                    <w:sz w:val="18"/>
                    <w:szCs w:val="18"/>
                  </w:rPr>
                </w:pPr>
                <w:r w:rsidRPr="00E22A62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.</w:t>
                </w:r>
              </w:p>
            </w:tc>
          </w:sdtContent>
        </w:sdt>
        <w:tc>
          <w:tcPr>
            <w:tcW w:w="2693" w:type="dxa"/>
            <w:vAlign w:val="center"/>
          </w:tcPr>
          <w:p w14:paraId="29E8598F" w14:textId="7004CF82" w:rsidR="002C4856" w:rsidRPr="003D13F9" w:rsidRDefault="00DD09CE" w:rsidP="00580484">
            <w:pPr>
              <w:pStyle w:val="TableParagraph"/>
              <w:spacing w:before="6"/>
              <w:ind w:left="57" w:right="57"/>
              <w:rPr>
                <w:rFonts w:ascii="Aptos" w:hAnsi="Aptos"/>
                <w:bCs/>
              </w:rPr>
            </w:pPr>
            <w:sdt>
              <w:sdtPr>
                <w:rPr>
                  <w:rFonts w:ascii="Aptos" w:hAnsi="Aptos"/>
                  <w:spacing w:val="-1"/>
                  <w:sz w:val="18"/>
                </w:rPr>
                <w:id w:val="-379631573"/>
                <w:placeholder>
                  <w:docPart w:val="384DF71FE0C742189B32486FFA3E1290"/>
                </w:placeholder>
                <w:showingPlcHdr/>
                <w:comboBox>
                  <w:listItem w:displayText="School of Arts and Humanities" w:value="School of Arts and Humanities"/>
                  <w:listItem w:displayText="School of Business and Law" w:value="School of Business and Law"/>
                  <w:listItem w:displayText="School of Education" w:value="School of Education"/>
                  <w:listItem w:displayText="School of Engineering" w:value="School of Engineering"/>
                  <w:listItem w:displayText="School of Medical and Health Sciences" w:value="School of Medical and Health Sciences"/>
                  <w:listItem w:displayText="School of Nursing and Midwifery" w:value="School of Nursing and Midwifery"/>
                  <w:listItem w:displayText="School of Science" w:value="School of Science"/>
                  <w:listItem w:displayText="Western Australian Academy of Performing Arts" w:value="Western Australian Academy of Performing Arts"/>
                  <w:listItem w:displayText="Kurongkurl Katitjin" w:value="Kurongkurl Katitjin"/>
                </w:comboBox>
              </w:sdtPr>
              <w:sdtContent>
                <w:r w:rsidR="001376AD" w:rsidRPr="0074647F">
                  <w:rPr>
                    <w:rStyle w:val="PlaceholderText"/>
                    <w:rFonts w:ascii="Aptos" w:hAnsi="Aptos"/>
                    <w:sz w:val="18"/>
                    <w:szCs w:val="18"/>
                  </w:rPr>
                  <w:t>Choose an item.</w:t>
                </w:r>
              </w:sdtContent>
            </w:sdt>
          </w:p>
        </w:tc>
        <w:tc>
          <w:tcPr>
            <w:tcW w:w="1985" w:type="dxa"/>
            <w:vAlign w:val="center"/>
          </w:tcPr>
          <w:p w14:paraId="51C088B5" w14:textId="5C171005" w:rsidR="002C4856" w:rsidRPr="003D13F9" w:rsidRDefault="00DD09CE" w:rsidP="00580484">
            <w:pPr>
              <w:pStyle w:val="TableParagraph"/>
              <w:spacing w:before="6"/>
              <w:ind w:left="57" w:right="57"/>
              <w:rPr>
                <w:rFonts w:ascii="Aptos" w:hAnsi="Aptos"/>
                <w:bCs/>
              </w:rPr>
            </w:pPr>
            <w:sdt>
              <w:sdtPr>
                <w:rPr>
                  <w:rFonts w:ascii="Aptos" w:hAnsi="Aptos"/>
                  <w:spacing w:val="-1"/>
                  <w:sz w:val="18"/>
                </w:rPr>
                <w:id w:val="2090882815"/>
                <w:placeholder>
                  <w:docPart w:val="AAA8C3DF6E7648B8995454F04EC3A2F7"/>
                </w:placeholder>
                <w:showingPlcHdr/>
                <w:comboBox>
                  <w:listItem w:displayText="Principal" w:value="Principal"/>
                  <w:listItem w:displayText="Co-Principal" w:value="Co-Principal"/>
                  <w:listItem w:displayText="Associate" w:value="Associate"/>
                  <w:listItem w:displayText="Assistant" w:value="Assistant"/>
                  <w:listItem w:displayText="External Academic" w:value="External Academic"/>
                  <w:listItem w:displayText="External Industry" w:value="External Industry"/>
                </w:comboBox>
              </w:sdtPr>
              <w:sdtContent>
                <w:r w:rsidR="001376AD" w:rsidRPr="0074647F">
                  <w:rPr>
                    <w:rStyle w:val="PlaceholderText"/>
                    <w:rFonts w:ascii="Aptos" w:hAnsi="Aptos"/>
                    <w:sz w:val="18"/>
                    <w:szCs w:val="18"/>
                  </w:rPr>
                  <w:t>Choose an item.</w:t>
                </w:r>
              </w:sdtContent>
            </w:sdt>
          </w:p>
        </w:tc>
        <w:sdt>
          <w:sdtPr>
            <w:rPr>
              <w:rFonts w:ascii="Aptos" w:hAnsi="Aptos"/>
              <w:sz w:val="20"/>
              <w:szCs w:val="20"/>
            </w:rPr>
            <w:id w:val="1511248628"/>
            <w:placeholder>
              <w:docPart w:val="1A29AE410A0B4EDC99AD280986B106EA"/>
            </w:placeholder>
            <w:showingPlcHdr/>
            <w:text/>
          </w:sdtPr>
          <w:sdtContent>
            <w:tc>
              <w:tcPr>
                <w:tcW w:w="1490" w:type="dxa"/>
                <w:vAlign w:val="center"/>
              </w:tcPr>
              <w:p w14:paraId="624965B6" w14:textId="24F39A52" w:rsidR="002C4856" w:rsidRPr="003D13F9" w:rsidRDefault="00933621" w:rsidP="00580484">
                <w:pPr>
                  <w:pStyle w:val="TableParagraph"/>
                  <w:spacing w:before="6"/>
                  <w:ind w:left="57" w:right="57"/>
                  <w:rPr>
                    <w:rFonts w:ascii="Aptos" w:hAnsi="Aptos"/>
                    <w:bCs/>
                  </w:rPr>
                </w:pPr>
                <w:r w:rsidRPr="00A14A43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%.</w:t>
                </w:r>
              </w:p>
            </w:tc>
          </w:sdtContent>
        </w:sdt>
        <w:sdt>
          <w:sdtPr>
            <w:rPr>
              <w:rFonts w:ascii="Aptos" w:hAnsi="Aptos"/>
              <w:sz w:val="20"/>
              <w:szCs w:val="20"/>
            </w:rPr>
            <w:id w:val="-2101320191"/>
            <w:placeholder>
              <w:docPart w:val="9883A204163048A3A759578EE9D831A6"/>
            </w:placeholder>
            <w:showingPlcHdr/>
            <w:text/>
          </w:sdtPr>
          <w:sdtContent>
            <w:tc>
              <w:tcPr>
                <w:tcW w:w="1491" w:type="dxa"/>
                <w:vAlign w:val="center"/>
              </w:tcPr>
              <w:p w14:paraId="34CFEEC7" w14:textId="4DB1571D" w:rsidR="002C4856" w:rsidRPr="003D13F9" w:rsidRDefault="00933621" w:rsidP="00580484">
                <w:pPr>
                  <w:pStyle w:val="TableParagraph"/>
                  <w:spacing w:before="6"/>
                  <w:ind w:left="57" w:right="57"/>
                  <w:rPr>
                    <w:rFonts w:ascii="Aptos" w:hAnsi="Aptos"/>
                    <w:bCs/>
                  </w:rPr>
                </w:pPr>
                <w:r w:rsidRPr="00A14A43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%.</w:t>
                </w:r>
              </w:p>
            </w:tc>
          </w:sdtContent>
        </w:sdt>
      </w:tr>
      <w:tr w:rsidR="002C4856" w:rsidRPr="003D13F9" w14:paraId="3A56C3E6" w14:textId="77777777" w:rsidTr="001357DA">
        <w:trPr>
          <w:trHeight w:val="454"/>
          <w:jc w:val="center"/>
        </w:trPr>
        <w:sdt>
          <w:sdtPr>
            <w:rPr>
              <w:rFonts w:ascii="Aptos" w:hAnsi="Aptos"/>
              <w:sz w:val="18"/>
              <w:szCs w:val="18"/>
            </w:rPr>
            <w:id w:val="1856997175"/>
            <w:placeholder>
              <w:docPart w:val="FD87F590B0CE448494C536720C9C279D"/>
            </w:placeholder>
            <w:showingPlcHdr/>
            <w:text/>
          </w:sdtPr>
          <w:sdtContent>
            <w:tc>
              <w:tcPr>
                <w:tcW w:w="2547" w:type="dxa"/>
                <w:vAlign w:val="center"/>
              </w:tcPr>
              <w:p w14:paraId="5B881EB8" w14:textId="552BD11D" w:rsidR="002C4856" w:rsidRPr="00E22A62" w:rsidRDefault="004559FD" w:rsidP="00580484">
                <w:pPr>
                  <w:pStyle w:val="TableParagraph"/>
                  <w:spacing w:before="6"/>
                  <w:ind w:left="57" w:right="57"/>
                  <w:rPr>
                    <w:rFonts w:ascii="Aptos" w:hAnsi="Aptos"/>
                    <w:bCs/>
                    <w:sz w:val="18"/>
                    <w:szCs w:val="18"/>
                  </w:rPr>
                </w:pPr>
                <w:r w:rsidRPr="00E22A62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.</w:t>
                </w:r>
              </w:p>
            </w:tc>
          </w:sdtContent>
        </w:sdt>
        <w:tc>
          <w:tcPr>
            <w:tcW w:w="2693" w:type="dxa"/>
            <w:vAlign w:val="center"/>
          </w:tcPr>
          <w:p w14:paraId="100F6917" w14:textId="06A49787" w:rsidR="002C4856" w:rsidRPr="003D13F9" w:rsidRDefault="00DD09CE" w:rsidP="00580484">
            <w:pPr>
              <w:pStyle w:val="TableParagraph"/>
              <w:spacing w:before="6"/>
              <w:ind w:left="57" w:right="57"/>
              <w:rPr>
                <w:rFonts w:ascii="Aptos" w:hAnsi="Aptos"/>
                <w:bCs/>
              </w:rPr>
            </w:pPr>
            <w:sdt>
              <w:sdtPr>
                <w:rPr>
                  <w:rFonts w:ascii="Aptos" w:hAnsi="Aptos"/>
                  <w:spacing w:val="-1"/>
                  <w:sz w:val="18"/>
                </w:rPr>
                <w:id w:val="848450635"/>
                <w:placeholder>
                  <w:docPart w:val="C0F99ACE99D249D6B025B9E2F798E603"/>
                </w:placeholder>
                <w:showingPlcHdr/>
                <w:comboBox>
                  <w:listItem w:displayText="School of Arts and Humanities" w:value="School of Arts and Humanities"/>
                  <w:listItem w:displayText="School of Business and Law" w:value="School of Business and Law"/>
                  <w:listItem w:displayText="School of Education" w:value="School of Education"/>
                  <w:listItem w:displayText="School of Engineering" w:value="School of Engineering"/>
                  <w:listItem w:displayText="School of Medical and Health Sciences" w:value="School of Medical and Health Sciences"/>
                  <w:listItem w:displayText="School of Nursing and Midwifery" w:value="School of Nursing and Midwifery"/>
                  <w:listItem w:displayText="School of Science" w:value="School of Science"/>
                  <w:listItem w:displayText="Western Australian Academy of Performing Arts" w:value="Western Australian Academy of Performing Arts"/>
                  <w:listItem w:displayText="Kurongkurl Katitjin" w:value="Kurongkurl Katitjin"/>
                </w:comboBox>
              </w:sdtPr>
              <w:sdtContent>
                <w:r w:rsidR="001376AD" w:rsidRPr="0074647F">
                  <w:rPr>
                    <w:rStyle w:val="PlaceholderText"/>
                    <w:rFonts w:ascii="Aptos" w:hAnsi="Aptos"/>
                    <w:sz w:val="18"/>
                    <w:szCs w:val="18"/>
                  </w:rPr>
                  <w:t>Choose an item.</w:t>
                </w:r>
              </w:sdtContent>
            </w:sdt>
          </w:p>
        </w:tc>
        <w:tc>
          <w:tcPr>
            <w:tcW w:w="1985" w:type="dxa"/>
            <w:vAlign w:val="center"/>
          </w:tcPr>
          <w:p w14:paraId="3A3F4E94" w14:textId="7C738116" w:rsidR="002C4856" w:rsidRPr="003D13F9" w:rsidRDefault="00DD09CE" w:rsidP="00580484">
            <w:pPr>
              <w:pStyle w:val="TableParagraph"/>
              <w:spacing w:before="6"/>
              <w:ind w:left="57" w:right="57"/>
              <w:rPr>
                <w:rFonts w:ascii="Aptos" w:hAnsi="Aptos"/>
                <w:bCs/>
              </w:rPr>
            </w:pPr>
            <w:sdt>
              <w:sdtPr>
                <w:rPr>
                  <w:rFonts w:ascii="Aptos" w:hAnsi="Aptos"/>
                  <w:spacing w:val="-1"/>
                  <w:sz w:val="18"/>
                </w:rPr>
                <w:id w:val="1124666117"/>
                <w:placeholder>
                  <w:docPart w:val="BCF5BFD6F52049CA9C63810158589654"/>
                </w:placeholder>
                <w:showingPlcHdr/>
                <w:comboBox>
                  <w:listItem w:displayText="Principal" w:value="Principal"/>
                  <w:listItem w:displayText="Co-Principal" w:value="Co-Principal"/>
                  <w:listItem w:displayText="Associate" w:value="Associate"/>
                  <w:listItem w:displayText="Assistant" w:value="Assistant"/>
                  <w:listItem w:displayText="External Academic" w:value="External Academic"/>
                  <w:listItem w:displayText="External Industry" w:value="External Industry"/>
                </w:comboBox>
              </w:sdtPr>
              <w:sdtContent>
                <w:r w:rsidR="001376AD" w:rsidRPr="0074647F">
                  <w:rPr>
                    <w:rStyle w:val="PlaceholderText"/>
                    <w:rFonts w:ascii="Aptos" w:hAnsi="Aptos"/>
                    <w:sz w:val="18"/>
                    <w:szCs w:val="18"/>
                  </w:rPr>
                  <w:t>Choose an item.</w:t>
                </w:r>
              </w:sdtContent>
            </w:sdt>
          </w:p>
        </w:tc>
        <w:sdt>
          <w:sdtPr>
            <w:rPr>
              <w:rFonts w:ascii="Aptos" w:hAnsi="Aptos"/>
              <w:sz w:val="20"/>
              <w:szCs w:val="20"/>
            </w:rPr>
            <w:id w:val="-17234768"/>
            <w:placeholder>
              <w:docPart w:val="96833559CDAD4358B531195594FB6AB9"/>
            </w:placeholder>
            <w:showingPlcHdr/>
            <w:text/>
          </w:sdtPr>
          <w:sdtContent>
            <w:tc>
              <w:tcPr>
                <w:tcW w:w="1490" w:type="dxa"/>
                <w:vAlign w:val="center"/>
              </w:tcPr>
              <w:p w14:paraId="29B65896" w14:textId="0E72069A" w:rsidR="002C4856" w:rsidRPr="003D13F9" w:rsidRDefault="00933621" w:rsidP="00580484">
                <w:pPr>
                  <w:pStyle w:val="TableParagraph"/>
                  <w:spacing w:before="6"/>
                  <w:ind w:left="57" w:right="57"/>
                  <w:rPr>
                    <w:rFonts w:ascii="Aptos" w:hAnsi="Aptos"/>
                    <w:bCs/>
                  </w:rPr>
                </w:pPr>
                <w:r w:rsidRPr="00A14A43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%.</w:t>
                </w:r>
              </w:p>
            </w:tc>
          </w:sdtContent>
        </w:sdt>
        <w:sdt>
          <w:sdtPr>
            <w:rPr>
              <w:rFonts w:ascii="Aptos" w:hAnsi="Aptos"/>
              <w:sz w:val="20"/>
              <w:szCs w:val="20"/>
            </w:rPr>
            <w:id w:val="1498076072"/>
            <w:placeholder>
              <w:docPart w:val="0033D3E5D4114FDE9EC2173657D9211A"/>
            </w:placeholder>
            <w:showingPlcHdr/>
            <w:text/>
          </w:sdtPr>
          <w:sdtContent>
            <w:tc>
              <w:tcPr>
                <w:tcW w:w="1491" w:type="dxa"/>
                <w:vAlign w:val="center"/>
              </w:tcPr>
              <w:p w14:paraId="53713DA5" w14:textId="258BE5FD" w:rsidR="002C4856" w:rsidRPr="003D13F9" w:rsidRDefault="00933621" w:rsidP="00580484">
                <w:pPr>
                  <w:pStyle w:val="TableParagraph"/>
                  <w:spacing w:before="6"/>
                  <w:ind w:left="57" w:right="57"/>
                  <w:rPr>
                    <w:rFonts w:ascii="Aptos" w:hAnsi="Aptos"/>
                    <w:bCs/>
                  </w:rPr>
                </w:pPr>
                <w:r w:rsidRPr="00A14A43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%.</w:t>
                </w:r>
              </w:p>
            </w:tc>
          </w:sdtContent>
        </w:sdt>
      </w:tr>
      <w:tr w:rsidR="002C4856" w:rsidRPr="003D13F9" w14:paraId="784F0630" w14:textId="77777777" w:rsidTr="001357DA">
        <w:trPr>
          <w:trHeight w:val="454"/>
          <w:jc w:val="center"/>
        </w:trPr>
        <w:sdt>
          <w:sdtPr>
            <w:rPr>
              <w:rFonts w:ascii="Aptos" w:hAnsi="Aptos"/>
              <w:sz w:val="18"/>
              <w:szCs w:val="18"/>
            </w:rPr>
            <w:id w:val="1432244367"/>
            <w:placeholder>
              <w:docPart w:val="CF819DE0788A4833BF1C4392D39ECB80"/>
            </w:placeholder>
            <w:showingPlcHdr/>
            <w:text/>
          </w:sdtPr>
          <w:sdtContent>
            <w:tc>
              <w:tcPr>
                <w:tcW w:w="2547" w:type="dxa"/>
                <w:vAlign w:val="center"/>
              </w:tcPr>
              <w:p w14:paraId="2DA62A0B" w14:textId="6B3B53F4" w:rsidR="002C4856" w:rsidRPr="00E22A62" w:rsidRDefault="004559FD" w:rsidP="00580484">
                <w:pPr>
                  <w:pStyle w:val="TableParagraph"/>
                  <w:spacing w:before="6"/>
                  <w:ind w:left="57" w:right="57"/>
                  <w:rPr>
                    <w:rFonts w:ascii="Aptos" w:hAnsi="Aptos"/>
                    <w:bCs/>
                    <w:sz w:val="18"/>
                    <w:szCs w:val="18"/>
                  </w:rPr>
                </w:pPr>
                <w:r w:rsidRPr="00E22A62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.</w:t>
                </w:r>
              </w:p>
            </w:tc>
          </w:sdtContent>
        </w:sdt>
        <w:tc>
          <w:tcPr>
            <w:tcW w:w="2693" w:type="dxa"/>
            <w:vAlign w:val="center"/>
          </w:tcPr>
          <w:p w14:paraId="5AA7B984" w14:textId="581E85A3" w:rsidR="002C4856" w:rsidRPr="003D13F9" w:rsidRDefault="00DD09CE" w:rsidP="00580484">
            <w:pPr>
              <w:pStyle w:val="TableParagraph"/>
              <w:spacing w:before="6"/>
              <w:ind w:left="57" w:right="57"/>
              <w:rPr>
                <w:rFonts w:ascii="Aptos" w:hAnsi="Aptos"/>
                <w:bCs/>
              </w:rPr>
            </w:pPr>
            <w:sdt>
              <w:sdtPr>
                <w:rPr>
                  <w:rFonts w:ascii="Aptos" w:hAnsi="Aptos"/>
                  <w:spacing w:val="-1"/>
                  <w:sz w:val="18"/>
                </w:rPr>
                <w:id w:val="-1486469919"/>
                <w:placeholder>
                  <w:docPart w:val="C84D7DF22C3F41C5B9942B49C29274E4"/>
                </w:placeholder>
                <w:showingPlcHdr/>
                <w:comboBox>
                  <w:listItem w:displayText="School of Arts and Humanities" w:value="School of Arts and Humanities"/>
                  <w:listItem w:displayText="School of Business and Law" w:value="School of Business and Law"/>
                  <w:listItem w:displayText="School of Education" w:value="School of Education"/>
                  <w:listItem w:displayText="School of Engineering" w:value="School of Engineering"/>
                  <w:listItem w:displayText="School of Medical and Health Sciences" w:value="School of Medical and Health Sciences"/>
                  <w:listItem w:displayText="School of Nursing and Midwifery" w:value="School of Nursing and Midwifery"/>
                  <w:listItem w:displayText="School of Science" w:value="School of Science"/>
                  <w:listItem w:displayText="Western Australian Academy of Performing Arts" w:value="Western Australian Academy of Performing Arts"/>
                  <w:listItem w:displayText="Kurongkurl Katitjin" w:value="Kurongkurl Katitjin"/>
                </w:comboBox>
              </w:sdtPr>
              <w:sdtContent>
                <w:r w:rsidR="001376AD" w:rsidRPr="0074647F">
                  <w:rPr>
                    <w:rStyle w:val="PlaceholderText"/>
                    <w:rFonts w:ascii="Aptos" w:hAnsi="Aptos"/>
                    <w:sz w:val="18"/>
                    <w:szCs w:val="18"/>
                  </w:rPr>
                  <w:t>Choose an item.</w:t>
                </w:r>
              </w:sdtContent>
            </w:sdt>
          </w:p>
        </w:tc>
        <w:tc>
          <w:tcPr>
            <w:tcW w:w="1985" w:type="dxa"/>
            <w:vAlign w:val="center"/>
          </w:tcPr>
          <w:p w14:paraId="6F84EEC4" w14:textId="68049EA3" w:rsidR="002C4856" w:rsidRPr="003D13F9" w:rsidRDefault="00DD09CE" w:rsidP="00580484">
            <w:pPr>
              <w:pStyle w:val="TableParagraph"/>
              <w:spacing w:before="6"/>
              <w:ind w:left="57" w:right="57"/>
              <w:rPr>
                <w:rFonts w:ascii="Aptos" w:hAnsi="Aptos"/>
                <w:bCs/>
              </w:rPr>
            </w:pPr>
            <w:sdt>
              <w:sdtPr>
                <w:rPr>
                  <w:rFonts w:ascii="Aptos" w:hAnsi="Aptos"/>
                  <w:spacing w:val="-1"/>
                  <w:sz w:val="18"/>
                </w:rPr>
                <w:id w:val="-40826109"/>
                <w:placeholder>
                  <w:docPart w:val="A435AA5C963343BD82306CB37CCE2E39"/>
                </w:placeholder>
                <w:showingPlcHdr/>
                <w:comboBox>
                  <w:listItem w:displayText="Principal" w:value="Principal"/>
                  <w:listItem w:displayText="Co-Principal" w:value="Co-Principal"/>
                  <w:listItem w:displayText="Associate" w:value="Associate"/>
                  <w:listItem w:displayText="Assistant" w:value="Assistant"/>
                  <w:listItem w:displayText="External Academic" w:value="External Academic"/>
                  <w:listItem w:displayText="External Industry" w:value="External Industry"/>
                </w:comboBox>
              </w:sdtPr>
              <w:sdtContent>
                <w:r w:rsidR="001376AD" w:rsidRPr="0074647F">
                  <w:rPr>
                    <w:rStyle w:val="PlaceholderText"/>
                    <w:rFonts w:ascii="Aptos" w:hAnsi="Aptos"/>
                    <w:sz w:val="18"/>
                    <w:szCs w:val="18"/>
                  </w:rPr>
                  <w:t>Choose an item.</w:t>
                </w:r>
              </w:sdtContent>
            </w:sdt>
          </w:p>
        </w:tc>
        <w:sdt>
          <w:sdtPr>
            <w:rPr>
              <w:rFonts w:ascii="Aptos" w:hAnsi="Aptos"/>
              <w:sz w:val="20"/>
              <w:szCs w:val="20"/>
            </w:rPr>
            <w:id w:val="719944186"/>
            <w:placeholder>
              <w:docPart w:val="42B242CFA3B84E76B1F9F0667820200E"/>
            </w:placeholder>
            <w:showingPlcHdr/>
            <w:text/>
          </w:sdtPr>
          <w:sdtContent>
            <w:tc>
              <w:tcPr>
                <w:tcW w:w="1490" w:type="dxa"/>
                <w:vAlign w:val="center"/>
              </w:tcPr>
              <w:p w14:paraId="59C8D208" w14:textId="63D78430" w:rsidR="002C4856" w:rsidRPr="003D13F9" w:rsidRDefault="00933621" w:rsidP="00580484">
                <w:pPr>
                  <w:pStyle w:val="TableParagraph"/>
                  <w:spacing w:before="6"/>
                  <w:ind w:left="57" w:right="57"/>
                  <w:rPr>
                    <w:rFonts w:ascii="Aptos" w:hAnsi="Aptos"/>
                    <w:bCs/>
                  </w:rPr>
                </w:pPr>
                <w:r w:rsidRPr="00A14A43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%.</w:t>
                </w:r>
              </w:p>
            </w:tc>
          </w:sdtContent>
        </w:sdt>
        <w:sdt>
          <w:sdtPr>
            <w:rPr>
              <w:rFonts w:ascii="Aptos" w:hAnsi="Aptos"/>
              <w:sz w:val="20"/>
              <w:szCs w:val="20"/>
            </w:rPr>
            <w:id w:val="54974793"/>
            <w:placeholder>
              <w:docPart w:val="158E92EB53A44C96AEEF9330226595B0"/>
            </w:placeholder>
            <w:showingPlcHdr/>
            <w:text/>
          </w:sdtPr>
          <w:sdtContent>
            <w:tc>
              <w:tcPr>
                <w:tcW w:w="1491" w:type="dxa"/>
                <w:vAlign w:val="center"/>
              </w:tcPr>
              <w:p w14:paraId="082E6E6D" w14:textId="12082937" w:rsidR="002C4856" w:rsidRPr="003D13F9" w:rsidRDefault="00933621" w:rsidP="00580484">
                <w:pPr>
                  <w:pStyle w:val="TableParagraph"/>
                  <w:spacing w:before="6"/>
                  <w:ind w:left="57" w:right="57"/>
                  <w:rPr>
                    <w:rFonts w:ascii="Aptos" w:hAnsi="Aptos"/>
                    <w:bCs/>
                  </w:rPr>
                </w:pPr>
                <w:r w:rsidRPr="00A14A43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%.</w:t>
                </w:r>
              </w:p>
            </w:tc>
          </w:sdtContent>
        </w:sdt>
      </w:tr>
      <w:tr w:rsidR="002C4856" w:rsidRPr="003D13F9" w14:paraId="76FC8724" w14:textId="77777777" w:rsidTr="001357DA">
        <w:trPr>
          <w:trHeight w:val="454"/>
          <w:jc w:val="center"/>
        </w:trPr>
        <w:sdt>
          <w:sdtPr>
            <w:rPr>
              <w:rFonts w:ascii="Aptos" w:hAnsi="Aptos"/>
              <w:sz w:val="18"/>
              <w:szCs w:val="18"/>
            </w:rPr>
            <w:id w:val="482673111"/>
            <w:placeholder>
              <w:docPart w:val="DB3457F0F8AC4942881928EF38B099EF"/>
            </w:placeholder>
            <w:showingPlcHdr/>
            <w:text/>
          </w:sdtPr>
          <w:sdtContent>
            <w:tc>
              <w:tcPr>
                <w:tcW w:w="2547" w:type="dxa"/>
                <w:vAlign w:val="center"/>
              </w:tcPr>
              <w:p w14:paraId="0AAD614B" w14:textId="65C14593" w:rsidR="002C4856" w:rsidRPr="00E22A62" w:rsidRDefault="004559FD" w:rsidP="00580484">
                <w:pPr>
                  <w:pStyle w:val="TableParagraph"/>
                  <w:spacing w:before="6"/>
                  <w:ind w:left="57" w:right="57"/>
                  <w:rPr>
                    <w:rFonts w:ascii="Aptos" w:hAnsi="Aptos"/>
                    <w:bCs/>
                    <w:sz w:val="18"/>
                    <w:szCs w:val="18"/>
                  </w:rPr>
                </w:pPr>
                <w:r w:rsidRPr="00E22A62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.</w:t>
                </w:r>
              </w:p>
            </w:tc>
          </w:sdtContent>
        </w:sdt>
        <w:tc>
          <w:tcPr>
            <w:tcW w:w="2693" w:type="dxa"/>
            <w:vAlign w:val="center"/>
          </w:tcPr>
          <w:p w14:paraId="387A257B" w14:textId="159CFB2F" w:rsidR="002C4856" w:rsidRPr="003D13F9" w:rsidRDefault="00DD09CE" w:rsidP="00580484">
            <w:pPr>
              <w:pStyle w:val="TableParagraph"/>
              <w:spacing w:before="6"/>
              <w:ind w:left="57" w:right="57"/>
              <w:rPr>
                <w:rFonts w:ascii="Aptos" w:hAnsi="Aptos"/>
                <w:bCs/>
              </w:rPr>
            </w:pPr>
            <w:sdt>
              <w:sdtPr>
                <w:rPr>
                  <w:rFonts w:ascii="Aptos" w:hAnsi="Aptos"/>
                  <w:spacing w:val="-1"/>
                  <w:sz w:val="18"/>
                </w:rPr>
                <w:id w:val="2102877"/>
                <w:placeholder>
                  <w:docPart w:val="CEAA3E460C5C4391ACF5CEECB5B78DC2"/>
                </w:placeholder>
                <w:showingPlcHdr/>
                <w:comboBox>
                  <w:listItem w:displayText="School of Arts and Humanities" w:value="School of Arts and Humanities"/>
                  <w:listItem w:displayText="School of Business and Law" w:value="School of Business and Law"/>
                  <w:listItem w:displayText="School of Education" w:value="School of Education"/>
                  <w:listItem w:displayText="School of Engineering" w:value="School of Engineering"/>
                  <w:listItem w:displayText="School of Medical and Health Sciences" w:value="School of Medical and Health Sciences"/>
                  <w:listItem w:displayText="School of Nursing and Midwifery" w:value="School of Nursing and Midwifery"/>
                  <w:listItem w:displayText="School of Science" w:value="School of Science"/>
                  <w:listItem w:displayText="Western Australian Academy of Performing Arts" w:value="Western Australian Academy of Performing Arts"/>
                  <w:listItem w:displayText="Kurongkurl Katitjin" w:value="Kurongkurl Katitjin"/>
                </w:comboBox>
              </w:sdtPr>
              <w:sdtContent>
                <w:r w:rsidR="001376AD" w:rsidRPr="0074647F">
                  <w:rPr>
                    <w:rStyle w:val="PlaceholderText"/>
                    <w:rFonts w:ascii="Aptos" w:hAnsi="Aptos"/>
                    <w:sz w:val="18"/>
                    <w:szCs w:val="18"/>
                  </w:rPr>
                  <w:t>Choose an item.</w:t>
                </w:r>
              </w:sdtContent>
            </w:sdt>
          </w:p>
        </w:tc>
        <w:tc>
          <w:tcPr>
            <w:tcW w:w="1985" w:type="dxa"/>
            <w:vAlign w:val="center"/>
          </w:tcPr>
          <w:p w14:paraId="40FCB21B" w14:textId="539C79B0" w:rsidR="002C4856" w:rsidRPr="003D13F9" w:rsidRDefault="00DD09CE" w:rsidP="00580484">
            <w:pPr>
              <w:pStyle w:val="TableParagraph"/>
              <w:spacing w:before="6"/>
              <w:ind w:left="57" w:right="57"/>
              <w:rPr>
                <w:rFonts w:ascii="Aptos" w:hAnsi="Aptos"/>
                <w:bCs/>
              </w:rPr>
            </w:pPr>
            <w:sdt>
              <w:sdtPr>
                <w:rPr>
                  <w:rFonts w:ascii="Aptos" w:hAnsi="Aptos"/>
                  <w:spacing w:val="-1"/>
                  <w:sz w:val="18"/>
                </w:rPr>
                <w:id w:val="111491793"/>
                <w:placeholder>
                  <w:docPart w:val="FC989C846800436F88B7166C37E52A81"/>
                </w:placeholder>
                <w:showingPlcHdr/>
                <w:comboBox>
                  <w:listItem w:displayText="Principal" w:value="Principal"/>
                  <w:listItem w:displayText="Co-Principal" w:value="Co-Principal"/>
                  <w:listItem w:displayText="Associate" w:value="Associate"/>
                  <w:listItem w:displayText="Assistant" w:value="Assistant"/>
                  <w:listItem w:displayText="External Academic" w:value="External Academic"/>
                  <w:listItem w:displayText="External Industry" w:value="External Industry"/>
                </w:comboBox>
              </w:sdtPr>
              <w:sdtContent>
                <w:r w:rsidR="001376AD" w:rsidRPr="0074647F">
                  <w:rPr>
                    <w:rStyle w:val="PlaceholderText"/>
                    <w:rFonts w:ascii="Aptos" w:hAnsi="Aptos"/>
                    <w:sz w:val="18"/>
                    <w:szCs w:val="18"/>
                  </w:rPr>
                  <w:t>Choose an item.</w:t>
                </w:r>
              </w:sdtContent>
            </w:sdt>
          </w:p>
        </w:tc>
        <w:sdt>
          <w:sdtPr>
            <w:rPr>
              <w:rFonts w:ascii="Aptos" w:hAnsi="Aptos"/>
              <w:sz w:val="20"/>
              <w:szCs w:val="20"/>
            </w:rPr>
            <w:id w:val="-2108795400"/>
            <w:placeholder>
              <w:docPart w:val="8714FF682C5E42C98D8FF24ADC6808F1"/>
            </w:placeholder>
            <w:showingPlcHdr/>
            <w:text/>
          </w:sdtPr>
          <w:sdtContent>
            <w:tc>
              <w:tcPr>
                <w:tcW w:w="1490" w:type="dxa"/>
                <w:vAlign w:val="center"/>
              </w:tcPr>
              <w:p w14:paraId="39498828" w14:textId="2C60A724" w:rsidR="002C4856" w:rsidRPr="003D13F9" w:rsidRDefault="00933621" w:rsidP="00580484">
                <w:pPr>
                  <w:pStyle w:val="TableParagraph"/>
                  <w:spacing w:before="6"/>
                  <w:ind w:left="57" w:right="57"/>
                  <w:rPr>
                    <w:rFonts w:ascii="Aptos" w:hAnsi="Aptos"/>
                    <w:bCs/>
                  </w:rPr>
                </w:pPr>
                <w:r w:rsidRPr="00A14A43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%.</w:t>
                </w:r>
              </w:p>
            </w:tc>
          </w:sdtContent>
        </w:sdt>
        <w:sdt>
          <w:sdtPr>
            <w:rPr>
              <w:rFonts w:ascii="Aptos" w:hAnsi="Aptos"/>
              <w:sz w:val="20"/>
              <w:szCs w:val="20"/>
            </w:rPr>
            <w:id w:val="427853012"/>
            <w:placeholder>
              <w:docPart w:val="0A4E7F01B6544913BF609B810FE12A66"/>
            </w:placeholder>
            <w:showingPlcHdr/>
            <w:text/>
          </w:sdtPr>
          <w:sdtContent>
            <w:tc>
              <w:tcPr>
                <w:tcW w:w="1491" w:type="dxa"/>
                <w:vAlign w:val="center"/>
              </w:tcPr>
              <w:p w14:paraId="54F931E8" w14:textId="0943EF9F" w:rsidR="002C4856" w:rsidRPr="003D13F9" w:rsidRDefault="00933621" w:rsidP="00580484">
                <w:pPr>
                  <w:pStyle w:val="TableParagraph"/>
                  <w:spacing w:before="6"/>
                  <w:ind w:left="57" w:right="57"/>
                  <w:rPr>
                    <w:rFonts w:ascii="Aptos" w:hAnsi="Aptos"/>
                    <w:bCs/>
                  </w:rPr>
                </w:pPr>
                <w:r w:rsidRPr="00A14A43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%.</w:t>
                </w:r>
              </w:p>
            </w:tc>
          </w:sdtContent>
        </w:sdt>
      </w:tr>
      <w:tr w:rsidR="002C4856" w:rsidRPr="003D13F9" w14:paraId="0CF147EA" w14:textId="77777777" w:rsidTr="001357DA">
        <w:trPr>
          <w:trHeight w:val="454"/>
          <w:jc w:val="center"/>
        </w:trPr>
        <w:sdt>
          <w:sdtPr>
            <w:rPr>
              <w:rFonts w:ascii="Aptos" w:hAnsi="Aptos"/>
              <w:sz w:val="18"/>
              <w:szCs w:val="18"/>
            </w:rPr>
            <w:id w:val="386234934"/>
            <w:placeholder>
              <w:docPart w:val="445FF62611284A5DBC8B5A492EDDFD99"/>
            </w:placeholder>
            <w:showingPlcHdr/>
            <w:text/>
          </w:sdtPr>
          <w:sdtContent>
            <w:tc>
              <w:tcPr>
                <w:tcW w:w="2547" w:type="dxa"/>
                <w:vAlign w:val="center"/>
              </w:tcPr>
              <w:p w14:paraId="50D96591" w14:textId="5CFAE63C" w:rsidR="002C4856" w:rsidRPr="00E22A62" w:rsidRDefault="004559FD" w:rsidP="00580484">
                <w:pPr>
                  <w:pStyle w:val="TableParagraph"/>
                  <w:spacing w:before="6"/>
                  <w:ind w:left="57" w:right="57"/>
                  <w:rPr>
                    <w:rFonts w:ascii="Aptos" w:hAnsi="Aptos"/>
                    <w:bCs/>
                    <w:sz w:val="18"/>
                    <w:szCs w:val="18"/>
                  </w:rPr>
                </w:pPr>
                <w:r w:rsidRPr="00E22A62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.</w:t>
                </w:r>
              </w:p>
            </w:tc>
          </w:sdtContent>
        </w:sdt>
        <w:tc>
          <w:tcPr>
            <w:tcW w:w="2693" w:type="dxa"/>
            <w:vAlign w:val="center"/>
          </w:tcPr>
          <w:p w14:paraId="3F1A3E52" w14:textId="3300216F" w:rsidR="002C4856" w:rsidRPr="003D13F9" w:rsidRDefault="00DD09CE" w:rsidP="00580484">
            <w:pPr>
              <w:pStyle w:val="TableParagraph"/>
              <w:spacing w:before="6"/>
              <w:ind w:left="57" w:right="57"/>
              <w:rPr>
                <w:rFonts w:ascii="Aptos" w:hAnsi="Aptos"/>
                <w:bCs/>
              </w:rPr>
            </w:pPr>
            <w:sdt>
              <w:sdtPr>
                <w:rPr>
                  <w:rFonts w:ascii="Aptos" w:hAnsi="Aptos"/>
                  <w:spacing w:val="-1"/>
                  <w:sz w:val="18"/>
                </w:rPr>
                <w:id w:val="-82222789"/>
                <w:placeholder>
                  <w:docPart w:val="3A517AE2D5464139BE814454DCD1E168"/>
                </w:placeholder>
                <w:showingPlcHdr/>
                <w:comboBox>
                  <w:listItem w:displayText="School of Arts and Humanities" w:value="School of Arts and Humanities"/>
                  <w:listItem w:displayText="School of Business and Law" w:value="School of Business and Law"/>
                  <w:listItem w:displayText="School of Education" w:value="School of Education"/>
                  <w:listItem w:displayText="School of Engineering" w:value="School of Engineering"/>
                  <w:listItem w:displayText="School of Medical and Health Sciences" w:value="School of Medical and Health Sciences"/>
                  <w:listItem w:displayText="School of Nursing and Midwifery" w:value="School of Nursing and Midwifery"/>
                  <w:listItem w:displayText="School of Science" w:value="School of Science"/>
                  <w:listItem w:displayText="Western Australian Academy of Performing Arts" w:value="Western Australian Academy of Performing Arts"/>
                  <w:listItem w:displayText="Kurongkurl Katitjin" w:value="Kurongkurl Katitjin"/>
                </w:comboBox>
              </w:sdtPr>
              <w:sdtContent>
                <w:r w:rsidR="001376AD" w:rsidRPr="0074647F">
                  <w:rPr>
                    <w:rStyle w:val="PlaceholderText"/>
                    <w:rFonts w:ascii="Aptos" w:hAnsi="Aptos"/>
                    <w:sz w:val="18"/>
                    <w:szCs w:val="18"/>
                  </w:rPr>
                  <w:t>Choose an item.</w:t>
                </w:r>
              </w:sdtContent>
            </w:sdt>
          </w:p>
        </w:tc>
        <w:tc>
          <w:tcPr>
            <w:tcW w:w="1985" w:type="dxa"/>
            <w:vAlign w:val="center"/>
          </w:tcPr>
          <w:p w14:paraId="6CD5B70A" w14:textId="790D4A0D" w:rsidR="002C4856" w:rsidRPr="003D13F9" w:rsidRDefault="00DD09CE" w:rsidP="00580484">
            <w:pPr>
              <w:pStyle w:val="TableParagraph"/>
              <w:spacing w:before="6"/>
              <w:ind w:left="57" w:right="57"/>
              <w:rPr>
                <w:rFonts w:ascii="Aptos" w:hAnsi="Aptos"/>
                <w:bCs/>
              </w:rPr>
            </w:pPr>
            <w:sdt>
              <w:sdtPr>
                <w:rPr>
                  <w:rFonts w:ascii="Aptos" w:hAnsi="Aptos"/>
                  <w:spacing w:val="-1"/>
                  <w:sz w:val="18"/>
                </w:rPr>
                <w:id w:val="1243302465"/>
                <w:placeholder>
                  <w:docPart w:val="70C1BE514CC64980B56B7CAD662F2A1F"/>
                </w:placeholder>
                <w:showingPlcHdr/>
                <w:comboBox>
                  <w:listItem w:displayText="Principal" w:value="Principal"/>
                  <w:listItem w:displayText="Co-Principal" w:value="Co-Principal"/>
                  <w:listItem w:displayText="Associate" w:value="Associate"/>
                  <w:listItem w:displayText="Assistant" w:value="Assistant"/>
                  <w:listItem w:displayText="External Academic" w:value="External Academic"/>
                  <w:listItem w:displayText="External Industry" w:value="External Industry"/>
                </w:comboBox>
              </w:sdtPr>
              <w:sdtContent>
                <w:r w:rsidR="001376AD" w:rsidRPr="0074647F">
                  <w:rPr>
                    <w:rStyle w:val="PlaceholderText"/>
                    <w:rFonts w:ascii="Aptos" w:hAnsi="Aptos"/>
                    <w:sz w:val="18"/>
                    <w:szCs w:val="18"/>
                  </w:rPr>
                  <w:t>Choose an item.</w:t>
                </w:r>
              </w:sdtContent>
            </w:sdt>
          </w:p>
        </w:tc>
        <w:sdt>
          <w:sdtPr>
            <w:rPr>
              <w:rFonts w:ascii="Aptos" w:hAnsi="Aptos"/>
              <w:sz w:val="20"/>
              <w:szCs w:val="20"/>
            </w:rPr>
            <w:id w:val="873819183"/>
            <w:placeholder>
              <w:docPart w:val="EFDA8B54DF6E4A968BF6C2A10A949860"/>
            </w:placeholder>
            <w:showingPlcHdr/>
            <w:text/>
          </w:sdtPr>
          <w:sdtContent>
            <w:tc>
              <w:tcPr>
                <w:tcW w:w="1490" w:type="dxa"/>
                <w:vAlign w:val="center"/>
              </w:tcPr>
              <w:p w14:paraId="5DDBE002" w14:textId="500B6A07" w:rsidR="002C4856" w:rsidRPr="003D13F9" w:rsidRDefault="00933621" w:rsidP="00580484">
                <w:pPr>
                  <w:pStyle w:val="TableParagraph"/>
                  <w:spacing w:before="6"/>
                  <w:ind w:left="57" w:right="57"/>
                  <w:rPr>
                    <w:rFonts w:ascii="Aptos" w:hAnsi="Aptos"/>
                    <w:bCs/>
                  </w:rPr>
                </w:pPr>
                <w:r w:rsidRPr="00A14A43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%.</w:t>
                </w:r>
              </w:p>
            </w:tc>
          </w:sdtContent>
        </w:sdt>
        <w:sdt>
          <w:sdtPr>
            <w:rPr>
              <w:rFonts w:ascii="Aptos" w:hAnsi="Aptos"/>
              <w:sz w:val="20"/>
              <w:szCs w:val="20"/>
            </w:rPr>
            <w:id w:val="-702938742"/>
            <w:placeholder>
              <w:docPart w:val="361223F3A4DD4BFDAC9A9081F61E132B"/>
            </w:placeholder>
            <w:showingPlcHdr/>
            <w:text/>
          </w:sdtPr>
          <w:sdtContent>
            <w:tc>
              <w:tcPr>
                <w:tcW w:w="1491" w:type="dxa"/>
                <w:vAlign w:val="center"/>
              </w:tcPr>
              <w:p w14:paraId="572DA3C9" w14:textId="30C2045A" w:rsidR="002C4856" w:rsidRPr="003D13F9" w:rsidRDefault="00933621" w:rsidP="00580484">
                <w:pPr>
                  <w:pStyle w:val="TableParagraph"/>
                  <w:spacing w:before="6"/>
                  <w:ind w:left="57" w:right="57"/>
                  <w:rPr>
                    <w:rFonts w:ascii="Aptos" w:hAnsi="Aptos"/>
                    <w:bCs/>
                  </w:rPr>
                </w:pPr>
                <w:r w:rsidRPr="00A14A43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%.</w:t>
                </w:r>
              </w:p>
            </w:tc>
          </w:sdtContent>
        </w:sdt>
      </w:tr>
    </w:tbl>
    <w:p w14:paraId="52EF911C" w14:textId="77777777" w:rsidR="002C4856" w:rsidRDefault="002C4856" w:rsidP="00EE1F88">
      <w:pPr>
        <w:tabs>
          <w:tab w:val="left" w:pos="6960"/>
        </w:tabs>
        <w:spacing w:after="120"/>
        <w:rPr>
          <w:rFonts w:ascii="Aptos" w:hAnsi="Aptos"/>
        </w:rPr>
      </w:pPr>
    </w:p>
    <w:p w14:paraId="09212814" w14:textId="77777777" w:rsidR="003145F6" w:rsidRDefault="003145F6" w:rsidP="00EE1F88">
      <w:pPr>
        <w:tabs>
          <w:tab w:val="left" w:pos="6960"/>
        </w:tabs>
        <w:spacing w:after="120"/>
        <w:rPr>
          <w:rFonts w:ascii="Aptos" w:hAnsi="Aptos"/>
        </w:rPr>
      </w:pPr>
    </w:p>
    <w:p w14:paraId="10501EE1" w14:textId="77777777" w:rsidR="005D50D4" w:rsidRPr="003D13F9" w:rsidRDefault="005D50D4" w:rsidP="00EE1F88">
      <w:pPr>
        <w:tabs>
          <w:tab w:val="left" w:pos="6960"/>
        </w:tabs>
        <w:spacing w:after="120"/>
        <w:rPr>
          <w:rFonts w:ascii="Aptos" w:hAnsi="Aptos"/>
        </w:rPr>
      </w:pPr>
    </w:p>
    <w:tbl>
      <w:tblPr>
        <w:tblW w:w="10206" w:type="dxa"/>
        <w:jc w:val="center"/>
        <w:tblBorders>
          <w:top w:val="single" w:sz="4" w:space="0" w:color="BCBCBC"/>
          <w:left w:val="single" w:sz="4" w:space="0" w:color="BCBCBC"/>
          <w:bottom w:val="single" w:sz="4" w:space="0" w:color="BCBCBC"/>
          <w:right w:val="single" w:sz="4" w:space="0" w:color="BCBCBC"/>
          <w:insideH w:val="single" w:sz="4" w:space="0" w:color="BCBCBC"/>
          <w:insideV w:val="single" w:sz="4" w:space="0" w:color="BCBCBC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2"/>
        <w:gridCol w:w="1842"/>
        <w:gridCol w:w="1985"/>
        <w:gridCol w:w="1843"/>
        <w:gridCol w:w="2414"/>
      </w:tblGrid>
      <w:tr w:rsidR="005022A2" w:rsidRPr="003D13F9" w14:paraId="673EAA7B" w14:textId="77777777" w:rsidTr="00295D6E">
        <w:trPr>
          <w:trHeight w:val="567"/>
          <w:jc w:val="center"/>
        </w:trPr>
        <w:tc>
          <w:tcPr>
            <w:tcW w:w="10206" w:type="dxa"/>
            <w:gridSpan w:val="5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  <w:shd w:val="clear" w:color="auto" w:fill="FFFFFF" w:themeFill="background1"/>
            <w:vAlign w:val="center"/>
          </w:tcPr>
          <w:p w14:paraId="11ED79DE" w14:textId="07948B6A" w:rsidR="005022A2" w:rsidRPr="003D13F9" w:rsidRDefault="00CE09AA" w:rsidP="009D4C3C">
            <w:pPr>
              <w:pStyle w:val="TableParagraph"/>
              <w:spacing w:before="60"/>
              <w:ind w:left="57" w:right="57"/>
              <w:rPr>
                <w:rFonts w:ascii="Aptos" w:hAnsi="Aptos"/>
                <w:b/>
              </w:rPr>
            </w:pPr>
            <w:r w:rsidRPr="003D13F9">
              <w:rPr>
                <w:rFonts w:ascii="Aptos" w:hAnsi="Aptos"/>
                <w:b/>
              </w:rPr>
              <w:t>EXTERNAL SUPERVISOR INFORMATION</w:t>
            </w:r>
            <w:r w:rsidR="005022A2" w:rsidRPr="003D13F9">
              <w:rPr>
                <w:rFonts w:ascii="Aptos" w:hAnsi="Aptos"/>
                <w:b/>
              </w:rPr>
              <w:t xml:space="preserve"> </w:t>
            </w:r>
          </w:p>
          <w:p w14:paraId="7E5A3F63" w14:textId="59CF571E" w:rsidR="005022A2" w:rsidRPr="000654E7" w:rsidRDefault="00CE09AA" w:rsidP="004209F6">
            <w:pPr>
              <w:pStyle w:val="TableParagraph"/>
              <w:spacing w:after="60"/>
              <w:ind w:left="57" w:right="57"/>
              <w:rPr>
                <w:rFonts w:ascii="Aptos" w:hAnsi="Aptos"/>
                <w:sz w:val="20"/>
                <w:szCs w:val="20"/>
              </w:rPr>
            </w:pPr>
            <w:r w:rsidRPr="000654E7">
              <w:rPr>
                <w:rFonts w:ascii="Aptos" w:hAnsi="Aptos"/>
                <w:sz w:val="20"/>
                <w:szCs w:val="20"/>
              </w:rPr>
              <w:t xml:space="preserve">Please provide the details of each external supervisor listed above. </w:t>
            </w:r>
          </w:p>
        </w:tc>
      </w:tr>
      <w:tr w:rsidR="00235C81" w:rsidRPr="00B267A1" w14:paraId="28CDFE29" w14:textId="77777777" w:rsidTr="004020B5">
        <w:trPr>
          <w:trHeight w:val="454"/>
          <w:jc w:val="center"/>
        </w:trPr>
        <w:tc>
          <w:tcPr>
            <w:tcW w:w="2122" w:type="dxa"/>
            <w:vAlign w:val="center"/>
          </w:tcPr>
          <w:p w14:paraId="0150ECE2" w14:textId="77777777" w:rsidR="00235C81" w:rsidRPr="00B267A1" w:rsidRDefault="00235C81" w:rsidP="009B6E47">
            <w:pPr>
              <w:pStyle w:val="TableParagraph"/>
              <w:spacing w:before="6"/>
              <w:ind w:left="57" w:right="57"/>
              <w:rPr>
                <w:rFonts w:ascii="Aptos" w:hAnsi="Aptos"/>
                <w:b/>
                <w:sz w:val="20"/>
                <w:szCs w:val="20"/>
              </w:rPr>
            </w:pPr>
            <w:r w:rsidRPr="00B267A1">
              <w:rPr>
                <w:rFonts w:ascii="Aptos" w:hAnsi="Aptos"/>
                <w:b/>
                <w:sz w:val="20"/>
                <w:szCs w:val="20"/>
              </w:rPr>
              <w:t>First Name</w:t>
            </w:r>
          </w:p>
        </w:tc>
        <w:tc>
          <w:tcPr>
            <w:tcW w:w="1842" w:type="dxa"/>
            <w:vAlign w:val="center"/>
          </w:tcPr>
          <w:p w14:paraId="6A1F11B7" w14:textId="6420C936" w:rsidR="00235C81" w:rsidRPr="00B267A1" w:rsidRDefault="00235C81" w:rsidP="004209F6">
            <w:pPr>
              <w:pStyle w:val="TableParagraph"/>
              <w:spacing w:before="6"/>
              <w:ind w:left="57" w:right="57"/>
              <w:rPr>
                <w:rFonts w:ascii="Aptos" w:hAnsi="Aptos"/>
                <w:b/>
                <w:sz w:val="20"/>
                <w:szCs w:val="20"/>
              </w:rPr>
            </w:pPr>
            <w:r w:rsidRPr="00B267A1">
              <w:rPr>
                <w:rFonts w:ascii="Aptos" w:hAnsi="Aptos"/>
                <w:b/>
                <w:sz w:val="20"/>
                <w:szCs w:val="20"/>
              </w:rPr>
              <w:t>Last Name</w:t>
            </w:r>
          </w:p>
        </w:tc>
        <w:tc>
          <w:tcPr>
            <w:tcW w:w="1985" w:type="dxa"/>
            <w:vAlign w:val="center"/>
          </w:tcPr>
          <w:p w14:paraId="44F77BF0" w14:textId="0ED68550" w:rsidR="00235C81" w:rsidRPr="00B267A1" w:rsidRDefault="00235C81" w:rsidP="004209F6">
            <w:pPr>
              <w:pStyle w:val="TableParagraph"/>
              <w:spacing w:before="6"/>
              <w:ind w:left="57" w:right="57"/>
              <w:rPr>
                <w:rFonts w:ascii="Aptos" w:hAnsi="Aptos"/>
                <w:b/>
                <w:sz w:val="20"/>
                <w:szCs w:val="20"/>
              </w:rPr>
            </w:pPr>
            <w:proofErr w:type="spellStart"/>
            <w:r w:rsidRPr="00B267A1">
              <w:rPr>
                <w:rFonts w:ascii="Aptos" w:hAnsi="Aptos"/>
                <w:b/>
                <w:sz w:val="20"/>
                <w:szCs w:val="20"/>
              </w:rPr>
              <w:t>Organisation</w:t>
            </w:r>
            <w:proofErr w:type="spellEnd"/>
          </w:p>
        </w:tc>
        <w:tc>
          <w:tcPr>
            <w:tcW w:w="1843" w:type="dxa"/>
            <w:vAlign w:val="center"/>
          </w:tcPr>
          <w:p w14:paraId="655A7396" w14:textId="57BE4F4D" w:rsidR="00235C81" w:rsidRPr="00B267A1" w:rsidRDefault="009B6E47" w:rsidP="004209F6">
            <w:pPr>
              <w:pStyle w:val="TableParagraph"/>
              <w:spacing w:before="6"/>
              <w:ind w:left="57" w:right="57"/>
              <w:rPr>
                <w:rFonts w:ascii="Aptos" w:hAnsi="Aptos"/>
                <w:b/>
                <w:sz w:val="20"/>
                <w:szCs w:val="20"/>
              </w:rPr>
            </w:pPr>
            <w:r w:rsidRPr="00B267A1">
              <w:rPr>
                <w:rFonts w:ascii="Aptos" w:hAnsi="Aptos"/>
                <w:b/>
                <w:sz w:val="20"/>
                <w:szCs w:val="20"/>
              </w:rPr>
              <w:t xml:space="preserve">Position </w:t>
            </w:r>
          </w:p>
        </w:tc>
        <w:tc>
          <w:tcPr>
            <w:tcW w:w="2414" w:type="dxa"/>
            <w:vAlign w:val="center"/>
          </w:tcPr>
          <w:p w14:paraId="3B403214" w14:textId="3AF51B88" w:rsidR="00235C81" w:rsidRPr="00B267A1" w:rsidRDefault="009B6E47" w:rsidP="004209F6">
            <w:pPr>
              <w:pStyle w:val="TableParagraph"/>
              <w:spacing w:before="6"/>
              <w:ind w:left="57" w:right="57"/>
              <w:rPr>
                <w:rFonts w:ascii="Aptos" w:hAnsi="Aptos"/>
                <w:b/>
                <w:sz w:val="20"/>
                <w:szCs w:val="20"/>
              </w:rPr>
            </w:pPr>
            <w:r w:rsidRPr="00B267A1">
              <w:rPr>
                <w:rFonts w:ascii="Aptos" w:hAnsi="Aptos"/>
                <w:b/>
                <w:sz w:val="20"/>
                <w:szCs w:val="20"/>
              </w:rPr>
              <w:t>Email Address</w:t>
            </w:r>
          </w:p>
        </w:tc>
      </w:tr>
      <w:tr w:rsidR="00235C81" w:rsidRPr="003D13F9" w14:paraId="583A04F5" w14:textId="77777777" w:rsidTr="004020B5">
        <w:trPr>
          <w:trHeight w:val="454"/>
          <w:jc w:val="center"/>
        </w:trPr>
        <w:sdt>
          <w:sdtPr>
            <w:rPr>
              <w:rFonts w:ascii="Aptos" w:hAnsi="Aptos"/>
              <w:sz w:val="18"/>
              <w:szCs w:val="18"/>
            </w:rPr>
            <w:id w:val="-41526385"/>
            <w:placeholder>
              <w:docPart w:val="39796E0364DD4F599F891025AED45412"/>
            </w:placeholder>
            <w:showingPlcHdr/>
            <w:text/>
          </w:sdtPr>
          <w:sdtContent>
            <w:tc>
              <w:tcPr>
                <w:tcW w:w="2122" w:type="dxa"/>
                <w:vAlign w:val="center"/>
              </w:tcPr>
              <w:p w14:paraId="67B55401" w14:textId="6E4C4602" w:rsidR="00235C81" w:rsidRPr="009B78D0" w:rsidRDefault="0072686F" w:rsidP="004209F6">
                <w:pPr>
                  <w:pStyle w:val="TableParagraph"/>
                  <w:spacing w:before="6"/>
                  <w:ind w:left="57" w:right="57"/>
                  <w:rPr>
                    <w:rFonts w:ascii="Aptos" w:hAnsi="Aptos"/>
                    <w:bCs/>
                    <w:sz w:val="18"/>
                    <w:szCs w:val="18"/>
                  </w:rPr>
                </w:pPr>
                <w:r w:rsidRPr="009B78D0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.</w:t>
                </w:r>
              </w:p>
            </w:tc>
          </w:sdtContent>
        </w:sdt>
        <w:sdt>
          <w:sdtPr>
            <w:rPr>
              <w:rFonts w:ascii="Aptos" w:hAnsi="Aptos"/>
              <w:sz w:val="18"/>
              <w:szCs w:val="18"/>
            </w:rPr>
            <w:id w:val="-1721429532"/>
            <w:placeholder>
              <w:docPart w:val="D6C88650BC8D4653A943216A94B67C4A"/>
            </w:placeholder>
            <w:showingPlcHdr/>
            <w:text/>
          </w:sdtPr>
          <w:sdtContent>
            <w:tc>
              <w:tcPr>
                <w:tcW w:w="1842" w:type="dxa"/>
                <w:vAlign w:val="center"/>
              </w:tcPr>
              <w:p w14:paraId="019C3D05" w14:textId="58A59B24" w:rsidR="00235C81" w:rsidRPr="009B78D0" w:rsidRDefault="0072686F" w:rsidP="004209F6">
                <w:pPr>
                  <w:pStyle w:val="TableParagraph"/>
                  <w:spacing w:before="6"/>
                  <w:ind w:left="57" w:right="57"/>
                  <w:rPr>
                    <w:rFonts w:ascii="Aptos" w:hAnsi="Aptos"/>
                    <w:bCs/>
                    <w:sz w:val="18"/>
                    <w:szCs w:val="18"/>
                  </w:rPr>
                </w:pPr>
                <w:r w:rsidRPr="009B78D0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.</w:t>
                </w:r>
              </w:p>
            </w:tc>
          </w:sdtContent>
        </w:sdt>
        <w:sdt>
          <w:sdtPr>
            <w:rPr>
              <w:rFonts w:ascii="Aptos" w:hAnsi="Aptos"/>
              <w:sz w:val="18"/>
              <w:szCs w:val="18"/>
            </w:rPr>
            <w:id w:val="1910807854"/>
            <w:placeholder>
              <w:docPart w:val="267DF7345D7A412BA862036BD8FD9A35"/>
            </w:placeholder>
            <w:showingPlcHdr/>
            <w:text/>
          </w:sdtPr>
          <w:sdtContent>
            <w:tc>
              <w:tcPr>
                <w:tcW w:w="1985" w:type="dxa"/>
                <w:vAlign w:val="center"/>
              </w:tcPr>
              <w:p w14:paraId="61DD9F4A" w14:textId="27177711" w:rsidR="00235C81" w:rsidRPr="009B78D0" w:rsidRDefault="0072686F" w:rsidP="004209F6">
                <w:pPr>
                  <w:pStyle w:val="TableParagraph"/>
                  <w:spacing w:before="6"/>
                  <w:ind w:left="57" w:right="57"/>
                  <w:rPr>
                    <w:rFonts w:ascii="Aptos" w:hAnsi="Aptos"/>
                    <w:bCs/>
                    <w:sz w:val="18"/>
                    <w:szCs w:val="18"/>
                  </w:rPr>
                </w:pPr>
                <w:r w:rsidRPr="009B78D0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.</w:t>
                </w:r>
              </w:p>
            </w:tc>
          </w:sdtContent>
        </w:sdt>
        <w:sdt>
          <w:sdtPr>
            <w:rPr>
              <w:rFonts w:ascii="Aptos" w:hAnsi="Aptos"/>
              <w:sz w:val="18"/>
              <w:szCs w:val="18"/>
            </w:rPr>
            <w:id w:val="-1549830350"/>
            <w:placeholder>
              <w:docPart w:val="7955F8BCFC0E4FB1AB5625014F0F950D"/>
            </w:placeholder>
            <w:showingPlcHdr/>
            <w:text/>
          </w:sdtPr>
          <w:sdtContent>
            <w:tc>
              <w:tcPr>
                <w:tcW w:w="1843" w:type="dxa"/>
                <w:vAlign w:val="center"/>
              </w:tcPr>
              <w:p w14:paraId="0E34B5C0" w14:textId="079835DB" w:rsidR="00235C81" w:rsidRPr="009B78D0" w:rsidRDefault="0072686F" w:rsidP="004209F6">
                <w:pPr>
                  <w:pStyle w:val="TableParagraph"/>
                  <w:spacing w:before="6"/>
                  <w:ind w:left="57" w:right="57"/>
                  <w:rPr>
                    <w:rFonts w:ascii="Aptos" w:hAnsi="Aptos"/>
                    <w:bCs/>
                    <w:sz w:val="18"/>
                    <w:szCs w:val="18"/>
                  </w:rPr>
                </w:pPr>
                <w:r w:rsidRPr="009B78D0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.</w:t>
                </w:r>
              </w:p>
            </w:tc>
          </w:sdtContent>
        </w:sdt>
        <w:sdt>
          <w:sdtPr>
            <w:rPr>
              <w:rFonts w:ascii="Aptos" w:hAnsi="Aptos"/>
              <w:sz w:val="18"/>
              <w:szCs w:val="18"/>
            </w:rPr>
            <w:id w:val="1235589024"/>
            <w:placeholder>
              <w:docPart w:val="135649B1209244A1B18A994FF04ECCF7"/>
            </w:placeholder>
            <w:showingPlcHdr/>
            <w:text/>
          </w:sdtPr>
          <w:sdtContent>
            <w:tc>
              <w:tcPr>
                <w:tcW w:w="2414" w:type="dxa"/>
                <w:vAlign w:val="center"/>
              </w:tcPr>
              <w:p w14:paraId="3D113564" w14:textId="16897BB6" w:rsidR="00235C81" w:rsidRPr="009B78D0" w:rsidRDefault="0072686F" w:rsidP="004209F6">
                <w:pPr>
                  <w:pStyle w:val="TableParagraph"/>
                  <w:spacing w:before="6"/>
                  <w:ind w:left="57" w:right="57"/>
                  <w:rPr>
                    <w:rFonts w:ascii="Aptos" w:hAnsi="Aptos"/>
                    <w:bCs/>
                    <w:sz w:val="18"/>
                    <w:szCs w:val="18"/>
                  </w:rPr>
                </w:pPr>
                <w:r w:rsidRPr="009B78D0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.</w:t>
                </w:r>
              </w:p>
            </w:tc>
          </w:sdtContent>
        </w:sdt>
      </w:tr>
      <w:tr w:rsidR="00235C81" w:rsidRPr="003D13F9" w14:paraId="63401FAC" w14:textId="77777777" w:rsidTr="004020B5">
        <w:trPr>
          <w:trHeight w:val="454"/>
          <w:jc w:val="center"/>
        </w:trPr>
        <w:sdt>
          <w:sdtPr>
            <w:rPr>
              <w:rFonts w:ascii="Aptos" w:hAnsi="Aptos"/>
              <w:sz w:val="18"/>
              <w:szCs w:val="18"/>
            </w:rPr>
            <w:id w:val="-1977372486"/>
            <w:placeholder>
              <w:docPart w:val="AE973160DFE74BB088C19DEE298F1F34"/>
            </w:placeholder>
            <w:showingPlcHdr/>
            <w:text/>
          </w:sdtPr>
          <w:sdtContent>
            <w:tc>
              <w:tcPr>
                <w:tcW w:w="2122" w:type="dxa"/>
                <w:vAlign w:val="center"/>
              </w:tcPr>
              <w:p w14:paraId="6B0E36AC" w14:textId="217C3874" w:rsidR="00235C81" w:rsidRPr="009B78D0" w:rsidRDefault="0072686F" w:rsidP="004209F6">
                <w:pPr>
                  <w:pStyle w:val="TableParagraph"/>
                  <w:spacing w:before="6"/>
                  <w:ind w:left="57" w:right="57"/>
                  <w:rPr>
                    <w:rFonts w:ascii="Aptos" w:hAnsi="Aptos"/>
                    <w:bCs/>
                    <w:sz w:val="18"/>
                    <w:szCs w:val="18"/>
                  </w:rPr>
                </w:pPr>
                <w:r w:rsidRPr="009B78D0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.</w:t>
                </w:r>
              </w:p>
            </w:tc>
          </w:sdtContent>
        </w:sdt>
        <w:sdt>
          <w:sdtPr>
            <w:rPr>
              <w:rFonts w:ascii="Aptos" w:hAnsi="Aptos"/>
              <w:sz w:val="18"/>
              <w:szCs w:val="18"/>
            </w:rPr>
            <w:id w:val="-859665167"/>
            <w:placeholder>
              <w:docPart w:val="9F3237A21D9646B19DD0B13D60D0E743"/>
            </w:placeholder>
            <w:showingPlcHdr/>
            <w:text/>
          </w:sdtPr>
          <w:sdtContent>
            <w:tc>
              <w:tcPr>
                <w:tcW w:w="1842" w:type="dxa"/>
                <w:vAlign w:val="center"/>
              </w:tcPr>
              <w:p w14:paraId="44DD1DB8" w14:textId="2CAD51ED" w:rsidR="00235C81" w:rsidRPr="009B78D0" w:rsidRDefault="0072686F" w:rsidP="004209F6">
                <w:pPr>
                  <w:pStyle w:val="TableParagraph"/>
                  <w:spacing w:before="6"/>
                  <w:ind w:left="57" w:right="57"/>
                  <w:rPr>
                    <w:rFonts w:ascii="Aptos" w:hAnsi="Aptos"/>
                    <w:bCs/>
                    <w:sz w:val="18"/>
                    <w:szCs w:val="18"/>
                  </w:rPr>
                </w:pPr>
                <w:r w:rsidRPr="009B78D0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.</w:t>
                </w:r>
              </w:p>
            </w:tc>
          </w:sdtContent>
        </w:sdt>
        <w:sdt>
          <w:sdtPr>
            <w:rPr>
              <w:rFonts w:ascii="Aptos" w:hAnsi="Aptos"/>
              <w:sz w:val="18"/>
              <w:szCs w:val="18"/>
            </w:rPr>
            <w:id w:val="1945804823"/>
            <w:placeholder>
              <w:docPart w:val="BAAD744229B34D2B832B1D305DFA926D"/>
            </w:placeholder>
            <w:showingPlcHdr/>
            <w:text/>
          </w:sdtPr>
          <w:sdtContent>
            <w:tc>
              <w:tcPr>
                <w:tcW w:w="1985" w:type="dxa"/>
                <w:vAlign w:val="center"/>
              </w:tcPr>
              <w:p w14:paraId="71C9F934" w14:textId="7935C121" w:rsidR="00235C81" w:rsidRPr="009B78D0" w:rsidRDefault="0072686F" w:rsidP="004209F6">
                <w:pPr>
                  <w:pStyle w:val="TableParagraph"/>
                  <w:spacing w:before="6"/>
                  <w:ind w:left="57" w:right="57"/>
                  <w:rPr>
                    <w:rFonts w:ascii="Aptos" w:hAnsi="Aptos"/>
                    <w:bCs/>
                    <w:sz w:val="18"/>
                    <w:szCs w:val="18"/>
                  </w:rPr>
                </w:pPr>
                <w:r w:rsidRPr="009B78D0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.</w:t>
                </w:r>
              </w:p>
            </w:tc>
          </w:sdtContent>
        </w:sdt>
        <w:sdt>
          <w:sdtPr>
            <w:rPr>
              <w:rFonts w:ascii="Aptos" w:hAnsi="Aptos"/>
              <w:sz w:val="18"/>
              <w:szCs w:val="18"/>
            </w:rPr>
            <w:id w:val="478043148"/>
            <w:placeholder>
              <w:docPart w:val="94310EE33FB64838AB37C49D68F03A23"/>
            </w:placeholder>
            <w:showingPlcHdr/>
            <w:text/>
          </w:sdtPr>
          <w:sdtContent>
            <w:tc>
              <w:tcPr>
                <w:tcW w:w="1843" w:type="dxa"/>
                <w:vAlign w:val="center"/>
              </w:tcPr>
              <w:p w14:paraId="6C6A262A" w14:textId="50739FA9" w:rsidR="00235C81" w:rsidRPr="009B78D0" w:rsidRDefault="0072686F" w:rsidP="004209F6">
                <w:pPr>
                  <w:pStyle w:val="TableParagraph"/>
                  <w:spacing w:before="6"/>
                  <w:ind w:left="57" w:right="57"/>
                  <w:rPr>
                    <w:rFonts w:ascii="Aptos" w:hAnsi="Aptos"/>
                    <w:bCs/>
                    <w:sz w:val="18"/>
                    <w:szCs w:val="18"/>
                  </w:rPr>
                </w:pPr>
                <w:r w:rsidRPr="009B78D0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.</w:t>
                </w:r>
              </w:p>
            </w:tc>
          </w:sdtContent>
        </w:sdt>
        <w:sdt>
          <w:sdtPr>
            <w:rPr>
              <w:rFonts w:ascii="Aptos" w:hAnsi="Aptos"/>
              <w:sz w:val="18"/>
              <w:szCs w:val="18"/>
            </w:rPr>
            <w:id w:val="-1126614384"/>
            <w:placeholder>
              <w:docPart w:val="AF7E7E1226E544A78E995E1B26F2D524"/>
            </w:placeholder>
            <w:showingPlcHdr/>
            <w:text/>
          </w:sdtPr>
          <w:sdtContent>
            <w:tc>
              <w:tcPr>
                <w:tcW w:w="2414" w:type="dxa"/>
                <w:vAlign w:val="center"/>
              </w:tcPr>
              <w:p w14:paraId="2552597F" w14:textId="77EC2F8D" w:rsidR="00235C81" w:rsidRPr="009B78D0" w:rsidRDefault="0072686F" w:rsidP="004209F6">
                <w:pPr>
                  <w:pStyle w:val="TableParagraph"/>
                  <w:spacing w:before="6"/>
                  <w:ind w:left="57" w:right="57"/>
                  <w:rPr>
                    <w:rFonts w:ascii="Aptos" w:hAnsi="Aptos"/>
                    <w:bCs/>
                    <w:sz w:val="18"/>
                    <w:szCs w:val="18"/>
                  </w:rPr>
                </w:pPr>
                <w:r w:rsidRPr="009B78D0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.</w:t>
                </w:r>
              </w:p>
            </w:tc>
          </w:sdtContent>
        </w:sdt>
      </w:tr>
      <w:tr w:rsidR="00235C81" w:rsidRPr="003D13F9" w14:paraId="4B7016A0" w14:textId="77777777" w:rsidTr="004020B5">
        <w:trPr>
          <w:trHeight w:val="454"/>
          <w:jc w:val="center"/>
        </w:trPr>
        <w:sdt>
          <w:sdtPr>
            <w:rPr>
              <w:rFonts w:ascii="Aptos" w:hAnsi="Aptos"/>
              <w:sz w:val="18"/>
              <w:szCs w:val="18"/>
            </w:rPr>
            <w:id w:val="215478044"/>
            <w:placeholder>
              <w:docPart w:val="143E904335E140E58469E66CAFCA9DFC"/>
            </w:placeholder>
            <w:showingPlcHdr/>
            <w:text/>
          </w:sdtPr>
          <w:sdtContent>
            <w:tc>
              <w:tcPr>
                <w:tcW w:w="2122" w:type="dxa"/>
                <w:vAlign w:val="center"/>
              </w:tcPr>
              <w:p w14:paraId="14B0EAB7" w14:textId="3F15DE81" w:rsidR="00235C81" w:rsidRPr="009B78D0" w:rsidRDefault="0072686F" w:rsidP="004209F6">
                <w:pPr>
                  <w:pStyle w:val="TableParagraph"/>
                  <w:spacing w:before="6"/>
                  <w:ind w:left="57" w:right="57"/>
                  <w:rPr>
                    <w:rFonts w:ascii="Aptos" w:hAnsi="Aptos"/>
                    <w:bCs/>
                    <w:sz w:val="18"/>
                    <w:szCs w:val="18"/>
                  </w:rPr>
                </w:pPr>
                <w:r w:rsidRPr="009B78D0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.</w:t>
                </w:r>
              </w:p>
            </w:tc>
          </w:sdtContent>
        </w:sdt>
        <w:sdt>
          <w:sdtPr>
            <w:rPr>
              <w:rFonts w:ascii="Aptos" w:hAnsi="Aptos"/>
              <w:sz w:val="18"/>
              <w:szCs w:val="18"/>
            </w:rPr>
            <w:id w:val="-1772315070"/>
            <w:placeholder>
              <w:docPart w:val="35E18440E6D9407F9746BE8B81F673F3"/>
            </w:placeholder>
            <w:showingPlcHdr/>
            <w:text/>
          </w:sdtPr>
          <w:sdtContent>
            <w:tc>
              <w:tcPr>
                <w:tcW w:w="1842" w:type="dxa"/>
                <w:vAlign w:val="center"/>
              </w:tcPr>
              <w:p w14:paraId="2E0BEEB7" w14:textId="4D83F612" w:rsidR="00235C81" w:rsidRPr="009B78D0" w:rsidRDefault="0072686F" w:rsidP="004209F6">
                <w:pPr>
                  <w:pStyle w:val="TableParagraph"/>
                  <w:spacing w:before="6"/>
                  <w:ind w:left="57" w:right="57"/>
                  <w:rPr>
                    <w:rFonts w:ascii="Aptos" w:hAnsi="Aptos"/>
                    <w:bCs/>
                    <w:sz w:val="18"/>
                    <w:szCs w:val="18"/>
                  </w:rPr>
                </w:pPr>
                <w:r w:rsidRPr="009B78D0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.</w:t>
                </w:r>
              </w:p>
            </w:tc>
          </w:sdtContent>
        </w:sdt>
        <w:sdt>
          <w:sdtPr>
            <w:rPr>
              <w:rFonts w:ascii="Aptos" w:hAnsi="Aptos"/>
              <w:sz w:val="18"/>
              <w:szCs w:val="18"/>
            </w:rPr>
            <w:id w:val="15816902"/>
            <w:placeholder>
              <w:docPart w:val="7EB983998776431AAFF49A60F2040905"/>
            </w:placeholder>
            <w:showingPlcHdr/>
            <w:text/>
          </w:sdtPr>
          <w:sdtContent>
            <w:tc>
              <w:tcPr>
                <w:tcW w:w="1985" w:type="dxa"/>
                <w:vAlign w:val="center"/>
              </w:tcPr>
              <w:p w14:paraId="1AD1A52B" w14:textId="03BB7372" w:rsidR="00235C81" w:rsidRPr="009B78D0" w:rsidRDefault="0072686F" w:rsidP="004209F6">
                <w:pPr>
                  <w:pStyle w:val="TableParagraph"/>
                  <w:spacing w:before="6"/>
                  <w:ind w:left="57" w:right="57"/>
                  <w:rPr>
                    <w:rFonts w:ascii="Aptos" w:hAnsi="Aptos"/>
                    <w:bCs/>
                    <w:sz w:val="18"/>
                    <w:szCs w:val="18"/>
                  </w:rPr>
                </w:pPr>
                <w:r w:rsidRPr="009B78D0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.</w:t>
                </w:r>
              </w:p>
            </w:tc>
          </w:sdtContent>
        </w:sdt>
        <w:sdt>
          <w:sdtPr>
            <w:rPr>
              <w:rFonts w:ascii="Aptos" w:hAnsi="Aptos"/>
              <w:sz w:val="18"/>
              <w:szCs w:val="18"/>
            </w:rPr>
            <w:id w:val="-1051074388"/>
            <w:placeholder>
              <w:docPart w:val="AC994EDC95A84FB58B7E9EB222579A35"/>
            </w:placeholder>
            <w:showingPlcHdr/>
            <w:text/>
          </w:sdtPr>
          <w:sdtContent>
            <w:tc>
              <w:tcPr>
                <w:tcW w:w="1843" w:type="dxa"/>
                <w:vAlign w:val="center"/>
              </w:tcPr>
              <w:p w14:paraId="77BA2F6B" w14:textId="438941DD" w:rsidR="00235C81" w:rsidRPr="009B78D0" w:rsidRDefault="0072686F" w:rsidP="004209F6">
                <w:pPr>
                  <w:pStyle w:val="TableParagraph"/>
                  <w:spacing w:before="6"/>
                  <w:ind w:left="57" w:right="57"/>
                  <w:rPr>
                    <w:rFonts w:ascii="Aptos" w:hAnsi="Aptos"/>
                    <w:bCs/>
                    <w:sz w:val="18"/>
                    <w:szCs w:val="18"/>
                  </w:rPr>
                </w:pPr>
                <w:r w:rsidRPr="009B78D0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.</w:t>
                </w:r>
              </w:p>
            </w:tc>
          </w:sdtContent>
        </w:sdt>
        <w:sdt>
          <w:sdtPr>
            <w:rPr>
              <w:rFonts w:ascii="Aptos" w:hAnsi="Aptos"/>
              <w:sz w:val="18"/>
              <w:szCs w:val="18"/>
            </w:rPr>
            <w:id w:val="-1498725143"/>
            <w:placeholder>
              <w:docPart w:val="12B166EE1FA847D6932BA2515045943D"/>
            </w:placeholder>
            <w:showingPlcHdr/>
            <w:text/>
          </w:sdtPr>
          <w:sdtContent>
            <w:tc>
              <w:tcPr>
                <w:tcW w:w="2414" w:type="dxa"/>
                <w:vAlign w:val="center"/>
              </w:tcPr>
              <w:p w14:paraId="4BDF2A8C" w14:textId="7423BBED" w:rsidR="00235C81" w:rsidRPr="009B78D0" w:rsidRDefault="0072686F" w:rsidP="004209F6">
                <w:pPr>
                  <w:pStyle w:val="TableParagraph"/>
                  <w:spacing w:before="6"/>
                  <w:ind w:left="57" w:right="57"/>
                  <w:rPr>
                    <w:rFonts w:ascii="Aptos" w:hAnsi="Aptos"/>
                    <w:bCs/>
                    <w:sz w:val="18"/>
                    <w:szCs w:val="18"/>
                  </w:rPr>
                </w:pPr>
                <w:r w:rsidRPr="009B78D0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.</w:t>
                </w:r>
              </w:p>
            </w:tc>
          </w:sdtContent>
        </w:sdt>
      </w:tr>
    </w:tbl>
    <w:p w14:paraId="58152DC0" w14:textId="77777777" w:rsidR="005022A2" w:rsidRDefault="005022A2" w:rsidP="006626C0">
      <w:pPr>
        <w:tabs>
          <w:tab w:val="left" w:pos="6960"/>
        </w:tabs>
        <w:rPr>
          <w:rFonts w:ascii="Aptos" w:hAnsi="Aptos"/>
        </w:rPr>
      </w:pPr>
    </w:p>
    <w:tbl>
      <w:tblPr>
        <w:tblW w:w="10206" w:type="dxa"/>
        <w:jc w:val="center"/>
        <w:tblBorders>
          <w:top w:val="single" w:sz="4" w:space="0" w:color="BCBCBC"/>
          <w:left w:val="single" w:sz="4" w:space="0" w:color="BCBCBC"/>
          <w:bottom w:val="single" w:sz="4" w:space="0" w:color="BCBCBC"/>
          <w:right w:val="single" w:sz="4" w:space="0" w:color="BCBCBC"/>
          <w:insideH w:val="single" w:sz="4" w:space="0" w:color="BCBCBC"/>
          <w:insideV w:val="single" w:sz="4" w:space="0" w:color="BCBCBC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964"/>
        <w:gridCol w:w="6242"/>
      </w:tblGrid>
      <w:tr w:rsidR="00960F46" w:rsidRPr="00B813F8" w14:paraId="3EBDCC8C" w14:textId="77777777" w:rsidTr="004E2C56">
        <w:trPr>
          <w:trHeight w:val="454"/>
          <w:jc w:val="center"/>
        </w:trPr>
        <w:tc>
          <w:tcPr>
            <w:tcW w:w="3964" w:type="dxa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  <w:shd w:val="clear" w:color="auto" w:fill="FFFFFF" w:themeFill="background1"/>
            <w:vAlign w:val="center"/>
          </w:tcPr>
          <w:p w14:paraId="11E98615" w14:textId="77777777" w:rsidR="00960F46" w:rsidRPr="000F6221" w:rsidRDefault="00960F46" w:rsidP="001846F7">
            <w:pPr>
              <w:pStyle w:val="TableParagraph"/>
              <w:ind w:left="57" w:right="57"/>
              <w:rPr>
                <w:rFonts w:ascii="Aptos" w:hAnsi="Aptos"/>
                <w:b/>
                <w:sz w:val="20"/>
                <w:szCs w:val="20"/>
              </w:rPr>
            </w:pPr>
            <w:r w:rsidRPr="000F6221">
              <w:rPr>
                <w:rFonts w:ascii="Aptos" w:hAnsi="Aptos"/>
                <w:b/>
                <w:sz w:val="20"/>
                <w:szCs w:val="20"/>
              </w:rPr>
              <w:t>Date for change to be effective from:</w:t>
            </w:r>
          </w:p>
        </w:tc>
        <w:sdt>
          <w:sdtPr>
            <w:rPr>
              <w:rFonts w:ascii="Aptos" w:hAnsi="Aptos"/>
              <w:sz w:val="18"/>
            </w:rPr>
            <w:id w:val="-520628442"/>
            <w:placeholder>
              <w:docPart w:val="A22B1727FF094E99A7D227C415B3C269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Content>
            <w:tc>
              <w:tcPr>
                <w:tcW w:w="6242" w:type="dxa"/>
                <w:tcBorders>
                  <w:top w:val="single" w:sz="4" w:space="0" w:color="BCBCBC"/>
                  <w:left w:val="single" w:sz="4" w:space="0" w:color="BCBCBC"/>
                  <w:bottom w:val="single" w:sz="4" w:space="0" w:color="BCBCBC"/>
                  <w:right w:val="single" w:sz="4" w:space="0" w:color="BCBCBC"/>
                </w:tcBorders>
                <w:shd w:val="clear" w:color="auto" w:fill="FFFFFF" w:themeFill="background1"/>
                <w:vAlign w:val="center"/>
              </w:tcPr>
              <w:p w14:paraId="46C9974A" w14:textId="6E50A147" w:rsidR="00960F46" w:rsidRPr="00B813F8" w:rsidRDefault="00960F46" w:rsidP="001846F7">
                <w:pPr>
                  <w:pStyle w:val="TableParagraph"/>
                  <w:ind w:left="57" w:right="57"/>
                  <w:rPr>
                    <w:rFonts w:ascii="Aptos" w:hAnsi="Aptos"/>
                    <w:bCs/>
                    <w:sz w:val="20"/>
                    <w:szCs w:val="20"/>
                  </w:rPr>
                </w:pPr>
                <w:r w:rsidRPr="009B78D0">
                  <w:rPr>
                    <w:rStyle w:val="PlaceholderText"/>
                    <w:rFonts w:ascii="Aptos" w:hAnsi="Aptos"/>
                    <w:sz w:val="20"/>
                    <w:szCs w:val="20"/>
                  </w:rPr>
                  <w:t xml:space="preserve">Click </w:t>
                </w:r>
                <w:r w:rsidR="009B78D0" w:rsidRPr="009B78D0">
                  <w:rPr>
                    <w:rStyle w:val="PlaceholderText"/>
                    <w:rFonts w:ascii="Aptos" w:hAnsi="Aptos"/>
                    <w:sz w:val="20"/>
                    <w:szCs w:val="20"/>
                  </w:rPr>
                  <w:t>to select</w:t>
                </w:r>
                <w:r w:rsidRPr="009B78D0">
                  <w:rPr>
                    <w:rStyle w:val="PlaceholderText"/>
                    <w:rFonts w:ascii="Aptos" w:hAnsi="Aptos"/>
                    <w:sz w:val="20"/>
                    <w:szCs w:val="20"/>
                  </w:rPr>
                  <w:t xml:space="preserve"> a date.</w:t>
                </w:r>
              </w:p>
            </w:tc>
          </w:sdtContent>
        </w:sdt>
      </w:tr>
      <w:tr w:rsidR="00DB2922" w:rsidRPr="003D13F9" w14:paraId="21E671B9" w14:textId="77777777" w:rsidTr="006446B8">
        <w:trPr>
          <w:trHeight w:val="454"/>
          <w:jc w:val="center"/>
        </w:trPr>
        <w:tc>
          <w:tcPr>
            <w:tcW w:w="10206" w:type="dxa"/>
            <w:gridSpan w:val="2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  <w:shd w:val="clear" w:color="auto" w:fill="FFFFFF" w:themeFill="background1"/>
            <w:vAlign w:val="center"/>
          </w:tcPr>
          <w:p w14:paraId="41A268A0" w14:textId="080DAFA4" w:rsidR="00DB2922" w:rsidRPr="003D13F9" w:rsidRDefault="00DB2922" w:rsidP="001846F7">
            <w:pPr>
              <w:pStyle w:val="TableParagraph"/>
              <w:spacing w:before="60"/>
              <w:ind w:left="57" w:right="57"/>
              <w:rPr>
                <w:rFonts w:ascii="Aptos" w:hAnsi="Aptos"/>
                <w:b/>
              </w:rPr>
            </w:pPr>
            <w:r w:rsidRPr="003D13F9">
              <w:rPr>
                <w:rFonts w:ascii="Aptos" w:hAnsi="Aptos"/>
                <w:b/>
              </w:rPr>
              <w:t>REASONS FOR CHANGE</w:t>
            </w:r>
          </w:p>
          <w:p w14:paraId="77BCD28D" w14:textId="7AB8A970" w:rsidR="00DB2922" w:rsidRPr="000654E7" w:rsidRDefault="003C256C" w:rsidP="00ED1E7B">
            <w:pPr>
              <w:pStyle w:val="TableParagraph"/>
              <w:spacing w:after="60"/>
              <w:ind w:left="57" w:right="57"/>
              <w:rPr>
                <w:rFonts w:ascii="Aptos" w:hAnsi="Aptos"/>
                <w:sz w:val="20"/>
                <w:szCs w:val="20"/>
              </w:rPr>
            </w:pPr>
            <w:r w:rsidRPr="000654E7">
              <w:rPr>
                <w:rFonts w:ascii="Aptos" w:hAnsi="Aptos"/>
                <w:sz w:val="20"/>
                <w:szCs w:val="20"/>
              </w:rPr>
              <w:t xml:space="preserve">Please provide a brief paragraph outlining the reasons for the change to the </w:t>
            </w:r>
            <w:r w:rsidR="006B013F">
              <w:rPr>
                <w:rFonts w:ascii="Aptos" w:hAnsi="Aptos"/>
                <w:sz w:val="20"/>
                <w:szCs w:val="20"/>
              </w:rPr>
              <w:t>s</w:t>
            </w:r>
            <w:r w:rsidRPr="000654E7">
              <w:rPr>
                <w:rFonts w:ascii="Aptos" w:hAnsi="Aptos"/>
                <w:sz w:val="20"/>
                <w:szCs w:val="20"/>
              </w:rPr>
              <w:t>upervis</w:t>
            </w:r>
            <w:r w:rsidR="006B013F">
              <w:rPr>
                <w:rFonts w:ascii="Aptos" w:hAnsi="Aptos"/>
                <w:sz w:val="20"/>
                <w:szCs w:val="20"/>
              </w:rPr>
              <w:t>ion</w:t>
            </w:r>
            <w:r w:rsidRPr="000654E7">
              <w:rPr>
                <w:rFonts w:ascii="Aptos" w:hAnsi="Aptos"/>
                <w:sz w:val="20"/>
                <w:szCs w:val="20"/>
              </w:rPr>
              <w:t xml:space="preserve"> </w:t>
            </w:r>
            <w:r w:rsidR="006B013F">
              <w:rPr>
                <w:rFonts w:ascii="Aptos" w:hAnsi="Aptos"/>
                <w:sz w:val="20"/>
                <w:szCs w:val="20"/>
              </w:rPr>
              <w:t>p</w:t>
            </w:r>
            <w:r w:rsidRPr="000654E7">
              <w:rPr>
                <w:rFonts w:ascii="Aptos" w:hAnsi="Aptos"/>
                <w:sz w:val="20"/>
                <w:szCs w:val="20"/>
              </w:rPr>
              <w:t>anel.</w:t>
            </w:r>
          </w:p>
        </w:tc>
      </w:tr>
      <w:tr w:rsidR="003C256C" w:rsidRPr="003D13F9" w14:paraId="04B71E32" w14:textId="77777777" w:rsidTr="00C36A14">
        <w:trPr>
          <w:trHeight w:val="1417"/>
          <w:jc w:val="center"/>
        </w:trPr>
        <w:sdt>
          <w:sdtPr>
            <w:rPr>
              <w:rFonts w:ascii="Aptos" w:hAnsi="Aptos"/>
              <w:sz w:val="20"/>
              <w:szCs w:val="20"/>
            </w:rPr>
            <w:id w:val="985212247"/>
            <w:placeholder>
              <w:docPart w:val="074C261344E94F079AD5F576D21A78A6"/>
            </w:placeholder>
            <w:showingPlcHdr/>
            <w:text/>
          </w:sdtPr>
          <w:sdtContent>
            <w:tc>
              <w:tcPr>
                <w:tcW w:w="10206" w:type="dxa"/>
                <w:gridSpan w:val="2"/>
              </w:tcPr>
              <w:p w14:paraId="097265C6" w14:textId="7C2E9EC8" w:rsidR="003C256C" w:rsidRPr="003D13F9" w:rsidRDefault="009B78D0" w:rsidP="00C36A14">
                <w:pPr>
                  <w:pStyle w:val="TableParagraph"/>
                  <w:spacing w:before="6"/>
                  <w:ind w:left="57" w:right="57"/>
                  <w:rPr>
                    <w:rFonts w:ascii="Aptos" w:hAnsi="Aptos"/>
                    <w:bCs/>
                  </w:rPr>
                </w:pPr>
                <w:r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tc>
          </w:sdtContent>
        </w:sdt>
      </w:tr>
    </w:tbl>
    <w:p w14:paraId="07B7E7DF" w14:textId="77777777" w:rsidR="005022A2" w:rsidRDefault="005022A2" w:rsidP="006626C0">
      <w:pPr>
        <w:tabs>
          <w:tab w:val="left" w:pos="6960"/>
        </w:tabs>
        <w:rPr>
          <w:rFonts w:ascii="Aptos" w:hAnsi="Aptos"/>
        </w:rPr>
      </w:pPr>
    </w:p>
    <w:tbl>
      <w:tblPr>
        <w:tblW w:w="10206" w:type="dxa"/>
        <w:jc w:val="center"/>
        <w:tblBorders>
          <w:top w:val="single" w:sz="4" w:space="0" w:color="BCBCBC"/>
          <w:left w:val="single" w:sz="4" w:space="0" w:color="BCBCBC"/>
          <w:bottom w:val="single" w:sz="4" w:space="0" w:color="BCBCBC"/>
          <w:right w:val="single" w:sz="4" w:space="0" w:color="BCBCBC"/>
          <w:insideH w:val="single" w:sz="4" w:space="0" w:color="BCBCBC"/>
          <w:insideV w:val="single" w:sz="4" w:space="0" w:color="BCBCBC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681"/>
        <w:gridCol w:w="3969"/>
        <w:gridCol w:w="2556"/>
      </w:tblGrid>
      <w:tr w:rsidR="00852211" w:rsidRPr="003D13F9" w14:paraId="4D7FBBB1" w14:textId="77777777" w:rsidTr="316BB93B">
        <w:trPr>
          <w:trHeight w:val="567"/>
          <w:jc w:val="center"/>
        </w:trPr>
        <w:tc>
          <w:tcPr>
            <w:tcW w:w="10206" w:type="dxa"/>
            <w:gridSpan w:val="3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  <w:shd w:val="clear" w:color="auto" w:fill="FFFFFF" w:themeFill="background1"/>
            <w:vAlign w:val="center"/>
          </w:tcPr>
          <w:p w14:paraId="21E446E0" w14:textId="0D5F8125" w:rsidR="00852211" w:rsidRPr="003D13F9" w:rsidRDefault="00852211" w:rsidP="00D973C8">
            <w:pPr>
              <w:pStyle w:val="TableParagraph"/>
              <w:ind w:left="57" w:right="113"/>
              <w:rPr>
                <w:rFonts w:ascii="Aptos" w:hAnsi="Aptos"/>
                <w:b/>
              </w:rPr>
            </w:pPr>
            <w:r w:rsidRPr="003D13F9">
              <w:rPr>
                <w:rFonts w:ascii="Aptos" w:hAnsi="Aptos"/>
                <w:b/>
              </w:rPr>
              <w:t>DECLARATION</w:t>
            </w:r>
            <w:r w:rsidR="00B40748">
              <w:rPr>
                <w:rFonts w:ascii="Aptos" w:hAnsi="Aptos"/>
                <w:b/>
              </w:rPr>
              <w:t>S</w:t>
            </w:r>
            <w:r w:rsidR="002A0A6E" w:rsidRPr="003D13F9">
              <w:rPr>
                <w:rFonts w:ascii="Aptos" w:hAnsi="Aptos"/>
                <w:b/>
              </w:rPr>
              <w:t xml:space="preserve"> AND APPROVAL</w:t>
            </w:r>
          </w:p>
        </w:tc>
      </w:tr>
      <w:tr w:rsidR="002A0A6E" w:rsidRPr="003D13F9" w14:paraId="738C3E60" w14:textId="77777777" w:rsidTr="316BB93B">
        <w:trPr>
          <w:trHeight w:val="454"/>
          <w:jc w:val="center"/>
        </w:trPr>
        <w:tc>
          <w:tcPr>
            <w:tcW w:w="10206" w:type="dxa"/>
            <w:gridSpan w:val="3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  <w:vAlign w:val="center"/>
          </w:tcPr>
          <w:p w14:paraId="67A301E3" w14:textId="5E8E5F39" w:rsidR="002A0A6E" w:rsidRPr="003D13F9" w:rsidRDefault="00BC04F7" w:rsidP="00D973C8">
            <w:pPr>
              <w:pStyle w:val="TableParagraph"/>
              <w:ind w:left="57" w:right="113"/>
              <w:rPr>
                <w:rFonts w:ascii="Aptos" w:hAnsi="Aptos"/>
                <w:b/>
              </w:rPr>
            </w:pPr>
            <w:r w:rsidRPr="003D13F9">
              <w:rPr>
                <w:rFonts w:ascii="Aptos" w:hAnsi="Aptos"/>
                <w:b/>
              </w:rPr>
              <w:t>Candidate</w:t>
            </w:r>
          </w:p>
        </w:tc>
      </w:tr>
      <w:tr w:rsidR="000C3CFC" w:rsidRPr="003D13F9" w14:paraId="4FC46FC3" w14:textId="77777777" w:rsidTr="316BB93B">
        <w:trPr>
          <w:trHeight w:val="454"/>
          <w:jc w:val="center"/>
        </w:trPr>
        <w:tc>
          <w:tcPr>
            <w:tcW w:w="10206" w:type="dxa"/>
            <w:gridSpan w:val="3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  <w:vAlign w:val="center"/>
          </w:tcPr>
          <w:p w14:paraId="0846C3EB" w14:textId="77777777" w:rsidR="00127EA2" w:rsidRPr="00127EA2" w:rsidRDefault="00127EA2" w:rsidP="00127EA2">
            <w:pPr>
              <w:widowControl/>
              <w:adjustRightInd w:val="0"/>
              <w:ind w:left="57"/>
              <w:rPr>
                <w:rFonts w:ascii="Aptos" w:eastAsiaTheme="minorHAnsi" w:hAnsi="Aptos"/>
                <w:color w:val="000000"/>
                <w:sz w:val="20"/>
                <w:szCs w:val="20"/>
                <w:lang w:val="en-AU"/>
              </w:rPr>
            </w:pPr>
            <w:r w:rsidRPr="00127EA2">
              <w:rPr>
                <w:rFonts w:ascii="Aptos" w:eastAsiaTheme="minorHAnsi" w:hAnsi="Aptos"/>
                <w:color w:val="000000"/>
                <w:sz w:val="20"/>
                <w:szCs w:val="20"/>
                <w:lang w:val="en-AU"/>
              </w:rPr>
              <w:t>I make the declarations and acknowledgments below:</w:t>
            </w:r>
          </w:p>
          <w:p w14:paraId="2A13AC44" w14:textId="6143AE9A" w:rsidR="000C3CFC" w:rsidRPr="00050AAC" w:rsidRDefault="00E75A29" w:rsidP="00FC0A16">
            <w:pPr>
              <w:pStyle w:val="TableParagraph"/>
              <w:numPr>
                <w:ilvl w:val="0"/>
                <w:numId w:val="26"/>
              </w:numPr>
              <w:ind w:right="113"/>
              <w:jc w:val="both"/>
              <w:rPr>
                <w:rFonts w:ascii="Aptos" w:hAnsi="Aptos"/>
                <w:bCs/>
                <w:sz w:val="20"/>
                <w:szCs w:val="20"/>
              </w:rPr>
            </w:pPr>
            <w:r w:rsidRPr="00050AAC">
              <w:rPr>
                <w:rFonts w:ascii="Aptos" w:hAnsi="Aptos"/>
                <w:bCs/>
                <w:sz w:val="20"/>
                <w:szCs w:val="20"/>
              </w:rPr>
              <w:t xml:space="preserve">I have </w:t>
            </w:r>
            <w:r w:rsidR="00386E52" w:rsidRPr="00050AAC">
              <w:rPr>
                <w:rFonts w:ascii="Aptos" w:hAnsi="Aptos"/>
                <w:bCs/>
                <w:sz w:val="20"/>
                <w:szCs w:val="20"/>
              </w:rPr>
              <w:t>reviewed the changes to the supervis</w:t>
            </w:r>
            <w:r w:rsidR="006B013F">
              <w:rPr>
                <w:rFonts w:ascii="Aptos" w:hAnsi="Aptos"/>
                <w:bCs/>
                <w:sz w:val="20"/>
                <w:szCs w:val="20"/>
              </w:rPr>
              <w:t>ion</w:t>
            </w:r>
            <w:r w:rsidR="00386E52" w:rsidRPr="00050AAC">
              <w:rPr>
                <w:rFonts w:ascii="Aptos" w:hAnsi="Aptos"/>
                <w:bCs/>
                <w:sz w:val="20"/>
                <w:szCs w:val="20"/>
              </w:rPr>
              <w:t xml:space="preserve"> </w:t>
            </w:r>
            <w:r w:rsidR="00B95B55" w:rsidRPr="00050AAC">
              <w:rPr>
                <w:rFonts w:ascii="Aptos" w:hAnsi="Aptos"/>
                <w:bCs/>
                <w:sz w:val="20"/>
                <w:szCs w:val="20"/>
              </w:rPr>
              <w:t>panel,</w:t>
            </w:r>
            <w:r w:rsidR="00386E52" w:rsidRPr="00050AAC">
              <w:rPr>
                <w:rFonts w:ascii="Aptos" w:hAnsi="Aptos"/>
                <w:bCs/>
                <w:sz w:val="20"/>
                <w:szCs w:val="20"/>
              </w:rPr>
              <w:t xml:space="preserve"> and I approve the changes outlined above.</w:t>
            </w:r>
            <w:r w:rsidR="000C3CFC" w:rsidRPr="00050AAC">
              <w:rPr>
                <w:rFonts w:ascii="Aptos" w:hAnsi="Aptos"/>
                <w:bCs/>
                <w:sz w:val="20"/>
                <w:szCs w:val="20"/>
              </w:rPr>
              <w:t xml:space="preserve"> </w:t>
            </w:r>
          </w:p>
        </w:tc>
      </w:tr>
      <w:tr w:rsidR="00ED4561" w:rsidRPr="003D13F9" w14:paraId="0F00C9FA" w14:textId="77777777" w:rsidTr="316BB93B">
        <w:trPr>
          <w:trHeight w:val="992"/>
          <w:jc w:val="center"/>
        </w:trPr>
        <w:sdt>
          <w:sdtPr>
            <w:rPr>
              <w:rFonts w:ascii="Aptos" w:hAnsi="Aptos"/>
              <w:sz w:val="20"/>
              <w:szCs w:val="20"/>
            </w:rPr>
            <w:id w:val="-325827759"/>
            <w:placeholder>
              <w:docPart w:val="5AFE89EF81B044E29983BDE031F30CA6"/>
            </w:placeholder>
            <w:showingPlcHdr/>
            <w:text/>
          </w:sdtPr>
          <w:sdtContent>
            <w:tc>
              <w:tcPr>
                <w:tcW w:w="3681" w:type="dxa"/>
                <w:tcBorders>
                  <w:top w:val="single" w:sz="4" w:space="0" w:color="BCBCBC"/>
                  <w:left w:val="single" w:sz="4" w:space="0" w:color="BCBCBC"/>
                  <w:bottom w:val="single" w:sz="4" w:space="0" w:color="BCBCBC"/>
                  <w:right w:val="single" w:sz="4" w:space="0" w:color="BCBCBC"/>
                </w:tcBorders>
                <w:vAlign w:val="center"/>
              </w:tcPr>
              <w:p w14:paraId="31C35C01" w14:textId="6E553DF6" w:rsidR="00ED4561" w:rsidRPr="003D13F9" w:rsidRDefault="001C3D59" w:rsidP="005565C8">
                <w:pPr>
                  <w:pStyle w:val="TableParagraph"/>
                  <w:ind w:left="57" w:right="113"/>
                  <w:jc w:val="center"/>
                  <w:rPr>
                    <w:rFonts w:ascii="Aptos" w:hAnsi="Aptos"/>
                    <w:bCs/>
                  </w:rPr>
                </w:pPr>
                <w:r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tc>
          </w:sdtContent>
        </w:sdt>
        <w:sdt>
          <w:sdtPr>
            <w:rPr>
              <w:rFonts w:ascii="Aptos" w:hAnsi="Aptos"/>
              <w:bCs/>
            </w:rPr>
            <w:id w:val="-522330027"/>
            <w:showingPlcHdr/>
            <w:picture/>
          </w:sdtPr>
          <w:sdtContent>
            <w:tc>
              <w:tcPr>
                <w:tcW w:w="3969" w:type="dxa"/>
                <w:tcBorders>
                  <w:top w:val="single" w:sz="4" w:space="0" w:color="BCBCBC"/>
                  <w:left w:val="single" w:sz="4" w:space="0" w:color="BCBCBC"/>
                  <w:bottom w:val="single" w:sz="4" w:space="0" w:color="BCBCBC"/>
                  <w:right w:val="single" w:sz="4" w:space="0" w:color="BCBCBC"/>
                </w:tcBorders>
                <w:vAlign w:val="bottom"/>
              </w:tcPr>
              <w:p w14:paraId="2EAD72E0" w14:textId="48B2B9E0" w:rsidR="00ED4561" w:rsidRPr="003D13F9" w:rsidRDefault="00A03736" w:rsidP="00521A86">
                <w:pPr>
                  <w:pStyle w:val="TableParagraph"/>
                  <w:ind w:left="57" w:right="113"/>
                  <w:jc w:val="center"/>
                  <w:rPr>
                    <w:rFonts w:ascii="Aptos" w:hAnsi="Aptos"/>
                    <w:bCs/>
                  </w:rPr>
                </w:pPr>
                <w:r>
                  <w:rPr>
                    <w:rFonts w:ascii="Aptos" w:hAnsi="Aptos"/>
                    <w:bCs/>
                    <w:noProof/>
                  </w:rPr>
                  <w:drawing>
                    <wp:inline distT="0" distB="0" distL="0" distR="0" wp14:anchorId="0FCEFDCC" wp14:editId="3B22BFE3">
                      <wp:extent cx="1457325" cy="447675"/>
                      <wp:effectExtent l="0" t="0" r="9525" b="9525"/>
                      <wp:docPr id="1" name="Picture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458005" cy="447884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sdt>
          <w:sdtPr>
            <w:rPr>
              <w:rFonts w:ascii="Aptos" w:hAnsi="Aptos"/>
              <w:sz w:val="18"/>
            </w:rPr>
            <w:id w:val="104856624"/>
            <w:placeholder>
              <w:docPart w:val="0E5651AD3FE74835942F6245088E023D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Content>
            <w:tc>
              <w:tcPr>
                <w:tcW w:w="2556" w:type="dxa"/>
                <w:tcBorders>
                  <w:top w:val="single" w:sz="4" w:space="0" w:color="BCBCBC"/>
                  <w:left w:val="single" w:sz="4" w:space="0" w:color="BCBCBC"/>
                  <w:bottom w:val="single" w:sz="4" w:space="0" w:color="BCBCBC"/>
                  <w:right w:val="single" w:sz="4" w:space="0" w:color="BCBCBC"/>
                </w:tcBorders>
                <w:vAlign w:val="center"/>
              </w:tcPr>
              <w:p w14:paraId="49F6755A" w14:textId="3EA65C15" w:rsidR="00ED4561" w:rsidRPr="003D13F9" w:rsidRDefault="002672AF" w:rsidP="005925E9">
                <w:pPr>
                  <w:pStyle w:val="TableParagraph"/>
                  <w:ind w:left="284" w:right="284"/>
                  <w:jc w:val="center"/>
                  <w:rPr>
                    <w:rFonts w:ascii="Aptos" w:hAnsi="Aptos"/>
                    <w:bCs/>
                  </w:rPr>
                </w:pPr>
                <w:r w:rsidRPr="00E71DC2">
                  <w:rPr>
                    <w:rStyle w:val="PlaceholderText"/>
                    <w:rFonts w:ascii="Aptos" w:hAnsi="Aptos"/>
                    <w:sz w:val="20"/>
                    <w:szCs w:val="20"/>
                  </w:rPr>
                  <w:t xml:space="preserve">Click </w:t>
                </w:r>
                <w:r w:rsidR="001C3D59">
                  <w:rPr>
                    <w:rStyle w:val="PlaceholderText"/>
                    <w:rFonts w:ascii="Aptos" w:hAnsi="Aptos"/>
                    <w:sz w:val="20"/>
                    <w:szCs w:val="20"/>
                  </w:rPr>
                  <w:t>to select</w:t>
                </w:r>
                <w:r w:rsidRPr="00E71DC2">
                  <w:rPr>
                    <w:rStyle w:val="PlaceholderText"/>
                    <w:rFonts w:ascii="Aptos" w:hAnsi="Aptos"/>
                    <w:sz w:val="20"/>
                    <w:szCs w:val="20"/>
                  </w:rPr>
                  <w:t xml:space="preserve"> a date.</w:t>
                </w:r>
              </w:p>
            </w:tc>
          </w:sdtContent>
        </w:sdt>
      </w:tr>
      <w:tr w:rsidR="00ED4561" w:rsidRPr="003D13F9" w14:paraId="06936BFD" w14:textId="77777777" w:rsidTr="316BB93B">
        <w:trPr>
          <w:trHeight w:val="567"/>
          <w:jc w:val="center"/>
        </w:trPr>
        <w:tc>
          <w:tcPr>
            <w:tcW w:w="3681" w:type="dxa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  <w:vAlign w:val="center"/>
          </w:tcPr>
          <w:p w14:paraId="0293F488" w14:textId="0DEF6D2D" w:rsidR="00ED4561" w:rsidRPr="00B96076" w:rsidRDefault="00ED4561" w:rsidP="00D973C8">
            <w:pPr>
              <w:pStyle w:val="TableParagraph"/>
              <w:ind w:left="57" w:right="113"/>
              <w:jc w:val="center"/>
              <w:rPr>
                <w:rFonts w:ascii="Aptos" w:hAnsi="Aptos"/>
                <w:bCs/>
                <w:sz w:val="20"/>
                <w:szCs w:val="20"/>
              </w:rPr>
            </w:pPr>
            <w:r w:rsidRPr="00B96076">
              <w:rPr>
                <w:rFonts w:ascii="Aptos" w:hAnsi="Aptos"/>
                <w:bCs/>
                <w:sz w:val="20"/>
                <w:szCs w:val="20"/>
              </w:rPr>
              <w:t>CANDIDATE NAME</w:t>
            </w:r>
          </w:p>
        </w:tc>
        <w:tc>
          <w:tcPr>
            <w:tcW w:w="3969" w:type="dxa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  <w:vAlign w:val="center"/>
          </w:tcPr>
          <w:p w14:paraId="0118B451" w14:textId="090CA266" w:rsidR="00ED4561" w:rsidRPr="00B96076" w:rsidRDefault="00ED4561" w:rsidP="00D973C8">
            <w:pPr>
              <w:pStyle w:val="TableParagraph"/>
              <w:ind w:left="57" w:right="113"/>
              <w:jc w:val="center"/>
              <w:rPr>
                <w:rFonts w:ascii="Aptos" w:hAnsi="Aptos"/>
                <w:bCs/>
                <w:sz w:val="20"/>
                <w:szCs w:val="20"/>
              </w:rPr>
            </w:pPr>
            <w:r w:rsidRPr="00B96076">
              <w:rPr>
                <w:rFonts w:ascii="Aptos" w:hAnsi="Aptos"/>
                <w:bCs/>
                <w:sz w:val="20"/>
                <w:szCs w:val="20"/>
              </w:rPr>
              <w:t>SIGNATURE</w:t>
            </w:r>
          </w:p>
        </w:tc>
        <w:tc>
          <w:tcPr>
            <w:tcW w:w="2556" w:type="dxa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  <w:vAlign w:val="center"/>
          </w:tcPr>
          <w:p w14:paraId="2BCA2FAB" w14:textId="224E863B" w:rsidR="00ED4561" w:rsidRPr="00B96076" w:rsidRDefault="00ED4561" w:rsidP="00D973C8">
            <w:pPr>
              <w:pStyle w:val="TableParagraph"/>
              <w:ind w:left="57" w:right="113"/>
              <w:jc w:val="center"/>
              <w:rPr>
                <w:rFonts w:ascii="Aptos" w:hAnsi="Aptos"/>
                <w:bCs/>
                <w:sz w:val="20"/>
                <w:szCs w:val="20"/>
              </w:rPr>
            </w:pPr>
            <w:r w:rsidRPr="00B96076">
              <w:rPr>
                <w:rFonts w:ascii="Aptos" w:hAnsi="Aptos"/>
                <w:bCs/>
                <w:sz w:val="20"/>
                <w:szCs w:val="20"/>
              </w:rPr>
              <w:t>DATE</w:t>
            </w:r>
          </w:p>
        </w:tc>
      </w:tr>
      <w:tr w:rsidR="0008470C" w:rsidRPr="003D13F9" w14:paraId="2CCCA801" w14:textId="77777777" w:rsidTr="316BB93B">
        <w:trPr>
          <w:trHeight w:val="454"/>
          <w:jc w:val="center"/>
        </w:trPr>
        <w:tc>
          <w:tcPr>
            <w:tcW w:w="10206" w:type="dxa"/>
            <w:gridSpan w:val="3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  <w:vAlign w:val="center"/>
          </w:tcPr>
          <w:p w14:paraId="7D7C8379" w14:textId="3FFE84CA" w:rsidR="0008470C" w:rsidRPr="003D13F9" w:rsidRDefault="0008470C" w:rsidP="316BB93B">
            <w:pPr>
              <w:pStyle w:val="TableParagraph"/>
              <w:ind w:left="57" w:right="113"/>
              <w:rPr>
                <w:rFonts w:ascii="Aptos" w:hAnsi="Aptos"/>
                <w:b/>
                <w:bCs/>
              </w:rPr>
            </w:pPr>
            <w:r w:rsidRPr="316BB93B">
              <w:rPr>
                <w:rFonts w:ascii="Aptos" w:hAnsi="Aptos"/>
                <w:b/>
                <w:bCs/>
              </w:rPr>
              <w:t>Principal Supervisor</w:t>
            </w:r>
          </w:p>
        </w:tc>
      </w:tr>
      <w:tr w:rsidR="00827049" w:rsidRPr="003D13F9" w14:paraId="7D955237" w14:textId="77777777" w:rsidTr="316BB93B">
        <w:trPr>
          <w:trHeight w:val="454"/>
          <w:jc w:val="center"/>
        </w:trPr>
        <w:tc>
          <w:tcPr>
            <w:tcW w:w="10206" w:type="dxa"/>
            <w:gridSpan w:val="3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  <w:vAlign w:val="center"/>
          </w:tcPr>
          <w:p w14:paraId="4D2AC2D3" w14:textId="77777777" w:rsidR="00127EA2" w:rsidRPr="00127EA2" w:rsidRDefault="00127EA2" w:rsidP="00127EA2">
            <w:pPr>
              <w:widowControl/>
              <w:adjustRightInd w:val="0"/>
              <w:ind w:left="57"/>
              <w:rPr>
                <w:rFonts w:ascii="Aptos" w:eastAsiaTheme="minorHAnsi" w:hAnsi="Aptos"/>
                <w:color w:val="000000"/>
                <w:sz w:val="20"/>
                <w:szCs w:val="20"/>
                <w:lang w:val="en-AU"/>
              </w:rPr>
            </w:pPr>
            <w:r w:rsidRPr="00127EA2">
              <w:rPr>
                <w:rFonts w:ascii="Aptos" w:eastAsiaTheme="minorHAnsi" w:hAnsi="Aptos"/>
                <w:color w:val="000000"/>
                <w:sz w:val="20"/>
                <w:szCs w:val="20"/>
                <w:lang w:val="en-AU"/>
              </w:rPr>
              <w:t>I make the declarations and acknowledgments below:</w:t>
            </w:r>
          </w:p>
          <w:p w14:paraId="729B78DA" w14:textId="3A1C7682" w:rsidR="00827049" w:rsidRPr="00272070" w:rsidRDefault="008F3BA6" w:rsidP="00FC0A16">
            <w:pPr>
              <w:pStyle w:val="TableParagraph"/>
              <w:numPr>
                <w:ilvl w:val="0"/>
                <w:numId w:val="26"/>
              </w:numPr>
              <w:ind w:right="113"/>
              <w:jc w:val="both"/>
              <w:rPr>
                <w:rFonts w:ascii="Aptos" w:hAnsi="Aptos"/>
                <w:b/>
                <w:sz w:val="20"/>
                <w:szCs w:val="20"/>
              </w:rPr>
            </w:pPr>
            <w:r w:rsidRPr="00050AAC">
              <w:rPr>
                <w:rFonts w:ascii="Aptos" w:hAnsi="Aptos"/>
                <w:sz w:val="20"/>
                <w:szCs w:val="20"/>
              </w:rPr>
              <w:t>I have reviewed the changes to the supervis</w:t>
            </w:r>
            <w:r w:rsidR="006B013F">
              <w:rPr>
                <w:rFonts w:ascii="Aptos" w:hAnsi="Aptos"/>
                <w:sz w:val="20"/>
                <w:szCs w:val="20"/>
              </w:rPr>
              <w:t>ion</w:t>
            </w:r>
            <w:r w:rsidRPr="00050AAC">
              <w:rPr>
                <w:rFonts w:ascii="Aptos" w:hAnsi="Aptos"/>
                <w:sz w:val="20"/>
                <w:szCs w:val="20"/>
              </w:rPr>
              <w:t xml:space="preserve"> </w:t>
            </w:r>
            <w:r w:rsidR="00735A5E" w:rsidRPr="00050AAC">
              <w:rPr>
                <w:rFonts w:ascii="Aptos" w:hAnsi="Aptos"/>
                <w:sz w:val="20"/>
                <w:szCs w:val="20"/>
              </w:rPr>
              <w:t>panel,</w:t>
            </w:r>
            <w:r w:rsidRPr="00050AAC">
              <w:rPr>
                <w:rFonts w:ascii="Aptos" w:hAnsi="Aptos"/>
                <w:sz w:val="20"/>
                <w:szCs w:val="20"/>
              </w:rPr>
              <w:t xml:space="preserve"> and I approve the changes outlined above.</w:t>
            </w:r>
          </w:p>
          <w:p w14:paraId="5715E23E" w14:textId="69B2CB58" w:rsidR="00272070" w:rsidRPr="00050AAC" w:rsidRDefault="00272070" w:rsidP="00FC0A16">
            <w:pPr>
              <w:pStyle w:val="TableParagraph"/>
              <w:numPr>
                <w:ilvl w:val="0"/>
                <w:numId w:val="26"/>
              </w:numPr>
              <w:ind w:right="113"/>
              <w:jc w:val="both"/>
              <w:rPr>
                <w:rFonts w:ascii="Aptos" w:hAnsi="Aptos"/>
                <w:b/>
                <w:sz w:val="20"/>
                <w:szCs w:val="20"/>
              </w:rPr>
            </w:pPr>
            <w:r w:rsidRPr="00050AAC">
              <w:rPr>
                <w:rFonts w:ascii="Aptos" w:hAnsi="Aptos"/>
                <w:sz w:val="20"/>
                <w:szCs w:val="20"/>
              </w:rPr>
              <w:t>I confirm that all supervisors involved in the candidature support this application.</w:t>
            </w:r>
          </w:p>
        </w:tc>
      </w:tr>
      <w:tr w:rsidR="00735A5E" w:rsidRPr="003D13F9" w14:paraId="0F790106" w14:textId="77777777" w:rsidTr="316BB93B">
        <w:trPr>
          <w:trHeight w:val="992"/>
          <w:jc w:val="center"/>
        </w:trPr>
        <w:sdt>
          <w:sdtPr>
            <w:rPr>
              <w:rFonts w:ascii="Aptos" w:hAnsi="Aptos"/>
              <w:sz w:val="20"/>
              <w:szCs w:val="20"/>
            </w:rPr>
            <w:id w:val="-1191533907"/>
            <w:placeholder>
              <w:docPart w:val="B80C8CBAF9834382B12E5B2013F5CE79"/>
            </w:placeholder>
            <w:showingPlcHdr/>
            <w:text/>
          </w:sdtPr>
          <w:sdtContent>
            <w:tc>
              <w:tcPr>
                <w:tcW w:w="3681" w:type="dxa"/>
                <w:tcBorders>
                  <w:top w:val="single" w:sz="4" w:space="0" w:color="BCBCBC"/>
                  <w:left w:val="single" w:sz="4" w:space="0" w:color="BCBCBC"/>
                  <w:right w:val="single" w:sz="4" w:space="0" w:color="BCBCBC"/>
                </w:tcBorders>
                <w:vAlign w:val="center"/>
              </w:tcPr>
              <w:p w14:paraId="09CED64D" w14:textId="16901F55" w:rsidR="00735A5E" w:rsidRPr="003D13F9" w:rsidRDefault="001C3D59" w:rsidP="005565C8">
                <w:pPr>
                  <w:pStyle w:val="TableParagraph"/>
                  <w:ind w:left="57" w:right="113"/>
                  <w:jc w:val="center"/>
                  <w:rPr>
                    <w:rFonts w:ascii="Aptos" w:hAnsi="Aptos"/>
                    <w:b/>
                  </w:rPr>
                </w:pPr>
                <w:r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tc>
          </w:sdtContent>
        </w:sdt>
        <w:sdt>
          <w:sdtPr>
            <w:rPr>
              <w:rFonts w:ascii="Aptos" w:hAnsi="Aptos"/>
              <w:b/>
            </w:rPr>
            <w:id w:val="1828556166"/>
            <w:showingPlcHdr/>
            <w:picture/>
          </w:sdtPr>
          <w:sdtContent>
            <w:tc>
              <w:tcPr>
                <w:tcW w:w="3969" w:type="dxa"/>
                <w:tcBorders>
                  <w:top w:val="single" w:sz="4" w:space="0" w:color="BCBCBC"/>
                  <w:left w:val="single" w:sz="4" w:space="0" w:color="BCBCBC"/>
                  <w:right w:val="single" w:sz="4" w:space="0" w:color="BCBCBC"/>
                </w:tcBorders>
                <w:vAlign w:val="bottom"/>
              </w:tcPr>
              <w:p w14:paraId="5EFFFE5E" w14:textId="7588685B" w:rsidR="00735A5E" w:rsidRPr="003D13F9" w:rsidRDefault="00A03736" w:rsidP="00521A86">
                <w:pPr>
                  <w:pStyle w:val="TableParagraph"/>
                  <w:ind w:left="57" w:right="113"/>
                  <w:jc w:val="center"/>
                  <w:rPr>
                    <w:rFonts w:ascii="Aptos" w:hAnsi="Aptos"/>
                    <w:b/>
                  </w:rPr>
                </w:pPr>
                <w:r>
                  <w:rPr>
                    <w:rFonts w:ascii="Aptos" w:hAnsi="Aptos"/>
                    <w:b/>
                    <w:noProof/>
                  </w:rPr>
                  <w:drawing>
                    <wp:inline distT="0" distB="0" distL="0" distR="0" wp14:anchorId="670603DD" wp14:editId="5D78AFDE">
                      <wp:extent cx="1800000" cy="540000"/>
                      <wp:effectExtent l="0" t="0" r="0" b="0"/>
                      <wp:docPr id="498209767" name="Pictur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0" cy="54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sdt>
          <w:sdtPr>
            <w:rPr>
              <w:rFonts w:ascii="Aptos" w:hAnsi="Aptos"/>
              <w:sz w:val="18"/>
            </w:rPr>
            <w:id w:val="332189371"/>
            <w:placeholder>
              <w:docPart w:val="1F428B39E7BB461596AFC64A8001FDAA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Content>
            <w:tc>
              <w:tcPr>
                <w:tcW w:w="2556" w:type="dxa"/>
                <w:tcBorders>
                  <w:top w:val="single" w:sz="4" w:space="0" w:color="BCBCBC"/>
                  <w:left w:val="single" w:sz="4" w:space="0" w:color="BCBCBC"/>
                  <w:right w:val="single" w:sz="4" w:space="0" w:color="BCBCBC"/>
                </w:tcBorders>
                <w:vAlign w:val="center"/>
              </w:tcPr>
              <w:p w14:paraId="1E53C9FF" w14:textId="78A5EEBD" w:rsidR="00735A5E" w:rsidRPr="003D13F9" w:rsidRDefault="005925E9" w:rsidP="005925E9">
                <w:pPr>
                  <w:pStyle w:val="TableParagraph"/>
                  <w:ind w:left="284" w:right="284"/>
                  <w:jc w:val="center"/>
                  <w:rPr>
                    <w:rFonts w:ascii="Aptos" w:hAnsi="Aptos"/>
                    <w:b/>
                  </w:rPr>
                </w:pPr>
                <w:r w:rsidRPr="00E71DC2">
                  <w:rPr>
                    <w:rStyle w:val="PlaceholderText"/>
                    <w:rFonts w:ascii="Aptos" w:hAnsi="Aptos"/>
                    <w:sz w:val="20"/>
                    <w:szCs w:val="20"/>
                  </w:rPr>
                  <w:t xml:space="preserve">Click </w:t>
                </w:r>
                <w:r w:rsidR="001C3D59">
                  <w:rPr>
                    <w:rStyle w:val="PlaceholderText"/>
                    <w:rFonts w:ascii="Aptos" w:hAnsi="Aptos"/>
                    <w:sz w:val="20"/>
                    <w:szCs w:val="20"/>
                  </w:rPr>
                  <w:t xml:space="preserve">to select </w:t>
                </w:r>
                <w:r w:rsidRPr="00E71DC2">
                  <w:rPr>
                    <w:rStyle w:val="PlaceholderText"/>
                    <w:rFonts w:ascii="Aptos" w:hAnsi="Aptos"/>
                    <w:sz w:val="20"/>
                    <w:szCs w:val="20"/>
                  </w:rPr>
                  <w:t>a date.</w:t>
                </w:r>
              </w:p>
            </w:tc>
          </w:sdtContent>
        </w:sdt>
      </w:tr>
      <w:tr w:rsidR="00735A5E" w:rsidRPr="003D13F9" w14:paraId="27D17C50" w14:textId="77777777" w:rsidTr="316BB93B">
        <w:trPr>
          <w:trHeight w:val="567"/>
          <w:jc w:val="center"/>
        </w:trPr>
        <w:tc>
          <w:tcPr>
            <w:tcW w:w="3681" w:type="dxa"/>
            <w:tcBorders>
              <w:top w:val="single" w:sz="4" w:space="0" w:color="BCBCBC"/>
              <w:left w:val="single" w:sz="4" w:space="0" w:color="BCBCBC"/>
              <w:right w:val="single" w:sz="4" w:space="0" w:color="BCBCBC"/>
            </w:tcBorders>
            <w:vAlign w:val="center"/>
          </w:tcPr>
          <w:p w14:paraId="4DFA632D" w14:textId="0F7FAF14" w:rsidR="00735A5E" w:rsidRPr="004C2A47" w:rsidRDefault="00735A5E" w:rsidP="00D973C8">
            <w:pPr>
              <w:pStyle w:val="TableParagraph"/>
              <w:ind w:left="57" w:right="113"/>
              <w:jc w:val="center"/>
              <w:rPr>
                <w:rFonts w:ascii="Aptos" w:hAnsi="Aptos"/>
                <w:b/>
                <w:sz w:val="20"/>
                <w:szCs w:val="20"/>
              </w:rPr>
            </w:pPr>
            <w:r w:rsidRPr="004C2A47">
              <w:rPr>
                <w:rFonts w:ascii="Aptos" w:hAnsi="Aptos"/>
                <w:bCs/>
                <w:sz w:val="20"/>
                <w:szCs w:val="20"/>
              </w:rPr>
              <w:t>SUPERVISOR NAME</w:t>
            </w:r>
          </w:p>
        </w:tc>
        <w:tc>
          <w:tcPr>
            <w:tcW w:w="3969" w:type="dxa"/>
            <w:tcBorders>
              <w:top w:val="single" w:sz="4" w:space="0" w:color="BCBCBC"/>
              <w:left w:val="single" w:sz="4" w:space="0" w:color="BCBCBC"/>
              <w:right w:val="single" w:sz="4" w:space="0" w:color="BCBCBC"/>
            </w:tcBorders>
            <w:vAlign w:val="center"/>
          </w:tcPr>
          <w:p w14:paraId="19BB8F0A" w14:textId="6492D2DD" w:rsidR="00735A5E" w:rsidRPr="004C2A47" w:rsidRDefault="00735A5E" w:rsidP="00D973C8">
            <w:pPr>
              <w:pStyle w:val="TableParagraph"/>
              <w:ind w:left="57" w:right="113"/>
              <w:jc w:val="center"/>
              <w:rPr>
                <w:rFonts w:ascii="Aptos" w:hAnsi="Aptos"/>
                <w:b/>
                <w:sz w:val="20"/>
                <w:szCs w:val="20"/>
              </w:rPr>
            </w:pPr>
            <w:r w:rsidRPr="004C2A47">
              <w:rPr>
                <w:rFonts w:ascii="Aptos" w:hAnsi="Aptos"/>
                <w:bCs/>
                <w:sz w:val="20"/>
                <w:szCs w:val="20"/>
              </w:rPr>
              <w:t>SIGNATURE</w:t>
            </w:r>
          </w:p>
        </w:tc>
        <w:tc>
          <w:tcPr>
            <w:tcW w:w="2556" w:type="dxa"/>
            <w:tcBorders>
              <w:top w:val="single" w:sz="4" w:space="0" w:color="BCBCBC"/>
              <w:left w:val="single" w:sz="4" w:space="0" w:color="BCBCBC"/>
              <w:right w:val="single" w:sz="4" w:space="0" w:color="BCBCBC"/>
            </w:tcBorders>
            <w:vAlign w:val="center"/>
          </w:tcPr>
          <w:p w14:paraId="2A480416" w14:textId="6415C1CB" w:rsidR="00735A5E" w:rsidRPr="004C2A47" w:rsidRDefault="00735A5E" w:rsidP="00D973C8">
            <w:pPr>
              <w:pStyle w:val="TableParagraph"/>
              <w:ind w:left="57" w:right="113"/>
              <w:jc w:val="center"/>
              <w:rPr>
                <w:rFonts w:ascii="Aptos" w:hAnsi="Aptos"/>
                <w:b/>
                <w:sz w:val="20"/>
                <w:szCs w:val="20"/>
              </w:rPr>
            </w:pPr>
            <w:r w:rsidRPr="004C2A47">
              <w:rPr>
                <w:rFonts w:ascii="Aptos" w:hAnsi="Aptos"/>
                <w:bCs/>
                <w:sz w:val="20"/>
                <w:szCs w:val="20"/>
              </w:rPr>
              <w:t>DATE</w:t>
            </w:r>
          </w:p>
        </w:tc>
      </w:tr>
      <w:tr w:rsidR="005C5174" w:rsidRPr="003D13F9" w14:paraId="776C15CD" w14:textId="77777777" w:rsidTr="316BB93B">
        <w:trPr>
          <w:trHeight w:val="454"/>
          <w:jc w:val="center"/>
        </w:trPr>
        <w:tc>
          <w:tcPr>
            <w:tcW w:w="10206" w:type="dxa"/>
            <w:gridSpan w:val="3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  <w:vAlign w:val="center"/>
          </w:tcPr>
          <w:p w14:paraId="53622681" w14:textId="4B71CCBD" w:rsidR="005C5174" w:rsidRPr="003D13F9" w:rsidRDefault="005C5174" w:rsidP="00D973C8">
            <w:pPr>
              <w:pStyle w:val="TableParagraph"/>
              <w:ind w:left="57" w:right="113"/>
              <w:rPr>
                <w:rFonts w:ascii="Aptos" w:hAnsi="Aptos"/>
                <w:b/>
              </w:rPr>
            </w:pPr>
            <w:proofErr w:type="gramStart"/>
            <w:r w:rsidRPr="003D13F9">
              <w:rPr>
                <w:rFonts w:ascii="Aptos" w:hAnsi="Aptos"/>
                <w:b/>
              </w:rPr>
              <w:t>Associate</w:t>
            </w:r>
            <w:proofErr w:type="gramEnd"/>
            <w:r w:rsidRPr="003D13F9">
              <w:rPr>
                <w:rFonts w:ascii="Aptos" w:hAnsi="Aptos"/>
                <w:b/>
              </w:rPr>
              <w:t xml:space="preserve"> Dean (Research)</w:t>
            </w:r>
          </w:p>
        </w:tc>
      </w:tr>
      <w:tr w:rsidR="00735A5E" w:rsidRPr="003D13F9" w14:paraId="08B93DBD" w14:textId="77777777" w:rsidTr="316BB93B">
        <w:trPr>
          <w:trHeight w:val="454"/>
          <w:jc w:val="center"/>
        </w:trPr>
        <w:tc>
          <w:tcPr>
            <w:tcW w:w="10206" w:type="dxa"/>
            <w:gridSpan w:val="3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  <w:vAlign w:val="center"/>
          </w:tcPr>
          <w:p w14:paraId="0C295F07" w14:textId="77777777" w:rsidR="005315FB" w:rsidRPr="00127EA2" w:rsidRDefault="005315FB" w:rsidP="005315FB">
            <w:pPr>
              <w:widowControl/>
              <w:adjustRightInd w:val="0"/>
              <w:ind w:left="57"/>
              <w:rPr>
                <w:rFonts w:ascii="Aptos" w:eastAsiaTheme="minorHAnsi" w:hAnsi="Aptos"/>
                <w:color w:val="000000"/>
                <w:sz w:val="20"/>
                <w:szCs w:val="20"/>
                <w:lang w:val="en-AU"/>
              </w:rPr>
            </w:pPr>
            <w:r w:rsidRPr="00127EA2">
              <w:rPr>
                <w:rFonts w:ascii="Aptos" w:eastAsiaTheme="minorHAnsi" w:hAnsi="Aptos"/>
                <w:color w:val="000000"/>
                <w:sz w:val="20"/>
                <w:szCs w:val="20"/>
                <w:lang w:val="en-AU"/>
              </w:rPr>
              <w:t>I make the declarations and acknowledgments below:</w:t>
            </w:r>
          </w:p>
          <w:p w14:paraId="1BD2E654" w14:textId="77777777" w:rsidR="00735A5E" w:rsidRDefault="00735A5E" w:rsidP="00FC0A16">
            <w:pPr>
              <w:pStyle w:val="TableParagraph"/>
              <w:numPr>
                <w:ilvl w:val="0"/>
                <w:numId w:val="27"/>
              </w:numPr>
              <w:ind w:right="113"/>
              <w:jc w:val="both"/>
              <w:rPr>
                <w:rFonts w:ascii="Aptos" w:hAnsi="Aptos"/>
                <w:bCs/>
                <w:sz w:val="20"/>
                <w:szCs w:val="20"/>
              </w:rPr>
            </w:pPr>
            <w:r w:rsidRPr="00E11D36">
              <w:rPr>
                <w:rFonts w:ascii="Aptos" w:hAnsi="Aptos"/>
                <w:bCs/>
                <w:sz w:val="20"/>
                <w:szCs w:val="20"/>
              </w:rPr>
              <w:t>I have reviewed the changes to the supervis</w:t>
            </w:r>
            <w:r w:rsidR="006B013F">
              <w:rPr>
                <w:rFonts w:ascii="Aptos" w:hAnsi="Aptos"/>
                <w:bCs/>
                <w:sz w:val="20"/>
                <w:szCs w:val="20"/>
              </w:rPr>
              <w:t>ion</w:t>
            </w:r>
            <w:r w:rsidRPr="00E11D36">
              <w:rPr>
                <w:rFonts w:ascii="Aptos" w:hAnsi="Aptos"/>
                <w:bCs/>
                <w:sz w:val="20"/>
                <w:szCs w:val="20"/>
              </w:rPr>
              <w:t xml:space="preserve"> panel, and I approve the changes outlined above. </w:t>
            </w:r>
          </w:p>
          <w:p w14:paraId="46ECE27A" w14:textId="0A1F67B5" w:rsidR="006A19CC" w:rsidRPr="00E11D36" w:rsidRDefault="006A19CC" w:rsidP="00FC0A16">
            <w:pPr>
              <w:pStyle w:val="TableParagraph"/>
              <w:numPr>
                <w:ilvl w:val="0"/>
                <w:numId w:val="27"/>
              </w:numPr>
              <w:ind w:right="113"/>
              <w:jc w:val="both"/>
              <w:rPr>
                <w:rFonts w:ascii="Aptos" w:hAnsi="Aptos"/>
                <w:bCs/>
                <w:sz w:val="20"/>
                <w:szCs w:val="20"/>
              </w:rPr>
            </w:pPr>
            <w:r w:rsidRPr="007151A8">
              <w:rPr>
                <w:rFonts w:ascii="Aptos" w:hAnsi="Aptos"/>
                <w:bCs/>
                <w:sz w:val="20"/>
                <w:szCs w:val="20"/>
              </w:rPr>
              <w:t xml:space="preserve">I confirm that all supervisors </w:t>
            </w:r>
            <w:r w:rsidR="00592B8A" w:rsidRPr="007151A8">
              <w:rPr>
                <w:rFonts w:ascii="Aptos" w:hAnsi="Aptos"/>
                <w:bCs/>
                <w:sz w:val="20"/>
                <w:szCs w:val="20"/>
              </w:rPr>
              <w:t>o</w:t>
            </w:r>
            <w:r w:rsidR="0054294A" w:rsidRPr="007151A8">
              <w:rPr>
                <w:rFonts w:ascii="Aptos" w:hAnsi="Aptos"/>
                <w:bCs/>
                <w:sz w:val="20"/>
                <w:szCs w:val="20"/>
              </w:rPr>
              <w:t>n the su</w:t>
            </w:r>
            <w:r w:rsidR="00445DC4" w:rsidRPr="007151A8">
              <w:rPr>
                <w:rFonts w:ascii="Aptos" w:hAnsi="Aptos"/>
                <w:bCs/>
                <w:sz w:val="20"/>
                <w:szCs w:val="20"/>
              </w:rPr>
              <w:t xml:space="preserve">pervision panel </w:t>
            </w:r>
            <w:r w:rsidR="0000222B">
              <w:rPr>
                <w:rFonts w:ascii="Aptos" w:hAnsi="Aptos"/>
                <w:bCs/>
                <w:sz w:val="20"/>
                <w:szCs w:val="20"/>
              </w:rPr>
              <w:t>are compliant</w:t>
            </w:r>
            <w:r w:rsidR="00811B5F" w:rsidRPr="007151A8">
              <w:rPr>
                <w:rFonts w:ascii="Aptos" w:hAnsi="Aptos"/>
                <w:bCs/>
                <w:sz w:val="20"/>
                <w:szCs w:val="20"/>
              </w:rPr>
              <w:t xml:space="preserve"> </w:t>
            </w:r>
            <w:r w:rsidR="003C3CF1" w:rsidRPr="007151A8">
              <w:rPr>
                <w:rFonts w:ascii="Aptos" w:hAnsi="Aptos"/>
                <w:bCs/>
                <w:sz w:val="20"/>
                <w:szCs w:val="20"/>
              </w:rPr>
              <w:t xml:space="preserve">with the ECU </w:t>
            </w:r>
            <w:r w:rsidR="00445DC4" w:rsidRPr="007151A8">
              <w:rPr>
                <w:rFonts w:ascii="Aptos" w:hAnsi="Aptos"/>
                <w:bCs/>
                <w:sz w:val="20"/>
                <w:szCs w:val="20"/>
              </w:rPr>
              <w:t>HDR Supervisor Registration</w:t>
            </w:r>
            <w:r w:rsidR="0000222B">
              <w:rPr>
                <w:rFonts w:ascii="Aptos" w:hAnsi="Aptos"/>
                <w:bCs/>
                <w:sz w:val="20"/>
                <w:szCs w:val="20"/>
              </w:rPr>
              <w:t xml:space="preserve"> </w:t>
            </w:r>
            <w:r w:rsidR="006626C0">
              <w:rPr>
                <w:rFonts w:ascii="Aptos" w:hAnsi="Aptos"/>
                <w:bCs/>
                <w:sz w:val="20"/>
                <w:szCs w:val="20"/>
              </w:rPr>
              <w:t>requirements</w:t>
            </w:r>
            <w:r w:rsidR="006A54D5" w:rsidRPr="007151A8">
              <w:rPr>
                <w:rFonts w:ascii="Aptos" w:hAnsi="Aptos"/>
                <w:bCs/>
                <w:sz w:val="20"/>
                <w:szCs w:val="20"/>
              </w:rPr>
              <w:t>.</w:t>
            </w:r>
            <w:r w:rsidR="006A54D5">
              <w:rPr>
                <w:rFonts w:ascii="Aptos" w:hAnsi="Aptos"/>
                <w:bCs/>
                <w:sz w:val="20"/>
                <w:szCs w:val="20"/>
              </w:rPr>
              <w:t xml:space="preserve"> </w:t>
            </w:r>
          </w:p>
        </w:tc>
      </w:tr>
      <w:tr w:rsidR="00735A5E" w:rsidRPr="003D13F9" w14:paraId="6B2FEF27" w14:textId="77777777" w:rsidTr="316BB93B">
        <w:trPr>
          <w:trHeight w:val="992"/>
          <w:jc w:val="center"/>
        </w:trPr>
        <w:sdt>
          <w:sdtPr>
            <w:rPr>
              <w:rFonts w:ascii="Aptos" w:hAnsi="Aptos"/>
              <w:sz w:val="20"/>
              <w:szCs w:val="20"/>
            </w:rPr>
            <w:id w:val="-1630852500"/>
            <w:placeholder>
              <w:docPart w:val="5EE359C18B7B4FC48EE5FFAF2FEF6D95"/>
            </w:placeholder>
            <w:showingPlcHdr/>
            <w:text/>
          </w:sdtPr>
          <w:sdtContent>
            <w:tc>
              <w:tcPr>
                <w:tcW w:w="3681" w:type="dxa"/>
                <w:tcBorders>
                  <w:top w:val="single" w:sz="4" w:space="0" w:color="BCBCBC"/>
                  <w:left w:val="single" w:sz="4" w:space="0" w:color="BCBCBC"/>
                  <w:bottom w:val="single" w:sz="4" w:space="0" w:color="BCBCBC"/>
                  <w:right w:val="single" w:sz="4" w:space="0" w:color="BCBCBC"/>
                </w:tcBorders>
                <w:vAlign w:val="center"/>
              </w:tcPr>
              <w:p w14:paraId="722F8866" w14:textId="7276304E" w:rsidR="00735A5E" w:rsidRPr="003D13F9" w:rsidRDefault="001C3D59" w:rsidP="005565C8">
                <w:pPr>
                  <w:pStyle w:val="TableParagraph"/>
                  <w:ind w:left="57" w:right="113"/>
                  <w:jc w:val="center"/>
                  <w:rPr>
                    <w:rFonts w:ascii="Aptos" w:hAnsi="Aptos"/>
                    <w:bCs/>
                  </w:rPr>
                </w:pPr>
                <w:r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tc>
          </w:sdtContent>
        </w:sdt>
        <w:sdt>
          <w:sdtPr>
            <w:rPr>
              <w:rFonts w:ascii="Aptos" w:hAnsi="Aptos"/>
              <w:bCs/>
            </w:rPr>
            <w:id w:val="-1058925700"/>
            <w:showingPlcHdr/>
            <w:picture/>
          </w:sdtPr>
          <w:sdtContent>
            <w:tc>
              <w:tcPr>
                <w:tcW w:w="3969" w:type="dxa"/>
                <w:tcBorders>
                  <w:top w:val="single" w:sz="4" w:space="0" w:color="BCBCBC"/>
                  <w:left w:val="single" w:sz="4" w:space="0" w:color="BCBCBC"/>
                  <w:bottom w:val="single" w:sz="4" w:space="0" w:color="BCBCBC"/>
                  <w:right w:val="single" w:sz="4" w:space="0" w:color="BCBCBC"/>
                </w:tcBorders>
                <w:vAlign w:val="bottom"/>
              </w:tcPr>
              <w:p w14:paraId="2490A7F8" w14:textId="200A9580" w:rsidR="00735A5E" w:rsidRPr="003D13F9" w:rsidRDefault="009C3719" w:rsidP="00521A86">
                <w:pPr>
                  <w:pStyle w:val="TableParagraph"/>
                  <w:ind w:left="57" w:right="113"/>
                  <w:jc w:val="center"/>
                  <w:rPr>
                    <w:rFonts w:ascii="Aptos" w:hAnsi="Aptos"/>
                    <w:bCs/>
                  </w:rPr>
                </w:pPr>
                <w:r>
                  <w:rPr>
                    <w:rFonts w:ascii="Aptos" w:hAnsi="Aptos"/>
                    <w:bCs/>
                    <w:noProof/>
                  </w:rPr>
                  <w:drawing>
                    <wp:inline distT="0" distB="0" distL="0" distR="0" wp14:anchorId="6485191E" wp14:editId="54F89CEE">
                      <wp:extent cx="1800000" cy="540000"/>
                      <wp:effectExtent l="0" t="0" r="0" b="0"/>
                      <wp:docPr id="3" name="Picture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0" cy="54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sdt>
          <w:sdtPr>
            <w:rPr>
              <w:rFonts w:ascii="Aptos" w:hAnsi="Aptos"/>
              <w:sz w:val="18"/>
            </w:rPr>
            <w:id w:val="-645202147"/>
            <w:placeholder>
              <w:docPart w:val="29D3AE86BACD46368427D01BED050E6E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Content>
            <w:tc>
              <w:tcPr>
                <w:tcW w:w="2556" w:type="dxa"/>
                <w:tcBorders>
                  <w:top w:val="single" w:sz="4" w:space="0" w:color="BCBCBC"/>
                  <w:left w:val="single" w:sz="4" w:space="0" w:color="BCBCBC"/>
                  <w:bottom w:val="single" w:sz="4" w:space="0" w:color="BCBCBC"/>
                  <w:right w:val="single" w:sz="4" w:space="0" w:color="BCBCBC"/>
                </w:tcBorders>
                <w:vAlign w:val="center"/>
              </w:tcPr>
              <w:p w14:paraId="71C344B6" w14:textId="0469F5C5" w:rsidR="00735A5E" w:rsidRPr="003D13F9" w:rsidRDefault="005925E9" w:rsidP="005925E9">
                <w:pPr>
                  <w:pStyle w:val="TableParagraph"/>
                  <w:ind w:left="284" w:right="284"/>
                  <w:jc w:val="center"/>
                  <w:rPr>
                    <w:rFonts w:ascii="Aptos" w:hAnsi="Aptos"/>
                    <w:bCs/>
                  </w:rPr>
                </w:pPr>
                <w:r w:rsidRPr="00E71DC2">
                  <w:rPr>
                    <w:rStyle w:val="PlaceholderText"/>
                    <w:rFonts w:ascii="Aptos" w:hAnsi="Aptos"/>
                    <w:sz w:val="20"/>
                    <w:szCs w:val="20"/>
                  </w:rPr>
                  <w:t xml:space="preserve">Click </w:t>
                </w:r>
                <w:r w:rsidR="001C3D59">
                  <w:rPr>
                    <w:rStyle w:val="PlaceholderText"/>
                    <w:rFonts w:ascii="Aptos" w:hAnsi="Aptos"/>
                    <w:sz w:val="20"/>
                    <w:szCs w:val="20"/>
                  </w:rPr>
                  <w:t>to select</w:t>
                </w:r>
                <w:r w:rsidRPr="00E71DC2">
                  <w:rPr>
                    <w:rStyle w:val="PlaceholderText"/>
                    <w:rFonts w:ascii="Aptos" w:hAnsi="Aptos"/>
                    <w:sz w:val="20"/>
                    <w:szCs w:val="20"/>
                  </w:rPr>
                  <w:t xml:space="preserve"> a date.</w:t>
                </w:r>
              </w:p>
            </w:tc>
          </w:sdtContent>
        </w:sdt>
      </w:tr>
      <w:tr w:rsidR="00735A5E" w:rsidRPr="003D13F9" w14:paraId="0A12A921" w14:textId="77777777" w:rsidTr="316BB93B">
        <w:trPr>
          <w:trHeight w:val="567"/>
          <w:jc w:val="center"/>
        </w:trPr>
        <w:tc>
          <w:tcPr>
            <w:tcW w:w="3681" w:type="dxa"/>
            <w:tcBorders>
              <w:top w:val="single" w:sz="4" w:space="0" w:color="BCBCBC"/>
              <w:left w:val="single" w:sz="4" w:space="0" w:color="BCBCBC"/>
              <w:right w:val="single" w:sz="4" w:space="0" w:color="BCBCBC"/>
            </w:tcBorders>
            <w:vAlign w:val="center"/>
          </w:tcPr>
          <w:p w14:paraId="2478A8DD" w14:textId="5FFA80BB" w:rsidR="00735A5E" w:rsidRPr="004C2A47" w:rsidRDefault="00735A5E" w:rsidP="00D973C8">
            <w:pPr>
              <w:pStyle w:val="TableParagraph"/>
              <w:ind w:left="57" w:right="113"/>
              <w:jc w:val="center"/>
              <w:rPr>
                <w:rFonts w:ascii="Aptos" w:hAnsi="Aptos"/>
                <w:bCs/>
                <w:sz w:val="20"/>
                <w:szCs w:val="20"/>
              </w:rPr>
            </w:pPr>
            <w:r w:rsidRPr="004C2A47">
              <w:rPr>
                <w:rFonts w:ascii="Aptos" w:hAnsi="Aptos"/>
                <w:bCs/>
                <w:sz w:val="20"/>
                <w:szCs w:val="20"/>
              </w:rPr>
              <w:t>ASSOCIATE DEAN (RESEARCH) NAME</w:t>
            </w:r>
          </w:p>
        </w:tc>
        <w:tc>
          <w:tcPr>
            <w:tcW w:w="3969" w:type="dxa"/>
            <w:tcBorders>
              <w:top w:val="single" w:sz="4" w:space="0" w:color="BCBCBC"/>
              <w:left w:val="single" w:sz="4" w:space="0" w:color="BCBCBC"/>
              <w:right w:val="single" w:sz="4" w:space="0" w:color="BCBCBC"/>
            </w:tcBorders>
            <w:vAlign w:val="center"/>
          </w:tcPr>
          <w:p w14:paraId="43F2E4A0" w14:textId="069E4C89" w:rsidR="00735A5E" w:rsidRPr="004C2A47" w:rsidRDefault="00735A5E" w:rsidP="00D973C8">
            <w:pPr>
              <w:pStyle w:val="TableParagraph"/>
              <w:ind w:left="57" w:right="113"/>
              <w:jc w:val="center"/>
              <w:rPr>
                <w:rFonts w:ascii="Aptos" w:hAnsi="Aptos"/>
                <w:bCs/>
                <w:sz w:val="20"/>
                <w:szCs w:val="20"/>
              </w:rPr>
            </w:pPr>
            <w:r w:rsidRPr="004C2A47">
              <w:rPr>
                <w:rFonts w:ascii="Aptos" w:hAnsi="Aptos"/>
                <w:bCs/>
                <w:sz w:val="20"/>
                <w:szCs w:val="20"/>
              </w:rPr>
              <w:t>SIGNATURE</w:t>
            </w:r>
          </w:p>
        </w:tc>
        <w:tc>
          <w:tcPr>
            <w:tcW w:w="2556" w:type="dxa"/>
            <w:tcBorders>
              <w:top w:val="single" w:sz="4" w:space="0" w:color="BCBCBC"/>
              <w:left w:val="single" w:sz="4" w:space="0" w:color="BCBCBC"/>
              <w:right w:val="single" w:sz="4" w:space="0" w:color="BCBCBC"/>
            </w:tcBorders>
            <w:vAlign w:val="center"/>
          </w:tcPr>
          <w:p w14:paraId="693DFCA8" w14:textId="3C32B574" w:rsidR="00735A5E" w:rsidRPr="004C2A47" w:rsidRDefault="00735A5E" w:rsidP="00D973C8">
            <w:pPr>
              <w:pStyle w:val="TableParagraph"/>
              <w:ind w:left="57" w:right="113"/>
              <w:jc w:val="center"/>
              <w:rPr>
                <w:rFonts w:ascii="Aptos" w:hAnsi="Aptos"/>
                <w:bCs/>
                <w:sz w:val="20"/>
                <w:szCs w:val="20"/>
              </w:rPr>
            </w:pPr>
            <w:r w:rsidRPr="004C2A47">
              <w:rPr>
                <w:rFonts w:ascii="Aptos" w:hAnsi="Aptos"/>
                <w:bCs/>
                <w:sz w:val="20"/>
                <w:szCs w:val="20"/>
              </w:rPr>
              <w:t>DATE</w:t>
            </w:r>
          </w:p>
        </w:tc>
      </w:tr>
    </w:tbl>
    <w:p w14:paraId="5A4A2637" w14:textId="392F10EC" w:rsidR="00D32423" w:rsidRPr="000A2EEF" w:rsidRDefault="00D32423" w:rsidP="000A2EEF"/>
    <w:sectPr w:rsidR="00D32423" w:rsidRPr="000A2EEF" w:rsidSect="00D97640">
      <w:footerReference w:type="default" r:id="rId15"/>
      <w:type w:val="continuous"/>
      <w:pgSz w:w="11940" w:h="16860"/>
      <w:pgMar w:top="851" w:right="851" w:bottom="851" w:left="851" w:header="0" w:footer="454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384D4EA" w14:textId="77777777" w:rsidR="00B83BC9" w:rsidRDefault="00B83BC9">
      <w:r>
        <w:separator/>
      </w:r>
    </w:p>
  </w:endnote>
  <w:endnote w:type="continuationSeparator" w:id="0">
    <w:p w14:paraId="562BA301" w14:textId="77777777" w:rsidR="00B83BC9" w:rsidRDefault="00B83BC9">
      <w:r>
        <w:continuationSeparator/>
      </w:r>
    </w:p>
  </w:endnote>
  <w:endnote w:type="continuationNotice" w:id="1">
    <w:p w14:paraId="5D4FEA8E" w14:textId="77777777" w:rsidR="00B83BC9" w:rsidRDefault="00B83BC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ptos">
    <w:altName w:val="Calibri"/>
    <w:panose1 w:val="00000000000000000000"/>
    <w:charset w:val="00"/>
    <w:family w:val="roman"/>
    <w:notTrueType/>
    <w:pitch w:val="default"/>
  </w:font>
  <w:font w:name="Barlow">
    <w:charset w:val="00"/>
    <w:family w:val="auto"/>
    <w:pitch w:val="variable"/>
    <w:sig w:usb0="20000007" w:usb1="00000000" w:usb2="00000000" w:usb3="00000000" w:csb0="000001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Barlow" w:hAnsi="Barlow"/>
        <w:sz w:val="16"/>
        <w:szCs w:val="16"/>
      </w:rPr>
      <w:id w:val="-1852253199"/>
      <w:docPartObj>
        <w:docPartGallery w:val="Page Numbers (Bottom of Page)"/>
        <w:docPartUnique/>
      </w:docPartObj>
    </w:sdtPr>
    <w:sdtContent>
      <w:sdt>
        <w:sdtPr>
          <w:rPr>
            <w:rFonts w:ascii="Barlow" w:hAnsi="Barlow"/>
            <w:sz w:val="16"/>
            <w:szCs w:val="16"/>
          </w:rPr>
          <w:id w:val="125822283"/>
          <w:docPartObj>
            <w:docPartGallery w:val="Page Numbers (Top of Page)"/>
            <w:docPartUnique/>
          </w:docPartObj>
        </w:sdtPr>
        <w:sdtContent>
          <w:p w14:paraId="77336FDD" w14:textId="02168084" w:rsidR="00926366" w:rsidRPr="00A71219" w:rsidRDefault="004457D6" w:rsidP="005B56FB">
            <w:pPr>
              <w:pStyle w:val="Footer"/>
              <w:pBdr>
                <w:top w:val="single" w:sz="4" w:space="1" w:color="auto"/>
              </w:pBdr>
              <w:ind w:left="709" w:hanging="709"/>
              <w:rPr>
                <w:rFonts w:ascii="Aptos" w:hAnsi="Aptos"/>
                <w:b/>
                <w:bCs/>
                <w:sz w:val="16"/>
                <w:szCs w:val="16"/>
              </w:rPr>
            </w:pPr>
            <w:r w:rsidRPr="00A71219">
              <w:rPr>
                <w:rFonts w:ascii="Aptos" w:hAnsi="Aptos"/>
                <w:sz w:val="16"/>
                <w:szCs w:val="16"/>
              </w:rPr>
              <w:t xml:space="preserve">HDR Change </w:t>
            </w:r>
            <w:r w:rsidR="00B746E0" w:rsidRPr="00A71219">
              <w:rPr>
                <w:rFonts w:ascii="Aptos" w:hAnsi="Aptos"/>
                <w:sz w:val="16"/>
                <w:szCs w:val="16"/>
              </w:rPr>
              <w:t>to</w:t>
            </w:r>
            <w:r w:rsidRPr="00A71219">
              <w:rPr>
                <w:rFonts w:ascii="Aptos" w:hAnsi="Aptos"/>
                <w:sz w:val="16"/>
                <w:szCs w:val="16"/>
              </w:rPr>
              <w:t xml:space="preserve"> Supervis</w:t>
            </w:r>
            <w:r w:rsidR="00CC23DC">
              <w:rPr>
                <w:rFonts w:ascii="Aptos" w:hAnsi="Aptos"/>
                <w:sz w:val="16"/>
                <w:szCs w:val="16"/>
              </w:rPr>
              <w:t>ion</w:t>
            </w:r>
            <w:r w:rsidRPr="00A71219">
              <w:rPr>
                <w:rFonts w:ascii="Aptos" w:hAnsi="Aptos"/>
                <w:sz w:val="16"/>
                <w:szCs w:val="16"/>
              </w:rPr>
              <w:t xml:space="preserve"> </w:t>
            </w:r>
            <w:r w:rsidR="00B746E0" w:rsidRPr="00A71219">
              <w:rPr>
                <w:rFonts w:ascii="Aptos" w:hAnsi="Aptos"/>
                <w:sz w:val="16"/>
                <w:szCs w:val="16"/>
              </w:rPr>
              <w:t xml:space="preserve">Panel </w:t>
            </w:r>
            <w:r w:rsidRPr="00A71219">
              <w:rPr>
                <w:rFonts w:ascii="Aptos" w:hAnsi="Aptos"/>
                <w:sz w:val="16"/>
                <w:szCs w:val="16"/>
              </w:rPr>
              <w:t>Form</w:t>
            </w:r>
            <w:r w:rsidR="00377CCB" w:rsidRPr="00A71219">
              <w:rPr>
                <w:rFonts w:ascii="Aptos" w:hAnsi="Aptos"/>
                <w:sz w:val="16"/>
                <w:szCs w:val="16"/>
              </w:rPr>
              <w:tab/>
              <w:t xml:space="preserve">                             </w:t>
            </w:r>
            <w:r w:rsidR="00ED1A26" w:rsidRPr="00A71219">
              <w:rPr>
                <w:rFonts w:ascii="Aptos" w:hAnsi="Aptos"/>
                <w:i/>
                <w:iCs/>
                <w:sz w:val="16"/>
                <w:szCs w:val="16"/>
              </w:rPr>
              <w:t xml:space="preserve">Updated: </w:t>
            </w:r>
            <w:r w:rsidR="00773DF4">
              <w:rPr>
                <w:rFonts w:ascii="Aptos" w:hAnsi="Aptos"/>
                <w:i/>
                <w:iCs/>
                <w:sz w:val="16"/>
                <w:szCs w:val="16"/>
              </w:rPr>
              <w:t>October</w:t>
            </w:r>
            <w:r w:rsidR="003A64A7" w:rsidRPr="00A71219">
              <w:rPr>
                <w:rFonts w:ascii="Aptos" w:hAnsi="Aptos"/>
                <w:i/>
                <w:iCs/>
                <w:sz w:val="16"/>
                <w:szCs w:val="16"/>
              </w:rPr>
              <w:t xml:space="preserve"> </w:t>
            </w:r>
            <w:r w:rsidR="00377CCB" w:rsidRPr="00A71219">
              <w:rPr>
                <w:rFonts w:ascii="Aptos" w:hAnsi="Aptos"/>
                <w:i/>
                <w:iCs/>
                <w:sz w:val="16"/>
                <w:szCs w:val="16"/>
              </w:rPr>
              <w:t>202</w:t>
            </w:r>
            <w:r w:rsidR="00CC42A4" w:rsidRPr="00A71219">
              <w:rPr>
                <w:rFonts w:ascii="Aptos" w:hAnsi="Aptos"/>
                <w:i/>
                <w:iCs/>
                <w:sz w:val="16"/>
                <w:szCs w:val="16"/>
              </w:rPr>
              <w:t>5</w:t>
            </w:r>
            <w:r w:rsidR="00273428" w:rsidRPr="00A71219">
              <w:rPr>
                <w:rFonts w:ascii="Aptos" w:hAnsi="Aptos"/>
                <w:sz w:val="16"/>
                <w:szCs w:val="16"/>
              </w:rPr>
              <w:tab/>
            </w:r>
            <w:r w:rsidR="00273428" w:rsidRPr="00A71219">
              <w:rPr>
                <w:rFonts w:ascii="Aptos" w:hAnsi="Aptos"/>
                <w:sz w:val="16"/>
                <w:szCs w:val="16"/>
              </w:rPr>
              <w:tab/>
            </w:r>
            <w:r w:rsidR="00313968" w:rsidRPr="00A71219">
              <w:rPr>
                <w:rFonts w:ascii="Aptos" w:hAnsi="Aptos"/>
                <w:sz w:val="16"/>
                <w:szCs w:val="16"/>
              </w:rPr>
              <w:t xml:space="preserve">Page </w:t>
            </w:r>
            <w:r w:rsidR="00313968" w:rsidRPr="00A71219">
              <w:rPr>
                <w:rFonts w:ascii="Aptos" w:hAnsi="Aptos"/>
                <w:b/>
                <w:bCs/>
                <w:sz w:val="16"/>
                <w:szCs w:val="16"/>
              </w:rPr>
              <w:fldChar w:fldCharType="begin"/>
            </w:r>
            <w:r w:rsidR="00313968" w:rsidRPr="00A71219">
              <w:rPr>
                <w:rFonts w:ascii="Aptos" w:hAnsi="Aptos"/>
                <w:b/>
                <w:bCs/>
                <w:sz w:val="16"/>
                <w:szCs w:val="16"/>
              </w:rPr>
              <w:instrText xml:space="preserve"> PAGE </w:instrText>
            </w:r>
            <w:r w:rsidR="00313968" w:rsidRPr="00A71219">
              <w:rPr>
                <w:rFonts w:ascii="Aptos" w:hAnsi="Aptos"/>
                <w:b/>
                <w:bCs/>
                <w:sz w:val="16"/>
                <w:szCs w:val="16"/>
              </w:rPr>
              <w:fldChar w:fldCharType="separate"/>
            </w:r>
            <w:r w:rsidR="00313968" w:rsidRPr="00A71219">
              <w:rPr>
                <w:rFonts w:ascii="Aptos" w:hAnsi="Aptos"/>
                <w:b/>
                <w:bCs/>
                <w:noProof/>
                <w:sz w:val="16"/>
                <w:szCs w:val="16"/>
              </w:rPr>
              <w:t>2</w:t>
            </w:r>
            <w:r w:rsidR="00313968" w:rsidRPr="00A71219">
              <w:rPr>
                <w:rFonts w:ascii="Aptos" w:hAnsi="Aptos"/>
                <w:b/>
                <w:bCs/>
                <w:sz w:val="16"/>
                <w:szCs w:val="16"/>
              </w:rPr>
              <w:fldChar w:fldCharType="end"/>
            </w:r>
            <w:r w:rsidR="00313968" w:rsidRPr="00A71219">
              <w:rPr>
                <w:rFonts w:ascii="Aptos" w:hAnsi="Aptos"/>
                <w:sz w:val="16"/>
                <w:szCs w:val="16"/>
              </w:rPr>
              <w:t xml:space="preserve"> of </w:t>
            </w:r>
            <w:r w:rsidR="00313968" w:rsidRPr="00A71219">
              <w:rPr>
                <w:rFonts w:ascii="Aptos" w:hAnsi="Aptos"/>
                <w:b/>
                <w:bCs/>
                <w:sz w:val="16"/>
                <w:szCs w:val="16"/>
              </w:rPr>
              <w:fldChar w:fldCharType="begin"/>
            </w:r>
            <w:r w:rsidR="00313968" w:rsidRPr="00A71219">
              <w:rPr>
                <w:rFonts w:ascii="Aptos" w:hAnsi="Aptos"/>
                <w:b/>
                <w:bCs/>
                <w:sz w:val="16"/>
                <w:szCs w:val="16"/>
              </w:rPr>
              <w:instrText xml:space="preserve"> NUMPAGES  </w:instrText>
            </w:r>
            <w:r w:rsidR="00313968" w:rsidRPr="00A71219">
              <w:rPr>
                <w:rFonts w:ascii="Aptos" w:hAnsi="Aptos"/>
                <w:b/>
                <w:bCs/>
                <w:sz w:val="16"/>
                <w:szCs w:val="16"/>
              </w:rPr>
              <w:fldChar w:fldCharType="separate"/>
            </w:r>
            <w:r w:rsidR="00313968" w:rsidRPr="00A71219">
              <w:rPr>
                <w:rFonts w:ascii="Aptos" w:hAnsi="Aptos"/>
                <w:b/>
                <w:bCs/>
                <w:noProof/>
                <w:sz w:val="16"/>
                <w:szCs w:val="16"/>
              </w:rPr>
              <w:t>2</w:t>
            </w:r>
            <w:r w:rsidR="00313968" w:rsidRPr="00A71219">
              <w:rPr>
                <w:rFonts w:ascii="Aptos" w:hAnsi="Aptos"/>
                <w:b/>
                <w:bCs/>
                <w:sz w:val="16"/>
                <w:szCs w:val="16"/>
              </w:rPr>
              <w:fldChar w:fldCharType="end"/>
            </w:r>
          </w:p>
          <w:p w14:paraId="78F4A0CC" w14:textId="77777777" w:rsidR="005B56FB" w:rsidRPr="005B56FB" w:rsidRDefault="005B56FB" w:rsidP="0075541F">
            <w:pPr>
              <w:pStyle w:val="Footer"/>
              <w:ind w:left="709" w:hanging="709"/>
              <w:rPr>
                <w:rFonts w:ascii="Barlow" w:hAnsi="Barlow"/>
                <w:i/>
                <w:iCs/>
                <w:sz w:val="4"/>
                <w:szCs w:val="4"/>
              </w:rPr>
            </w:pPr>
          </w:p>
          <w:p w14:paraId="66060BB1" w14:textId="28FE032A" w:rsidR="00313968" w:rsidRPr="00CC42A4" w:rsidRDefault="00DD09CE" w:rsidP="0075541F">
            <w:pPr>
              <w:pStyle w:val="Footer"/>
              <w:ind w:left="709" w:hanging="709"/>
              <w:rPr>
                <w:rFonts w:ascii="Barlow" w:hAnsi="Barlow"/>
                <w:sz w:val="16"/>
                <w:szCs w:val="16"/>
              </w:rPr>
            </w:pPr>
          </w:p>
        </w:sdtContent>
      </w:sdt>
    </w:sdtContent>
  </w:sdt>
  <w:p w14:paraId="36E69BBD" w14:textId="35E6049E" w:rsidR="00652567" w:rsidRPr="00CC42A4" w:rsidRDefault="00652567">
    <w:pPr>
      <w:pStyle w:val="BodyText"/>
      <w:spacing w:line="14" w:lineRule="auto"/>
      <w:rPr>
        <w:rFonts w:ascii="Barlow" w:hAnsi="Barlow"/>
        <w:b w:val="0"/>
        <w:sz w:val="9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7C29131" w14:textId="77777777" w:rsidR="00B83BC9" w:rsidRDefault="00B83BC9">
      <w:r>
        <w:separator/>
      </w:r>
    </w:p>
  </w:footnote>
  <w:footnote w:type="continuationSeparator" w:id="0">
    <w:p w14:paraId="09EBA9C6" w14:textId="77777777" w:rsidR="00B83BC9" w:rsidRDefault="00B83BC9">
      <w:r>
        <w:continuationSeparator/>
      </w:r>
    </w:p>
  </w:footnote>
  <w:footnote w:type="continuationNotice" w:id="1">
    <w:p w14:paraId="225BC4F4" w14:textId="77777777" w:rsidR="00B83BC9" w:rsidRDefault="00B83BC9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E451C0"/>
    <w:multiLevelType w:val="hybridMultilevel"/>
    <w:tmpl w:val="07D03916"/>
    <w:lvl w:ilvl="0" w:tplc="5CFA40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2F55AA"/>
    <w:multiLevelType w:val="hybridMultilevel"/>
    <w:tmpl w:val="35FC7EE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963C45"/>
    <w:multiLevelType w:val="hybridMultilevel"/>
    <w:tmpl w:val="9386FE1E"/>
    <w:lvl w:ilvl="0" w:tplc="70F4B0FA">
      <w:start w:val="1"/>
      <w:numFmt w:val="decimal"/>
      <w:lvlText w:val="%1."/>
      <w:lvlJc w:val="left"/>
      <w:pPr>
        <w:ind w:left="720" w:hanging="360"/>
      </w:pPr>
      <w:rPr>
        <w:b/>
        <w:bCs/>
        <w:sz w:val="22"/>
        <w:szCs w:val="22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6B1510"/>
    <w:multiLevelType w:val="hybridMultilevel"/>
    <w:tmpl w:val="9BAEEA3A"/>
    <w:lvl w:ilvl="0" w:tplc="0C090001">
      <w:start w:val="1"/>
      <w:numFmt w:val="bullet"/>
      <w:lvlText w:val=""/>
      <w:lvlJc w:val="left"/>
      <w:pPr>
        <w:ind w:left="77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4" w15:restartNumberingAfterBreak="0">
    <w:nsid w:val="1A5B5450"/>
    <w:multiLevelType w:val="hybridMultilevel"/>
    <w:tmpl w:val="B694BB16"/>
    <w:lvl w:ilvl="0" w:tplc="71B6F7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5624A9"/>
    <w:multiLevelType w:val="hybridMultilevel"/>
    <w:tmpl w:val="AA76F0F8"/>
    <w:lvl w:ilvl="0" w:tplc="0C090001">
      <w:start w:val="1"/>
      <w:numFmt w:val="bullet"/>
      <w:lvlText w:val=""/>
      <w:lvlJc w:val="left"/>
      <w:pPr>
        <w:ind w:left="77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6" w15:restartNumberingAfterBreak="0">
    <w:nsid w:val="1EEB5FA1"/>
    <w:multiLevelType w:val="hybridMultilevel"/>
    <w:tmpl w:val="1E60D0AA"/>
    <w:lvl w:ilvl="0" w:tplc="0C090001">
      <w:start w:val="1"/>
      <w:numFmt w:val="bullet"/>
      <w:lvlText w:val=""/>
      <w:lvlJc w:val="left"/>
      <w:pPr>
        <w:ind w:left="80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4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60" w:hanging="360"/>
      </w:pPr>
      <w:rPr>
        <w:rFonts w:ascii="Wingdings" w:hAnsi="Wingdings" w:hint="default"/>
      </w:rPr>
    </w:lvl>
  </w:abstractNum>
  <w:abstractNum w:abstractNumId="7" w15:restartNumberingAfterBreak="0">
    <w:nsid w:val="21B66C8D"/>
    <w:multiLevelType w:val="hybridMultilevel"/>
    <w:tmpl w:val="32D6BF1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F654E0"/>
    <w:multiLevelType w:val="hybridMultilevel"/>
    <w:tmpl w:val="BC9AE134"/>
    <w:lvl w:ilvl="0" w:tplc="2DDA757C">
      <w:numFmt w:val="bullet"/>
      <w:lvlText w:val=""/>
      <w:lvlJc w:val="left"/>
      <w:pPr>
        <w:ind w:left="440" w:hanging="288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18"/>
        <w:szCs w:val="18"/>
      </w:rPr>
    </w:lvl>
    <w:lvl w:ilvl="1" w:tplc="8DC44116">
      <w:numFmt w:val="bullet"/>
      <w:lvlText w:val="•"/>
      <w:lvlJc w:val="left"/>
      <w:pPr>
        <w:ind w:left="1429" w:hanging="288"/>
      </w:pPr>
      <w:rPr>
        <w:rFonts w:hint="default"/>
      </w:rPr>
    </w:lvl>
    <w:lvl w:ilvl="2" w:tplc="4712E4C2">
      <w:numFmt w:val="bullet"/>
      <w:lvlText w:val="•"/>
      <w:lvlJc w:val="left"/>
      <w:pPr>
        <w:ind w:left="2419" w:hanging="288"/>
      </w:pPr>
      <w:rPr>
        <w:rFonts w:hint="default"/>
      </w:rPr>
    </w:lvl>
    <w:lvl w:ilvl="3" w:tplc="8CF4DC74">
      <w:numFmt w:val="bullet"/>
      <w:lvlText w:val="•"/>
      <w:lvlJc w:val="left"/>
      <w:pPr>
        <w:ind w:left="3409" w:hanging="288"/>
      </w:pPr>
      <w:rPr>
        <w:rFonts w:hint="default"/>
      </w:rPr>
    </w:lvl>
    <w:lvl w:ilvl="4" w:tplc="E21A87F0">
      <w:numFmt w:val="bullet"/>
      <w:lvlText w:val="•"/>
      <w:lvlJc w:val="left"/>
      <w:pPr>
        <w:ind w:left="4399" w:hanging="288"/>
      </w:pPr>
      <w:rPr>
        <w:rFonts w:hint="default"/>
      </w:rPr>
    </w:lvl>
    <w:lvl w:ilvl="5" w:tplc="73EA5516">
      <w:numFmt w:val="bullet"/>
      <w:lvlText w:val="•"/>
      <w:lvlJc w:val="left"/>
      <w:pPr>
        <w:ind w:left="5389" w:hanging="288"/>
      </w:pPr>
      <w:rPr>
        <w:rFonts w:hint="default"/>
      </w:rPr>
    </w:lvl>
    <w:lvl w:ilvl="6" w:tplc="9A52B168">
      <w:numFmt w:val="bullet"/>
      <w:lvlText w:val="•"/>
      <w:lvlJc w:val="left"/>
      <w:pPr>
        <w:ind w:left="6378" w:hanging="288"/>
      </w:pPr>
      <w:rPr>
        <w:rFonts w:hint="default"/>
      </w:rPr>
    </w:lvl>
    <w:lvl w:ilvl="7" w:tplc="82381000">
      <w:numFmt w:val="bullet"/>
      <w:lvlText w:val="•"/>
      <w:lvlJc w:val="left"/>
      <w:pPr>
        <w:ind w:left="7368" w:hanging="288"/>
      </w:pPr>
      <w:rPr>
        <w:rFonts w:hint="default"/>
      </w:rPr>
    </w:lvl>
    <w:lvl w:ilvl="8" w:tplc="3A229E36">
      <w:numFmt w:val="bullet"/>
      <w:lvlText w:val="•"/>
      <w:lvlJc w:val="left"/>
      <w:pPr>
        <w:ind w:left="8358" w:hanging="288"/>
      </w:pPr>
      <w:rPr>
        <w:rFonts w:hint="default"/>
      </w:rPr>
    </w:lvl>
  </w:abstractNum>
  <w:abstractNum w:abstractNumId="9" w15:restartNumberingAfterBreak="0">
    <w:nsid w:val="25696ACE"/>
    <w:multiLevelType w:val="hybridMultilevel"/>
    <w:tmpl w:val="6BC005D8"/>
    <w:lvl w:ilvl="0" w:tplc="B4C0AE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F544AE"/>
    <w:multiLevelType w:val="hybridMultilevel"/>
    <w:tmpl w:val="16E264E6"/>
    <w:lvl w:ilvl="0" w:tplc="5C8E2F50">
      <w:start w:val="1"/>
      <w:numFmt w:val="decimal"/>
      <w:lvlText w:val="%1."/>
      <w:lvlJc w:val="left"/>
      <w:pPr>
        <w:ind w:left="686" w:hanging="427"/>
      </w:pPr>
      <w:rPr>
        <w:rFonts w:ascii="Arial" w:eastAsia="Arial" w:hAnsi="Arial" w:cs="Arial" w:hint="default"/>
        <w:b/>
        <w:bCs/>
        <w:spacing w:val="-1"/>
        <w:w w:val="98"/>
        <w:sz w:val="18"/>
        <w:szCs w:val="18"/>
      </w:rPr>
    </w:lvl>
    <w:lvl w:ilvl="1" w:tplc="7D1888E6">
      <w:numFmt w:val="bullet"/>
      <w:lvlText w:val=""/>
      <w:lvlJc w:val="left"/>
      <w:pPr>
        <w:ind w:left="1045" w:hanging="360"/>
      </w:pPr>
      <w:rPr>
        <w:rFonts w:ascii="Symbol" w:eastAsia="Symbol" w:hAnsi="Symbol" w:cs="Symbol" w:hint="default"/>
        <w:w w:val="100"/>
        <w:sz w:val="18"/>
        <w:szCs w:val="18"/>
      </w:rPr>
    </w:lvl>
    <w:lvl w:ilvl="2" w:tplc="4AA86EA6">
      <w:numFmt w:val="bullet"/>
      <w:lvlText w:val="•"/>
      <w:lvlJc w:val="left"/>
      <w:pPr>
        <w:ind w:left="1420" w:hanging="360"/>
      </w:pPr>
      <w:rPr>
        <w:rFonts w:hint="default"/>
      </w:rPr>
    </w:lvl>
    <w:lvl w:ilvl="3" w:tplc="3E664276">
      <w:numFmt w:val="bullet"/>
      <w:lvlText w:val="•"/>
      <w:lvlJc w:val="left"/>
      <w:pPr>
        <w:ind w:left="2534" w:hanging="360"/>
      </w:pPr>
      <w:rPr>
        <w:rFonts w:hint="default"/>
      </w:rPr>
    </w:lvl>
    <w:lvl w:ilvl="4" w:tplc="029EE482">
      <w:numFmt w:val="bullet"/>
      <w:lvlText w:val="•"/>
      <w:lvlJc w:val="left"/>
      <w:pPr>
        <w:ind w:left="3649" w:hanging="360"/>
      </w:pPr>
      <w:rPr>
        <w:rFonts w:hint="default"/>
      </w:rPr>
    </w:lvl>
    <w:lvl w:ilvl="5" w:tplc="CC322C1C">
      <w:numFmt w:val="bullet"/>
      <w:lvlText w:val="•"/>
      <w:lvlJc w:val="left"/>
      <w:pPr>
        <w:ind w:left="4763" w:hanging="360"/>
      </w:pPr>
      <w:rPr>
        <w:rFonts w:hint="default"/>
      </w:rPr>
    </w:lvl>
    <w:lvl w:ilvl="6" w:tplc="87D0CD80">
      <w:numFmt w:val="bullet"/>
      <w:lvlText w:val="•"/>
      <w:lvlJc w:val="left"/>
      <w:pPr>
        <w:ind w:left="5878" w:hanging="360"/>
      </w:pPr>
      <w:rPr>
        <w:rFonts w:hint="default"/>
      </w:rPr>
    </w:lvl>
    <w:lvl w:ilvl="7" w:tplc="645EE2EE">
      <w:numFmt w:val="bullet"/>
      <w:lvlText w:val="•"/>
      <w:lvlJc w:val="left"/>
      <w:pPr>
        <w:ind w:left="6992" w:hanging="360"/>
      </w:pPr>
      <w:rPr>
        <w:rFonts w:hint="default"/>
      </w:rPr>
    </w:lvl>
    <w:lvl w:ilvl="8" w:tplc="5FB882F8">
      <w:numFmt w:val="bullet"/>
      <w:lvlText w:val="•"/>
      <w:lvlJc w:val="left"/>
      <w:pPr>
        <w:ind w:left="8107" w:hanging="360"/>
      </w:pPr>
      <w:rPr>
        <w:rFonts w:hint="default"/>
      </w:rPr>
    </w:lvl>
  </w:abstractNum>
  <w:abstractNum w:abstractNumId="11" w15:restartNumberingAfterBreak="0">
    <w:nsid w:val="2D4F6D00"/>
    <w:multiLevelType w:val="hybridMultilevel"/>
    <w:tmpl w:val="D1DC8130"/>
    <w:lvl w:ilvl="0" w:tplc="4508CD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726AB0"/>
    <w:multiLevelType w:val="hybridMultilevel"/>
    <w:tmpl w:val="5208855A"/>
    <w:lvl w:ilvl="0" w:tplc="5F42DB92">
      <w:start w:val="1"/>
      <w:numFmt w:val="decimal"/>
      <w:lvlText w:val="%1."/>
      <w:lvlJc w:val="left"/>
      <w:pPr>
        <w:ind w:left="694" w:hanging="428"/>
      </w:pPr>
      <w:rPr>
        <w:rFonts w:ascii="Arial" w:eastAsia="Arial" w:hAnsi="Arial" w:cs="Arial" w:hint="default"/>
        <w:b/>
        <w:bCs/>
        <w:i w:val="0"/>
        <w:iCs w:val="0"/>
        <w:spacing w:val="-2"/>
        <w:w w:val="97"/>
        <w:sz w:val="18"/>
        <w:szCs w:val="18"/>
      </w:rPr>
    </w:lvl>
    <w:lvl w:ilvl="1" w:tplc="346EF03A">
      <w:numFmt w:val="bullet"/>
      <w:lvlText w:val=""/>
      <w:lvlJc w:val="left"/>
      <w:pPr>
        <w:ind w:left="1052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18"/>
        <w:szCs w:val="18"/>
      </w:rPr>
    </w:lvl>
    <w:lvl w:ilvl="2" w:tplc="9650275E">
      <w:numFmt w:val="bullet"/>
      <w:lvlText w:val="•"/>
      <w:lvlJc w:val="left"/>
      <w:pPr>
        <w:ind w:left="1440" w:hanging="360"/>
      </w:pPr>
      <w:rPr>
        <w:rFonts w:hint="default"/>
      </w:rPr>
    </w:lvl>
    <w:lvl w:ilvl="3" w:tplc="8904D9E6">
      <w:numFmt w:val="bullet"/>
      <w:lvlText w:val="•"/>
      <w:lvlJc w:val="left"/>
      <w:pPr>
        <w:ind w:left="2554" w:hanging="360"/>
      </w:pPr>
      <w:rPr>
        <w:rFonts w:hint="default"/>
      </w:rPr>
    </w:lvl>
    <w:lvl w:ilvl="4" w:tplc="0A06DBAE">
      <w:numFmt w:val="bullet"/>
      <w:lvlText w:val="•"/>
      <w:lvlJc w:val="left"/>
      <w:pPr>
        <w:ind w:left="3668" w:hanging="360"/>
      </w:pPr>
      <w:rPr>
        <w:rFonts w:hint="default"/>
      </w:rPr>
    </w:lvl>
    <w:lvl w:ilvl="5" w:tplc="25767906">
      <w:numFmt w:val="bullet"/>
      <w:lvlText w:val="•"/>
      <w:lvlJc w:val="left"/>
      <w:pPr>
        <w:ind w:left="4782" w:hanging="360"/>
      </w:pPr>
      <w:rPr>
        <w:rFonts w:hint="default"/>
      </w:rPr>
    </w:lvl>
    <w:lvl w:ilvl="6" w:tplc="4A841C3A">
      <w:numFmt w:val="bullet"/>
      <w:lvlText w:val="•"/>
      <w:lvlJc w:val="left"/>
      <w:pPr>
        <w:ind w:left="5897" w:hanging="360"/>
      </w:pPr>
      <w:rPr>
        <w:rFonts w:hint="default"/>
      </w:rPr>
    </w:lvl>
    <w:lvl w:ilvl="7" w:tplc="25C8B8F0">
      <w:numFmt w:val="bullet"/>
      <w:lvlText w:val="•"/>
      <w:lvlJc w:val="left"/>
      <w:pPr>
        <w:ind w:left="7011" w:hanging="360"/>
      </w:pPr>
      <w:rPr>
        <w:rFonts w:hint="default"/>
      </w:rPr>
    </w:lvl>
    <w:lvl w:ilvl="8" w:tplc="59B63750">
      <w:numFmt w:val="bullet"/>
      <w:lvlText w:val="•"/>
      <w:lvlJc w:val="left"/>
      <w:pPr>
        <w:ind w:left="8125" w:hanging="360"/>
      </w:pPr>
      <w:rPr>
        <w:rFonts w:hint="default"/>
      </w:rPr>
    </w:lvl>
  </w:abstractNum>
  <w:abstractNum w:abstractNumId="13" w15:restartNumberingAfterBreak="0">
    <w:nsid w:val="370168B2"/>
    <w:multiLevelType w:val="hybridMultilevel"/>
    <w:tmpl w:val="6CF8E7CE"/>
    <w:lvl w:ilvl="0" w:tplc="0C1281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D2336D2"/>
    <w:multiLevelType w:val="hybridMultilevel"/>
    <w:tmpl w:val="C32E3A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BB4D4D"/>
    <w:multiLevelType w:val="hybridMultilevel"/>
    <w:tmpl w:val="8A3A4732"/>
    <w:lvl w:ilvl="0" w:tplc="0C090001">
      <w:start w:val="1"/>
      <w:numFmt w:val="bullet"/>
      <w:lvlText w:val=""/>
      <w:lvlJc w:val="left"/>
      <w:pPr>
        <w:ind w:left="82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4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6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8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0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2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4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6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82" w:hanging="360"/>
      </w:pPr>
      <w:rPr>
        <w:rFonts w:ascii="Wingdings" w:hAnsi="Wingdings" w:hint="default"/>
      </w:rPr>
    </w:lvl>
  </w:abstractNum>
  <w:abstractNum w:abstractNumId="16" w15:restartNumberingAfterBreak="0">
    <w:nsid w:val="470F4E18"/>
    <w:multiLevelType w:val="hybridMultilevel"/>
    <w:tmpl w:val="706EC9FE"/>
    <w:lvl w:ilvl="0" w:tplc="58041D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8522EAC"/>
    <w:multiLevelType w:val="hybridMultilevel"/>
    <w:tmpl w:val="869A3EE0"/>
    <w:lvl w:ilvl="0" w:tplc="0C090001">
      <w:start w:val="1"/>
      <w:numFmt w:val="bullet"/>
      <w:lvlText w:val=""/>
      <w:lvlJc w:val="left"/>
      <w:pPr>
        <w:ind w:left="55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27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99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71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43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15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87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59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310" w:hanging="360"/>
      </w:pPr>
      <w:rPr>
        <w:rFonts w:ascii="Wingdings" w:hAnsi="Wingdings" w:hint="default"/>
      </w:rPr>
    </w:lvl>
  </w:abstractNum>
  <w:abstractNum w:abstractNumId="18" w15:restartNumberingAfterBreak="0">
    <w:nsid w:val="541D2C73"/>
    <w:multiLevelType w:val="hybridMultilevel"/>
    <w:tmpl w:val="FA5069F4"/>
    <w:lvl w:ilvl="0" w:tplc="3BB038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2520A4"/>
    <w:multiLevelType w:val="hybridMultilevel"/>
    <w:tmpl w:val="EA7667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8E0203A"/>
    <w:multiLevelType w:val="hybridMultilevel"/>
    <w:tmpl w:val="29EA4DDE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755D3B98"/>
    <w:multiLevelType w:val="hybridMultilevel"/>
    <w:tmpl w:val="C394B430"/>
    <w:lvl w:ilvl="0" w:tplc="BF6649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5DB348C"/>
    <w:multiLevelType w:val="hybridMultilevel"/>
    <w:tmpl w:val="5394CE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E33D39"/>
    <w:multiLevelType w:val="hybridMultilevel"/>
    <w:tmpl w:val="FC4450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A420BFD"/>
    <w:multiLevelType w:val="hybridMultilevel"/>
    <w:tmpl w:val="58DA126A"/>
    <w:lvl w:ilvl="0" w:tplc="DB90B5D8">
      <w:numFmt w:val="bullet"/>
      <w:lvlText w:val=""/>
      <w:lvlJc w:val="left"/>
      <w:pPr>
        <w:ind w:left="440" w:hanging="288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18"/>
        <w:szCs w:val="18"/>
      </w:rPr>
    </w:lvl>
    <w:lvl w:ilvl="1" w:tplc="913AFF34">
      <w:numFmt w:val="bullet"/>
      <w:lvlText w:val="•"/>
      <w:lvlJc w:val="left"/>
      <w:pPr>
        <w:ind w:left="1429" w:hanging="288"/>
      </w:pPr>
      <w:rPr>
        <w:rFonts w:hint="default"/>
      </w:rPr>
    </w:lvl>
    <w:lvl w:ilvl="2" w:tplc="F11204F2">
      <w:numFmt w:val="bullet"/>
      <w:lvlText w:val="•"/>
      <w:lvlJc w:val="left"/>
      <w:pPr>
        <w:ind w:left="2419" w:hanging="288"/>
      </w:pPr>
      <w:rPr>
        <w:rFonts w:hint="default"/>
      </w:rPr>
    </w:lvl>
    <w:lvl w:ilvl="3" w:tplc="3866114A">
      <w:numFmt w:val="bullet"/>
      <w:lvlText w:val="•"/>
      <w:lvlJc w:val="left"/>
      <w:pPr>
        <w:ind w:left="3408" w:hanging="288"/>
      </w:pPr>
      <w:rPr>
        <w:rFonts w:hint="default"/>
      </w:rPr>
    </w:lvl>
    <w:lvl w:ilvl="4" w:tplc="951E1626">
      <w:numFmt w:val="bullet"/>
      <w:lvlText w:val="•"/>
      <w:lvlJc w:val="left"/>
      <w:pPr>
        <w:ind w:left="4398" w:hanging="288"/>
      </w:pPr>
      <w:rPr>
        <w:rFonts w:hint="default"/>
      </w:rPr>
    </w:lvl>
    <w:lvl w:ilvl="5" w:tplc="0598F4DC">
      <w:numFmt w:val="bullet"/>
      <w:lvlText w:val="•"/>
      <w:lvlJc w:val="left"/>
      <w:pPr>
        <w:ind w:left="5387" w:hanging="288"/>
      </w:pPr>
      <w:rPr>
        <w:rFonts w:hint="default"/>
      </w:rPr>
    </w:lvl>
    <w:lvl w:ilvl="6" w:tplc="43DA95AE">
      <w:numFmt w:val="bullet"/>
      <w:lvlText w:val="•"/>
      <w:lvlJc w:val="left"/>
      <w:pPr>
        <w:ind w:left="6377" w:hanging="288"/>
      </w:pPr>
      <w:rPr>
        <w:rFonts w:hint="default"/>
      </w:rPr>
    </w:lvl>
    <w:lvl w:ilvl="7" w:tplc="B526EAAC">
      <w:numFmt w:val="bullet"/>
      <w:lvlText w:val="•"/>
      <w:lvlJc w:val="left"/>
      <w:pPr>
        <w:ind w:left="7366" w:hanging="288"/>
      </w:pPr>
      <w:rPr>
        <w:rFonts w:hint="default"/>
      </w:rPr>
    </w:lvl>
    <w:lvl w:ilvl="8" w:tplc="5A9691BE">
      <w:numFmt w:val="bullet"/>
      <w:lvlText w:val="•"/>
      <w:lvlJc w:val="left"/>
      <w:pPr>
        <w:ind w:left="8356" w:hanging="288"/>
      </w:pPr>
      <w:rPr>
        <w:rFonts w:hint="default"/>
      </w:rPr>
    </w:lvl>
  </w:abstractNum>
  <w:abstractNum w:abstractNumId="25" w15:restartNumberingAfterBreak="0">
    <w:nsid w:val="7AF27342"/>
    <w:multiLevelType w:val="hybridMultilevel"/>
    <w:tmpl w:val="F1E453FE"/>
    <w:lvl w:ilvl="0" w:tplc="D0C843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E5F4392"/>
    <w:multiLevelType w:val="hybridMultilevel"/>
    <w:tmpl w:val="141CCF3C"/>
    <w:lvl w:ilvl="0" w:tplc="0C090001">
      <w:start w:val="1"/>
      <w:numFmt w:val="bullet"/>
      <w:lvlText w:val=""/>
      <w:lvlJc w:val="left"/>
      <w:pPr>
        <w:ind w:left="82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4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6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8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0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2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4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6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82" w:hanging="360"/>
      </w:pPr>
      <w:rPr>
        <w:rFonts w:ascii="Wingdings" w:hAnsi="Wingdings" w:hint="default"/>
      </w:rPr>
    </w:lvl>
  </w:abstractNum>
  <w:num w:numId="1" w16cid:durableId="262349111">
    <w:abstractNumId w:val="12"/>
  </w:num>
  <w:num w:numId="2" w16cid:durableId="1286620958">
    <w:abstractNumId w:val="8"/>
  </w:num>
  <w:num w:numId="3" w16cid:durableId="1432166206">
    <w:abstractNumId w:val="24"/>
  </w:num>
  <w:num w:numId="4" w16cid:durableId="321084049">
    <w:abstractNumId w:val="15"/>
  </w:num>
  <w:num w:numId="5" w16cid:durableId="1700860478">
    <w:abstractNumId w:val="10"/>
  </w:num>
  <w:num w:numId="6" w16cid:durableId="1228303744">
    <w:abstractNumId w:val="26"/>
  </w:num>
  <w:num w:numId="7" w16cid:durableId="225067210">
    <w:abstractNumId w:val="22"/>
  </w:num>
  <w:num w:numId="8" w16cid:durableId="1125464685">
    <w:abstractNumId w:val="23"/>
  </w:num>
  <w:num w:numId="9" w16cid:durableId="1505121865">
    <w:abstractNumId w:val="21"/>
  </w:num>
  <w:num w:numId="10" w16cid:durableId="1799102586">
    <w:abstractNumId w:val="4"/>
  </w:num>
  <w:num w:numId="11" w16cid:durableId="2045014157">
    <w:abstractNumId w:val="16"/>
  </w:num>
  <w:num w:numId="12" w16cid:durableId="571281719">
    <w:abstractNumId w:val="18"/>
  </w:num>
  <w:num w:numId="13" w16cid:durableId="959410719">
    <w:abstractNumId w:val="0"/>
  </w:num>
  <w:num w:numId="14" w16cid:durableId="1034885059">
    <w:abstractNumId w:val="13"/>
  </w:num>
  <w:num w:numId="15" w16cid:durableId="1208176371">
    <w:abstractNumId w:val="25"/>
  </w:num>
  <w:num w:numId="16" w16cid:durableId="39407674">
    <w:abstractNumId w:val="11"/>
  </w:num>
  <w:num w:numId="17" w16cid:durableId="1533835781">
    <w:abstractNumId w:val="9"/>
  </w:num>
  <w:num w:numId="18" w16cid:durableId="1783956292">
    <w:abstractNumId w:val="2"/>
  </w:num>
  <w:num w:numId="19" w16cid:durableId="1511291415">
    <w:abstractNumId w:val="7"/>
  </w:num>
  <w:num w:numId="20" w16cid:durableId="887885633">
    <w:abstractNumId w:val="1"/>
  </w:num>
  <w:num w:numId="21" w16cid:durableId="1505317371">
    <w:abstractNumId w:val="6"/>
  </w:num>
  <w:num w:numId="22" w16cid:durableId="571349776">
    <w:abstractNumId w:val="20"/>
  </w:num>
  <w:num w:numId="23" w16cid:durableId="1956790638">
    <w:abstractNumId w:val="17"/>
  </w:num>
  <w:num w:numId="24" w16cid:durableId="1251616795">
    <w:abstractNumId w:val="14"/>
  </w:num>
  <w:num w:numId="25" w16cid:durableId="1895970821">
    <w:abstractNumId w:val="19"/>
  </w:num>
  <w:num w:numId="26" w16cid:durableId="1545557581">
    <w:abstractNumId w:val="5"/>
  </w:num>
  <w:num w:numId="27" w16cid:durableId="44893212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ocumentProtection w:edit="forms" w:enforcement="1" w:cryptProviderType="rsaAES" w:cryptAlgorithmClass="hash" w:cryptAlgorithmType="typeAny" w:cryptAlgorithmSid="14" w:cryptSpinCount="100000" w:hash="e2ha5MvnRX8ya6CobG/FiE61ZrrgBjuniWE6m+HUEOfJoKfiAftmgkx48ztem1Iuct7TpYtPCNBcOSfQ8kLyag==" w:salt="U6pBRE3mGXWWitDacYKfKA==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QwMrawMDUzt7Q0NTNV0lEKTi0uzszPAykwtKgFAJqO7cUtAAAA"/>
  </w:docVars>
  <w:rsids>
    <w:rsidRoot w:val="001C0957"/>
    <w:rsid w:val="0000222B"/>
    <w:rsid w:val="00014C6E"/>
    <w:rsid w:val="000154F0"/>
    <w:rsid w:val="00015E4B"/>
    <w:rsid w:val="000227C0"/>
    <w:rsid w:val="000234BD"/>
    <w:rsid w:val="00025396"/>
    <w:rsid w:val="00025F71"/>
    <w:rsid w:val="00030359"/>
    <w:rsid w:val="00030362"/>
    <w:rsid w:val="00033660"/>
    <w:rsid w:val="000346D6"/>
    <w:rsid w:val="0003633E"/>
    <w:rsid w:val="0004233D"/>
    <w:rsid w:val="000453F3"/>
    <w:rsid w:val="000464B3"/>
    <w:rsid w:val="00046CC8"/>
    <w:rsid w:val="000475D1"/>
    <w:rsid w:val="00050AAC"/>
    <w:rsid w:val="0005277F"/>
    <w:rsid w:val="00054626"/>
    <w:rsid w:val="00060B0F"/>
    <w:rsid w:val="00064260"/>
    <w:rsid w:val="000654E7"/>
    <w:rsid w:val="00065DA9"/>
    <w:rsid w:val="00066C10"/>
    <w:rsid w:val="00067E37"/>
    <w:rsid w:val="00075DF3"/>
    <w:rsid w:val="0008470C"/>
    <w:rsid w:val="000A2EEF"/>
    <w:rsid w:val="000A42EC"/>
    <w:rsid w:val="000B240B"/>
    <w:rsid w:val="000B280A"/>
    <w:rsid w:val="000B4379"/>
    <w:rsid w:val="000B4AB6"/>
    <w:rsid w:val="000C3CFC"/>
    <w:rsid w:val="000C5C36"/>
    <w:rsid w:val="000D65DF"/>
    <w:rsid w:val="000F06DF"/>
    <w:rsid w:val="000F6221"/>
    <w:rsid w:val="00111CF7"/>
    <w:rsid w:val="00117E41"/>
    <w:rsid w:val="0012014A"/>
    <w:rsid w:val="00123A3C"/>
    <w:rsid w:val="00124BE1"/>
    <w:rsid w:val="0012791B"/>
    <w:rsid w:val="00127EA2"/>
    <w:rsid w:val="0013103F"/>
    <w:rsid w:val="001342B9"/>
    <w:rsid w:val="00134480"/>
    <w:rsid w:val="001357DA"/>
    <w:rsid w:val="001376AD"/>
    <w:rsid w:val="00141DE7"/>
    <w:rsid w:val="00146BB7"/>
    <w:rsid w:val="00153326"/>
    <w:rsid w:val="00155A2C"/>
    <w:rsid w:val="001578D4"/>
    <w:rsid w:val="00160C36"/>
    <w:rsid w:val="00165912"/>
    <w:rsid w:val="00173D83"/>
    <w:rsid w:val="001760B0"/>
    <w:rsid w:val="001803DA"/>
    <w:rsid w:val="001846F7"/>
    <w:rsid w:val="00186F72"/>
    <w:rsid w:val="00193E25"/>
    <w:rsid w:val="001962E9"/>
    <w:rsid w:val="001A3AEC"/>
    <w:rsid w:val="001A74CF"/>
    <w:rsid w:val="001B33AC"/>
    <w:rsid w:val="001B66CF"/>
    <w:rsid w:val="001C0957"/>
    <w:rsid w:val="001C25BE"/>
    <w:rsid w:val="001C3D59"/>
    <w:rsid w:val="001C703B"/>
    <w:rsid w:val="001D0132"/>
    <w:rsid w:val="001D11D0"/>
    <w:rsid w:val="001D7201"/>
    <w:rsid w:val="001E35AF"/>
    <w:rsid w:val="001E3AA6"/>
    <w:rsid w:val="001E7061"/>
    <w:rsid w:val="001E755B"/>
    <w:rsid w:val="001F356E"/>
    <w:rsid w:val="001F56DB"/>
    <w:rsid w:val="001F574C"/>
    <w:rsid w:val="002007A2"/>
    <w:rsid w:val="00203E62"/>
    <w:rsid w:val="00204056"/>
    <w:rsid w:val="00205046"/>
    <w:rsid w:val="002128F7"/>
    <w:rsid w:val="00213A26"/>
    <w:rsid w:val="00213FB7"/>
    <w:rsid w:val="002143EB"/>
    <w:rsid w:val="002148A2"/>
    <w:rsid w:val="002163EA"/>
    <w:rsid w:val="00217B8A"/>
    <w:rsid w:val="00224564"/>
    <w:rsid w:val="002257A3"/>
    <w:rsid w:val="00226AF7"/>
    <w:rsid w:val="00227EC8"/>
    <w:rsid w:val="00232907"/>
    <w:rsid w:val="00235C81"/>
    <w:rsid w:val="002419DF"/>
    <w:rsid w:val="0024581F"/>
    <w:rsid w:val="00245E03"/>
    <w:rsid w:val="00246453"/>
    <w:rsid w:val="00246E31"/>
    <w:rsid w:val="002520C3"/>
    <w:rsid w:val="00253605"/>
    <w:rsid w:val="00256978"/>
    <w:rsid w:val="00257A82"/>
    <w:rsid w:val="00264567"/>
    <w:rsid w:val="002672AF"/>
    <w:rsid w:val="00272070"/>
    <w:rsid w:val="00273428"/>
    <w:rsid w:val="00273A6D"/>
    <w:rsid w:val="0027661D"/>
    <w:rsid w:val="00281663"/>
    <w:rsid w:val="002827AE"/>
    <w:rsid w:val="00286A1D"/>
    <w:rsid w:val="00286E64"/>
    <w:rsid w:val="0029192D"/>
    <w:rsid w:val="00293802"/>
    <w:rsid w:val="00295D6E"/>
    <w:rsid w:val="002A0A6E"/>
    <w:rsid w:val="002A316C"/>
    <w:rsid w:val="002A3777"/>
    <w:rsid w:val="002A3D74"/>
    <w:rsid w:val="002A64DF"/>
    <w:rsid w:val="002C4856"/>
    <w:rsid w:val="002C55F2"/>
    <w:rsid w:val="002C7D0D"/>
    <w:rsid w:val="002D3565"/>
    <w:rsid w:val="002D761D"/>
    <w:rsid w:val="002E182B"/>
    <w:rsid w:val="002E28A8"/>
    <w:rsid w:val="002E2B6C"/>
    <w:rsid w:val="002E3F8C"/>
    <w:rsid w:val="002E4E31"/>
    <w:rsid w:val="002E543D"/>
    <w:rsid w:val="002F0819"/>
    <w:rsid w:val="002F421D"/>
    <w:rsid w:val="00300AA2"/>
    <w:rsid w:val="003079B4"/>
    <w:rsid w:val="00313968"/>
    <w:rsid w:val="00314355"/>
    <w:rsid w:val="00314489"/>
    <w:rsid w:val="003145F6"/>
    <w:rsid w:val="00321D39"/>
    <w:rsid w:val="003258E9"/>
    <w:rsid w:val="00327BEB"/>
    <w:rsid w:val="00336327"/>
    <w:rsid w:val="00337FBF"/>
    <w:rsid w:val="00342361"/>
    <w:rsid w:val="00343B7C"/>
    <w:rsid w:val="00352661"/>
    <w:rsid w:val="0035526F"/>
    <w:rsid w:val="00356C38"/>
    <w:rsid w:val="00366543"/>
    <w:rsid w:val="00370A03"/>
    <w:rsid w:val="00377846"/>
    <w:rsid w:val="00377CCB"/>
    <w:rsid w:val="00386E52"/>
    <w:rsid w:val="00387CA1"/>
    <w:rsid w:val="003932E6"/>
    <w:rsid w:val="003934FD"/>
    <w:rsid w:val="00394297"/>
    <w:rsid w:val="003951CE"/>
    <w:rsid w:val="00395EDE"/>
    <w:rsid w:val="003A64A7"/>
    <w:rsid w:val="003B2F3C"/>
    <w:rsid w:val="003B3D82"/>
    <w:rsid w:val="003B5345"/>
    <w:rsid w:val="003C256C"/>
    <w:rsid w:val="003C3CF1"/>
    <w:rsid w:val="003C481A"/>
    <w:rsid w:val="003C6CF1"/>
    <w:rsid w:val="003D13F9"/>
    <w:rsid w:val="003E2BD2"/>
    <w:rsid w:val="003E4603"/>
    <w:rsid w:val="003E57C0"/>
    <w:rsid w:val="003E720B"/>
    <w:rsid w:val="004020B5"/>
    <w:rsid w:val="00404410"/>
    <w:rsid w:val="0040486E"/>
    <w:rsid w:val="00404AD3"/>
    <w:rsid w:val="00411F4E"/>
    <w:rsid w:val="004209F6"/>
    <w:rsid w:val="00430B32"/>
    <w:rsid w:val="004457D6"/>
    <w:rsid w:val="00445DC4"/>
    <w:rsid w:val="004559FD"/>
    <w:rsid w:val="004640E7"/>
    <w:rsid w:val="0046637F"/>
    <w:rsid w:val="0047390C"/>
    <w:rsid w:val="00477493"/>
    <w:rsid w:val="00481306"/>
    <w:rsid w:val="00481450"/>
    <w:rsid w:val="00482396"/>
    <w:rsid w:val="0048284C"/>
    <w:rsid w:val="00483465"/>
    <w:rsid w:val="00490859"/>
    <w:rsid w:val="004A4DBE"/>
    <w:rsid w:val="004A57C0"/>
    <w:rsid w:val="004A76BC"/>
    <w:rsid w:val="004B0B98"/>
    <w:rsid w:val="004B1B86"/>
    <w:rsid w:val="004B24F2"/>
    <w:rsid w:val="004B37B8"/>
    <w:rsid w:val="004B747E"/>
    <w:rsid w:val="004C0870"/>
    <w:rsid w:val="004C1BA0"/>
    <w:rsid w:val="004C2A47"/>
    <w:rsid w:val="004C2EDD"/>
    <w:rsid w:val="004C5EBF"/>
    <w:rsid w:val="004C623A"/>
    <w:rsid w:val="004D0E45"/>
    <w:rsid w:val="004D3175"/>
    <w:rsid w:val="004D7997"/>
    <w:rsid w:val="004E1C1F"/>
    <w:rsid w:val="004E2C56"/>
    <w:rsid w:val="004E3DD4"/>
    <w:rsid w:val="004F04B8"/>
    <w:rsid w:val="004F1B5C"/>
    <w:rsid w:val="004F23E9"/>
    <w:rsid w:val="00500391"/>
    <w:rsid w:val="00501DD8"/>
    <w:rsid w:val="005022A2"/>
    <w:rsid w:val="005022CF"/>
    <w:rsid w:val="0051007A"/>
    <w:rsid w:val="00512323"/>
    <w:rsid w:val="0051580C"/>
    <w:rsid w:val="00521A86"/>
    <w:rsid w:val="005315FB"/>
    <w:rsid w:val="00533EA7"/>
    <w:rsid w:val="00535037"/>
    <w:rsid w:val="005373E2"/>
    <w:rsid w:val="0054294A"/>
    <w:rsid w:val="0054652A"/>
    <w:rsid w:val="00553196"/>
    <w:rsid w:val="00554CC3"/>
    <w:rsid w:val="005565C8"/>
    <w:rsid w:val="00563361"/>
    <w:rsid w:val="0056736E"/>
    <w:rsid w:val="00570845"/>
    <w:rsid w:val="00580484"/>
    <w:rsid w:val="0058646E"/>
    <w:rsid w:val="00590514"/>
    <w:rsid w:val="005925E9"/>
    <w:rsid w:val="00592B8A"/>
    <w:rsid w:val="00592E7B"/>
    <w:rsid w:val="00597C30"/>
    <w:rsid w:val="005A26E5"/>
    <w:rsid w:val="005A2B46"/>
    <w:rsid w:val="005A352B"/>
    <w:rsid w:val="005A4A82"/>
    <w:rsid w:val="005A5C67"/>
    <w:rsid w:val="005A6BBF"/>
    <w:rsid w:val="005B319E"/>
    <w:rsid w:val="005B56FB"/>
    <w:rsid w:val="005B7A2C"/>
    <w:rsid w:val="005C4991"/>
    <w:rsid w:val="005C5174"/>
    <w:rsid w:val="005C7FE1"/>
    <w:rsid w:val="005D39B7"/>
    <w:rsid w:val="005D50D4"/>
    <w:rsid w:val="005D6CC5"/>
    <w:rsid w:val="005E4EA0"/>
    <w:rsid w:val="005E5189"/>
    <w:rsid w:val="005E52F1"/>
    <w:rsid w:val="005E604D"/>
    <w:rsid w:val="005E6288"/>
    <w:rsid w:val="005E73BB"/>
    <w:rsid w:val="005F3019"/>
    <w:rsid w:val="00602269"/>
    <w:rsid w:val="006100BD"/>
    <w:rsid w:val="00630D60"/>
    <w:rsid w:val="006441F3"/>
    <w:rsid w:val="006446B8"/>
    <w:rsid w:val="00652567"/>
    <w:rsid w:val="006571D8"/>
    <w:rsid w:val="00657D29"/>
    <w:rsid w:val="006626C0"/>
    <w:rsid w:val="0066356B"/>
    <w:rsid w:val="006637B7"/>
    <w:rsid w:val="00665919"/>
    <w:rsid w:val="00670BE9"/>
    <w:rsid w:val="00675018"/>
    <w:rsid w:val="006754EA"/>
    <w:rsid w:val="006760C8"/>
    <w:rsid w:val="00677088"/>
    <w:rsid w:val="00681848"/>
    <w:rsid w:val="00685C53"/>
    <w:rsid w:val="006902DA"/>
    <w:rsid w:val="006907CD"/>
    <w:rsid w:val="00692EF8"/>
    <w:rsid w:val="00694132"/>
    <w:rsid w:val="00694F41"/>
    <w:rsid w:val="00696EC3"/>
    <w:rsid w:val="006A19CC"/>
    <w:rsid w:val="006A1C13"/>
    <w:rsid w:val="006A54D5"/>
    <w:rsid w:val="006B013F"/>
    <w:rsid w:val="006B01F1"/>
    <w:rsid w:val="006B43F4"/>
    <w:rsid w:val="006B605F"/>
    <w:rsid w:val="006C4A8F"/>
    <w:rsid w:val="006D216A"/>
    <w:rsid w:val="006E1529"/>
    <w:rsid w:val="006E1918"/>
    <w:rsid w:val="006E7137"/>
    <w:rsid w:val="006E73CF"/>
    <w:rsid w:val="006F3A73"/>
    <w:rsid w:val="006F439C"/>
    <w:rsid w:val="006F58CD"/>
    <w:rsid w:val="006F6672"/>
    <w:rsid w:val="00700FA0"/>
    <w:rsid w:val="00701097"/>
    <w:rsid w:val="0070416E"/>
    <w:rsid w:val="00711E53"/>
    <w:rsid w:val="00714F8B"/>
    <w:rsid w:val="007151A8"/>
    <w:rsid w:val="00720165"/>
    <w:rsid w:val="00721DE4"/>
    <w:rsid w:val="00722BA6"/>
    <w:rsid w:val="0072686F"/>
    <w:rsid w:val="00735A5E"/>
    <w:rsid w:val="007368A8"/>
    <w:rsid w:val="00754EC6"/>
    <w:rsid w:val="00754F91"/>
    <w:rsid w:val="0075541F"/>
    <w:rsid w:val="00761EA2"/>
    <w:rsid w:val="00764702"/>
    <w:rsid w:val="00765D38"/>
    <w:rsid w:val="00773AF4"/>
    <w:rsid w:val="00773DF4"/>
    <w:rsid w:val="0078295C"/>
    <w:rsid w:val="007A0151"/>
    <w:rsid w:val="007A36DA"/>
    <w:rsid w:val="007B0240"/>
    <w:rsid w:val="007B1987"/>
    <w:rsid w:val="007B1EB1"/>
    <w:rsid w:val="007B37FA"/>
    <w:rsid w:val="007B403F"/>
    <w:rsid w:val="007B4CE6"/>
    <w:rsid w:val="007B5857"/>
    <w:rsid w:val="007C54AD"/>
    <w:rsid w:val="007C629B"/>
    <w:rsid w:val="007C6C96"/>
    <w:rsid w:val="007D42EF"/>
    <w:rsid w:val="007E0DA1"/>
    <w:rsid w:val="007E7EFF"/>
    <w:rsid w:val="007F1A43"/>
    <w:rsid w:val="007F1CCA"/>
    <w:rsid w:val="00800ECB"/>
    <w:rsid w:val="008037FC"/>
    <w:rsid w:val="00810DF5"/>
    <w:rsid w:val="00811B5F"/>
    <w:rsid w:val="00811D09"/>
    <w:rsid w:val="008120A2"/>
    <w:rsid w:val="00812D44"/>
    <w:rsid w:val="00813AD5"/>
    <w:rsid w:val="0082656E"/>
    <w:rsid w:val="00826A2E"/>
    <w:rsid w:val="00827049"/>
    <w:rsid w:val="00830297"/>
    <w:rsid w:val="00830C7F"/>
    <w:rsid w:val="00845EED"/>
    <w:rsid w:val="00852211"/>
    <w:rsid w:val="00864A28"/>
    <w:rsid w:val="00866325"/>
    <w:rsid w:val="00871ADD"/>
    <w:rsid w:val="0087235D"/>
    <w:rsid w:val="00873DE6"/>
    <w:rsid w:val="0087400A"/>
    <w:rsid w:val="00874F40"/>
    <w:rsid w:val="00880474"/>
    <w:rsid w:val="00883F6E"/>
    <w:rsid w:val="008876D4"/>
    <w:rsid w:val="00887A52"/>
    <w:rsid w:val="00891450"/>
    <w:rsid w:val="008938E6"/>
    <w:rsid w:val="008B1F26"/>
    <w:rsid w:val="008C75B9"/>
    <w:rsid w:val="008C778D"/>
    <w:rsid w:val="008C7A02"/>
    <w:rsid w:val="008D23CE"/>
    <w:rsid w:val="008D3BBE"/>
    <w:rsid w:val="008E0049"/>
    <w:rsid w:val="008E04DA"/>
    <w:rsid w:val="008F184F"/>
    <w:rsid w:val="008F1F9E"/>
    <w:rsid w:val="008F2513"/>
    <w:rsid w:val="008F2BBA"/>
    <w:rsid w:val="008F3BA6"/>
    <w:rsid w:val="008F5C3B"/>
    <w:rsid w:val="0091080B"/>
    <w:rsid w:val="00911BBF"/>
    <w:rsid w:val="0091647F"/>
    <w:rsid w:val="00921E92"/>
    <w:rsid w:val="00923BDC"/>
    <w:rsid w:val="00926366"/>
    <w:rsid w:val="009272C8"/>
    <w:rsid w:val="00933621"/>
    <w:rsid w:val="00937F29"/>
    <w:rsid w:val="00941AC9"/>
    <w:rsid w:val="00947ED7"/>
    <w:rsid w:val="009509A2"/>
    <w:rsid w:val="00951BCB"/>
    <w:rsid w:val="00953D78"/>
    <w:rsid w:val="0095460C"/>
    <w:rsid w:val="00954B79"/>
    <w:rsid w:val="00955E65"/>
    <w:rsid w:val="00955F8C"/>
    <w:rsid w:val="0095792C"/>
    <w:rsid w:val="00960F46"/>
    <w:rsid w:val="009633E6"/>
    <w:rsid w:val="009708E3"/>
    <w:rsid w:val="00970C3E"/>
    <w:rsid w:val="009826BD"/>
    <w:rsid w:val="00983452"/>
    <w:rsid w:val="0098489E"/>
    <w:rsid w:val="009A68F5"/>
    <w:rsid w:val="009B21AE"/>
    <w:rsid w:val="009B34F7"/>
    <w:rsid w:val="009B3FA5"/>
    <w:rsid w:val="009B4F5C"/>
    <w:rsid w:val="009B6E47"/>
    <w:rsid w:val="009B78D0"/>
    <w:rsid w:val="009C3719"/>
    <w:rsid w:val="009C4D36"/>
    <w:rsid w:val="009C6140"/>
    <w:rsid w:val="009D2685"/>
    <w:rsid w:val="009D4C3C"/>
    <w:rsid w:val="009E035A"/>
    <w:rsid w:val="009E147C"/>
    <w:rsid w:val="009E6B13"/>
    <w:rsid w:val="009E7871"/>
    <w:rsid w:val="009F0EC0"/>
    <w:rsid w:val="009F70DE"/>
    <w:rsid w:val="00A014D3"/>
    <w:rsid w:val="00A03736"/>
    <w:rsid w:val="00A03BB9"/>
    <w:rsid w:val="00A10263"/>
    <w:rsid w:val="00A10842"/>
    <w:rsid w:val="00A14A43"/>
    <w:rsid w:val="00A17812"/>
    <w:rsid w:val="00A21104"/>
    <w:rsid w:val="00A23367"/>
    <w:rsid w:val="00A23954"/>
    <w:rsid w:val="00A24EBB"/>
    <w:rsid w:val="00A25355"/>
    <w:rsid w:val="00A301E0"/>
    <w:rsid w:val="00A30F6C"/>
    <w:rsid w:val="00A41657"/>
    <w:rsid w:val="00A4315B"/>
    <w:rsid w:val="00A43D7D"/>
    <w:rsid w:val="00A471E0"/>
    <w:rsid w:val="00A65B07"/>
    <w:rsid w:val="00A662A3"/>
    <w:rsid w:val="00A701B3"/>
    <w:rsid w:val="00A71219"/>
    <w:rsid w:val="00A72D62"/>
    <w:rsid w:val="00A745EE"/>
    <w:rsid w:val="00A759A7"/>
    <w:rsid w:val="00A75A3B"/>
    <w:rsid w:val="00A84433"/>
    <w:rsid w:val="00A8501C"/>
    <w:rsid w:val="00A9616B"/>
    <w:rsid w:val="00A96AB3"/>
    <w:rsid w:val="00AA137C"/>
    <w:rsid w:val="00AA56A2"/>
    <w:rsid w:val="00AA5E09"/>
    <w:rsid w:val="00AA7CE8"/>
    <w:rsid w:val="00AB71AD"/>
    <w:rsid w:val="00AD1894"/>
    <w:rsid w:val="00AD6C4E"/>
    <w:rsid w:val="00AE1537"/>
    <w:rsid w:val="00AE1F8B"/>
    <w:rsid w:val="00AE2974"/>
    <w:rsid w:val="00AE36A7"/>
    <w:rsid w:val="00AF287E"/>
    <w:rsid w:val="00AF2C6A"/>
    <w:rsid w:val="00AF3DF3"/>
    <w:rsid w:val="00AF4372"/>
    <w:rsid w:val="00AF7D75"/>
    <w:rsid w:val="00B010A4"/>
    <w:rsid w:val="00B050D8"/>
    <w:rsid w:val="00B1015B"/>
    <w:rsid w:val="00B105E8"/>
    <w:rsid w:val="00B15230"/>
    <w:rsid w:val="00B16113"/>
    <w:rsid w:val="00B21AE1"/>
    <w:rsid w:val="00B25D36"/>
    <w:rsid w:val="00B26597"/>
    <w:rsid w:val="00B267A1"/>
    <w:rsid w:val="00B31371"/>
    <w:rsid w:val="00B32917"/>
    <w:rsid w:val="00B40748"/>
    <w:rsid w:val="00B479D8"/>
    <w:rsid w:val="00B51D8E"/>
    <w:rsid w:val="00B53006"/>
    <w:rsid w:val="00B54DFC"/>
    <w:rsid w:val="00B602E9"/>
    <w:rsid w:val="00B746E0"/>
    <w:rsid w:val="00B74C10"/>
    <w:rsid w:val="00B756A8"/>
    <w:rsid w:val="00B770C2"/>
    <w:rsid w:val="00B813F8"/>
    <w:rsid w:val="00B83BC9"/>
    <w:rsid w:val="00B9381F"/>
    <w:rsid w:val="00B9421A"/>
    <w:rsid w:val="00B94865"/>
    <w:rsid w:val="00B95B55"/>
    <w:rsid w:val="00B96076"/>
    <w:rsid w:val="00BA18C2"/>
    <w:rsid w:val="00BA38D3"/>
    <w:rsid w:val="00BB2E94"/>
    <w:rsid w:val="00BB5E1B"/>
    <w:rsid w:val="00BB6ECE"/>
    <w:rsid w:val="00BC04F7"/>
    <w:rsid w:val="00BC08E3"/>
    <w:rsid w:val="00BD0723"/>
    <w:rsid w:val="00BD0A17"/>
    <w:rsid w:val="00BD2886"/>
    <w:rsid w:val="00BE0DB3"/>
    <w:rsid w:val="00BE14EB"/>
    <w:rsid w:val="00BE2061"/>
    <w:rsid w:val="00BE5510"/>
    <w:rsid w:val="00BF06BE"/>
    <w:rsid w:val="00BF3114"/>
    <w:rsid w:val="00BF5ED7"/>
    <w:rsid w:val="00C02B9B"/>
    <w:rsid w:val="00C041EA"/>
    <w:rsid w:val="00C04CA1"/>
    <w:rsid w:val="00C07783"/>
    <w:rsid w:val="00C07FAC"/>
    <w:rsid w:val="00C11A5B"/>
    <w:rsid w:val="00C13ECC"/>
    <w:rsid w:val="00C171C6"/>
    <w:rsid w:val="00C22362"/>
    <w:rsid w:val="00C239AF"/>
    <w:rsid w:val="00C30BBA"/>
    <w:rsid w:val="00C36A14"/>
    <w:rsid w:val="00C446FF"/>
    <w:rsid w:val="00C536F1"/>
    <w:rsid w:val="00C53907"/>
    <w:rsid w:val="00C54089"/>
    <w:rsid w:val="00C54431"/>
    <w:rsid w:val="00C57A79"/>
    <w:rsid w:val="00C609DD"/>
    <w:rsid w:val="00C61156"/>
    <w:rsid w:val="00C62D93"/>
    <w:rsid w:val="00C70495"/>
    <w:rsid w:val="00C7333F"/>
    <w:rsid w:val="00C7475A"/>
    <w:rsid w:val="00C8304B"/>
    <w:rsid w:val="00C86DA2"/>
    <w:rsid w:val="00C93243"/>
    <w:rsid w:val="00C95C24"/>
    <w:rsid w:val="00CA27DD"/>
    <w:rsid w:val="00CA7409"/>
    <w:rsid w:val="00CB1B05"/>
    <w:rsid w:val="00CB4D83"/>
    <w:rsid w:val="00CC01FD"/>
    <w:rsid w:val="00CC23DC"/>
    <w:rsid w:val="00CC258A"/>
    <w:rsid w:val="00CC3027"/>
    <w:rsid w:val="00CC30A2"/>
    <w:rsid w:val="00CC42A4"/>
    <w:rsid w:val="00CC4F9E"/>
    <w:rsid w:val="00CC5CA4"/>
    <w:rsid w:val="00CC6C5F"/>
    <w:rsid w:val="00CC7480"/>
    <w:rsid w:val="00CD170C"/>
    <w:rsid w:val="00CD5494"/>
    <w:rsid w:val="00CE09AA"/>
    <w:rsid w:val="00CE1B04"/>
    <w:rsid w:val="00CE6853"/>
    <w:rsid w:val="00CF094A"/>
    <w:rsid w:val="00CF1C6E"/>
    <w:rsid w:val="00CF2A3F"/>
    <w:rsid w:val="00CF35C4"/>
    <w:rsid w:val="00D06266"/>
    <w:rsid w:val="00D10369"/>
    <w:rsid w:val="00D17F68"/>
    <w:rsid w:val="00D23A45"/>
    <w:rsid w:val="00D25349"/>
    <w:rsid w:val="00D2547E"/>
    <w:rsid w:val="00D261AC"/>
    <w:rsid w:val="00D266FA"/>
    <w:rsid w:val="00D32423"/>
    <w:rsid w:val="00D3538B"/>
    <w:rsid w:val="00D40DF7"/>
    <w:rsid w:val="00D45204"/>
    <w:rsid w:val="00D45F89"/>
    <w:rsid w:val="00D51764"/>
    <w:rsid w:val="00D524B7"/>
    <w:rsid w:val="00D52550"/>
    <w:rsid w:val="00D6293E"/>
    <w:rsid w:val="00D63879"/>
    <w:rsid w:val="00D741C3"/>
    <w:rsid w:val="00D84850"/>
    <w:rsid w:val="00D84BBA"/>
    <w:rsid w:val="00D9108C"/>
    <w:rsid w:val="00D973C8"/>
    <w:rsid w:val="00D97640"/>
    <w:rsid w:val="00DA09CC"/>
    <w:rsid w:val="00DA3C0F"/>
    <w:rsid w:val="00DA5E22"/>
    <w:rsid w:val="00DA674B"/>
    <w:rsid w:val="00DB1495"/>
    <w:rsid w:val="00DB1CA4"/>
    <w:rsid w:val="00DB2738"/>
    <w:rsid w:val="00DB2922"/>
    <w:rsid w:val="00DB3D82"/>
    <w:rsid w:val="00DB5D37"/>
    <w:rsid w:val="00DB7F33"/>
    <w:rsid w:val="00DC0AED"/>
    <w:rsid w:val="00DC28A4"/>
    <w:rsid w:val="00DC4899"/>
    <w:rsid w:val="00DC549F"/>
    <w:rsid w:val="00DC6139"/>
    <w:rsid w:val="00DD09CE"/>
    <w:rsid w:val="00DD2E9C"/>
    <w:rsid w:val="00DD343C"/>
    <w:rsid w:val="00DE378B"/>
    <w:rsid w:val="00DF1BAE"/>
    <w:rsid w:val="00E00183"/>
    <w:rsid w:val="00E00DFE"/>
    <w:rsid w:val="00E01165"/>
    <w:rsid w:val="00E021D7"/>
    <w:rsid w:val="00E03207"/>
    <w:rsid w:val="00E03F9C"/>
    <w:rsid w:val="00E1027B"/>
    <w:rsid w:val="00E11678"/>
    <w:rsid w:val="00E11D36"/>
    <w:rsid w:val="00E12414"/>
    <w:rsid w:val="00E136EB"/>
    <w:rsid w:val="00E173E4"/>
    <w:rsid w:val="00E17736"/>
    <w:rsid w:val="00E17A04"/>
    <w:rsid w:val="00E2058E"/>
    <w:rsid w:val="00E22A62"/>
    <w:rsid w:val="00E24688"/>
    <w:rsid w:val="00E32055"/>
    <w:rsid w:val="00E35D98"/>
    <w:rsid w:val="00E36DBA"/>
    <w:rsid w:val="00E4153A"/>
    <w:rsid w:val="00E415F8"/>
    <w:rsid w:val="00E416EC"/>
    <w:rsid w:val="00E42D3B"/>
    <w:rsid w:val="00E43626"/>
    <w:rsid w:val="00E44453"/>
    <w:rsid w:val="00E605A6"/>
    <w:rsid w:val="00E60E63"/>
    <w:rsid w:val="00E637E1"/>
    <w:rsid w:val="00E63D50"/>
    <w:rsid w:val="00E646D3"/>
    <w:rsid w:val="00E64FBE"/>
    <w:rsid w:val="00E67D0C"/>
    <w:rsid w:val="00E70C4C"/>
    <w:rsid w:val="00E71DC2"/>
    <w:rsid w:val="00E75A29"/>
    <w:rsid w:val="00E76655"/>
    <w:rsid w:val="00E7752A"/>
    <w:rsid w:val="00E80D8E"/>
    <w:rsid w:val="00E81BCE"/>
    <w:rsid w:val="00E824F6"/>
    <w:rsid w:val="00E83C46"/>
    <w:rsid w:val="00E847D8"/>
    <w:rsid w:val="00E84C7E"/>
    <w:rsid w:val="00E85118"/>
    <w:rsid w:val="00E858CD"/>
    <w:rsid w:val="00E86C57"/>
    <w:rsid w:val="00E87F4A"/>
    <w:rsid w:val="00E925D6"/>
    <w:rsid w:val="00EA6E97"/>
    <w:rsid w:val="00EA7ABD"/>
    <w:rsid w:val="00EA7D8D"/>
    <w:rsid w:val="00EB1C83"/>
    <w:rsid w:val="00EB1D06"/>
    <w:rsid w:val="00EC022F"/>
    <w:rsid w:val="00EC0E81"/>
    <w:rsid w:val="00EC1930"/>
    <w:rsid w:val="00EC3809"/>
    <w:rsid w:val="00EC54F0"/>
    <w:rsid w:val="00EC639D"/>
    <w:rsid w:val="00ED1A26"/>
    <w:rsid w:val="00ED1E7B"/>
    <w:rsid w:val="00ED4561"/>
    <w:rsid w:val="00ED74C1"/>
    <w:rsid w:val="00EE1F88"/>
    <w:rsid w:val="00EE3351"/>
    <w:rsid w:val="00EE7CE2"/>
    <w:rsid w:val="00EF3BAC"/>
    <w:rsid w:val="00EF5E58"/>
    <w:rsid w:val="00EF63AC"/>
    <w:rsid w:val="00EF7CE0"/>
    <w:rsid w:val="00F02A89"/>
    <w:rsid w:val="00F02B4F"/>
    <w:rsid w:val="00F03FA1"/>
    <w:rsid w:val="00F1002D"/>
    <w:rsid w:val="00F104AE"/>
    <w:rsid w:val="00F147E6"/>
    <w:rsid w:val="00F16240"/>
    <w:rsid w:val="00F36966"/>
    <w:rsid w:val="00F37BED"/>
    <w:rsid w:val="00F40BF1"/>
    <w:rsid w:val="00F63B18"/>
    <w:rsid w:val="00F730CD"/>
    <w:rsid w:val="00F75D0B"/>
    <w:rsid w:val="00F76B01"/>
    <w:rsid w:val="00F774B1"/>
    <w:rsid w:val="00F77875"/>
    <w:rsid w:val="00F839B5"/>
    <w:rsid w:val="00F94647"/>
    <w:rsid w:val="00F97BFF"/>
    <w:rsid w:val="00FA5A53"/>
    <w:rsid w:val="00FA605B"/>
    <w:rsid w:val="00FA6E53"/>
    <w:rsid w:val="00FB0231"/>
    <w:rsid w:val="00FB17C5"/>
    <w:rsid w:val="00FB1974"/>
    <w:rsid w:val="00FB590C"/>
    <w:rsid w:val="00FB5AC1"/>
    <w:rsid w:val="00FB6A39"/>
    <w:rsid w:val="00FC0A16"/>
    <w:rsid w:val="00FC2BFC"/>
    <w:rsid w:val="00FC3378"/>
    <w:rsid w:val="00FC5D14"/>
    <w:rsid w:val="00FD081E"/>
    <w:rsid w:val="00FD0E8A"/>
    <w:rsid w:val="00FD1520"/>
    <w:rsid w:val="00FD1BDE"/>
    <w:rsid w:val="00FD79D7"/>
    <w:rsid w:val="00FE3548"/>
    <w:rsid w:val="00FE5289"/>
    <w:rsid w:val="00FE603D"/>
    <w:rsid w:val="00FF4313"/>
    <w:rsid w:val="04CA5BC5"/>
    <w:rsid w:val="05BA9689"/>
    <w:rsid w:val="0BD20709"/>
    <w:rsid w:val="109B0A91"/>
    <w:rsid w:val="13D73BB0"/>
    <w:rsid w:val="1ACF8C44"/>
    <w:rsid w:val="1BBBD331"/>
    <w:rsid w:val="2DFE1220"/>
    <w:rsid w:val="316BB93B"/>
    <w:rsid w:val="32A65B6E"/>
    <w:rsid w:val="34B8B033"/>
    <w:rsid w:val="357D1A5C"/>
    <w:rsid w:val="3684C2B6"/>
    <w:rsid w:val="39BB63AF"/>
    <w:rsid w:val="3BE4E423"/>
    <w:rsid w:val="3C476553"/>
    <w:rsid w:val="41F3CEF1"/>
    <w:rsid w:val="44E0BCF7"/>
    <w:rsid w:val="46ED8953"/>
    <w:rsid w:val="533AE193"/>
    <w:rsid w:val="54C252CB"/>
    <w:rsid w:val="56C4D0A2"/>
    <w:rsid w:val="5BAA6F0E"/>
    <w:rsid w:val="62024D41"/>
    <w:rsid w:val="623FD097"/>
    <w:rsid w:val="7557FF53"/>
    <w:rsid w:val="757AD432"/>
    <w:rsid w:val="7D008C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97E6EED"/>
  <w15:docId w15:val="{D4CF7FB7-D259-48B8-95BB-AAAD8EC9C0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6E31"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18"/>
      <w:szCs w:val="18"/>
    </w:rPr>
  </w:style>
  <w:style w:type="paragraph" w:styleId="Title">
    <w:name w:val="Title"/>
    <w:basedOn w:val="Normal"/>
    <w:uiPriority w:val="10"/>
    <w:qFormat/>
    <w:pPr>
      <w:spacing w:before="64"/>
      <w:ind w:left="5092"/>
    </w:pPr>
    <w:rPr>
      <w:b/>
      <w:bCs/>
      <w:sz w:val="28"/>
      <w:szCs w:val="28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CC748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C7480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0346D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346D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346D6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46D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46D6"/>
    <w:rPr>
      <w:rFonts w:ascii="Arial" w:eastAsia="Arial" w:hAnsi="Arial" w:cs="Arial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65256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52567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65256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52567"/>
    <w:rPr>
      <w:rFonts w:ascii="Arial" w:eastAsia="Arial" w:hAnsi="Arial" w:cs="Arial"/>
    </w:rPr>
  </w:style>
  <w:style w:type="character" w:styleId="FollowedHyperlink">
    <w:name w:val="FollowedHyperlink"/>
    <w:basedOn w:val="DefaultParagraphFont"/>
    <w:uiPriority w:val="99"/>
    <w:unhideWhenUsed/>
    <w:rsid w:val="0003633E"/>
    <w:rPr>
      <w:color w:val="0000FF"/>
      <w:u w:val="single"/>
    </w:rPr>
  </w:style>
  <w:style w:type="paragraph" w:styleId="Revision">
    <w:name w:val="Revision"/>
    <w:hidden/>
    <w:uiPriority w:val="99"/>
    <w:semiHidden/>
    <w:rsid w:val="00AF7D75"/>
    <w:pPr>
      <w:widowControl/>
      <w:autoSpaceDE/>
      <w:autoSpaceDN/>
    </w:pPr>
    <w:rPr>
      <w:rFonts w:ascii="Arial" w:eastAsia="Arial" w:hAnsi="Arial" w:cs="Arial"/>
    </w:rPr>
  </w:style>
  <w:style w:type="character" w:customStyle="1" w:styleId="normaltextrun">
    <w:name w:val="normaltextrun"/>
    <w:basedOn w:val="DefaultParagraphFont"/>
    <w:rsid w:val="0082656E"/>
  </w:style>
  <w:style w:type="character" w:customStyle="1" w:styleId="eop">
    <w:name w:val="eop"/>
    <w:basedOn w:val="DefaultParagraphFont"/>
    <w:rsid w:val="0082656E"/>
  </w:style>
  <w:style w:type="character" w:styleId="PlaceholderText">
    <w:name w:val="Placeholder Text"/>
    <w:basedOn w:val="DefaultParagraphFont"/>
    <w:uiPriority w:val="99"/>
    <w:rsid w:val="00B050D8"/>
    <w:rPr>
      <w:color w:val="666666"/>
    </w:rPr>
  </w:style>
  <w:style w:type="character" w:styleId="Mention">
    <w:name w:val="Mention"/>
    <w:basedOn w:val="DefaultParagraphFont"/>
    <w:uiPriority w:val="99"/>
    <w:unhideWhenUsed/>
    <w:rsid w:val="00FF4313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3412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145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682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52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59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9163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760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intranet.ecu.edu.au/research/higher-degree-by-research/forms-policies-and-guidelines/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forms.office.com/Pages/ResponsePage.aspx?id=PTLLm6N_50Wjb22c_bzCcldFgAqDLgNEq19ym8FA2CFURTVURE1NRkZLUlBNQkJPSzlNVjlaWUs0VSQlQCN0PWcu" TargetMode="Externa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716359C573A4AB994409571481B50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491E9C-7D61-4752-A055-324D94B07F2D}"/>
      </w:docPartPr>
      <w:docPartBody>
        <w:p w:rsidR="007F1A43" w:rsidRDefault="00B479D8" w:rsidP="00B479D8">
          <w:pPr>
            <w:pStyle w:val="B716359C573A4AB994409571481B50361"/>
          </w:pPr>
          <w:r w:rsidRPr="0074647F">
            <w:rPr>
              <w:rStyle w:val="PlaceholderText"/>
              <w:rFonts w:ascii="Aptos" w:hAnsi="Aptos"/>
              <w:sz w:val="18"/>
              <w:szCs w:val="18"/>
            </w:rPr>
            <w:t>Choose an item.</w:t>
          </w:r>
        </w:p>
      </w:docPartBody>
    </w:docPart>
    <w:docPart>
      <w:docPartPr>
        <w:name w:val="941EE7472E324825B2D02DD7DF3F6D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F6B932-81FF-443D-83F7-898C0EE0E81B}"/>
      </w:docPartPr>
      <w:docPartBody>
        <w:p w:rsidR="007F1A43" w:rsidRDefault="00B479D8" w:rsidP="00B479D8">
          <w:pPr>
            <w:pStyle w:val="941EE7472E324825B2D02DD7DF3F6D7F1"/>
          </w:pPr>
          <w:r w:rsidRPr="0074647F">
            <w:rPr>
              <w:rStyle w:val="PlaceholderText"/>
              <w:rFonts w:ascii="Aptos" w:hAnsi="Aptos"/>
              <w:sz w:val="18"/>
              <w:szCs w:val="18"/>
            </w:rPr>
            <w:t>Choose an item.</w:t>
          </w:r>
        </w:p>
      </w:docPartBody>
    </w:docPart>
    <w:docPart>
      <w:docPartPr>
        <w:name w:val="D0468712E1D7478D8187A83B429E9C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174666-746E-47B8-8FA4-B0EB02EB57D1}"/>
      </w:docPartPr>
      <w:docPartBody>
        <w:p w:rsidR="007F1A43" w:rsidRDefault="00B479D8" w:rsidP="00B479D8">
          <w:pPr>
            <w:pStyle w:val="D0468712E1D7478D8187A83B429E9C8D1"/>
          </w:pPr>
          <w:r w:rsidRPr="0074647F">
            <w:rPr>
              <w:rStyle w:val="PlaceholderText"/>
              <w:rFonts w:ascii="Aptos" w:hAnsi="Aptos"/>
              <w:sz w:val="18"/>
              <w:szCs w:val="18"/>
            </w:rPr>
            <w:t>Choose an item.</w:t>
          </w:r>
        </w:p>
      </w:docPartBody>
    </w:docPart>
    <w:docPart>
      <w:docPartPr>
        <w:name w:val="1F22CF41E6A94CCFB955361809A367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8C68C2-D235-48CE-A85B-FFBA2D835B44}"/>
      </w:docPartPr>
      <w:docPartBody>
        <w:p w:rsidR="007F1A43" w:rsidRDefault="00B479D8" w:rsidP="00B479D8">
          <w:pPr>
            <w:pStyle w:val="1F22CF41E6A94CCFB955361809A367231"/>
          </w:pPr>
          <w:r w:rsidRPr="0074647F">
            <w:rPr>
              <w:rStyle w:val="PlaceholderText"/>
              <w:rFonts w:ascii="Aptos" w:hAnsi="Aptos"/>
              <w:sz w:val="18"/>
              <w:szCs w:val="18"/>
            </w:rPr>
            <w:t>Choose an item.</w:t>
          </w:r>
        </w:p>
      </w:docPartBody>
    </w:docPart>
    <w:docPart>
      <w:docPartPr>
        <w:name w:val="E9AD8D5300324A30AE946CEB89E7C9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C53F74-1071-4138-A13C-674041D798A7}"/>
      </w:docPartPr>
      <w:docPartBody>
        <w:p w:rsidR="007F1A43" w:rsidRDefault="00B479D8" w:rsidP="00B479D8">
          <w:pPr>
            <w:pStyle w:val="E9AD8D5300324A30AE946CEB89E7C94D1"/>
          </w:pPr>
          <w:r w:rsidRPr="0074647F">
            <w:rPr>
              <w:rStyle w:val="PlaceholderText"/>
              <w:rFonts w:ascii="Aptos" w:hAnsi="Aptos"/>
              <w:sz w:val="18"/>
              <w:szCs w:val="18"/>
            </w:rPr>
            <w:t>Choose an item.</w:t>
          </w:r>
        </w:p>
      </w:docPartBody>
    </w:docPart>
    <w:docPart>
      <w:docPartPr>
        <w:name w:val="252125F9B59C45F6B50EFE785AC5A3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DB6B0E-B19F-4A2E-8FF9-1F0FB230D66D}"/>
      </w:docPartPr>
      <w:docPartBody>
        <w:p w:rsidR="007F1A43" w:rsidRDefault="00B479D8" w:rsidP="00B479D8">
          <w:pPr>
            <w:pStyle w:val="252125F9B59C45F6B50EFE785AC5A37E1"/>
          </w:pPr>
          <w:r w:rsidRPr="0074647F">
            <w:rPr>
              <w:rStyle w:val="PlaceholderText"/>
              <w:rFonts w:ascii="Aptos" w:hAnsi="Aptos"/>
              <w:sz w:val="18"/>
              <w:szCs w:val="18"/>
            </w:rPr>
            <w:t>Choose an item.</w:t>
          </w:r>
        </w:p>
      </w:docPartBody>
    </w:docPart>
    <w:docPart>
      <w:docPartPr>
        <w:name w:val="934001A64FAC485CB412A37E6443F3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8E4676-29A4-4484-AE96-25981AEBBE47}"/>
      </w:docPartPr>
      <w:docPartBody>
        <w:p w:rsidR="007F1A43" w:rsidRDefault="00B479D8" w:rsidP="00B479D8">
          <w:pPr>
            <w:pStyle w:val="934001A64FAC485CB412A37E6443F39E1"/>
          </w:pPr>
          <w:r w:rsidRPr="0074647F">
            <w:rPr>
              <w:rStyle w:val="PlaceholderText"/>
              <w:rFonts w:ascii="Aptos" w:hAnsi="Aptos"/>
              <w:sz w:val="18"/>
              <w:szCs w:val="18"/>
            </w:rPr>
            <w:t>Choose an item.</w:t>
          </w:r>
        </w:p>
      </w:docPartBody>
    </w:docPart>
    <w:docPart>
      <w:docPartPr>
        <w:name w:val="891E51144C3D4118AA3A9107967A7C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50DA2F-AD63-4227-9A36-14D07A25B016}"/>
      </w:docPartPr>
      <w:docPartBody>
        <w:p w:rsidR="007F1A43" w:rsidRDefault="00B479D8" w:rsidP="00B479D8">
          <w:pPr>
            <w:pStyle w:val="891E51144C3D4118AA3A9107967A7C421"/>
          </w:pPr>
          <w:r w:rsidRPr="0074647F">
            <w:rPr>
              <w:rStyle w:val="PlaceholderText"/>
              <w:rFonts w:ascii="Aptos" w:hAnsi="Aptos"/>
              <w:sz w:val="18"/>
              <w:szCs w:val="18"/>
            </w:rPr>
            <w:t>Choose an item.</w:t>
          </w:r>
        </w:p>
      </w:docPartBody>
    </w:docPart>
    <w:docPart>
      <w:docPartPr>
        <w:name w:val="483F466B5F074BB1A836EF7AAF2570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327520-AAD8-4E73-A72A-D4992D4F6B5B}"/>
      </w:docPartPr>
      <w:docPartBody>
        <w:p w:rsidR="007F1A43" w:rsidRDefault="00B479D8" w:rsidP="00B479D8">
          <w:pPr>
            <w:pStyle w:val="483F466B5F074BB1A836EF7AAF2570F71"/>
          </w:pPr>
          <w:r w:rsidRPr="0074647F">
            <w:rPr>
              <w:rStyle w:val="PlaceholderText"/>
              <w:rFonts w:ascii="Aptos" w:hAnsi="Aptos"/>
              <w:sz w:val="18"/>
              <w:szCs w:val="18"/>
            </w:rPr>
            <w:t>Choose an item.</w:t>
          </w:r>
        </w:p>
      </w:docPartBody>
    </w:docPart>
    <w:docPart>
      <w:docPartPr>
        <w:name w:val="A208EDC30B294DEAAC40E0DC24FCFB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CA6FA7-6681-4785-A07A-CA4AAF1CD89E}"/>
      </w:docPartPr>
      <w:docPartBody>
        <w:p w:rsidR="007F1A43" w:rsidRDefault="00B479D8" w:rsidP="00B479D8">
          <w:pPr>
            <w:pStyle w:val="A208EDC30B294DEAAC40E0DC24FCFB3C1"/>
          </w:pPr>
          <w:r w:rsidRPr="0074647F">
            <w:rPr>
              <w:rStyle w:val="PlaceholderText"/>
              <w:rFonts w:ascii="Aptos" w:hAnsi="Aptos"/>
              <w:sz w:val="18"/>
              <w:szCs w:val="18"/>
            </w:rPr>
            <w:t>Choose an item.</w:t>
          </w:r>
        </w:p>
      </w:docPartBody>
    </w:docPart>
    <w:docPart>
      <w:docPartPr>
        <w:name w:val="CE6D7D2899194FADBCF178355BF6F8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816ECD-2115-401A-94D5-24091AF0402B}"/>
      </w:docPartPr>
      <w:docPartBody>
        <w:p w:rsidR="007F1A43" w:rsidRDefault="00B479D8" w:rsidP="00B479D8">
          <w:pPr>
            <w:pStyle w:val="CE6D7D2899194FADBCF178355BF6F8091"/>
          </w:pPr>
          <w:r w:rsidRPr="0074647F">
            <w:rPr>
              <w:rStyle w:val="PlaceholderText"/>
              <w:rFonts w:ascii="Aptos" w:hAnsi="Aptos"/>
              <w:sz w:val="18"/>
              <w:szCs w:val="18"/>
            </w:rPr>
            <w:t>Choose an item.</w:t>
          </w:r>
        </w:p>
      </w:docPartBody>
    </w:docPart>
    <w:docPart>
      <w:docPartPr>
        <w:name w:val="D9C0734442C4492B940C8FB457CE3B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FBAA7E-B08D-466B-9352-CAA54215985F}"/>
      </w:docPartPr>
      <w:docPartBody>
        <w:p w:rsidR="007F1A43" w:rsidRDefault="00B479D8" w:rsidP="00B479D8">
          <w:pPr>
            <w:pStyle w:val="D9C0734442C4492B940C8FB457CE3B911"/>
          </w:pPr>
          <w:r w:rsidRPr="0074647F">
            <w:rPr>
              <w:rStyle w:val="PlaceholderText"/>
              <w:rFonts w:ascii="Aptos" w:hAnsi="Aptos"/>
              <w:sz w:val="18"/>
              <w:szCs w:val="18"/>
            </w:rPr>
            <w:t>Choose an item.</w:t>
          </w:r>
        </w:p>
      </w:docPartBody>
    </w:docPart>
    <w:docPart>
      <w:docPartPr>
        <w:name w:val="6FBA31ADA78B41369E886B841D8739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235B9B-BB8E-4C2C-B10A-CD0C972A5870}"/>
      </w:docPartPr>
      <w:docPartBody>
        <w:p w:rsidR="007F1A43" w:rsidRDefault="00B479D8" w:rsidP="00B479D8">
          <w:pPr>
            <w:pStyle w:val="6FBA31ADA78B41369E886B841D8739D11"/>
          </w:pPr>
          <w:r w:rsidRPr="0074647F">
            <w:rPr>
              <w:rStyle w:val="PlaceholderText"/>
              <w:rFonts w:ascii="Aptos" w:hAnsi="Aptos"/>
              <w:sz w:val="18"/>
              <w:szCs w:val="18"/>
            </w:rPr>
            <w:t>Choose an item.</w:t>
          </w:r>
        </w:p>
      </w:docPartBody>
    </w:docPart>
    <w:docPart>
      <w:docPartPr>
        <w:name w:val="384DF71FE0C742189B32486FFA3E12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4EE7A5-7F9E-4F8F-9D17-A8518D661032}"/>
      </w:docPartPr>
      <w:docPartBody>
        <w:p w:rsidR="007F1A43" w:rsidRDefault="00B479D8" w:rsidP="00B479D8">
          <w:pPr>
            <w:pStyle w:val="384DF71FE0C742189B32486FFA3E12901"/>
          </w:pPr>
          <w:r w:rsidRPr="0074647F">
            <w:rPr>
              <w:rStyle w:val="PlaceholderText"/>
              <w:rFonts w:ascii="Aptos" w:hAnsi="Aptos"/>
              <w:sz w:val="18"/>
              <w:szCs w:val="18"/>
            </w:rPr>
            <w:t>Choose an item.</w:t>
          </w:r>
        </w:p>
      </w:docPartBody>
    </w:docPart>
    <w:docPart>
      <w:docPartPr>
        <w:name w:val="C0F99ACE99D249D6B025B9E2F798E6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A50DCE-791D-43E1-B2F6-CD7CCA4D9E14}"/>
      </w:docPartPr>
      <w:docPartBody>
        <w:p w:rsidR="007F1A43" w:rsidRDefault="00B479D8" w:rsidP="00B479D8">
          <w:pPr>
            <w:pStyle w:val="C0F99ACE99D249D6B025B9E2F798E6031"/>
          </w:pPr>
          <w:r w:rsidRPr="0074647F">
            <w:rPr>
              <w:rStyle w:val="PlaceholderText"/>
              <w:rFonts w:ascii="Aptos" w:hAnsi="Aptos"/>
              <w:sz w:val="18"/>
              <w:szCs w:val="18"/>
            </w:rPr>
            <w:t>Choose an item.</w:t>
          </w:r>
        </w:p>
      </w:docPartBody>
    </w:docPart>
    <w:docPart>
      <w:docPartPr>
        <w:name w:val="C84D7DF22C3F41C5B9942B49C29274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14EC38-3CFF-4280-8EF2-7513163C6033}"/>
      </w:docPartPr>
      <w:docPartBody>
        <w:p w:rsidR="007F1A43" w:rsidRDefault="00B479D8" w:rsidP="00B479D8">
          <w:pPr>
            <w:pStyle w:val="C84D7DF22C3F41C5B9942B49C29274E41"/>
          </w:pPr>
          <w:r w:rsidRPr="0074647F">
            <w:rPr>
              <w:rStyle w:val="PlaceholderText"/>
              <w:rFonts w:ascii="Aptos" w:hAnsi="Aptos"/>
              <w:sz w:val="18"/>
              <w:szCs w:val="18"/>
            </w:rPr>
            <w:t>Choose an item.</w:t>
          </w:r>
        </w:p>
      </w:docPartBody>
    </w:docPart>
    <w:docPart>
      <w:docPartPr>
        <w:name w:val="CEAA3E460C5C4391ACF5CEECB5B78D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38EA6D-55C8-4A43-B186-CF2F3BC5E67B}"/>
      </w:docPartPr>
      <w:docPartBody>
        <w:p w:rsidR="007F1A43" w:rsidRDefault="00B479D8" w:rsidP="00B479D8">
          <w:pPr>
            <w:pStyle w:val="CEAA3E460C5C4391ACF5CEECB5B78DC21"/>
          </w:pPr>
          <w:r w:rsidRPr="0074647F">
            <w:rPr>
              <w:rStyle w:val="PlaceholderText"/>
              <w:rFonts w:ascii="Aptos" w:hAnsi="Aptos"/>
              <w:sz w:val="18"/>
              <w:szCs w:val="18"/>
            </w:rPr>
            <w:t>Choose an item.</w:t>
          </w:r>
        </w:p>
      </w:docPartBody>
    </w:docPart>
    <w:docPart>
      <w:docPartPr>
        <w:name w:val="3A517AE2D5464139BE814454DCD1E1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4620B3-3EE7-4E0A-9ACF-1CD6CA855551}"/>
      </w:docPartPr>
      <w:docPartBody>
        <w:p w:rsidR="007F1A43" w:rsidRDefault="00B479D8" w:rsidP="00B479D8">
          <w:pPr>
            <w:pStyle w:val="3A517AE2D5464139BE814454DCD1E1681"/>
          </w:pPr>
          <w:r w:rsidRPr="0074647F">
            <w:rPr>
              <w:rStyle w:val="PlaceholderText"/>
              <w:rFonts w:ascii="Aptos" w:hAnsi="Aptos"/>
              <w:sz w:val="18"/>
              <w:szCs w:val="18"/>
            </w:rPr>
            <w:t>Choose an item.</w:t>
          </w:r>
        </w:p>
      </w:docPartBody>
    </w:docPart>
    <w:docPart>
      <w:docPartPr>
        <w:name w:val="1491FDE850454D368782420092E47C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B17E08-6177-4485-A77D-304CF9F4292F}"/>
      </w:docPartPr>
      <w:docPartBody>
        <w:p w:rsidR="007F1A43" w:rsidRDefault="00B479D8" w:rsidP="00B479D8">
          <w:pPr>
            <w:pStyle w:val="1491FDE850454D368782420092E47C1B1"/>
          </w:pPr>
          <w:r w:rsidRPr="0074647F">
            <w:rPr>
              <w:rStyle w:val="PlaceholderText"/>
              <w:rFonts w:ascii="Aptos" w:hAnsi="Aptos"/>
              <w:sz w:val="18"/>
              <w:szCs w:val="18"/>
            </w:rPr>
            <w:t>Choose an item.</w:t>
          </w:r>
        </w:p>
      </w:docPartBody>
    </w:docPart>
    <w:docPart>
      <w:docPartPr>
        <w:name w:val="AAA8C3DF6E7648B8995454F04EC3A2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4F9D09-441E-402C-BD33-421123880DAE}"/>
      </w:docPartPr>
      <w:docPartBody>
        <w:p w:rsidR="007F1A43" w:rsidRDefault="00B479D8" w:rsidP="00B479D8">
          <w:pPr>
            <w:pStyle w:val="AAA8C3DF6E7648B8995454F04EC3A2F71"/>
          </w:pPr>
          <w:r w:rsidRPr="0074647F">
            <w:rPr>
              <w:rStyle w:val="PlaceholderText"/>
              <w:rFonts w:ascii="Aptos" w:hAnsi="Aptos"/>
              <w:sz w:val="18"/>
              <w:szCs w:val="18"/>
            </w:rPr>
            <w:t>Choose an item.</w:t>
          </w:r>
        </w:p>
      </w:docPartBody>
    </w:docPart>
    <w:docPart>
      <w:docPartPr>
        <w:name w:val="BCF5BFD6F52049CA9C638101585896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6E94E1-0CEA-4B67-BA82-EBC5E0309E95}"/>
      </w:docPartPr>
      <w:docPartBody>
        <w:p w:rsidR="007F1A43" w:rsidRDefault="00B479D8" w:rsidP="00B479D8">
          <w:pPr>
            <w:pStyle w:val="BCF5BFD6F52049CA9C638101585896541"/>
          </w:pPr>
          <w:r w:rsidRPr="0074647F">
            <w:rPr>
              <w:rStyle w:val="PlaceholderText"/>
              <w:rFonts w:ascii="Aptos" w:hAnsi="Aptos"/>
              <w:sz w:val="18"/>
              <w:szCs w:val="18"/>
            </w:rPr>
            <w:t>Choose an item.</w:t>
          </w:r>
        </w:p>
      </w:docPartBody>
    </w:docPart>
    <w:docPart>
      <w:docPartPr>
        <w:name w:val="A435AA5C963343BD82306CB37CCE2E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F09AEE-B052-4C3D-AEF7-73395EFE5F5E}"/>
      </w:docPartPr>
      <w:docPartBody>
        <w:p w:rsidR="007F1A43" w:rsidRDefault="00B479D8" w:rsidP="00B479D8">
          <w:pPr>
            <w:pStyle w:val="A435AA5C963343BD82306CB37CCE2E391"/>
          </w:pPr>
          <w:r w:rsidRPr="0074647F">
            <w:rPr>
              <w:rStyle w:val="PlaceholderText"/>
              <w:rFonts w:ascii="Aptos" w:hAnsi="Aptos"/>
              <w:sz w:val="18"/>
              <w:szCs w:val="18"/>
            </w:rPr>
            <w:t>Choose an item.</w:t>
          </w:r>
        </w:p>
      </w:docPartBody>
    </w:docPart>
    <w:docPart>
      <w:docPartPr>
        <w:name w:val="FC989C846800436F88B7166C37E52A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8B8788-C638-4E70-B3A3-38B55B1A2B19}"/>
      </w:docPartPr>
      <w:docPartBody>
        <w:p w:rsidR="007F1A43" w:rsidRDefault="00B479D8" w:rsidP="00B479D8">
          <w:pPr>
            <w:pStyle w:val="FC989C846800436F88B7166C37E52A811"/>
          </w:pPr>
          <w:r w:rsidRPr="0074647F">
            <w:rPr>
              <w:rStyle w:val="PlaceholderText"/>
              <w:rFonts w:ascii="Aptos" w:hAnsi="Aptos"/>
              <w:sz w:val="18"/>
              <w:szCs w:val="18"/>
            </w:rPr>
            <w:t>Choose an item.</w:t>
          </w:r>
        </w:p>
      </w:docPartBody>
    </w:docPart>
    <w:docPart>
      <w:docPartPr>
        <w:name w:val="70C1BE514CC64980B56B7CAD662F2A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584D7-1CB7-44B0-9725-FE9FA9E0EDC5}"/>
      </w:docPartPr>
      <w:docPartBody>
        <w:p w:rsidR="007F1A43" w:rsidRDefault="00B479D8" w:rsidP="00B479D8">
          <w:pPr>
            <w:pStyle w:val="70C1BE514CC64980B56B7CAD662F2A1F1"/>
          </w:pPr>
          <w:r w:rsidRPr="0074647F">
            <w:rPr>
              <w:rStyle w:val="PlaceholderText"/>
              <w:rFonts w:ascii="Aptos" w:hAnsi="Aptos"/>
              <w:sz w:val="18"/>
              <w:szCs w:val="18"/>
            </w:rPr>
            <w:t>Choose an item.</w:t>
          </w:r>
        </w:p>
      </w:docPartBody>
    </w:docPart>
    <w:docPart>
      <w:docPartPr>
        <w:name w:val="0E5651AD3FE74835942F6245088E02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918195-97AE-476E-AC3B-4FC35114D4A0}"/>
      </w:docPartPr>
      <w:docPartBody>
        <w:p w:rsidR="007F1A43" w:rsidRDefault="00B479D8" w:rsidP="00B479D8">
          <w:pPr>
            <w:pStyle w:val="0E5651AD3FE74835942F6245088E023D1"/>
          </w:pPr>
          <w:r w:rsidRPr="00E71DC2">
            <w:rPr>
              <w:rStyle w:val="PlaceholderText"/>
              <w:rFonts w:ascii="Aptos" w:hAnsi="Aptos"/>
              <w:sz w:val="20"/>
              <w:szCs w:val="20"/>
            </w:rPr>
            <w:t xml:space="preserve">Click </w:t>
          </w:r>
          <w:r>
            <w:rPr>
              <w:rStyle w:val="PlaceholderText"/>
              <w:rFonts w:ascii="Aptos" w:hAnsi="Aptos"/>
              <w:sz w:val="20"/>
              <w:szCs w:val="20"/>
            </w:rPr>
            <w:t>to select</w:t>
          </w:r>
          <w:r w:rsidRPr="00E71DC2">
            <w:rPr>
              <w:rStyle w:val="PlaceholderText"/>
              <w:rFonts w:ascii="Aptos" w:hAnsi="Aptos"/>
              <w:sz w:val="20"/>
              <w:szCs w:val="20"/>
            </w:rPr>
            <w:t xml:space="preserve"> a date.</w:t>
          </w:r>
        </w:p>
      </w:docPartBody>
    </w:docPart>
    <w:docPart>
      <w:docPartPr>
        <w:name w:val="CE1F6C41492742E7852C7FD564E1B5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5DD6C2-15CA-4CA2-B8AB-29EDD32CDC4C}"/>
      </w:docPartPr>
      <w:docPartBody>
        <w:p w:rsidR="007F1A43" w:rsidRDefault="00B479D8" w:rsidP="00B479D8">
          <w:pPr>
            <w:pStyle w:val="CE1F6C41492742E7852C7FD564E1B55D1"/>
          </w:pPr>
          <w:r w:rsidRPr="00714F8B">
            <w:rPr>
              <w:rStyle w:val="PlaceholderText"/>
              <w:rFonts w:ascii="Aptos" w:hAnsi="Aptos"/>
              <w:sz w:val="20"/>
              <w:szCs w:val="20"/>
            </w:rPr>
            <w:t>Enter text here.</w:t>
          </w:r>
        </w:p>
      </w:docPartBody>
    </w:docPart>
    <w:docPart>
      <w:docPartPr>
        <w:name w:val="62840D06632A473FBAB7828517847F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E0E77F-FE81-4AA9-AE1D-4A8C183541A2}"/>
      </w:docPartPr>
      <w:docPartBody>
        <w:p w:rsidR="007F1A43" w:rsidRDefault="00B479D8" w:rsidP="00B479D8">
          <w:pPr>
            <w:pStyle w:val="62840D06632A473FBAB7828517847F001"/>
          </w:pPr>
          <w:r w:rsidRPr="00A14A43">
            <w:rPr>
              <w:rStyle w:val="PlaceholderText"/>
              <w:rFonts w:ascii="Aptos" w:hAnsi="Aptos"/>
              <w:sz w:val="18"/>
              <w:szCs w:val="18"/>
            </w:rPr>
            <w:t>Enter %.</w:t>
          </w:r>
        </w:p>
      </w:docPartBody>
    </w:docPart>
    <w:docPart>
      <w:docPartPr>
        <w:name w:val="1605707F53344AD0B7C4CA7F38FE14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498BC4-ECAA-482F-A469-A1C34CDC92D0}"/>
      </w:docPartPr>
      <w:docPartBody>
        <w:p w:rsidR="007F1A43" w:rsidRDefault="00B479D8" w:rsidP="00B479D8">
          <w:pPr>
            <w:pStyle w:val="1605707F53344AD0B7C4CA7F38FE146B1"/>
          </w:pPr>
          <w:r w:rsidRPr="00A14A43">
            <w:rPr>
              <w:rStyle w:val="PlaceholderText"/>
              <w:rFonts w:ascii="Aptos" w:hAnsi="Aptos"/>
              <w:sz w:val="18"/>
              <w:szCs w:val="18"/>
            </w:rPr>
            <w:t>Enter %.</w:t>
          </w:r>
        </w:p>
      </w:docPartBody>
    </w:docPart>
    <w:docPart>
      <w:docPartPr>
        <w:name w:val="48B36543F3DD473CBAB7BB61C4BCEA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6A6B83-9510-4131-8E0A-E61EBFD7630E}"/>
      </w:docPartPr>
      <w:docPartBody>
        <w:p w:rsidR="007F1A43" w:rsidRDefault="00B479D8" w:rsidP="00B479D8">
          <w:pPr>
            <w:pStyle w:val="48B36543F3DD473CBAB7BB61C4BCEACA1"/>
          </w:pPr>
          <w:r w:rsidRPr="00A14A43">
            <w:rPr>
              <w:rStyle w:val="PlaceholderText"/>
              <w:rFonts w:ascii="Aptos" w:hAnsi="Aptos"/>
              <w:sz w:val="18"/>
              <w:szCs w:val="18"/>
            </w:rPr>
            <w:t>Enter %.</w:t>
          </w:r>
        </w:p>
      </w:docPartBody>
    </w:docPart>
    <w:docPart>
      <w:docPartPr>
        <w:name w:val="C969DE8A08994F8C8B8D99F36513A7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8B1750-8D3F-48E2-9E94-6E8A1E9C4A0E}"/>
      </w:docPartPr>
      <w:docPartBody>
        <w:p w:rsidR="007F1A43" w:rsidRDefault="00B479D8" w:rsidP="00B479D8">
          <w:pPr>
            <w:pStyle w:val="C969DE8A08994F8C8B8D99F36513A71B1"/>
          </w:pPr>
          <w:r w:rsidRPr="00A14A43">
            <w:rPr>
              <w:rStyle w:val="PlaceholderText"/>
              <w:rFonts w:ascii="Aptos" w:hAnsi="Aptos"/>
              <w:sz w:val="18"/>
              <w:szCs w:val="18"/>
            </w:rPr>
            <w:t>Enter %.</w:t>
          </w:r>
        </w:p>
      </w:docPartBody>
    </w:docPart>
    <w:docPart>
      <w:docPartPr>
        <w:name w:val="C6DDC4B2CD424D6685078635965D85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82344A-EEFC-45C0-9DEB-27A467949E32}"/>
      </w:docPartPr>
      <w:docPartBody>
        <w:p w:rsidR="007F1A43" w:rsidRDefault="00B479D8" w:rsidP="00B479D8">
          <w:pPr>
            <w:pStyle w:val="C6DDC4B2CD424D6685078635965D85331"/>
          </w:pPr>
          <w:r w:rsidRPr="00A14A43">
            <w:rPr>
              <w:rStyle w:val="PlaceholderText"/>
              <w:rFonts w:ascii="Aptos" w:hAnsi="Aptos"/>
              <w:sz w:val="18"/>
              <w:szCs w:val="18"/>
            </w:rPr>
            <w:t>Enter %.</w:t>
          </w:r>
        </w:p>
      </w:docPartBody>
    </w:docPart>
    <w:docPart>
      <w:docPartPr>
        <w:name w:val="82A5348D9DE6431788DB7085F59053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DD9A6F-FE27-4D43-A278-D3417D64A00B}"/>
      </w:docPartPr>
      <w:docPartBody>
        <w:p w:rsidR="007F1A43" w:rsidRDefault="00B479D8" w:rsidP="00B479D8">
          <w:pPr>
            <w:pStyle w:val="82A5348D9DE6431788DB7085F59053B91"/>
          </w:pPr>
          <w:r w:rsidRPr="00A14A43">
            <w:rPr>
              <w:rStyle w:val="PlaceholderText"/>
              <w:rFonts w:ascii="Aptos" w:hAnsi="Aptos"/>
              <w:sz w:val="18"/>
              <w:szCs w:val="18"/>
            </w:rPr>
            <w:t>Enter %.</w:t>
          </w:r>
        </w:p>
      </w:docPartBody>
    </w:docPart>
    <w:docPart>
      <w:docPartPr>
        <w:name w:val="FC645BF0085F48008C0C1C5CEA6878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271DAB-54DB-48F6-9C53-E61035E4BDCB}"/>
      </w:docPartPr>
      <w:docPartBody>
        <w:p w:rsidR="007F1A43" w:rsidRDefault="00B479D8" w:rsidP="00B479D8">
          <w:pPr>
            <w:pStyle w:val="FC645BF0085F48008C0C1C5CEA68786C1"/>
          </w:pPr>
          <w:r w:rsidRPr="00A14A43">
            <w:rPr>
              <w:rStyle w:val="PlaceholderText"/>
              <w:rFonts w:ascii="Aptos" w:hAnsi="Aptos"/>
              <w:sz w:val="18"/>
              <w:szCs w:val="18"/>
            </w:rPr>
            <w:t>Enter %.</w:t>
          </w:r>
        </w:p>
      </w:docPartBody>
    </w:docPart>
    <w:docPart>
      <w:docPartPr>
        <w:name w:val="2A9F77129BA241ACABCFBA40674FFE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4FA5E1-B106-45B3-AE08-8A0B5E398634}"/>
      </w:docPartPr>
      <w:docPartBody>
        <w:p w:rsidR="007F1A43" w:rsidRDefault="00B479D8" w:rsidP="00B479D8">
          <w:pPr>
            <w:pStyle w:val="2A9F77129BA241ACABCFBA40674FFEC41"/>
          </w:pPr>
          <w:r w:rsidRPr="00A14A43">
            <w:rPr>
              <w:rStyle w:val="PlaceholderText"/>
              <w:rFonts w:ascii="Aptos" w:hAnsi="Aptos"/>
              <w:sz w:val="18"/>
              <w:szCs w:val="18"/>
            </w:rPr>
            <w:t>Enter %.</w:t>
          </w:r>
        </w:p>
      </w:docPartBody>
    </w:docPart>
    <w:docPart>
      <w:docPartPr>
        <w:name w:val="869B077215234DDCADC079946FFDA5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DB0868-8915-49BC-AAE4-272A45E6E219}"/>
      </w:docPartPr>
      <w:docPartBody>
        <w:p w:rsidR="007F1A43" w:rsidRDefault="00B479D8" w:rsidP="00B479D8">
          <w:pPr>
            <w:pStyle w:val="869B077215234DDCADC079946FFDA5351"/>
          </w:pPr>
          <w:r w:rsidRPr="00A14A43">
            <w:rPr>
              <w:rStyle w:val="PlaceholderText"/>
              <w:rFonts w:ascii="Aptos" w:hAnsi="Aptos"/>
              <w:sz w:val="18"/>
              <w:szCs w:val="18"/>
            </w:rPr>
            <w:t>Enter %.</w:t>
          </w:r>
        </w:p>
      </w:docPartBody>
    </w:docPart>
    <w:docPart>
      <w:docPartPr>
        <w:name w:val="1F1A3FCB70864F51B61E44D92D2B99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E16BC3-1E07-4572-8735-6E3029F8BC58}"/>
      </w:docPartPr>
      <w:docPartBody>
        <w:p w:rsidR="007F1A43" w:rsidRDefault="00B479D8" w:rsidP="00B479D8">
          <w:pPr>
            <w:pStyle w:val="1F1A3FCB70864F51B61E44D92D2B99E01"/>
          </w:pPr>
          <w:r w:rsidRPr="00A14A43">
            <w:rPr>
              <w:rStyle w:val="PlaceholderText"/>
              <w:rFonts w:ascii="Aptos" w:hAnsi="Aptos"/>
              <w:sz w:val="18"/>
              <w:szCs w:val="18"/>
            </w:rPr>
            <w:t>Enter %.</w:t>
          </w:r>
        </w:p>
      </w:docPartBody>
    </w:docPart>
    <w:docPart>
      <w:docPartPr>
        <w:name w:val="CCED9A0761434BB0B2465A426EA46D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7EEEDD-3114-42B5-AEFA-90EF46A1871D}"/>
      </w:docPartPr>
      <w:docPartBody>
        <w:p w:rsidR="007F1A43" w:rsidRDefault="00B479D8" w:rsidP="00B479D8">
          <w:pPr>
            <w:pStyle w:val="CCED9A0761434BB0B2465A426EA46D7A1"/>
          </w:pPr>
          <w:r w:rsidRPr="00A14A43">
            <w:rPr>
              <w:rStyle w:val="PlaceholderText"/>
              <w:rFonts w:ascii="Aptos" w:hAnsi="Aptos"/>
              <w:sz w:val="18"/>
              <w:szCs w:val="18"/>
            </w:rPr>
            <w:t>Enter %.</w:t>
          </w:r>
        </w:p>
      </w:docPartBody>
    </w:docPart>
    <w:docPart>
      <w:docPartPr>
        <w:name w:val="3EDD3DD37B1A44DA999E0507EA7317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D9F026-1829-4F70-9051-04BAD4F02279}"/>
      </w:docPartPr>
      <w:docPartBody>
        <w:p w:rsidR="007F1A43" w:rsidRDefault="00B479D8" w:rsidP="00B479D8">
          <w:pPr>
            <w:pStyle w:val="3EDD3DD37B1A44DA999E0507EA73179A1"/>
          </w:pPr>
          <w:r w:rsidRPr="00A14A43">
            <w:rPr>
              <w:rStyle w:val="PlaceholderText"/>
              <w:rFonts w:ascii="Aptos" w:hAnsi="Aptos"/>
              <w:sz w:val="18"/>
              <w:szCs w:val="18"/>
            </w:rPr>
            <w:t>Enter %.</w:t>
          </w:r>
        </w:p>
      </w:docPartBody>
    </w:docPart>
    <w:docPart>
      <w:docPartPr>
        <w:name w:val="1F428B39E7BB461596AFC64A8001FD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0F17A4-850E-4034-8501-64EA1CFBEB44}"/>
      </w:docPartPr>
      <w:docPartBody>
        <w:p w:rsidR="007F1A43" w:rsidRDefault="00B479D8" w:rsidP="00B479D8">
          <w:pPr>
            <w:pStyle w:val="1F428B39E7BB461596AFC64A8001FDAA1"/>
          </w:pPr>
          <w:r w:rsidRPr="00E71DC2">
            <w:rPr>
              <w:rStyle w:val="PlaceholderText"/>
              <w:rFonts w:ascii="Aptos" w:hAnsi="Aptos"/>
              <w:sz w:val="20"/>
              <w:szCs w:val="20"/>
            </w:rPr>
            <w:t xml:space="preserve">Click </w:t>
          </w:r>
          <w:r>
            <w:rPr>
              <w:rStyle w:val="PlaceholderText"/>
              <w:rFonts w:ascii="Aptos" w:hAnsi="Aptos"/>
              <w:sz w:val="20"/>
              <w:szCs w:val="20"/>
            </w:rPr>
            <w:t xml:space="preserve">to select </w:t>
          </w:r>
          <w:r w:rsidRPr="00E71DC2">
            <w:rPr>
              <w:rStyle w:val="PlaceholderText"/>
              <w:rFonts w:ascii="Aptos" w:hAnsi="Aptos"/>
              <w:sz w:val="20"/>
              <w:szCs w:val="20"/>
            </w:rPr>
            <w:t>a date.</w:t>
          </w:r>
        </w:p>
      </w:docPartBody>
    </w:docPart>
    <w:docPart>
      <w:docPartPr>
        <w:name w:val="29D3AE86BACD46368427D01BED050E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75A84B-3255-41B1-B268-E0312BCF1A11}"/>
      </w:docPartPr>
      <w:docPartBody>
        <w:p w:rsidR="007F1A43" w:rsidRDefault="00B479D8" w:rsidP="00B479D8">
          <w:pPr>
            <w:pStyle w:val="29D3AE86BACD46368427D01BED050E6E1"/>
          </w:pPr>
          <w:r w:rsidRPr="00E71DC2">
            <w:rPr>
              <w:rStyle w:val="PlaceholderText"/>
              <w:rFonts w:ascii="Aptos" w:hAnsi="Aptos"/>
              <w:sz w:val="20"/>
              <w:szCs w:val="20"/>
            </w:rPr>
            <w:t xml:space="preserve">Click </w:t>
          </w:r>
          <w:r>
            <w:rPr>
              <w:rStyle w:val="PlaceholderText"/>
              <w:rFonts w:ascii="Aptos" w:hAnsi="Aptos"/>
              <w:sz w:val="20"/>
              <w:szCs w:val="20"/>
            </w:rPr>
            <w:t>to select</w:t>
          </w:r>
          <w:r w:rsidRPr="00E71DC2">
            <w:rPr>
              <w:rStyle w:val="PlaceholderText"/>
              <w:rFonts w:ascii="Aptos" w:hAnsi="Aptos"/>
              <w:sz w:val="20"/>
              <w:szCs w:val="20"/>
            </w:rPr>
            <w:t xml:space="preserve"> a date.</w:t>
          </w:r>
        </w:p>
      </w:docPartBody>
    </w:docPart>
    <w:docPart>
      <w:docPartPr>
        <w:name w:val="5AFE89EF81B044E29983BDE031F30C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BF07B3-B1D8-4B2D-9BE9-62C163E11407}"/>
      </w:docPartPr>
      <w:docPartBody>
        <w:p w:rsidR="007F1A43" w:rsidRDefault="00B479D8" w:rsidP="00B479D8">
          <w:pPr>
            <w:pStyle w:val="5AFE89EF81B044E29983BDE031F30CA61"/>
          </w:pPr>
          <w:r>
            <w:rPr>
              <w:rStyle w:val="PlaceholderText"/>
              <w:rFonts w:ascii="Aptos" w:hAnsi="Aptos"/>
              <w:sz w:val="20"/>
              <w:szCs w:val="20"/>
            </w:rPr>
            <w:t>Enter text here.</w:t>
          </w:r>
        </w:p>
      </w:docPartBody>
    </w:docPart>
    <w:docPart>
      <w:docPartPr>
        <w:name w:val="B80C8CBAF9834382B12E5B2013F5CE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ACB0E1-F16E-405E-9213-406BE25E3725}"/>
      </w:docPartPr>
      <w:docPartBody>
        <w:p w:rsidR="007F1A43" w:rsidRDefault="00B479D8" w:rsidP="00B479D8">
          <w:pPr>
            <w:pStyle w:val="B80C8CBAF9834382B12E5B2013F5CE791"/>
          </w:pPr>
          <w:r>
            <w:rPr>
              <w:rStyle w:val="PlaceholderText"/>
              <w:rFonts w:ascii="Aptos" w:hAnsi="Aptos"/>
              <w:sz w:val="20"/>
              <w:szCs w:val="20"/>
            </w:rPr>
            <w:t>Enter text here.</w:t>
          </w:r>
        </w:p>
      </w:docPartBody>
    </w:docPart>
    <w:docPart>
      <w:docPartPr>
        <w:name w:val="5EE359C18B7B4FC48EE5FFAF2FEF6D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6C5C3A-4557-4E16-AFE4-A7C8DEE44506}"/>
      </w:docPartPr>
      <w:docPartBody>
        <w:p w:rsidR="007F1A43" w:rsidRDefault="00B479D8" w:rsidP="00B479D8">
          <w:pPr>
            <w:pStyle w:val="5EE359C18B7B4FC48EE5FFAF2FEF6D951"/>
          </w:pPr>
          <w:r>
            <w:rPr>
              <w:rStyle w:val="PlaceholderText"/>
              <w:rFonts w:ascii="Aptos" w:hAnsi="Aptos"/>
              <w:sz w:val="20"/>
              <w:szCs w:val="20"/>
            </w:rPr>
            <w:t>Enter text here.</w:t>
          </w:r>
        </w:p>
      </w:docPartBody>
    </w:docPart>
    <w:docPart>
      <w:docPartPr>
        <w:name w:val="074C261344E94F079AD5F576D21A78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E9794F-BA8E-4F40-B2BC-A1C10635D3C1}"/>
      </w:docPartPr>
      <w:docPartBody>
        <w:p w:rsidR="007F1A43" w:rsidRDefault="00B479D8" w:rsidP="00B479D8">
          <w:pPr>
            <w:pStyle w:val="074C261344E94F079AD5F576D21A78A61"/>
          </w:pPr>
          <w:r>
            <w:rPr>
              <w:rStyle w:val="PlaceholderText"/>
              <w:rFonts w:ascii="Aptos" w:hAnsi="Aptos"/>
              <w:sz w:val="20"/>
              <w:szCs w:val="20"/>
            </w:rPr>
            <w:t>Enter text here.</w:t>
          </w:r>
        </w:p>
      </w:docPartBody>
    </w:docPart>
    <w:docPart>
      <w:docPartPr>
        <w:name w:val="6E0D62F236ED44B880CB78CCF3F418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E0975C-6BAC-496D-AA13-A08B59ED7C74}"/>
      </w:docPartPr>
      <w:docPartBody>
        <w:p w:rsidR="007F1A43" w:rsidRDefault="00B479D8" w:rsidP="00B479D8">
          <w:pPr>
            <w:pStyle w:val="6E0D62F236ED44B880CB78CCF3F418481"/>
          </w:pPr>
          <w:r w:rsidRPr="00A14A43">
            <w:rPr>
              <w:rStyle w:val="PlaceholderText"/>
              <w:rFonts w:ascii="Aptos" w:hAnsi="Aptos"/>
              <w:sz w:val="18"/>
              <w:szCs w:val="18"/>
            </w:rPr>
            <w:t>Enter %.</w:t>
          </w:r>
        </w:p>
      </w:docPartBody>
    </w:docPart>
    <w:docPart>
      <w:docPartPr>
        <w:name w:val="1A29AE410A0B4EDC99AD280986B106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A6C622-BFFF-4C4A-98AB-B45B139AE5E6}"/>
      </w:docPartPr>
      <w:docPartBody>
        <w:p w:rsidR="007F1A43" w:rsidRDefault="00B479D8" w:rsidP="00B479D8">
          <w:pPr>
            <w:pStyle w:val="1A29AE410A0B4EDC99AD280986B106EA1"/>
          </w:pPr>
          <w:r w:rsidRPr="00A14A43">
            <w:rPr>
              <w:rStyle w:val="PlaceholderText"/>
              <w:rFonts w:ascii="Aptos" w:hAnsi="Aptos"/>
              <w:sz w:val="18"/>
              <w:szCs w:val="18"/>
            </w:rPr>
            <w:t>Enter %.</w:t>
          </w:r>
        </w:p>
      </w:docPartBody>
    </w:docPart>
    <w:docPart>
      <w:docPartPr>
        <w:name w:val="96833559CDAD4358B531195594FB6A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5CB405-8AC5-4E43-AB79-1B5809775745}"/>
      </w:docPartPr>
      <w:docPartBody>
        <w:p w:rsidR="007F1A43" w:rsidRDefault="00B479D8" w:rsidP="00B479D8">
          <w:pPr>
            <w:pStyle w:val="96833559CDAD4358B531195594FB6AB91"/>
          </w:pPr>
          <w:r w:rsidRPr="00A14A43">
            <w:rPr>
              <w:rStyle w:val="PlaceholderText"/>
              <w:rFonts w:ascii="Aptos" w:hAnsi="Aptos"/>
              <w:sz w:val="18"/>
              <w:szCs w:val="18"/>
            </w:rPr>
            <w:t>Enter %.</w:t>
          </w:r>
        </w:p>
      </w:docPartBody>
    </w:docPart>
    <w:docPart>
      <w:docPartPr>
        <w:name w:val="42B242CFA3B84E76B1F9F066782020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6C5EBF-CB4F-4EA9-BE6F-7FC5D46D95EF}"/>
      </w:docPartPr>
      <w:docPartBody>
        <w:p w:rsidR="007F1A43" w:rsidRDefault="00B479D8" w:rsidP="00B479D8">
          <w:pPr>
            <w:pStyle w:val="42B242CFA3B84E76B1F9F0667820200E1"/>
          </w:pPr>
          <w:r w:rsidRPr="00A14A43">
            <w:rPr>
              <w:rStyle w:val="PlaceholderText"/>
              <w:rFonts w:ascii="Aptos" w:hAnsi="Aptos"/>
              <w:sz w:val="18"/>
              <w:szCs w:val="18"/>
            </w:rPr>
            <w:t>Enter %.</w:t>
          </w:r>
        </w:p>
      </w:docPartBody>
    </w:docPart>
    <w:docPart>
      <w:docPartPr>
        <w:name w:val="8714FF682C5E42C98D8FF24ADC6808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A85209-BD55-44A8-9B95-43875CA7D4DF}"/>
      </w:docPartPr>
      <w:docPartBody>
        <w:p w:rsidR="007F1A43" w:rsidRDefault="00B479D8" w:rsidP="00B479D8">
          <w:pPr>
            <w:pStyle w:val="8714FF682C5E42C98D8FF24ADC6808F11"/>
          </w:pPr>
          <w:r w:rsidRPr="00A14A43">
            <w:rPr>
              <w:rStyle w:val="PlaceholderText"/>
              <w:rFonts w:ascii="Aptos" w:hAnsi="Aptos"/>
              <w:sz w:val="18"/>
              <w:szCs w:val="18"/>
            </w:rPr>
            <w:t>Enter %.</w:t>
          </w:r>
        </w:p>
      </w:docPartBody>
    </w:docPart>
    <w:docPart>
      <w:docPartPr>
        <w:name w:val="EFDA8B54DF6E4A968BF6C2A10A9498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278D02-D1FD-49B9-8FB1-07F84824F4DD}"/>
      </w:docPartPr>
      <w:docPartBody>
        <w:p w:rsidR="007F1A43" w:rsidRDefault="00B479D8" w:rsidP="00B479D8">
          <w:pPr>
            <w:pStyle w:val="EFDA8B54DF6E4A968BF6C2A10A9498601"/>
          </w:pPr>
          <w:r w:rsidRPr="00A14A43">
            <w:rPr>
              <w:rStyle w:val="PlaceholderText"/>
              <w:rFonts w:ascii="Aptos" w:hAnsi="Aptos"/>
              <w:sz w:val="18"/>
              <w:szCs w:val="18"/>
            </w:rPr>
            <w:t>Enter %.</w:t>
          </w:r>
        </w:p>
      </w:docPartBody>
    </w:docPart>
    <w:docPart>
      <w:docPartPr>
        <w:name w:val="142CE2F1DA5A4424B6D6ABEBB0FD9E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92EB41-4DD0-48D5-B682-B28E73FD7ED0}"/>
      </w:docPartPr>
      <w:docPartBody>
        <w:p w:rsidR="007F1A43" w:rsidRDefault="00B479D8" w:rsidP="00B479D8">
          <w:pPr>
            <w:pStyle w:val="142CE2F1DA5A4424B6D6ABEBB0FD9E591"/>
          </w:pPr>
          <w:r w:rsidRPr="00A14A43">
            <w:rPr>
              <w:rStyle w:val="PlaceholderText"/>
              <w:rFonts w:ascii="Aptos" w:hAnsi="Aptos"/>
              <w:sz w:val="18"/>
              <w:szCs w:val="18"/>
            </w:rPr>
            <w:t>Enter %.</w:t>
          </w:r>
        </w:p>
      </w:docPartBody>
    </w:docPart>
    <w:docPart>
      <w:docPartPr>
        <w:name w:val="9883A204163048A3A759578EE9D831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78FBA3-96A2-4742-870A-B36F00FBB87C}"/>
      </w:docPartPr>
      <w:docPartBody>
        <w:p w:rsidR="007F1A43" w:rsidRDefault="00B479D8" w:rsidP="00B479D8">
          <w:pPr>
            <w:pStyle w:val="9883A204163048A3A759578EE9D831A61"/>
          </w:pPr>
          <w:r w:rsidRPr="00A14A43">
            <w:rPr>
              <w:rStyle w:val="PlaceholderText"/>
              <w:rFonts w:ascii="Aptos" w:hAnsi="Aptos"/>
              <w:sz w:val="18"/>
              <w:szCs w:val="18"/>
            </w:rPr>
            <w:t>Enter %.</w:t>
          </w:r>
        </w:p>
      </w:docPartBody>
    </w:docPart>
    <w:docPart>
      <w:docPartPr>
        <w:name w:val="0033D3E5D4114FDE9EC2173657D921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392686-6739-4CEC-9D7D-8D36965D7768}"/>
      </w:docPartPr>
      <w:docPartBody>
        <w:p w:rsidR="007F1A43" w:rsidRDefault="00B479D8" w:rsidP="00B479D8">
          <w:pPr>
            <w:pStyle w:val="0033D3E5D4114FDE9EC2173657D9211A1"/>
          </w:pPr>
          <w:r w:rsidRPr="00A14A43">
            <w:rPr>
              <w:rStyle w:val="PlaceholderText"/>
              <w:rFonts w:ascii="Aptos" w:hAnsi="Aptos"/>
              <w:sz w:val="18"/>
              <w:szCs w:val="18"/>
            </w:rPr>
            <w:t>Enter %.</w:t>
          </w:r>
        </w:p>
      </w:docPartBody>
    </w:docPart>
    <w:docPart>
      <w:docPartPr>
        <w:name w:val="158E92EB53A44C96AEEF9330226595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AD4A75-9EDB-4B64-93EB-468F6770066E}"/>
      </w:docPartPr>
      <w:docPartBody>
        <w:p w:rsidR="007F1A43" w:rsidRDefault="00B479D8" w:rsidP="00B479D8">
          <w:pPr>
            <w:pStyle w:val="158E92EB53A44C96AEEF9330226595B01"/>
          </w:pPr>
          <w:r w:rsidRPr="00A14A43">
            <w:rPr>
              <w:rStyle w:val="PlaceholderText"/>
              <w:rFonts w:ascii="Aptos" w:hAnsi="Aptos"/>
              <w:sz w:val="18"/>
              <w:szCs w:val="18"/>
            </w:rPr>
            <w:t>Enter %.</w:t>
          </w:r>
        </w:p>
      </w:docPartBody>
    </w:docPart>
    <w:docPart>
      <w:docPartPr>
        <w:name w:val="0A4E7F01B6544913BF609B810FE12A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D6B0F8-DE0D-4965-B758-C199E2472AFF}"/>
      </w:docPartPr>
      <w:docPartBody>
        <w:p w:rsidR="007F1A43" w:rsidRDefault="00B479D8" w:rsidP="00B479D8">
          <w:pPr>
            <w:pStyle w:val="0A4E7F01B6544913BF609B810FE12A661"/>
          </w:pPr>
          <w:r w:rsidRPr="00A14A43">
            <w:rPr>
              <w:rStyle w:val="PlaceholderText"/>
              <w:rFonts w:ascii="Aptos" w:hAnsi="Aptos"/>
              <w:sz w:val="18"/>
              <w:szCs w:val="18"/>
            </w:rPr>
            <w:t>Enter %.</w:t>
          </w:r>
        </w:p>
      </w:docPartBody>
    </w:docPart>
    <w:docPart>
      <w:docPartPr>
        <w:name w:val="361223F3A4DD4BFDAC9A9081F61E13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762300-D28C-4679-BA3C-75CB50489F05}"/>
      </w:docPartPr>
      <w:docPartBody>
        <w:p w:rsidR="007F1A43" w:rsidRDefault="00B479D8" w:rsidP="00B479D8">
          <w:pPr>
            <w:pStyle w:val="361223F3A4DD4BFDAC9A9081F61E132B1"/>
          </w:pPr>
          <w:r w:rsidRPr="00A14A43">
            <w:rPr>
              <w:rStyle w:val="PlaceholderText"/>
              <w:rFonts w:ascii="Aptos" w:hAnsi="Aptos"/>
              <w:sz w:val="18"/>
              <w:szCs w:val="18"/>
            </w:rPr>
            <w:t>Enter %.</w:t>
          </w:r>
        </w:p>
      </w:docPartBody>
    </w:docPart>
    <w:docPart>
      <w:docPartPr>
        <w:name w:val="A22B1727FF094E99A7D227C415B3C2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0941E0-63A1-4707-BBCF-1E76A6B9667B}"/>
      </w:docPartPr>
      <w:docPartBody>
        <w:p w:rsidR="00C656D8" w:rsidRDefault="00B479D8" w:rsidP="00B479D8">
          <w:pPr>
            <w:pStyle w:val="A22B1727FF094E99A7D227C415B3C2692"/>
          </w:pPr>
          <w:r w:rsidRPr="009B78D0">
            <w:rPr>
              <w:rStyle w:val="PlaceholderText"/>
              <w:rFonts w:ascii="Aptos" w:hAnsi="Aptos"/>
              <w:sz w:val="20"/>
              <w:szCs w:val="20"/>
            </w:rPr>
            <w:t>Click to select a date.</w:t>
          </w:r>
        </w:p>
      </w:docPartBody>
    </w:docPart>
    <w:docPart>
      <w:docPartPr>
        <w:name w:val="0A1EC57EC6FB48839613B75943C357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8C63AD-1FFA-466D-9B14-C1336761FCAE}"/>
      </w:docPartPr>
      <w:docPartBody>
        <w:p w:rsidR="00EA749C" w:rsidRDefault="00B479D8" w:rsidP="00B479D8">
          <w:pPr>
            <w:pStyle w:val="0A1EC57EC6FB48839613B75943C357551"/>
          </w:pPr>
          <w:r w:rsidRPr="00714F8B">
            <w:rPr>
              <w:rStyle w:val="PlaceholderText"/>
              <w:rFonts w:ascii="Aptos" w:hAnsi="Aptos"/>
              <w:sz w:val="20"/>
              <w:szCs w:val="20"/>
            </w:rPr>
            <w:t>Enter text here.</w:t>
          </w:r>
        </w:p>
      </w:docPartBody>
    </w:docPart>
    <w:docPart>
      <w:docPartPr>
        <w:name w:val="FCC2E0EDF9124822ADAA37B40E7DE3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F74BB4-3DB0-41C1-936C-B44CE322F99B}"/>
      </w:docPartPr>
      <w:docPartBody>
        <w:p w:rsidR="00EA749C" w:rsidRDefault="00B479D8" w:rsidP="00B479D8">
          <w:pPr>
            <w:pStyle w:val="FCC2E0EDF9124822ADAA37B40E7DE3131"/>
          </w:pPr>
          <w:r w:rsidRPr="00714F8B">
            <w:rPr>
              <w:rStyle w:val="PlaceholderText"/>
              <w:rFonts w:ascii="Aptos" w:hAnsi="Aptos"/>
              <w:sz w:val="20"/>
              <w:szCs w:val="20"/>
            </w:rPr>
            <w:t>Enter text here.</w:t>
          </w:r>
        </w:p>
      </w:docPartBody>
    </w:docPart>
    <w:docPart>
      <w:docPartPr>
        <w:name w:val="4E105BE0577B4652888556B32AF292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3BD389-BB17-4823-A906-5C5DBEDF7FDC}"/>
      </w:docPartPr>
      <w:docPartBody>
        <w:p w:rsidR="00EA749C" w:rsidRDefault="00B479D8" w:rsidP="00B479D8">
          <w:pPr>
            <w:pStyle w:val="4E105BE0577B4652888556B32AF292471"/>
          </w:pPr>
          <w:r w:rsidRPr="00E22A62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C3382925D84B4FA5A315020F50345C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914B22-76FD-4B29-A5EF-82D2E27A0005}"/>
      </w:docPartPr>
      <w:docPartBody>
        <w:p w:rsidR="00EA749C" w:rsidRDefault="00B479D8" w:rsidP="00B479D8">
          <w:pPr>
            <w:pStyle w:val="C3382925D84B4FA5A315020F50345C361"/>
          </w:pPr>
          <w:r w:rsidRPr="00E22A62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773512925758499481F6C0166FE676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6DCF24-AE01-464B-AE9D-2476CC9AF468}"/>
      </w:docPartPr>
      <w:docPartBody>
        <w:p w:rsidR="00EA749C" w:rsidRDefault="00B479D8" w:rsidP="00B479D8">
          <w:pPr>
            <w:pStyle w:val="773512925758499481F6C0166FE676101"/>
          </w:pPr>
          <w:r w:rsidRPr="00E22A62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D3DA9756ABA1470E8A6DC5B8CA68BD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42C586-A5BC-4D14-BD44-98C1A7F240FB}"/>
      </w:docPartPr>
      <w:docPartBody>
        <w:p w:rsidR="00EA749C" w:rsidRDefault="00B479D8" w:rsidP="00B479D8">
          <w:pPr>
            <w:pStyle w:val="D3DA9756ABA1470E8A6DC5B8CA68BDCF1"/>
          </w:pPr>
          <w:r w:rsidRPr="00E22A62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7D9856F96A5F487DACA58B87DAEAC2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F0B4FF-C0FA-40EB-AD0A-94F83F97115D}"/>
      </w:docPartPr>
      <w:docPartBody>
        <w:p w:rsidR="00EA749C" w:rsidRDefault="00B479D8" w:rsidP="00B479D8">
          <w:pPr>
            <w:pStyle w:val="7D9856F96A5F487DACA58B87DAEAC21D1"/>
          </w:pPr>
          <w:r w:rsidRPr="00E22A62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05ED466513A341C78BAE6913D12038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89E604-6A8B-4B3C-A9BE-2EE58735294D}"/>
      </w:docPartPr>
      <w:docPartBody>
        <w:p w:rsidR="00EA749C" w:rsidRDefault="00B479D8" w:rsidP="00B479D8">
          <w:pPr>
            <w:pStyle w:val="05ED466513A341C78BAE6913D12038801"/>
          </w:pPr>
          <w:r w:rsidRPr="00E22A62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D67C8BE1981442AC8C9B7B40122911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E4CA55-6870-469B-ADEC-B6BDFC6E9430}"/>
      </w:docPartPr>
      <w:docPartBody>
        <w:p w:rsidR="00EA749C" w:rsidRDefault="00B479D8" w:rsidP="00B479D8">
          <w:pPr>
            <w:pStyle w:val="D67C8BE1981442AC8C9B7B40122911A91"/>
          </w:pPr>
          <w:r w:rsidRPr="00E22A62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C8B9DAF393EE449C850D9E3FD9141B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0F6971-7CDB-4409-8862-22D60E0BF27B}"/>
      </w:docPartPr>
      <w:docPartBody>
        <w:p w:rsidR="00EA749C" w:rsidRDefault="00B479D8" w:rsidP="00B479D8">
          <w:pPr>
            <w:pStyle w:val="C8B9DAF393EE449C850D9E3FD9141B8F1"/>
          </w:pPr>
          <w:r w:rsidRPr="00E22A62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FD87F590B0CE448494C536720C9C27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3722F7-1546-4087-90CB-06D5721E6968}"/>
      </w:docPartPr>
      <w:docPartBody>
        <w:p w:rsidR="00EA749C" w:rsidRDefault="00B479D8" w:rsidP="00B479D8">
          <w:pPr>
            <w:pStyle w:val="FD87F590B0CE448494C536720C9C279D1"/>
          </w:pPr>
          <w:r w:rsidRPr="00E22A62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CF819DE0788A4833BF1C4392D39ECB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02C0D7-5F28-4DC2-B0E6-8CF7DA9228CF}"/>
      </w:docPartPr>
      <w:docPartBody>
        <w:p w:rsidR="00EA749C" w:rsidRDefault="00B479D8" w:rsidP="00B479D8">
          <w:pPr>
            <w:pStyle w:val="CF819DE0788A4833BF1C4392D39ECB801"/>
          </w:pPr>
          <w:r w:rsidRPr="00E22A62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DB3457F0F8AC4942881928EF38B099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FB2953-13A6-4707-A809-0D1A7294653F}"/>
      </w:docPartPr>
      <w:docPartBody>
        <w:p w:rsidR="00EA749C" w:rsidRDefault="00B479D8" w:rsidP="00B479D8">
          <w:pPr>
            <w:pStyle w:val="DB3457F0F8AC4942881928EF38B099EF1"/>
          </w:pPr>
          <w:r w:rsidRPr="00E22A62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445FF62611284A5DBC8B5A492EDDFD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F6610B-F74E-4E26-92B1-81B3BC9278EB}"/>
      </w:docPartPr>
      <w:docPartBody>
        <w:p w:rsidR="00EA749C" w:rsidRDefault="00B479D8" w:rsidP="00B479D8">
          <w:pPr>
            <w:pStyle w:val="445FF62611284A5DBC8B5A492EDDFD991"/>
          </w:pPr>
          <w:r w:rsidRPr="00E22A62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39796E0364DD4F599F891025AED454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6FC5FD-8253-4482-9B5A-CA9153A54529}"/>
      </w:docPartPr>
      <w:docPartBody>
        <w:p w:rsidR="00EA749C" w:rsidRDefault="00B479D8" w:rsidP="00B479D8">
          <w:pPr>
            <w:pStyle w:val="39796E0364DD4F599F891025AED454121"/>
          </w:pPr>
          <w:r w:rsidRPr="009B78D0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AE973160DFE74BB088C19DEE298F1F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1CB2C5-ED50-46F1-A975-96A3C87EE1B9}"/>
      </w:docPartPr>
      <w:docPartBody>
        <w:p w:rsidR="00EA749C" w:rsidRDefault="00B479D8" w:rsidP="00B479D8">
          <w:pPr>
            <w:pStyle w:val="AE973160DFE74BB088C19DEE298F1F341"/>
          </w:pPr>
          <w:r w:rsidRPr="009B78D0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143E904335E140E58469E66CAFCA9D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57F6F0-3111-4D58-985C-776B1C8B48A0}"/>
      </w:docPartPr>
      <w:docPartBody>
        <w:p w:rsidR="00EA749C" w:rsidRDefault="00B479D8" w:rsidP="00B479D8">
          <w:pPr>
            <w:pStyle w:val="143E904335E140E58469E66CAFCA9DFC1"/>
          </w:pPr>
          <w:r w:rsidRPr="009B78D0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D6C88650BC8D4653A943216A94B67C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97C2F1-F3CA-4CB9-A1E8-C0435F2DEBB9}"/>
      </w:docPartPr>
      <w:docPartBody>
        <w:p w:rsidR="00EA749C" w:rsidRDefault="00B479D8" w:rsidP="00B479D8">
          <w:pPr>
            <w:pStyle w:val="D6C88650BC8D4653A943216A94B67C4A1"/>
          </w:pPr>
          <w:r w:rsidRPr="009B78D0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267DF7345D7A412BA862036BD8FD9A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21B042-F3DD-43E9-94AD-9984B66F399A}"/>
      </w:docPartPr>
      <w:docPartBody>
        <w:p w:rsidR="00EA749C" w:rsidRDefault="00B479D8" w:rsidP="00B479D8">
          <w:pPr>
            <w:pStyle w:val="267DF7345D7A412BA862036BD8FD9A351"/>
          </w:pPr>
          <w:r w:rsidRPr="009B78D0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9F3237A21D9646B19DD0B13D60D0E7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D6FB9F-1663-4505-938C-03F88D32EFB0}"/>
      </w:docPartPr>
      <w:docPartBody>
        <w:p w:rsidR="00EA749C" w:rsidRDefault="00B479D8" w:rsidP="00B479D8">
          <w:pPr>
            <w:pStyle w:val="9F3237A21D9646B19DD0B13D60D0E7431"/>
          </w:pPr>
          <w:r w:rsidRPr="009B78D0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35E18440E6D9407F9746BE8B81F673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94A1DC-EF84-4564-9ACE-16664E603F95}"/>
      </w:docPartPr>
      <w:docPartBody>
        <w:p w:rsidR="00EA749C" w:rsidRDefault="00B479D8" w:rsidP="00B479D8">
          <w:pPr>
            <w:pStyle w:val="35E18440E6D9407F9746BE8B81F673F31"/>
          </w:pPr>
          <w:r w:rsidRPr="009B78D0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BAAD744229B34D2B832B1D305DFA92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39080A-5893-4184-BE6B-5C4CAC28DDE8}"/>
      </w:docPartPr>
      <w:docPartBody>
        <w:p w:rsidR="00EA749C" w:rsidRDefault="00B479D8" w:rsidP="00B479D8">
          <w:pPr>
            <w:pStyle w:val="BAAD744229B34D2B832B1D305DFA926D1"/>
          </w:pPr>
          <w:r w:rsidRPr="009B78D0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7EB983998776431AAFF49A60F20409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0E7C8C-10F5-4A4E-82B7-6BCBE7FF3EA5}"/>
      </w:docPartPr>
      <w:docPartBody>
        <w:p w:rsidR="00EA749C" w:rsidRDefault="00B479D8" w:rsidP="00B479D8">
          <w:pPr>
            <w:pStyle w:val="7EB983998776431AAFF49A60F20409051"/>
          </w:pPr>
          <w:r w:rsidRPr="009B78D0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7955F8BCFC0E4FB1AB5625014F0F95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4945BD-F3DD-43E2-A35B-414B018C716D}"/>
      </w:docPartPr>
      <w:docPartBody>
        <w:p w:rsidR="00EA749C" w:rsidRDefault="00B479D8" w:rsidP="00B479D8">
          <w:pPr>
            <w:pStyle w:val="7955F8BCFC0E4FB1AB5625014F0F950D1"/>
          </w:pPr>
          <w:r w:rsidRPr="009B78D0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94310EE33FB64838AB37C49D68F03A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F5665F-63E9-4DC0-9C38-C199981F063C}"/>
      </w:docPartPr>
      <w:docPartBody>
        <w:p w:rsidR="00EA749C" w:rsidRDefault="00B479D8" w:rsidP="00B479D8">
          <w:pPr>
            <w:pStyle w:val="94310EE33FB64838AB37C49D68F03A231"/>
          </w:pPr>
          <w:r w:rsidRPr="009B78D0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AC994EDC95A84FB58B7E9EB222579A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F9880C-1AAC-4C84-9BCC-C51C930FCC2D}"/>
      </w:docPartPr>
      <w:docPartBody>
        <w:p w:rsidR="00EA749C" w:rsidRDefault="00B479D8" w:rsidP="00B479D8">
          <w:pPr>
            <w:pStyle w:val="AC994EDC95A84FB58B7E9EB222579A351"/>
          </w:pPr>
          <w:r w:rsidRPr="009B78D0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135649B1209244A1B18A994FF04ECC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323049-BC73-4030-B068-E1D80DCE5692}"/>
      </w:docPartPr>
      <w:docPartBody>
        <w:p w:rsidR="00EA749C" w:rsidRDefault="00B479D8" w:rsidP="00B479D8">
          <w:pPr>
            <w:pStyle w:val="135649B1209244A1B18A994FF04ECCF71"/>
          </w:pPr>
          <w:r w:rsidRPr="009B78D0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AF7E7E1226E544A78E995E1B26F2D5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9A1CDB-B858-48A2-B377-49FC980D9E6F}"/>
      </w:docPartPr>
      <w:docPartBody>
        <w:p w:rsidR="00EA749C" w:rsidRDefault="00B479D8" w:rsidP="00B479D8">
          <w:pPr>
            <w:pStyle w:val="AF7E7E1226E544A78E995E1B26F2D5241"/>
          </w:pPr>
          <w:r w:rsidRPr="009B78D0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12B166EE1FA847D6932BA251504594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7AF19E-8FF4-4791-B3B4-686FBB1E7E2A}"/>
      </w:docPartPr>
      <w:docPartBody>
        <w:p w:rsidR="00EA749C" w:rsidRDefault="00B479D8" w:rsidP="00B479D8">
          <w:pPr>
            <w:pStyle w:val="12B166EE1FA847D6932BA2515045943D1"/>
          </w:pPr>
          <w:r w:rsidRPr="009B78D0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24F954CD3865463D85D21B4173B72A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F321B9-A4EF-42FF-8D01-2436ED9D3C56}"/>
      </w:docPartPr>
      <w:docPartBody>
        <w:p w:rsidR="00B6733E" w:rsidRDefault="00F45624">
          <w:pPr>
            <w:pStyle w:val="24F954CD3865463D85D21B4173B72A16"/>
          </w:pPr>
          <w:r w:rsidRPr="009827D5">
            <w:rPr>
              <w:rStyle w:val="PlaceholderText"/>
            </w:rPr>
            <w:t>Choose an item.</w:t>
          </w:r>
        </w:p>
      </w:docPartBody>
    </w:docPart>
    <w:docPart>
      <w:docPartPr>
        <w:name w:val="F1467AFDE88E4C6C93AB0F58F1D460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1387DE-290D-4AAE-9586-0F7042A88C30}"/>
      </w:docPartPr>
      <w:docPartBody>
        <w:p w:rsidR="00B6733E" w:rsidRDefault="00F45624">
          <w:pPr>
            <w:pStyle w:val="F1467AFDE88E4C6C93AB0F58F1D460A6"/>
          </w:pPr>
          <w:r w:rsidRPr="004F23E9">
            <w:rPr>
              <w:rStyle w:val="PlaceholderText"/>
              <w:rFonts w:ascii="Aptos" w:hAnsi="Aptos"/>
              <w:sz w:val="20"/>
              <w:szCs w:val="20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ptos">
    <w:altName w:val="Calibri"/>
    <w:panose1 w:val="00000000000000000000"/>
    <w:charset w:val="00"/>
    <w:family w:val="roman"/>
    <w:notTrueType/>
    <w:pitch w:val="default"/>
  </w:font>
  <w:font w:name="Barlow">
    <w:charset w:val="00"/>
    <w:family w:val="auto"/>
    <w:pitch w:val="variable"/>
    <w:sig w:usb0="20000007" w:usb1="00000000" w:usb2="00000000" w:usb3="00000000" w:csb0="000001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Yu Mincho">
    <w:altName w:val="游明朝"/>
    <w:panose1 w:val="00000000000000000000"/>
    <w:charset w:val="80"/>
    <w:family w:val="roman"/>
    <w:notTrueType/>
    <w:pitch w:val="default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ptos Display">
    <w:panose1 w:val="00000000000000000000"/>
    <w:charset w:val="00"/>
    <w:family w:val="roman"/>
    <w:notTrueType/>
    <w:pitch w:val="default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32907"/>
    <w:rsid w:val="00052BAB"/>
    <w:rsid w:val="001E0EA2"/>
    <w:rsid w:val="00232907"/>
    <w:rsid w:val="002E543D"/>
    <w:rsid w:val="00321D39"/>
    <w:rsid w:val="003D3B84"/>
    <w:rsid w:val="00413A31"/>
    <w:rsid w:val="0044689F"/>
    <w:rsid w:val="00603856"/>
    <w:rsid w:val="006F58CD"/>
    <w:rsid w:val="00722BA6"/>
    <w:rsid w:val="0078295C"/>
    <w:rsid w:val="007F1A43"/>
    <w:rsid w:val="008120A2"/>
    <w:rsid w:val="008D71C9"/>
    <w:rsid w:val="00B479D8"/>
    <w:rsid w:val="00B6733E"/>
    <w:rsid w:val="00C656D8"/>
    <w:rsid w:val="00D35F03"/>
    <w:rsid w:val="00EA749C"/>
    <w:rsid w:val="00F45624"/>
    <w:rsid w:val="00F5403F"/>
    <w:rsid w:val="00F774B1"/>
    <w:rsid w:val="00FB590C"/>
    <w:rsid w:val="00FD0E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AU" w:eastAsia="en-AU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rPr>
      <w:color w:val="666666"/>
    </w:rPr>
  </w:style>
  <w:style w:type="paragraph" w:customStyle="1" w:styleId="CE1F6C41492742E7852C7FD564E1B55D1">
    <w:name w:val="CE1F6C41492742E7852C7FD564E1B55D1"/>
    <w:rsid w:val="00B479D8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FCC2E0EDF9124822ADAA37B40E7DE3131">
    <w:name w:val="FCC2E0EDF9124822ADAA37B40E7DE3131"/>
    <w:rsid w:val="00B479D8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0A1EC57EC6FB48839613B75943C357551">
    <w:name w:val="0A1EC57EC6FB48839613B75943C357551"/>
    <w:rsid w:val="00B479D8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DED51A18FA1543FF85479EA980936AB21">
    <w:name w:val="DED51A18FA1543FF85479EA980936AB21"/>
    <w:rsid w:val="00B479D8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E54A23EB8B0F4A3090EE1E642955857B1">
    <w:name w:val="E54A23EB8B0F4A3090EE1E642955857B1"/>
    <w:rsid w:val="00B479D8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4E105BE0577B4652888556B32AF292471">
    <w:name w:val="4E105BE0577B4652888556B32AF292471"/>
    <w:rsid w:val="00B479D8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B716359C573A4AB994409571481B50361">
    <w:name w:val="B716359C573A4AB994409571481B50361"/>
    <w:rsid w:val="00B479D8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934001A64FAC485CB412A37E6443F39E1">
    <w:name w:val="934001A64FAC485CB412A37E6443F39E1"/>
    <w:rsid w:val="00B479D8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62840D06632A473FBAB7828517847F001">
    <w:name w:val="62840D06632A473FBAB7828517847F001"/>
    <w:rsid w:val="00B479D8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FC645BF0085F48008C0C1C5CEA68786C1">
    <w:name w:val="FC645BF0085F48008C0C1C5CEA68786C1"/>
    <w:rsid w:val="00B479D8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C3382925D84B4FA5A315020F50345C361">
    <w:name w:val="C3382925D84B4FA5A315020F50345C361"/>
    <w:rsid w:val="00B479D8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941EE7472E324825B2D02DD7DF3F6D7F1">
    <w:name w:val="941EE7472E324825B2D02DD7DF3F6D7F1"/>
    <w:rsid w:val="00B479D8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891E51144C3D4118AA3A9107967A7C421">
    <w:name w:val="891E51144C3D4118AA3A9107967A7C421"/>
    <w:rsid w:val="00B479D8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1605707F53344AD0B7C4CA7F38FE146B1">
    <w:name w:val="1605707F53344AD0B7C4CA7F38FE146B1"/>
    <w:rsid w:val="00B479D8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2A9F77129BA241ACABCFBA40674FFEC41">
    <w:name w:val="2A9F77129BA241ACABCFBA40674FFEC41"/>
    <w:rsid w:val="00B479D8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773512925758499481F6C0166FE676101">
    <w:name w:val="773512925758499481F6C0166FE676101"/>
    <w:rsid w:val="00B479D8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D0468712E1D7478D8187A83B429E9C8D1">
    <w:name w:val="D0468712E1D7478D8187A83B429E9C8D1"/>
    <w:rsid w:val="00B479D8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483F466B5F074BB1A836EF7AAF2570F71">
    <w:name w:val="483F466B5F074BB1A836EF7AAF2570F71"/>
    <w:rsid w:val="00B479D8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48B36543F3DD473CBAB7BB61C4BCEACA1">
    <w:name w:val="48B36543F3DD473CBAB7BB61C4BCEACA1"/>
    <w:rsid w:val="00B479D8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869B077215234DDCADC079946FFDA5351">
    <w:name w:val="869B077215234DDCADC079946FFDA5351"/>
    <w:rsid w:val="00B479D8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D3DA9756ABA1470E8A6DC5B8CA68BDCF1">
    <w:name w:val="D3DA9756ABA1470E8A6DC5B8CA68BDCF1"/>
    <w:rsid w:val="00B479D8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1F22CF41E6A94CCFB955361809A367231">
    <w:name w:val="1F22CF41E6A94CCFB955361809A367231"/>
    <w:rsid w:val="00B479D8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A208EDC30B294DEAAC40E0DC24FCFB3C1">
    <w:name w:val="A208EDC30B294DEAAC40E0DC24FCFB3C1"/>
    <w:rsid w:val="00B479D8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C969DE8A08994F8C8B8D99F36513A71B1">
    <w:name w:val="C969DE8A08994F8C8B8D99F36513A71B1"/>
    <w:rsid w:val="00B479D8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1F1A3FCB70864F51B61E44D92D2B99E01">
    <w:name w:val="1F1A3FCB70864F51B61E44D92D2B99E01"/>
    <w:rsid w:val="00B479D8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7D9856F96A5F487DACA58B87DAEAC21D1">
    <w:name w:val="7D9856F96A5F487DACA58B87DAEAC21D1"/>
    <w:rsid w:val="00B479D8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E9AD8D5300324A30AE946CEB89E7C94D1">
    <w:name w:val="E9AD8D5300324A30AE946CEB89E7C94D1"/>
    <w:rsid w:val="00B479D8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CE6D7D2899194FADBCF178355BF6F8091">
    <w:name w:val="CE6D7D2899194FADBCF178355BF6F8091"/>
    <w:rsid w:val="00B479D8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C6DDC4B2CD424D6685078635965D85331">
    <w:name w:val="C6DDC4B2CD424D6685078635965D85331"/>
    <w:rsid w:val="00B479D8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CCED9A0761434BB0B2465A426EA46D7A1">
    <w:name w:val="CCED9A0761434BB0B2465A426EA46D7A1"/>
    <w:rsid w:val="00B479D8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05ED466513A341C78BAE6913D12038801">
    <w:name w:val="05ED466513A341C78BAE6913D12038801"/>
    <w:rsid w:val="00B479D8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252125F9B59C45F6B50EFE785AC5A37E1">
    <w:name w:val="252125F9B59C45F6B50EFE785AC5A37E1"/>
    <w:rsid w:val="00B479D8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D9C0734442C4492B940C8FB457CE3B911">
    <w:name w:val="D9C0734442C4492B940C8FB457CE3B911"/>
    <w:rsid w:val="00B479D8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82A5348D9DE6431788DB7085F59053B91">
    <w:name w:val="82A5348D9DE6431788DB7085F59053B91"/>
    <w:rsid w:val="00B479D8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3EDD3DD37B1A44DA999E0507EA73179A1">
    <w:name w:val="3EDD3DD37B1A44DA999E0507EA73179A1"/>
    <w:rsid w:val="00B479D8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D67C8BE1981442AC8C9B7B40122911A91">
    <w:name w:val="D67C8BE1981442AC8C9B7B40122911A91"/>
    <w:rsid w:val="00B479D8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6FBA31ADA78B41369E886B841D8739D11">
    <w:name w:val="6FBA31ADA78B41369E886B841D8739D11"/>
    <w:rsid w:val="00B479D8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1491FDE850454D368782420092E47C1B1">
    <w:name w:val="1491FDE850454D368782420092E47C1B1"/>
    <w:rsid w:val="00B479D8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6E0D62F236ED44B880CB78CCF3F418481">
    <w:name w:val="6E0D62F236ED44B880CB78CCF3F418481"/>
    <w:rsid w:val="00B479D8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142CE2F1DA5A4424B6D6ABEBB0FD9E591">
    <w:name w:val="142CE2F1DA5A4424B6D6ABEBB0FD9E591"/>
    <w:rsid w:val="00B479D8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C8B9DAF393EE449C850D9E3FD9141B8F1">
    <w:name w:val="C8B9DAF393EE449C850D9E3FD9141B8F1"/>
    <w:rsid w:val="00B479D8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384DF71FE0C742189B32486FFA3E12901">
    <w:name w:val="384DF71FE0C742189B32486FFA3E12901"/>
    <w:rsid w:val="00B479D8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AAA8C3DF6E7648B8995454F04EC3A2F71">
    <w:name w:val="AAA8C3DF6E7648B8995454F04EC3A2F71"/>
    <w:rsid w:val="00B479D8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1A29AE410A0B4EDC99AD280986B106EA1">
    <w:name w:val="1A29AE410A0B4EDC99AD280986B106EA1"/>
    <w:rsid w:val="00B479D8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9883A204163048A3A759578EE9D831A61">
    <w:name w:val="9883A204163048A3A759578EE9D831A61"/>
    <w:rsid w:val="00B479D8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FD87F590B0CE448494C536720C9C279D1">
    <w:name w:val="FD87F590B0CE448494C536720C9C279D1"/>
    <w:rsid w:val="00B479D8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C0F99ACE99D249D6B025B9E2F798E6031">
    <w:name w:val="C0F99ACE99D249D6B025B9E2F798E6031"/>
    <w:rsid w:val="00B479D8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BCF5BFD6F52049CA9C638101585896541">
    <w:name w:val="BCF5BFD6F52049CA9C638101585896541"/>
    <w:rsid w:val="00B479D8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96833559CDAD4358B531195594FB6AB91">
    <w:name w:val="96833559CDAD4358B531195594FB6AB91"/>
    <w:rsid w:val="00B479D8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0033D3E5D4114FDE9EC2173657D9211A1">
    <w:name w:val="0033D3E5D4114FDE9EC2173657D9211A1"/>
    <w:rsid w:val="00B479D8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CF819DE0788A4833BF1C4392D39ECB801">
    <w:name w:val="CF819DE0788A4833BF1C4392D39ECB801"/>
    <w:rsid w:val="00B479D8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C84D7DF22C3F41C5B9942B49C29274E41">
    <w:name w:val="C84D7DF22C3F41C5B9942B49C29274E41"/>
    <w:rsid w:val="00B479D8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A435AA5C963343BD82306CB37CCE2E391">
    <w:name w:val="A435AA5C963343BD82306CB37CCE2E391"/>
    <w:rsid w:val="00B479D8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42B242CFA3B84E76B1F9F0667820200E1">
    <w:name w:val="42B242CFA3B84E76B1F9F0667820200E1"/>
    <w:rsid w:val="00B479D8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158E92EB53A44C96AEEF9330226595B01">
    <w:name w:val="158E92EB53A44C96AEEF9330226595B01"/>
    <w:rsid w:val="00B479D8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DB3457F0F8AC4942881928EF38B099EF1">
    <w:name w:val="DB3457F0F8AC4942881928EF38B099EF1"/>
    <w:rsid w:val="00B479D8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CEAA3E460C5C4391ACF5CEECB5B78DC21">
    <w:name w:val="CEAA3E460C5C4391ACF5CEECB5B78DC21"/>
    <w:rsid w:val="00B479D8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FC989C846800436F88B7166C37E52A811">
    <w:name w:val="FC989C846800436F88B7166C37E52A811"/>
    <w:rsid w:val="00B479D8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8714FF682C5E42C98D8FF24ADC6808F11">
    <w:name w:val="8714FF682C5E42C98D8FF24ADC6808F11"/>
    <w:rsid w:val="00B479D8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0A4E7F01B6544913BF609B810FE12A661">
    <w:name w:val="0A4E7F01B6544913BF609B810FE12A661"/>
    <w:rsid w:val="00B479D8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445FF62611284A5DBC8B5A492EDDFD991">
    <w:name w:val="445FF62611284A5DBC8B5A492EDDFD991"/>
    <w:rsid w:val="00B479D8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3A517AE2D5464139BE814454DCD1E1681">
    <w:name w:val="3A517AE2D5464139BE814454DCD1E1681"/>
    <w:rsid w:val="00B479D8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70C1BE514CC64980B56B7CAD662F2A1F1">
    <w:name w:val="70C1BE514CC64980B56B7CAD662F2A1F1"/>
    <w:rsid w:val="00B479D8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EFDA8B54DF6E4A968BF6C2A10A9498601">
    <w:name w:val="EFDA8B54DF6E4A968BF6C2A10A9498601"/>
    <w:rsid w:val="00B479D8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361223F3A4DD4BFDAC9A9081F61E132B1">
    <w:name w:val="361223F3A4DD4BFDAC9A9081F61E132B1"/>
    <w:rsid w:val="00B479D8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39796E0364DD4F599F891025AED454121">
    <w:name w:val="39796E0364DD4F599F891025AED454121"/>
    <w:rsid w:val="00B479D8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D6C88650BC8D4653A943216A94B67C4A1">
    <w:name w:val="D6C88650BC8D4653A943216A94B67C4A1"/>
    <w:rsid w:val="00B479D8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267DF7345D7A412BA862036BD8FD9A351">
    <w:name w:val="267DF7345D7A412BA862036BD8FD9A351"/>
    <w:rsid w:val="00B479D8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7955F8BCFC0E4FB1AB5625014F0F950D1">
    <w:name w:val="7955F8BCFC0E4FB1AB5625014F0F950D1"/>
    <w:rsid w:val="00B479D8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135649B1209244A1B18A994FF04ECCF71">
    <w:name w:val="135649B1209244A1B18A994FF04ECCF71"/>
    <w:rsid w:val="00B479D8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AE973160DFE74BB088C19DEE298F1F341">
    <w:name w:val="AE973160DFE74BB088C19DEE298F1F341"/>
    <w:rsid w:val="00B479D8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9F3237A21D9646B19DD0B13D60D0E7431">
    <w:name w:val="9F3237A21D9646B19DD0B13D60D0E7431"/>
    <w:rsid w:val="00B479D8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BAAD744229B34D2B832B1D305DFA926D1">
    <w:name w:val="BAAD744229B34D2B832B1D305DFA926D1"/>
    <w:rsid w:val="00B479D8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94310EE33FB64838AB37C49D68F03A231">
    <w:name w:val="94310EE33FB64838AB37C49D68F03A231"/>
    <w:rsid w:val="00B479D8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AF7E7E1226E544A78E995E1B26F2D5241">
    <w:name w:val="AF7E7E1226E544A78E995E1B26F2D5241"/>
    <w:rsid w:val="00B479D8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143E904335E140E58469E66CAFCA9DFC1">
    <w:name w:val="143E904335E140E58469E66CAFCA9DFC1"/>
    <w:rsid w:val="00B479D8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35E18440E6D9407F9746BE8B81F673F31">
    <w:name w:val="35E18440E6D9407F9746BE8B81F673F31"/>
    <w:rsid w:val="00B479D8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7EB983998776431AAFF49A60F20409051">
    <w:name w:val="7EB983998776431AAFF49A60F20409051"/>
    <w:rsid w:val="00B479D8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AC994EDC95A84FB58B7E9EB222579A351">
    <w:name w:val="AC994EDC95A84FB58B7E9EB222579A351"/>
    <w:rsid w:val="00B479D8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12B166EE1FA847D6932BA2515045943D1">
    <w:name w:val="12B166EE1FA847D6932BA2515045943D1"/>
    <w:rsid w:val="00B479D8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A22B1727FF094E99A7D227C415B3C2692">
    <w:name w:val="A22B1727FF094E99A7D227C415B3C2692"/>
    <w:rsid w:val="00B479D8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074C261344E94F079AD5F576D21A78A61">
    <w:name w:val="074C261344E94F079AD5F576D21A78A61"/>
    <w:rsid w:val="00B479D8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5AFE89EF81B044E29983BDE031F30CA61">
    <w:name w:val="5AFE89EF81B044E29983BDE031F30CA61"/>
    <w:rsid w:val="00B479D8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0E5651AD3FE74835942F6245088E023D1">
    <w:name w:val="0E5651AD3FE74835942F6245088E023D1"/>
    <w:rsid w:val="00B479D8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B80C8CBAF9834382B12E5B2013F5CE791">
    <w:name w:val="B80C8CBAF9834382B12E5B2013F5CE791"/>
    <w:rsid w:val="00B479D8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1F428B39E7BB461596AFC64A8001FDAA1">
    <w:name w:val="1F428B39E7BB461596AFC64A8001FDAA1"/>
    <w:rsid w:val="00B479D8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5EE359C18B7B4FC48EE5FFAF2FEF6D951">
    <w:name w:val="5EE359C18B7B4FC48EE5FFAF2FEF6D951"/>
    <w:rsid w:val="00B479D8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29D3AE86BACD46368427D01BED050E6E1">
    <w:name w:val="29D3AE86BACD46368427D01BED050E6E1"/>
    <w:rsid w:val="00B479D8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24F954CD3865463D85D21B4173B72A16">
    <w:name w:val="24F954CD3865463D85D21B4173B72A16"/>
  </w:style>
  <w:style w:type="paragraph" w:customStyle="1" w:styleId="F1467AFDE88E4C6C93AB0F58F1D460A6">
    <w:name w:val="F1467AFDE88E4C6C93AB0F58F1D460A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879C6D9F89FD459FAD38288566EB9B" ma:contentTypeVersion="4" ma:contentTypeDescription="Create a new document." ma:contentTypeScope="" ma:versionID="e210abca5a8617e4f4987e78244d6dfe">
  <xsd:schema xmlns:xsd="http://www.w3.org/2001/XMLSchema" xmlns:xs="http://www.w3.org/2001/XMLSchema" xmlns:p="http://schemas.microsoft.com/office/2006/metadata/properties" xmlns:ns2="9fc7020d-3958-43d6-9e1c-d4a6ad01835a" targetNamespace="http://schemas.microsoft.com/office/2006/metadata/properties" ma:root="true" ma:fieldsID="411cbd68a89c782e5a95b1c58fc72b14" ns2:_="">
    <xsd:import namespace="9fc7020d-3958-43d6-9e1c-d4a6ad01835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c7020d-3958-43d6-9e1c-d4a6ad01835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ADA0729-E5E2-4596-B9D3-8C7B51AB3BBD}">
  <ds:schemaRefs>
    <ds:schemaRef ds:uri="http://schemas.microsoft.com/office/2006/metadata/properties"/>
    <ds:schemaRef ds:uri="http://schemas.microsoft.com/office/2006/documentManagement/types"/>
    <ds:schemaRef ds:uri="http://www.w3.org/XML/1998/namespace"/>
    <ds:schemaRef ds:uri="9fc7020d-3958-43d6-9e1c-d4a6ad01835a"/>
    <ds:schemaRef ds:uri="http://purl.org/dc/elements/1.1/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E2E90D62-6172-4237-BC3A-240869C7E43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DFBDE65-6BF1-4FF1-B26B-4DC6CDBADA3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DA9AFDC-36C3-4AD3-8DD6-B0EDD4D1D79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fc7020d-3958-43d6-9e1c-d4a6ad01835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555</Words>
  <Characters>3164</Characters>
  <Application>Microsoft Office Word</Application>
  <DocSecurity>4</DocSecurity>
  <Lines>26</Lines>
  <Paragraphs>7</Paragraphs>
  <ScaleCrop>false</ScaleCrop>
  <Company/>
  <LinksUpToDate>false</LinksUpToDate>
  <CharactersWithSpaces>3712</CharactersWithSpaces>
  <SharedDoc>false</SharedDoc>
  <HLinks>
    <vt:vector size="12" baseType="variant">
      <vt:variant>
        <vt:i4>5242901</vt:i4>
      </vt:variant>
      <vt:variant>
        <vt:i4>3</vt:i4>
      </vt:variant>
      <vt:variant>
        <vt:i4>0</vt:i4>
      </vt:variant>
      <vt:variant>
        <vt:i4>5</vt:i4>
      </vt:variant>
      <vt:variant>
        <vt:lpwstr>https://intranet.ecu.edu.au/research/higher-degree-by-research/forms-policies-and-guidelines/</vt:lpwstr>
      </vt:variant>
      <vt:variant>
        <vt:lpwstr/>
      </vt:variant>
      <vt:variant>
        <vt:i4>3604541</vt:i4>
      </vt:variant>
      <vt:variant>
        <vt:i4>0</vt:i4>
      </vt:variant>
      <vt:variant>
        <vt:i4>0</vt:i4>
      </vt:variant>
      <vt:variant>
        <vt:i4>5</vt:i4>
      </vt:variant>
      <vt:variant>
        <vt:lpwstr>https://forms.office.com/Pages/ResponsePage.aspx?id=PTLLm6N_50Wjb22c_bzCcldFgAqDLgNEq19ym8FA2CFURTVURE1NRkZLUlBNQkJPSzlNVjlaWUs0VSQlQCN0PWc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lhawkin</dc:creator>
  <cp:keywords/>
  <cp:lastModifiedBy>Bianca DE WIT</cp:lastModifiedBy>
  <cp:revision>257</cp:revision>
  <dcterms:created xsi:type="dcterms:W3CDTF">2025-04-16T23:22:00Z</dcterms:created>
  <dcterms:modified xsi:type="dcterms:W3CDTF">2025-10-24T0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7-12T00:00:00Z</vt:filetime>
  </property>
  <property fmtid="{D5CDD505-2E9C-101B-9397-08002B2CF9AE}" pid="3" name="Creator">
    <vt:lpwstr>Acrobat PDFMaker 21 for Word</vt:lpwstr>
  </property>
  <property fmtid="{D5CDD505-2E9C-101B-9397-08002B2CF9AE}" pid="4" name="LastSaved">
    <vt:filetime>2021-07-27T00:00:00Z</vt:filetime>
  </property>
  <property fmtid="{D5CDD505-2E9C-101B-9397-08002B2CF9AE}" pid="5" name="ContentTypeId">
    <vt:lpwstr>0x010100F7879C6D9F89FD459FAD38288566EB9B</vt:lpwstr>
  </property>
  <property fmtid="{D5CDD505-2E9C-101B-9397-08002B2CF9AE}" pid="6" name="MediaServiceImageTags">
    <vt:lpwstr/>
  </property>
  <property fmtid="{D5CDD505-2E9C-101B-9397-08002B2CF9AE}" pid="7" name="docLang">
    <vt:lpwstr>en</vt:lpwstr>
  </property>
</Properties>
</file>